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4C8B" w:rsidP="00374C8B" w:rsidRDefault="00374C8B" w14:paraId="0AF3E0F5" w14:textId="77777777">
      <w:bookmarkStart w:name="_GoBack" w:id="0"/>
      <w:bookmarkEnd w:id="0"/>
    </w:p>
    <w:p w:rsidR="00374C8B" w:rsidP="00374C8B" w:rsidRDefault="00374C8B" w14:paraId="4909D379" w14:textId="77777777"/>
    <w:p w:rsidR="00374C8B" w:rsidP="00374C8B" w:rsidRDefault="00374C8B" w14:paraId="190292D7" w14:textId="77777777"/>
    <w:p w:rsidR="00374C8B" w:rsidP="00374C8B" w:rsidRDefault="00374C8B" w14:paraId="12C7F955" w14:textId="77777777"/>
    <w:p w:rsidR="00374C8B" w:rsidP="00374C8B" w:rsidRDefault="00374C8B" w14:paraId="1CB4E056" w14:textId="77777777"/>
    <w:p w:rsidR="00374C8B" w:rsidP="00374C8B" w:rsidRDefault="00374C8B" w14:paraId="620F0E65" w14:textId="77777777"/>
    <w:p w:rsidR="00374C8B" w:rsidP="00374C8B" w:rsidRDefault="00374C8B" w14:paraId="76A819A5" w14:textId="77777777"/>
    <w:p w:rsidR="00374C8B" w:rsidP="00374C8B" w:rsidRDefault="00374C8B" w14:paraId="29ECD0CB" w14:textId="4AC4AC7D"/>
    <w:p w:rsidR="00374C8B" w:rsidP="00374C8B" w:rsidRDefault="00374C8B" w14:paraId="761A0AA7" w14:textId="17B3BFC0"/>
    <w:p w:rsidR="00374C8B" w:rsidP="00374C8B" w:rsidRDefault="00374C8B" w14:paraId="65CFEF41" w14:textId="751A8DE4"/>
    <w:p w:rsidR="00374C8B" w:rsidP="00374C8B" w:rsidRDefault="00374C8B" w14:paraId="16C258A5" w14:textId="34837354"/>
    <w:p w:rsidR="00374C8B" w:rsidP="00374C8B" w:rsidRDefault="00374C8B" w14:paraId="31EC3ABA" w14:textId="53748180"/>
    <w:p w:rsidR="00374C8B" w:rsidP="00374C8B" w:rsidRDefault="00374C8B" w14:paraId="3798F899" w14:textId="77777777"/>
    <w:p w:rsidR="00374C8B" w:rsidP="00374C8B" w:rsidRDefault="00374C8B" w14:paraId="7D12CD57" w14:textId="77777777"/>
    <w:p w:rsidR="00374C8B" w:rsidP="00374C8B" w:rsidRDefault="00374C8B" w14:paraId="555C7B64" w14:textId="371D4D8F">
      <w:pPr>
        <w:pStyle w:val="Heading1"/>
        <w:spacing w:before="120"/>
        <w:jc w:val="center"/>
        <w:rPr>
          <w:rFonts w:ascii="Calibri" w:hAnsi="Calibri"/>
          <w:b/>
          <w:color w:val="1F4E79"/>
          <w:sz w:val="60"/>
          <w:szCs w:val="60"/>
        </w:rPr>
      </w:pPr>
      <w:r>
        <w:rPr>
          <w:rFonts w:ascii="Calibri" w:hAnsi="Calibri"/>
          <w:b/>
          <w:color w:val="1F4E79"/>
          <w:sz w:val="60"/>
          <w:szCs w:val="60"/>
        </w:rPr>
        <w:t>Appendix B5</w:t>
      </w:r>
      <w:r w:rsidRPr="004214BC">
        <w:rPr>
          <w:rFonts w:ascii="Calibri" w:hAnsi="Calibri"/>
          <w:b/>
          <w:color w:val="1F4E79"/>
          <w:sz w:val="60"/>
          <w:szCs w:val="60"/>
        </w:rPr>
        <w:t>.</w:t>
      </w:r>
      <w:r w:rsidRPr="004214BC">
        <w:rPr>
          <w:rFonts w:ascii="Calibri" w:hAnsi="Calibri"/>
          <w:b/>
          <w:color w:val="1F4E79"/>
          <w:sz w:val="60"/>
          <w:szCs w:val="60"/>
        </w:rPr>
        <w:br/>
      </w:r>
      <w:r>
        <w:rPr>
          <w:rFonts w:ascii="Calibri" w:hAnsi="Calibri"/>
          <w:b/>
          <w:color w:val="1F4E79"/>
          <w:sz w:val="60"/>
          <w:szCs w:val="60"/>
        </w:rPr>
        <w:t>Appellant Climate Survey-Web</w:t>
      </w:r>
    </w:p>
    <w:p w:rsidR="00374C8B" w:rsidP="00374C8B" w:rsidRDefault="00374C8B" w14:paraId="57F67DAC" w14:textId="44F68AC8">
      <w:pPr>
        <w:jc w:val="center"/>
        <w:rPr>
          <w:rFonts w:ascii="Calibri" w:hAnsi="Calibri"/>
          <w:b/>
          <w:color w:val="1F4E79"/>
          <w:sz w:val="60"/>
          <w:szCs w:val="60"/>
        </w:rPr>
      </w:pPr>
      <w:r>
        <w:rPr>
          <w:rFonts w:ascii="Calibri" w:hAnsi="Calibri"/>
          <w:b/>
          <w:color w:val="1F4E79"/>
          <w:sz w:val="60"/>
          <w:szCs w:val="60"/>
        </w:rPr>
        <w:t>English</w:t>
      </w:r>
    </w:p>
    <w:p w:rsidR="00374C8B" w:rsidP="00815275" w:rsidRDefault="00374C8B" w14:paraId="0A74262B" w14:textId="77777777">
      <w:pPr>
        <w:pStyle w:val="Heading1"/>
        <w:sectPr w:rsidR="00374C8B" w:rsidSect="00D057E0">
          <w:footerReference w:type="default" r:id="rId11"/>
          <w:pgSz w:w="12240" w:h="15840"/>
          <w:pgMar w:top="1440" w:right="1440" w:bottom="1440" w:left="1440" w:header="0" w:footer="773" w:gutter="0"/>
          <w:cols w:space="72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15275" w:rsidTr="00815275" w14:paraId="7219AB55" w14:textId="77777777">
        <w:tc>
          <w:tcPr>
            <w:tcW w:w="9350" w:type="dxa"/>
          </w:tcPr>
          <w:p w:rsidR="00815275" w:rsidP="00815275" w:rsidRDefault="00815275" w14:paraId="03E6FF17" w14:textId="68C937F2">
            <w:pPr>
              <w:pStyle w:val="Heading1"/>
              <w:outlineLvl w:val="0"/>
            </w:pPr>
            <w:r>
              <w:lastRenderedPageBreak/>
              <w:t>Instructions</w:t>
            </w:r>
          </w:p>
          <w:p w:rsidR="003B5478" w:rsidP="003B5478" w:rsidRDefault="00E94FA2" w14:paraId="6B712507" w14:textId="69AD9C3A">
            <w:pPr>
              <w:spacing w:after="120"/>
            </w:pPr>
            <w:r>
              <w:t>Click the response that most closely describes your answer to each question.</w:t>
            </w:r>
            <w:r w:rsidRPr="005B21C4" w:rsidR="00815275">
              <w:t xml:space="preserve"> </w:t>
            </w:r>
            <w:r w:rsidR="003B5478">
              <w:t xml:space="preserve">If you do not have an answer, you may leave it blank. </w:t>
            </w:r>
          </w:p>
          <w:p w:rsidR="00815275" w:rsidP="009B31E4" w:rsidRDefault="009B31E4" w14:paraId="23CC5D07" w14:textId="20A8463B">
            <w:r>
              <w:t xml:space="preserve">In the questions that follow, </w:t>
            </w:r>
            <w:r w:rsidR="00815275">
              <w:t>“OMHA” refers to the Office of Medicare Hearings and Appeals</w:t>
            </w:r>
            <w:r>
              <w:t>.</w:t>
            </w:r>
          </w:p>
        </w:tc>
      </w:tr>
    </w:tbl>
    <w:p w:rsidR="00A307A6" w:rsidP="00B679B9" w:rsidRDefault="00BD7472" w14:paraId="04C2CD1C" w14:textId="0E7651BA">
      <w:pPr>
        <w:pStyle w:val="Heading1"/>
      </w:pPr>
      <w:r>
        <w:t xml:space="preserve">Section I. </w:t>
      </w:r>
      <w:r w:rsidR="00F72216">
        <w:t>Hearings History</w:t>
      </w:r>
    </w:p>
    <w:p w:rsidRPr="00D70647" w:rsidR="00003B86" w:rsidP="00B679B9" w:rsidRDefault="00D057E0" w14:paraId="404355F5" w14:textId="77777777">
      <w:r>
        <w:t>1</w:t>
      </w:r>
      <w:r w:rsidRPr="002C55F9" w:rsidR="00003B86">
        <w:t xml:space="preserve">. </w:t>
      </w:r>
      <w:r w:rsidRPr="00B679B9" w:rsidR="00003B86">
        <w:t>Approximately</w:t>
      </w:r>
      <w:r w:rsidRPr="00D70647" w:rsidR="00003B86">
        <w:rPr>
          <w:spacing w:val="-7"/>
        </w:rPr>
        <w:t xml:space="preserve"> </w:t>
      </w:r>
      <w:r w:rsidRPr="00D70647" w:rsidR="00003B86">
        <w:t>h</w:t>
      </w:r>
      <w:r w:rsidRPr="00D70647" w:rsidR="00003B86">
        <w:rPr>
          <w:spacing w:val="2"/>
        </w:rPr>
        <w:t>o</w:t>
      </w:r>
      <w:r w:rsidRPr="00D70647" w:rsidR="00003B86">
        <w:t>w m</w:t>
      </w:r>
      <w:r w:rsidRPr="00D70647" w:rsidR="00003B86">
        <w:rPr>
          <w:spacing w:val="-1"/>
        </w:rPr>
        <w:t>a</w:t>
      </w:r>
      <w:r w:rsidRPr="00D70647" w:rsidR="00003B86">
        <w:rPr>
          <w:spacing w:val="2"/>
        </w:rPr>
        <w:t>n</w:t>
      </w:r>
      <w:r w:rsidRPr="00D70647" w:rsidR="00003B86">
        <w:t>y</w:t>
      </w:r>
      <w:r w:rsidRPr="00D70647" w:rsidR="00003B86">
        <w:rPr>
          <w:spacing w:val="-2"/>
        </w:rPr>
        <w:t xml:space="preserve"> </w:t>
      </w:r>
      <w:r w:rsidRPr="00D70647" w:rsidR="00003B86">
        <w:t>OMHA h</w:t>
      </w:r>
      <w:r w:rsidRPr="00D70647" w:rsidR="00003B86">
        <w:rPr>
          <w:spacing w:val="1"/>
        </w:rPr>
        <w:t>e</w:t>
      </w:r>
      <w:r w:rsidRPr="00D70647" w:rsidR="00003B86">
        <w:rPr>
          <w:spacing w:val="-1"/>
        </w:rPr>
        <w:t>ar</w:t>
      </w:r>
      <w:r w:rsidRPr="00D70647" w:rsidR="00003B86">
        <w:t>i</w:t>
      </w:r>
      <w:r w:rsidRPr="00D70647" w:rsidR="00003B86">
        <w:rPr>
          <w:spacing w:val="2"/>
        </w:rPr>
        <w:t>n</w:t>
      </w:r>
      <w:r w:rsidRPr="00D70647" w:rsidR="00003B86">
        <w:rPr>
          <w:spacing w:val="-2"/>
        </w:rPr>
        <w:t>g</w:t>
      </w:r>
      <w:r w:rsidRPr="00D70647" w:rsidR="00003B86">
        <w:t>s h</w:t>
      </w:r>
      <w:r w:rsidRPr="00D70647" w:rsidR="00003B86">
        <w:rPr>
          <w:spacing w:val="-1"/>
        </w:rPr>
        <w:t>a</w:t>
      </w:r>
      <w:r w:rsidRPr="00D70647" w:rsidR="00003B86">
        <w:rPr>
          <w:spacing w:val="2"/>
        </w:rPr>
        <w:t>v</w:t>
      </w:r>
      <w:r w:rsidRPr="00D70647" w:rsidR="00003B86">
        <w:t xml:space="preserve">e </w:t>
      </w:r>
      <w:r w:rsidRPr="00D70647" w:rsidR="00003B86">
        <w:rPr>
          <w:spacing w:val="-5"/>
        </w:rPr>
        <w:t>y</w:t>
      </w:r>
      <w:r w:rsidRPr="00D70647" w:rsidR="00003B86">
        <w:rPr>
          <w:spacing w:val="2"/>
        </w:rPr>
        <w:t>o</w:t>
      </w:r>
      <w:r w:rsidRPr="00D70647" w:rsidR="00003B86">
        <w:t>u p</w:t>
      </w:r>
      <w:r w:rsidRPr="00D70647" w:rsidR="00003B86">
        <w:rPr>
          <w:spacing w:val="1"/>
        </w:rPr>
        <w:t>a</w:t>
      </w:r>
      <w:r w:rsidRPr="00D70647" w:rsidR="00003B86">
        <w:rPr>
          <w:spacing w:val="-1"/>
        </w:rPr>
        <w:t>r</w:t>
      </w:r>
      <w:r w:rsidRPr="00D70647" w:rsidR="00003B86">
        <w:t>ti</w:t>
      </w:r>
      <w:r w:rsidRPr="00D70647" w:rsidR="00003B86">
        <w:rPr>
          <w:spacing w:val="-1"/>
        </w:rPr>
        <w:t>c</w:t>
      </w:r>
      <w:r w:rsidRPr="00D70647" w:rsidR="00003B86">
        <w:t>ip</w:t>
      </w:r>
      <w:r w:rsidRPr="00D70647" w:rsidR="00003B86">
        <w:rPr>
          <w:spacing w:val="-1"/>
        </w:rPr>
        <w:t>a</w:t>
      </w:r>
      <w:r w:rsidRPr="00D70647" w:rsidR="00003B86">
        <w:t>t</w:t>
      </w:r>
      <w:r w:rsidRPr="00D70647" w:rsidR="00003B86">
        <w:rPr>
          <w:spacing w:val="-1"/>
        </w:rPr>
        <w:t>e</w:t>
      </w:r>
      <w:r w:rsidRPr="00D70647" w:rsidR="00003B86">
        <w:t>d in du</w:t>
      </w:r>
      <w:r w:rsidRPr="00D70647" w:rsidR="00003B86">
        <w:rPr>
          <w:spacing w:val="-1"/>
        </w:rPr>
        <w:t>r</w:t>
      </w:r>
      <w:r w:rsidRPr="00D70647" w:rsidR="00003B86">
        <w:t>i</w:t>
      </w:r>
      <w:r w:rsidRPr="00D70647" w:rsidR="00003B86">
        <w:rPr>
          <w:spacing w:val="2"/>
        </w:rPr>
        <w:t>n</w:t>
      </w:r>
      <w:r w:rsidRPr="00D70647" w:rsidR="00003B86">
        <w:t>g</w:t>
      </w:r>
      <w:r w:rsidRPr="00D70647" w:rsidR="00003B86">
        <w:rPr>
          <w:spacing w:val="-2"/>
        </w:rPr>
        <w:t xml:space="preserve"> </w:t>
      </w:r>
      <w:r w:rsidRPr="00D70647" w:rsidR="00003B86">
        <w:t>the</w:t>
      </w:r>
      <w:r w:rsidRPr="00D70647" w:rsidR="009951F8">
        <w:rPr>
          <w:spacing w:val="-2"/>
        </w:rPr>
        <w:t xml:space="preserve"> last </w:t>
      </w:r>
      <w:r w:rsidRPr="00D70647" w:rsidR="005F3B7C">
        <w:rPr>
          <w:spacing w:val="-2"/>
        </w:rPr>
        <w:t>12 months</w:t>
      </w:r>
      <w:r w:rsidRPr="00D70647" w:rsidR="00003B86">
        <w:t>?</w:t>
      </w:r>
    </w:p>
    <w:p w:rsidRPr="00D70647" w:rsidR="00003B86" w:rsidP="00E94FA2" w:rsidRDefault="00E94FA2" w14:paraId="724566FA" w14:textId="13FF11F6">
      <w:pPr>
        <w:tabs>
          <w:tab w:val="clear" w:pos="810"/>
          <w:tab w:val="left" w:pos="720"/>
        </w:tabs>
        <w:ind w:left="360"/>
      </w:pPr>
      <w:r>
        <w:rPr>
          <w:spacing w:val="-1"/>
        </w:rPr>
        <w:sym w:font="Wingdings" w:char="F0A1"/>
      </w:r>
      <w:r w:rsidRPr="00D70647" w:rsidR="00003B86">
        <w:t xml:space="preserve"> </w:t>
      </w:r>
      <w:r>
        <w:tab/>
      </w:r>
      <w:r w:rsidRPr="00D70647" w:rsidR="00003B86">
        <w:t>0</w:t>
      </w:r>
    </w:p>
    <w:p w:rsidRPr="00D70647" w:rsidR="00003B86" w:rsidP="00E94FA2" w:rsidRDefault="00003B86" w14:paraId="6B8C6FE4" w14:textId="7D77D5AB">
      <w:pPr>
        <w:pStyle w:val="ListParagraph"/>
        <w:numPr>
          <w:ilvl w:val="0"/>
          <w:numId w:val="12"/>
        </w:numPr>
        <w:tabs>
          <w:tab w:val="clear" w:pos="810"/>
          <w:tab w:val="left" w:pos="720"/>
        </w:tabs>
      </w:pPr>
      <w:r w:rsidRPr="00D70647">
        <w:t>1</w:t>
      </w:r>
    </w:p>
    <w:p w:rsidRPr="00D70647" w:rsidR="00003B86" w:rsidP="00E94FA2" w:rsidRDefault="00E94FA2" w14:paraId="05AD6D66" w14:textId="1556C702">
      <w:pPr>
        <w:tabs>
          <w:tab w:val="clear" w:pos="810"/>
          <w:tab w:val="left" w:pos="720"/>
        </w:tabs>
        <w:ind w:left="360"/>
      </w:pPr>
      <w:r>
        <w:rPr>
          <w:spacing w:val="-1"/>
        </w:rPr>
        <w:sym w:font="Wingdings" w:char="F0A1"/>
      </w:r>
      <w:r w:rsidRPr="00D70647" w:rsidR="00B679B9">
        <w:t xml:space="preserve"> </w:t>
      </w:r>
      <w:r>
        <w:tab/>
      </w:r>
      <w:r w:rsidRPr="00D70647" w:rsidR="00003B86">
        <w:t>2 to 10</w:t>
      </w:r>
    </w:p>
    <w:p w:rsidRPr="00D70647" w:rsidR="00003B86" w:rsidP="00E94FA2" w:rsidRDefault="00E94FA2" w14:paraId="694AA75C" w14:textId="3DC8F9F0">
      <w:pPr>
        <w:tabs>
          <w:tab w:val="clear" w:pos="810"/>
          <w:tab w:val="left" w:pos="720"/>
        </w:tabs>
        <w:ind w:left="360"/>
      </w:pPr>
      <w:r>
        <w:rPr>
          <w:spacing w:val="-1"/>
        </w:rPr>
        <w:sym w:font="Wingdings" w:char="F0A1"/>
      </w:r>
      <w:r w:rsidRPr="00D70647" w:rsidR="00B679B9">
        <w:t xml:space="preserve"> </w:t>
      </w:r>
      <w:r>
        <w:tab/>
      </w:r>
      <w:r w:rsidRPr="00D70647" w:rsidR="00E56B36">
        <w:t xml:space="preserve">More </w:t>
      </w:r>
      <w:r w:rsidRPr="00D70647" w:rsidR="00003B86">
        <w:t>th</w:t>
      </w:r>
      <w:r w:rsidRPr="00D70647" w:rsidR="00003B86">
        <w:rPr>
          <w:spacing w:val="-1"/>
        </w:rPr>
        <w:t>a</w:t>
      </w:r>
      <w:r w:rsidRPr="00D70647" w:rsidR="00003B86">
        <w:t>n 10</w:t>
      </w:r>
    </w:p>
    <w:p w:rsidR="00B679B9" w:rsidP="00B679B9" w:rsidRDefault="00B679B9" w14:paraId="44CA8AB9" w14:textId="77777777">
      <w:pPr>
        <w:rPr>
          <w:rStyle w:val="InstructionsChar"/>
        </w:rPr>
      </w:pPr>
    </w:p>
    <w:p w:rsidR="0044022E" w:rsidP="00B679B9" w:rsidRDefault="00003B86" w14:paraId="4FB7CEA2" w14:textId="55519B4E">
      <w:r w:rsidRPr="00D70647">
        <w:t>P</w:t>
      </w:r>
      <w:r w:rsidRPr="00D70647">
        <w:rPr>
          <w:spacing w:val="-1"/>
        </w:rPr>
        <w:t>l</w:t>
      </w:r>
      <w:r w:rsidRPr="00D70647">
        <w:t>ea</w:t>
      </w:r>
      <w:r w:rsidRPr="00D70647">
        <w:rPr>
          <w:spacing w:val="-2"/>
        </w:rPr>
        <w:t>s</w:t>
      </w:r>
      <w:r w:rsidRPr="00D70647">
        <w:t>e</w:t>
      </w:r>
      <w:r w:rsidRPr="00D70647">
        <w:rPr>
          <w:spacing w:val="1"/>
        </w:rPr>
        <w:t xml:space="preserve"> r</w:t>
      </w:r>
      <w:r w:rsidRPr="00D70647">
        <w:rPr>
          <w:spacing w:val="-2"/>
        </w:rPr>
        <w:t>e</w:t>
      </w:r>
      <w:r w:rsidRPr="00D70647">
        <w:t>spond</w:t>
      </w:r>
      <w:r w:rsidRPr="00D70647">
        <w:rPr>
          <w:spacing w:val="-2"/>
        </w:rPr>
        <w:t xml:space="preserve"> </w:t>
      </w:r>
      <w:r w:rsidRPr="00D70647">
        <w:rPr>
          <w:spacing w:val="1"/>
        </w:rPr>
        <w:t>t</w:t>
      </w:r>
      <w:r w:rsidRPr="00D70647">
        <w:t>o</w:t>
      </w:r>
      <w:r w:rsidRPr="00D70647">
        <w:rPr>
          <w:spacing w:val="-2"/>
        </w:rPr>
        <w:t xml:space="preserve"> </w:t>
      </w:r>
      <w:r w:rsidRPr="00D70647">
        <w:rPr>
          <w:spacing w:val="1"/>
        </w:rPr>
        <w:t>t</w:t>
      </w:r>
      <w:r w:rsidRPr="00D70647">
        <w:rPr>
          <w:spacing w:val="-2"/>
        </w:rPr>
        <w:t>h</w:t>
      </w:r>
      <w:r w:rsidRPr="00D70647">
        <w:t>e</w:t>
      </w:r>
      <w:r w:rsidRPr="00D70647">
        <w:rPr>
          <w:spacing w:val="1"/>
        </w:rPr>
        <w:t xml:space="preserve"> </w:t>
      </w:r>
      <w:r w:rsidRPr="00D70647">
        <w:t>su</w:t>
      </w:r>
      <w:r w:rsidRPr="00D70647">
        <w:rPr>
          <w:spacing w:val="1"/>
        </w:rPr>
        <w:t>r</w:t>
      </w:r>
      <w:r w:rsidRPr="00D70647">
        <w:rPr>
          <w:spacing w:val="-2"/>
        </w:rPr>
        <w:t>v</w:t>
      </w:r>
      <w:r w:rsidRPr="00D70647">
        <w:t>ey</w:t>
      </w:r>
      <w:r w:rsidRPr="00D70647">
        <w:rPr>
          <w:spacing w:val="-2"/>
        </w:rPr>
        <w:t xml:space="preserve"> </w:t>
      </w:r>
      <w:r w:rsidRPr="00D70647">
        <w:t>que</w:t>
      </w:r>
      <w:r w:rsidRPr="00D70647">
        <w:rPr>
          <w:spacing w:val="-2"/>
        </w:rPr>
        <w:t>s</w:t>
      </w:r>
      <w:r w:rsidRPr="00D70647">
        <w:rPr>
          <w:spacing w:val="1"/>
        </w:rPr>
        <w:t>ti</w:t>
      </w:r>
      <w:r w:rsidRPr="00D70647">
        <w:t>o</w:t>
      </w:r>
      <w:r w:rsidRPr="00D70647">
        <w:rPr>
          <w:spacing w:val="-2"/>
        </w:rPr>
        <w:t>n</w:t>
      </w:r>
      <w:r w:rsidRPr="00D70647">
        <w:t>s</w:t>
      </w:r>
      <w:r w:rsidRPr="00D70647">
        <w:rPr>
          <w:spacing w:val="1"/>
        </w:rPr>
        <w:t xml:space="preserve"> </w:t>
      </w:r>
      <w:r w:rsidRPr="00D70647">
        <w:t>b</w:t>
      </w:r>
      <w:r w:rsidRPr="00D70647">
        <w:rPr>
          <w:spacing w:val="-2"/>
        </w:rPr>
        <w:t>a</w:t>
      </w:r>
      <w:r w:rsidRPr="00D70647">
        <w:t xml:space="preserve">sed </w:t>
      </w:r>
      <w:r w:rsidRPr="00D70647" w:rsidDel="00FE3CFA">
        <w:t xml:space="preserve">on </w:t>
      </w:r>
      <w:r w:rsidRPr="00D70647">
        <w:rPr>
          <w:spacing w:val="-2"/>
        </w:rPr>
        <w:t>y</w:t>
      </w:r>
      <w:r w:rsidRPr="00D70647">
        <w:t>our</w:t>
      </w:r>
      <w:r w:rsidRPr="00D70647">
        <w:rPr>
          <w:spacing w:val="1"/>
        </w:rPr>
        <w:t xml:space="preserve"> most recent </w:t>
      </w:r>
      <w:r w:rsidRPr="00D70647">
        <w:t>he</w:t>
      </w:r>
      <w:r w:rsidRPr="00D70647">
        <w:rPr>
          <w:spacing w:val="-2"/>
        </w:rPr>
        <w:t>a</w:t>
      </w:r>
      <w:r w:rsidRPr="00D70647">
        <w:rPr>
          <w:spacing w:val="1"/>
        </w:rPr>
        <w:t>r</w:t>
      </w:r>
      <w:r w:rsidRPr="00D70647">
        <w:rPr>
          <w:spacing w:val="-1"/>
        </w:rPr>
        <w:t>i</w:t>
      </w:r>
      <w:r w:rsidRPr="00D70647">
        <w:t>n</w:t>
      </w:r>
      <w:r w:rsidRPr="00D70647">
        <w:rPr>
          <w:spacing w:val="-2"/>
        </w:rPr>
        <w:t>g</w:t>
      </w:r>
      <w:r w:rsidRPr="00D70647">
        <w:rPr>
          <w:spacing w:val="1"/>
        </w:rPr>
        <w:t xml:space="preserve"> </w:t>
      </w:r>
      <w:r w:rsidRPr="00D70647">
        <w:t>expe</w:t>
      </w:r>
      <w:r w:rsidRPr="00D70647">
        <w:rPr>
          <w:spacing w:val="-2"/>
        </w:rPr>
        <w:t>r</w:t>
      </w:r>
      <w:r w:rsidRPr="00D70647">
        <w:rPr>
          <w:spacing w:val="1"/>
        </w:rPr>
        <w:t>i</w:t>
      </w:r>
      <w:r w:rsidRPr="00D70647">
        <w:t>en</w:t>
      </w:r>
      <w:r w:rsidRPr="00D70647">
        <w:rPr>
          <w:spacing w:val="-2"/>
        </w:rPr>
        <w:t>c</w:t>
      </w:r>
      <w:r w:rsidRPr="00D70647">
        <w:t>e</w:t>
      </w:r>
      <w:r w:rsidRPr="00D70647">
        <w:rPr>
          <w:spacing w:val="1"/>
        </w:rPr>
        <w:t xml:space="preserve"> </w:t>
      </w:r>
      <w:r w:rsidRPr="00D70647">
        <w:rPr>
          <w:spacing w:val="-1"/>
        </w:rPr>
        <w:t>wi</w:t>
      </w:r>
      <w:r w:rsidRPr="00D70647">
        <w:rPr>
          <w:spacing w:val="1"/>
        </w:rPr>
        <w:t>t</w:t>
      </w:r>
      <w:r w:rsidRPr="00D70647">
        <w:t xml:space="preserve">h </w:t>
      </w:r>
      <w:r w:rsidRPr="00D70647">
        <w:rPr>
          <w:spacing w:val="-1"/>
        </w:rPr>
        <w:t>O</w:t>
      </w:r>
      <w:r w:rsidRPr="00D70647">
        <w:t>M</w:t>
      </w:r>
      <w:r w:rsidRPr="00D70647">
        <w:rPr>
          <w:spacing w:val="-4"/>
        </w:rPr>
        <w:t>H</w:t>
      </w:r>
      <w:r w:rsidRPr="00D70647">
        <w:t>A</w:t>
      </w:r>
      <w:r w:rsidR="000443FB">
        <w:t xml:space="preserve"> </w:t>
      </w:r>
      <w:r w:rsidRPr="00E7624E" w:rsidR="00E7624E">
        <w:t>over the last 12 months</w:t>
      </w:r>
      <w:r w:rsidRPr="00D70647">
        <w:t>.</w:t>
      </w:r>
      <w:r w:rsidR="00B679B9">
        <w:t xml:space="preserve"> </w:t>
      </w:r>
    </w:p>
    <w:p w:rsidR="00B679B9" w:rsidP="00B679B9" w:rsidRDefault="00B679B9" w14:paraId="1A827EAA" w14:textId="78BF42A4"/>
    <w:p w:rsidRPr="00C11E8E" w:rsidR="00C11E8E" w:rsidP="00B679B9" w:rsidRDefault="00C11E8E" w14:paraId="5C6C89F5" w14:textId="06B4462B">
      <w:pPr>
        <w:rPr>
          <w:rFonts w:cstheme="minorHAnsi"/>
          <w:sz w:val="20"/>
          <w:szCs w:val="20"/>
        </w:rPr>
      </w:pPr>
      <w:r w:rsidRPr="00C11E8E">
        <w:rPr>
          <w:rFonts w:eastAsia="Times New Roman" w:cstheme="minorHAnsi"/>
        </w:rPr>
        <w:t xml:space="preserve">When answering these questions, think of the last hearing you participated in, which we show as </w:t>
      </w:r>
      <w:r w:rsidRPr="00C11E8E">
        <w:rPr>
          <w:rStyle w:val="Piped-inDataChar"/>
          <w:rFonts w:asciiTheme="minorHAnsi" w:hAnsiTheme="minorHAnsi" w:eastAsiaTheme="minorHAnsi" w:cstheme="minorHAnsi"/>
          <w:sz w:val="18"/>
          <w:szCs w:val="22"/>
        </w:rPr>
        <w:t xml:space="preserve">[date] </w:t>
      </w:r>
      <w:r w:rsidRPr="00C11E8E">
        <w:rPr>
          <w:rFonts w:eastAsia="Times New Roman" w:cstheme="minorHAnsi"/>
        </w:rPr>
        <w:t xml:space="preserve">in the </w:t>
      </w:r>
      <w:r w:rsidRPr="00C11E8E">
        <w:rPr>
          <w:rStyle w:val="Piped-inDataChar"/>
          <w:rFonts w:asciiTheme="minorHAnsi" w:hAnsiTheme="minorHAnsi" w:eastAsiaTheme="minorHAnsi" w:cstheme="minorHAnsi"/>
          <w:sz w:val="18"/>
          <w:szCs w:val="22"/>
        </w:rPr>
        <w:t xml:space="preserve">[field office]. </w:t>
      </w:r>
      <w:r w:rsidRPr="00C11E8E">
        <w:rPr>
          <w:rFonts w:eastAsia="Times New Roman" w:cstheme="minorHAnsi"/>
        </w:rPr>
        <w:t xml:space="preserve">Is that correct? </w:t>
      </w:r>
      <w:r w:rsidRPr="00C11E8E">
        <w:rPr>
          <w:rFonts w:cstheme="minorHAnsi"/>
          <w:sz w:val="20"/>
          <w:szCs w:val="20"/>
        </w:rPr>
        <w:t>[IF NO, THEN ASK]</w:t>
      </w:r>
    </w:p>
    <w:p w:rsidR="00C11E8E" w:rsidP="00B679B9" w:rsidRDefault="00C11E8E" w14:paraId="43ED6E7B" w14:textId="7010FA37"/>
    <w:p w:rsidR="005C314D" w:rsidP="005C314D" w:rsidRDefault="005C314D" w14:paraId="0090EBEC" w14:textId="7F285AAC">
      <w:pPr>
        <w:ind w:left="540" w:right="-360" w:hanging="360"/>
        <w:rPr>
          <w:rFonts w:eastAsia="Times New Roman" w:cstheme="minorHAnsi"/>
        </w:rPr>
      </w:pPr>
      <w:r w:rsidRPr="00265723">
        <w:rPr>
          <w:rFonts w:eastAsia="Times New Roman" w:cstheme="minorHAnsi"/>
        </w:rPr>
        <w:t>2a. Approximately when was the last hearing you participated in? Month ______ Year _____</w:t>
      </w:r>
    </w:p>
    <w:p w:rsidRPr="00265723" w:rsidR="00EE50C6" w:rsidP="005C314D" w:rsidRDefault="00EE50C6" w14:paraId="4A2B63C8" w14:textId="77777777">
      <w:pPr>
        <w:ind w:left="540" w:right="-360" w:hanging="360"/>
        <w:rPr>
          <w:rFonts w:eastAsia="Times New Roman" w:cstheme="minorHAnsi"/>
        </w:rPr>
      </w:pPr>
    </w:p>
    <w:p w:rsidRPr="00265723" w:rsidR="005C314D" w:rsidP="005C314D" w:rsidRDefault="005C314D" w14:paraId="52B766B2" w14:textId="77777777">
      <w:pPr>
        <w:ind w:left="540" w:hanging="360"/>
        <w:rPr>
          <w:rFonts w:eastAsia="Times New Roman" w:cstheme="minorHAnsi"/>
        </w:rPr>
      </w:pPr>
      <w:r w:rsidRPr="00265723">
        <w:rPr>
          <w:rFonts w:eastAsia="Times New Roman" w:cstheme="minorHAnsi"/>
        </w:rPr>
        <w:t xml:space="preserve">2b. Do you recall the office that heard this case? </w:t>
      </w:r>
    </w:p>
    <w:p w:rsidRPr="00265723" w:rsidR="005C314D" w:rsidP="005C314D" w:rsidRDefault="005C314D" w14:paraId="60EB89B7" w14:textId="77777777">
      <w:pPr>
        <w:ind w:left="720"/>
        <w:rPr>
          <w:rFonts w:eastAsia="Times New Roman" w:cstheme="minorHAnsi"/>
        </w:rPr>
      </w:pPr>
      <w:r w:rsidRPr="00265723">
        <w:rPr>
          <w:rFonts w:eastAsia="Times New Roman" w:cstheme="minorHAnsi"/>
        </w:rPr>
        <w:t>Albuquerque</w:t>
      </w:r>
    </w:p>
    <w:p w:rsidRPr="00265723" w:rsidR="005C314D" w:rsidP="005C314D" w:rsidRDefault="005C314D" w14:paraId="470F089F" w14:textId="77777777">
      <w:pPr>
        <w:ind w:left="720"/>
        <w:rPr>
          <w:rFonts w:eastAsia="Times New Roman" w:cstheme="minorHAnsi"/>
        </w:rPr>
      </w:pPr>
      <w:r w:rsidRPr="00265723">
        <w:rPr>
          <w:rFonts w:eastAsia="Times New Roman" w:cstheme="minorHAnsi"/>
        </w:rPr>
        <w:t>Arlington</w:t>
      </w:r>
    </w:p>
    <w:p w:rsidRPr="00265723" w:rsidR="005C314D" w:rsidP="005C314D" w:rsidRDefault="005C314D" w14:paraId="26CA9F1E" w14:textId="77777777">
      <w:pPr>
        <w:ind w:left="720"/>
        <w:rPr>
          <w:rFonts w:eastAsia="Times New Roman" w:cstheme="minorHAnsi"/>
        </w:rPr>
      </w:pPr>
      <w:r w:rsidRPr="00265723">
        <w:rPr>
          <w:rFonts w:eastAsia="Times New Roman" w:cstheme="minorHAnsi"/>
        </w:rPr>
        <w:t>Atlanta</w:t>
      </w:r>
    </w:p>
    <w:p w:rsidRPr="00265723" w:rsidR="005C314D" w:rsidP="005C314D" w:rsidRDefault="005C314D" w14:paraId="46471631" w14:textId="77777777">
      <w:pPr>
        <w:ind w:left="720"/>
        <w:rPr>
          <w:rFonts w:eastAsia="Times New Roman" w:cstheme="minorHAnsi"/>
        </w:rPr>
      </w:pPr>
      <w:r w:rsidRPr="00265723">
        <w:rPr>
          <w:rFonts w:eastAsia="Times New Roman" w:cstheme="minorHAnsi"/>
        </w:rPr>
        <w:t>Cleveland</w:t>
      </w:r>
    </w:p>
    <w:p w:rsidRPr="00265723" w:rsidR="005C314D" w:rsidP="005C314D" w:rsidRDefault="005C314D" w14:paraId="302B3CE7" w14:textId="77777777">
      <w:pPr>
        <w:ind w:left="720"/>
        <w:rPr>
          <w:rFonts w:eastAsia="Times New Roman" w:cstheme="minorHAnsi"/>
        </w:rPr>
      </w:pPr>
      <w:r w:rsidRPr="00265723">
        <w:rPr>
          <w:rFonts w:eastAsia="Times New Roman" w:cstheme="minorHAnsi"/>
        </w:rPr>
        <w:t>Denver</w:t>
      </w:r>
    </w:p>
    <w:p w:rsidRPr="00265723" w:rsidR="005C314D" w:rsidP="005C314D" w:rsidRDefault="005C314D" w14:paraId="05CC415D" w14:textId="77777777">
      <w:pPr>
        <w:ind w:left="720"/>
        <w:rPr>
          <w:rFonts w:eastAsia="Times New Roman" w:cstheme="minorHAnsi"/>
        </w:rPr>
      </w:pPr>
      <w:r w:rsidRPr="00265723">
        <w:rPr>
          <w:rFonts w:eastAsia="Times New Roman" w:cstheme="minorHAnsi"/>
        </w:rPr>
        <w:t>Irvine</w:t>
      </w:r>
    </w:p>
    <w:p w:rsidRPr="00265723" w:rsidR="005C314D" w:rsidP="005C314D" w:rsidRDefault="005C314D" w14:paraId="07F43F4A" w14:textId="77777777">
      <w:pPr>
        <w:ind w:left="720"/>
        <w:rPr>
          <w:rFonts w:eastAsia="Times New Roman" w:cstheme="minorHAnsi"/>
        </w:rPr>
      </w:pPr>
      <w:r w:rsidRPr="00265723">
        <w:rPr>
          <w:rFonts w:eastAsia="Times New Roman" w:cstheme="minorHAnsi"/>
        </w:rPr>
        <w:t>Kansas City</w:t>
      </w:r>
    </w:p>
    <w:p w:rsidRPr="00265723" w:rsidR="005C314D" w:rsidP="005C314D" w:rsidRDefault="005C314D" w14:paraId="402CBDB1" w14:textId="77777777">
      <w:pPr>
        <w:ind w:left="720"/>
        <w:rPr>
          <w:rFonts w:eastAsia="Times New Roman" w:cstheme="minorHAnsi"/>
        </w:rPr>
      </w:pPr>
      <w:r w:rsidRPr="00265723">
        <w:rPr>
          <w:rFonts w:eastAsia="Times New Roman" w:cstheme="minorHAnsi"/>
        </w:rPr>
        <w:t>Miami</w:t>
      </w:r>
    </w:p>
    <w:p w:rsidRPr="00265723" w:rsidR="005C314D" w:rsidP="005C314D" w:rsidRDefault="005C314D" w14:paraId="0F7617E7" w14:textId="77777777">
      <w:pPr>
        <w:ind w:left="720"/>
        <w:rPr>
          <w:rFonts w:eastAsia="Times New Roman" w:cstheme="minorHAnsi"/>
        </w:rPr>
      </w:pPr>
      <w:r w:rsidRPr="00265723">
        <w:rPr>
          <w:rFonts w:eastAsia="Times New Roman" w:cstheme="minorHAnsi"/>
        </w:rPr>
        <w:t>New Orleans</w:t>
      </w:r>
    </w:p>
    <w:p w:rsidRPr="00265723" w:rsidR="005C314D" w:rsidP="005C314D" w:rsidRDefault="005C314D" w14:paraId="407FC246" w14:textId="77777777">
      <w:pPr>
        <w:ind w:left="720"/>
        <w:rPr>
          <w:rFonts w:eastAsia="Times New Roman" w:cstheme="minorHAnsi"/>
        </w:rPr>
      </w:pPr>
      <w:r w:rsidRPr="00265723">
        <w:rPr>
          <w:rFonts w:eastAsia="Times New Roman" w:cstheme="minorHAnsi"/>
        </w:rPr>
        <w:t>Phoenix</w:t>
      </w:r>
    </w:p>
    <w:p w:rsidRPr="00265723" w:rsidR="005C314D" w:rsidP="005C314D" w:rsidRDefault="005C314D" w14:paraId="004CCA9B" w14:textId="77777777">
      <w:pPr>
        <w:ind w:left="720"/>
        <w:rPr>
          <w:rFonts w:eastAsia="Times New Roman" w:cstheme="minorHAnsi"/>
        </w:rPr>
      </w:pPr>
      <w:r w:rsidRPr="00265723">
        <w:rPr>
          <w:rFonts w:eastAsia="Times New Roman" w:cstheme="minorHAnsi"/>
        </w:rPr>
        <w:t>Seattle</w:t>
      </w:r>
    </w:p>
    <w:p w:rsidR="005C314D" w:rsidP="00B679B9" w:rsidRDefault="005C314D" w14:paraId="565C15A7" w14:textId="25B7834F"/>
    <w:p w:rsidRPr="00342305" w:rsidR="00F1284C" w:rsidP="00F1284C" w:rsidRDefault="00F1284C" w14:paraId="13EA0820" w14:textId="6F51E06C">
      <w:pPr>
        <w:spacing w:line="244" w:lineRule="auto"/>
        <w:ind w:left="540" w:hanging="360"/>
        <w:rPr>
          <w:rFonts w:eastAsia="Times New Roman" w:cs="Times New Roman"/>
        </w:rPr>
      </w:pPr>
      <w:r w:rsidRPr="00342305">
        <w:rPr>
          <w:rFonts w:eastAsia="Times New Roman" w:cs="Times New Roman"/>
        </w:rPr>
        <w:t xml:space="preserve">3. </w:t>
      </w:r>
      <w:r w:rsidRPr="00342305">
        <w:rPr>
          <w:rFonts w:eastAsia="Times New Roman" w:cs="Times New Roman"/>
          <w:spacing w:val="1"/>
        </w:rPr>
        <w:t xml:space="preserve">Which of the following best describes your </w:t>
      </w:r>
      <w:r w:rsidRPr="00342305">
        <w:rPr>
          <w:rFonts w:eastAsia="Times New Roman" w:cs="Times New Roman"/>
          <w:spacing w:val="-1"/>
        </w:rPr>
        <w:t>re</w:t>
      </w:r>
      <w:r w:rsidRPr="00342305">
        <w:rPr>
          <w:rFonts w:eastAsia="Times New Roman" w:cs="Times New Roman"/>
        </w:rPr>
        <w:t>l</w:t>
      </w:r>
      <w:r w:rsidRPr="00342305">
        <w:rPr>
          <w:rFonts w:eastAsia="Times New Roman" w:cs="Times New Roman"/>
          <w:spacing w:val="-1"/>
        </w:rPr>
        <w:t>a</w:t>
      </w:r>
      <w:r w:rsidRPr="00342305">
        <w:rPr>
          <w:rFonts w:eastAsia="Times New Roman" w:cs="Times New Roman"/>
        </w:rPr>
        <w:t>tion</w:t>
      </w:r>
      <w:r w:rsidRPr="00342305">
        <w:rPr>
          <w:rFonts w:eastAsia="Times New Roman" w:cs="Times New Roman"/>
          <w:spacing w:val="3"/>
        </w:rPr>
        <w:t>s</w:t>
      </w:r>
      <w:r w:rsidRPr="00342305">
        <w:rPr>
          <w:rFonts w:eastAsia="Times New Roman" w:cs="Times New Roman"/>
        </w:rPr>
        <w:t>hip to the</w:t>
      </w:r>
      <w:r w:rsidRPr="00342305">
        <w:rPr>
          <w:rFonts w:eastAsia="Times New Roman" w:cs="Times New Roman"/>
          <w:spacing w:val="-1"/>
        </w:rPr>
        <w:t xml:space="preserve"> a</w:t>
      </w:r>
      <w:r w:rsidRPr="00342305">
        <w:rPr>
          <w:rFonts w:eastAsia="Times New Roman" w:cs="Times New Roman"/>
        </w:rPr>
        <w:t>pp</w:t>
      </w:r>
      <w:r w:rsidRPr="00342305">
        <w:rPr>
          <w:rFonts w:eastAsia="Times New Roman" w:cs="Times New Roman"/>
          <w:spacing w:val="-1"/>
        </w:rPr>
        <w:t>e</w:t>
      </w:r>
      <w:r w:rsidRPr="00342305">
        <w:rPr>
          <w:rFonts w:eastAsia="Times New Roman" w:cs="Times New Roman"/>
        </w:rPr>
        <w:t>ll</w:t>
      </w:r>
      <w:r w:rsidRPr="00342305">
        <w:rPr>
          <w:rFonts w:eastAsia="Times New Roman" w:cs="Times New Roman"/>
          <w:spacing w:val="-1"/>
        </w:rPr>
        <w:t>a</w:t>
      </w:r>
      <w:r w:rsidRPr="00342305">
        <w:rPr>
          <w:rFonts w:eastAsia="Times New Roman" w:cs="Times New Roman"/>
        </w:rPr>
        <w:t xml:space="preserve">nt? </w:t>
      </w:r>
    </w:p>
    <w:p w:rsidRPr="00342305" w:rsidR="00F1284C" w:rsidP="00F1284C" w:rsidRDefault="007C6AE6" w14:paraId="14466C6C" w14:textId="44F6E6E0">
      <w:pPr>
        <w:ind w:left="274"/>
        <w:rPr>
          <w:rFonts w:eastAsia="Times New Roman" w:cs="Times New Roman"/>
        </w:rPr>
      </w:pPr>
      <w:r>
        <w:rPr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 w:rsidR="004208CD">
        <w:rPr>
          <w:spacing w:val="-1"/>
          <w:sz w:val="12"/>
          <w:szCs w:val="12"/>
        </w:rPr>
        <w:t xml:space="preserve"> </w:t>
      </w:r>
      <w:r w:rsidRPr="00342305" w:rsidR="00F1284C">
        <w:rPr>
          <w:rFonts w:eastAsia="Times New Roman" w:cs="Times New Roman"/>
        </w:rPr>
        <w:t>The appellant</w:t>
      </w:r>
    </w:p>
    <w:p w:rsidRPr="00342305" w:rsidR="00F1284C" w:rsidP="00F1284C" w:rsidRDefault="007C6AE6" w14:paraId="6CBA38EF" w14:textId="09FE3FD8">
      <w:pPr>
        <w:ind w:left="274"/>
        <w:rPr>
          <w:rFonts w:eastAsia="Times New Roman" w:cs="Times New Roman"/>
        </w:rPr>
      </w:pPr>
      <w:r>
        <w:rPr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 w:rsidRPr="00342305" w:rsidR="00F1284C">
        <w:rPr>
          <w:rFonts w:eastAsia="Times New Roman" w:cs="Times New Roman"/>
        </w:rPr>
        <w:t xml:space="preserve"> Employee of the appellant</w:t>
      </w:r>
    </w:p>
    <w:p w:rsidRPr="00342305" w:rsidR="00F1284C" w:rsidP="00F1284C" w:rsidRDefault="007C6AE6" w14:paraId="3F271086" w14:textId="758E9929">
      <w:pPr>
        <w:ind w:left="274"/>
        <w:rPr>
          <w:rFonts w:eastAsia="Times New Roman" w:cs="Times New Roman"/>
          <w:position w:val="-1"/>
        </w:rPr>
      </w:pPr>
      <w:r>
        <w:rPr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 w:rsidRPr="00342305" w:rsidR="00F1284C">
        <w:rPr>
          <w:rFonts w:eastAsia="Times New Roman" w:cs="Times New Roman"/>
          <w:position w:val="-1"/>
        </w:rPr>
        <w:t xml:space="preserve"> Appellant’s authorized or appointed representative </w:t>
      </w:r>
    </w:p>
    <w:p w:rsidRPr="00342305" w:rsidR="00F1284C" w:rsidP="00F1284C" w:rsidRDefault="007C6AE6" w14:paraId="58B1CD81" w14:textId="295E13AE">
      <w:pPr>
        <w:ind w:left="274"/>
        <w:rPr>
          <w:rFonts w:cs="Times New Roman"/>
        </w:rPr>
      </w:pPr>
      <w:r>
        <w:rPr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 w:rsidRPr="00342305" w:rsidR="00F1284C">
        <w:rPr>
          <w:rFonts w:eastAsia="Times New Roman" w:cs="Times New Roman"/>
        </w:rPr>
        <w:t xml:space="preserve"> Oth</w:t>
      </w:r>
      <w:r w:rsidRPr="00342305" w:rsidR="00F1284C">
        <w:rPr>
          <w:rFonts w:eastAsia="Times New Roman" w:cs="Times New Roman"/>
          <w:spacing w:val="1"/>
        </w:rPr>
        <w:t>e</w:t>
      </w:r>
      <w:r w:rsidRPr="00342305" w:rsidR="00F1284C">
        <w:rPr>
          <w:rFonts w:eastAsia="Times New Roman" w:cs="Times New Roman"/>
          <w:spacing w:val="-1"/>
        </w:rPr>
        <w:t>r</w:t>
      </w:r>
      <w:r w:rsidRPr="00342305" w:rsidR="00F1284C">
        <w:rPr>
          <w:rFonts w:eastAsia="Times New Roman" w:cs="Times New Roman"/>
        </w:rPr>
        <w:t xml:space="preserve">. </w:t>
      </w:r>
      <w:r w:rsidRPr="00342305" w:rsidR="00F1284C">
        <w:rPr>
          <w:rFonts w:eastAsia="Times New Roman" w:cs="Times New Roman"/>
          <w:spacing w:val="1"/>
        </w:rPr>
        <w:t>P</w:t>
      </w:r>
      <w:r w:rsidRPr="00342305" w:rsidR="00F1284C">
        <w:rPr>
          <w:rFonts w:eastAsia="Times New Roman" w:cs="Times New Roman"/>
        </w:rPr>
        <w:t>l</w:t>
      </w:r>
      <w:r w:rsidRPr="00342305" w:rsidR="00F1284C">
        <w:rPr>
          <w:rFonts w:eastAsia="Times New Roman" w:cs="Times New Roman"/>
          <w:spacing w:val="-1"/>
        </w:rPr>
        <w:t>ea</w:t>
      </w:r>
      <w:r w:rsidRPr="00342305" w:rsidR="00F1284C">
        <w:rPr>
          <w:rFonts w:eastAsia="Times New Roman" w:cs="Times New Roman"/>
        </w:rPr>
        <w:t>se</w:t>
      </w:r>
      <w:r w:rsidRPr="00342305" w:rsidR="00F1284C">
        <w:rPr>
          <w:rFonts w:eastAsia="Times New Roman" w:cs="Times New Roman"/>
          <w:spacing w:val="-1"/>
        </w:rPr>
        <w:t xml:space="preserve"> </w:t>
      </w:r>
      <w:r w:rsidRPr="00342305" w:rsidR="00F1284C">
        <w:rPr>
          <w:rFonts w:eastAsia="Times New Roman" w:cs="Times New Roman"/>
        </w:rPr>
        <w:t>s</w:t>
      </w:r>
      <w:r w:rsidRPr="00342305" w:rsidR="00F1284C">
        <w:rPr>
          <w:rFonts w:eastAsia="Times New Roman" w:cs="Times New Roman"/>
          <w:spacing w:val="2"/>
        </w:rPr>
        <w:t>p</w:t>
      </w:r>
      <w:r w:rsidRPr="00342305" w:rsidR="00F1284C">
        <w:rPr>
          <w:rFonts w:eastAsia="Times New Roman" w:cs="Times New Roman"/>
          <w:spacing w:val="-1"/>
        </w:rPr>
        <w:t>ec</w:t>
      </w:r>
      <w:r w:rsidRPr="00342305" w:rsidR="00F1284C">
        <w:rPr>
          <w:rFonts w:eastAsia="Times New Roman" w:cs="Times New Roman"/>
        </w:rPr>
        <w:t>i</w:t>
      </w:r>
      <w:r w:rsidRPr="00342305" w:rsidR="00F1284C">
        <w:rPr>
          <w:rFonts w:eastAsia="Times New Roman" w:cs="Times New Roman"/>
          <w:spacing w:val="4"/>
        </w:rPr>
        <w:t>f</w:t>
      </w:r>
      <w:r w:rsidRPr="00342305" w:rsidR="00F1284C">
        <w:rPr>
          <w:rFonts w:eastAsia="Times New Roman" w:cs="Times New Roman"/>
          <w:spacing w:val="-5"/>
        </w:rPr>
        <w:t>y</w:t>
      </w:r>
      <w:r w:rsidRPr="00342305" w:rsidR="00F1284C">
        <w:rPr>
          <w:rFonts w:eastAsia="Times New Roman" w:cs="Times New Roman"/>
        </w:rPr>
        <w:t>:</w:t>
      </w:r>
    </w:p>
    <w:p w:rsidRPr="00D70647" w:rsidR="005C314D" w:rsidP="00B679B9" w:rsidRDefault="005C314D" w14:paraId="0C3526CC" w14:textId="77777777"/>
    <w:p w:rsidR="00A307A6" w:rsidP="00D448EC" w:rsidRDefault="00A307A6" w14:paraId="20971BEC" w14:textId="0265FF92">
      <w:pPr>
        <w:ind w:left="1080"/>
        <w:rPr>
          <w:rFonts w:ascii="Times New Roman" w:hAnsi="Times New Roman" w:cs="Times New Roman"/>
          <w:sz w:val="24"/>
          <w:szCs w:val="24"/>
        </w:rPr>
      </w:pPr>
    </w:p>
    <w:p w:rsidR="00D448EC" w:rsidP="00D448EC" w:rsidRDefault="00D448EC" w14:paraId="2C27D32C" w14:textId="77777777">
      <w:r w:rsidRPr="002C55F9">
        <w:rPr>
          <w:rFonts w:ascii="Verdana" w:hAnsi="Verdana" w:eastAsia="Verdana" w:cs="Verdana"/>
          <w:sz w:val="16"/>
          <w:szCs w:val="16"/>
        </w:rPr>
        <w:t>Acc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rd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in</w:t>
      </w:r>
      <w:r w:rsidRPr="002C55F9">
        <w:rPr>
          <w:rFonts w:ascii="Verdana" w:hAnsi="Verdana" w:eastAsia="Verdana" w:cs="Verdana"/>
          <w:sz w:val="16"/>
          <w:szCs w:val="16"/>
        </w:rPr>
        <w:t xml:space="preserve">g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</w:t>
      </w:r>
      <w:r w:rsidRPr="002C55F9">
        <w:rPr>
          <w:rFonts w:ascii="Verdana" w:hAnsi="Verdana" w:eastAsia="Verdana" w:cs="Verdana"/>
          <w:sz w:val="16"/>
          <w:szCs w:val="16"/>
        </w:rPr>
        <w:t xml:space="preserve">o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h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b/>
          <w:bCs/>
          <w:spacing w:val="-3"/>
          <w:sz w:val="16"/>
          <w:szCs w:val="16"/>
        </w:rPr>
        <w:t>P</w:t>
      </w:r>
      <w:r w:rsidRPr="002C55F9">
        <w:rPr>
          <w:rFonts w:ascii="Verdana" w:hAnsi="Verdana" w:eastAsia="Verdana" w:cs="Verdana"/>
          <w:b/>
          <w:bCs/>
          <w:spacing w:val="1"/>
          <w:sz w:val="16"/>
          <w:szCs w:val="16"/>
        </w:rPr>
        <w:t>a</w:t>
      </w:r>
      <w:r w:rsidRPr="002C55F9">
        <w:rPr>
          <w:rFonts w:ascii="Verdana" w:hAnsi="Verdana" w:eastAsia="Verdana" w:cs="Verdana"/>
          <w:b/>
          <w:bCs/>
          <w:sz w:val="16"/>
          <w:szCs w:val="16"/>
        </w:rPr>
        <w:t>p</w:t>
      </w:r>
      <w:r w:rsidRPr="002C55F9">
        <w:rPr>
          <w:rFonts w:ascii="Verdana" w:hAnsi="Verdana" w:eastAsia="Verdana" w:cs="Verdana"/>
          <w:b/>
          <w:bCs/>
          <w:spacing w:val="-1"/>
          <w:sz w:val="16"/>
          <w:szCs w:val="16"/>
        </w:rPr>
        <w:t>erw</w:t>
      </w:r>
      <w:r w:rsidRPr="002C55F9">
        <w:rPr>
          <w:rFonts w:ascii="Verdana" w:hAnsi="Verdana" w:eastAsia="Verdana" w:cs="Verdana"/>
          <w:b/>
          <w:bCs/>
          <w:sz w:val="16"/>
          <w:szCs w:val="16"/>
        </w:rPr>
        <w:t>o</w:t>
      </w:r>
      <w:r w:rsidRPr="002C55F9">
        <w:rPr>
          <w:rFonts w:ascii="Verdana" w:hAnsi="Verdana" w:eastAsia="Verdana" w:cs="Verdana"/>
          <w:b/>
          <w:bCs/>
          <w:spacing w:val="-1"/>
          <w:sz w:val="16"/>
          <w:szCs w:val="16"/>
        </w:rPr>
        <w:t>r</w:t>
      </w:r>
      <w:r w:rsidRPr="002C55F9">
        <w:rPr>
          <w:rFonts w:ascii="Verdana" w:hAnsi="Verdana" w:eastAsia="Verdana" w:cs="Verdana"/>
          <w:b/>
          <w:bCs/>
          <w:sz w:val="16"/>
          <w:szCs w:val="16"/>
        </w:rPr>
        <w:t>k</w:t>
      </w:r>
      <w:r w:rsidRPr="002C55F9">
        <w:rPr>
          <w:rFonts w:ascii="Verdana" w:hAnsi="Verdana" w:eastAsia="Verdana" w:cs="Verdana"/>
          <w:b/>
          <w:bCs/>
          <w:spacing w:val="-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b/>
          <w:bCs/>
          <w:spacing w:val="-1"/>
          <w:sz w:val="16"/>
          <w:szCs w:val="16"/>
        </w:rPr>
        <w:t>Re</w:t>
      </w:r>
      <w:r w:rsidRPr="002C55F9">
        <w:rPr>
          <w:rFonts w:ascii="Verdana" w:hAnsi="Verdana" w:eastAsia="Verdana" w:cs="Verdana"/>
          <w:b/>
          <w:bCs/>
          <w:sz w:val="16"/>
          <w:szCs w:val="16"/>
        </w:rPr>
        <w:t>d</w:t>
      </w:r>
      <w:r w:rsidRPr="002C55F9">
        <w:rPr>
          <w:rFonts w:ascii="Verdana" w:hAnsi="Verdana" w:eastAsia="Verdana" w:cs="Verdana"/>
          <w:b/>
          <w:bCs/>
          <w:spacing w:val="1"/>
          <w:sz w:val="16"/>
          <w:szCs w:val="16"/>
        </w:rPr>
        <w:t>u</w:t>
      </w:r>
      <w:r w:rsidRPr="002C55F9">
        <w:rPr>
          <w:rFonts w:ascii="Verdana" w:hAnsi="Verdana" w:eastAsia="Verdana" w:cs="Verdana"/>
          <w:b/>
          <w:bCs/>
          <w:spacing w:val="-1"/>
          <w:sz w:val="16"/>
          <w:szCs w:val="16"/>
        </w:rPr>
        <w:t>c</w:t>
      </w:r>
      <w:r w:rsidRPr="002C55F9">
        <w:rPr>
          <w:rFonts w:ascii="Verdana" w:hAnsi="Verdana" w:eastAsia="Verdana" w:cs="Verdana"/>
          <w:b/>
          <w:bCs/>
          <w:spacing w:val="1"/>
          <w:sz w:val="16"/>
          <w:szCs w:val="16"/>
        </w:rPr>
        <w:t>t</w:t>
      </w:r>
      <w:r w:rsidRPr="002C55F9">
        <w:rPr>
          <w:rFonts w:ascii="Verdana" w:hAnsi="Verdana" w:eastAsia="Verdana" w:cs="Verdana"/>
          <w:b/>
          <w:bCs/>
          <w:sz w:val="16"/>
          <w:szCs w:val="16"/>
        </w:rPr>
        <w:t>i</w:t>
      </w:r>
      <w:r w:rsidRPr="002C55F9">
        <w:rPr>
          <w:rFonts w:ascii="Verdana" w:hAnsi="Verdana" w:eastAsia="Verdana" w:cs="Verdana"/>
          <w:b/>
          <w:bCs/>
          <w:spacing w:val="-2"/>
          <w:sz w:val="16"/>
          <w:szCs w:val="16"/>
        </w:rPr>
        <w:t>o</w:t>
      </w:r>
      <w:r w:rsidRPr="002C55F9">
        <w:rPr>
          <w:rFonts w:ascii="Verdana" w:hAnsi="Verdana" w:eastAsia="Verdana" w:cs="Verdana"/>
          <w:b/>
          <w:bCs/>
          <w:sz w:val="16"/>
          <w:szCs w:val="16"/>
        </w:rPr>
        <w:t>n</w:t>
      </w:r>
      <w:r w:rsidRPr="002C55F9">
        <w:rPr>
          <w:rFonts w:ascii="Verdana" w:hAnsi="Verdana" w:eastAsia="Verdana" w:cs="Verdana"/>
          <w:b/>
          <w:bCs/>
          <w:spacing w:val="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b/>
          <w:bCs/>
          <w:sz w:val="16"/>
          <w:szCs w:val="16"/>
        </w:rPr>
        <w:t>A</w:t>
      </w:r>
      <w:r w:rsidRPr="002C55F9">
        <w:rPr>
          <w:rFonts w:ascii="Verdana" w:hAnsi="Verdana" w:eastAsia="Verdana" w:cs="Verdana"/>
          <w:b/>
          <w:bCs/>
          <w:spacing w:val="-3"/>
          <w:sz w:val="16"/>
          <w:szCs w:val="16"/>
        </w:rPr>
        <w:t>c</w:t>
      </w:r>
      <w:r w:rsidRPr="002C55F9">
        <w:rPr>
          <w:rFonts w:ascii="Verdana" w:hAnsi="Verdana" w:eastAsia="Verdana" w:cs="Verdana"/>
          <w:b/>
          <w:bCs/>
          <w:sz w:val="16"/>
          <w:szCs w:val="16"/>
        </w:rPr>
        <w:t>t</w:t>
      </w:r>
      <w:r w:rsidRPr="002C55F9">
        <w:rPr>
          <w:rFonts w:ascii="Verdana" w:hAnsi="Verdana" w:eastAsia="Verdana" w:cs="Verdana"/>
          <w:b/>
          <w:bCs/>
          <w:spacing w:val="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z w:val="16"/>
          <w:szCs w:val="16"/>
        </w:rPr>
        <w:t xml:space="preserve">f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19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95</w:t>
      </w:r>
      <w:r w:rsidRPr="002C55F9">
        <w:rPr>
          <w:rFonts w:ascii="Verdana" w:hAnsi="Verdana" w:eastAsia="Verdana" w:cs="Verdana"/>
          <w:sz w:val="16"/>
          <w:szCs w:val="16"/>
        </w:rPr>
        <w:t>,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n</w:t>
      </w:r>
      <w:r w:rsidRPr="002C55F9">
        <w:rPr>
          <w:rFonts w:ascii="Verdana" w:hAnsi="Verdana" w:eastAsia="Verdana" w:cs="Verdana"/>
          <w:sz w:val="16"/>
          <w:szCs w:val="16"/>
        </w:rPr>
        <w:t xml:space="preserve">o 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p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r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s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n</w:t>
      </w:r>
      <w:r w:rsidRPr="002C55F9">
        <w:rPr>
          <w:rFonts w:ascii="Verdana" w:hAnsi="Verdana" w:eastAsia="Verdana" w:cs="Verdana"/>
          <w:sz w:val="16"/>
          <w:szCs w:val="16"/>
        </w:rPr>
        <w:t>s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3"/>
          <w:sz w:val="16"/>
          <w:szCs w:val="16"/>
        </w:rPr>
        <w:t>a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r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r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q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ui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r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e</w:t>
      </w:r>
      <w:r w:rsidRPr="002C55F9">
        <w:rPr>
          <w:rFonts w:ascii="Verdana" w:hAnsi="Verdana" w:eastAsia="Verdana" w:cs="Verdana"/>
          <w:sz w:val="16"/>
          <w:szCs w:val="16"/>
        </w:rPr>
        <w:t>d</w:t>
      </w:r>
      <w:r w:rsidRPr="002C55F9">
        <w:rPr>
          <w:rFonts w:ascii="Verdana" w:hAnsi="Verdana" w:eastAsia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3"/>
          <w:sz w:val="16"/>
          <w:szCs w:val="16"/>
        </w:rPr>
        <w:t>t</w:t>
      </w:r>
      <w:r w:rsidRPr="002C55F9">
        <w:rPr>
          <w:rFonts w:ascii="Verdana" w:hAnsi="Verdana" w:eastAsia="Verdana" w:cs="Verdana"/>
          <w:sz w:val="16"/>
          <w:szCs w:val="16"/>
        </w:rPr>
        <w:t xml:space="preserve">o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r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s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po</w:t>
      </w:r>
      <w:r w:rsidRPr="002C55F9">
        <w:rPr>
          <w:rFonts w:ascii="Verdana" w:hAnsi="Verdana" w:eastAsia="Verdana" w:cs="Verdana"/>
          <w:spacing w:val="-3"/>
          <w:sz w:val="16"/>
          <w:szCs w:val="16"/>
        </w:rPr>
        <w:t>n</w:t>
      </w:r>
      <w:r w:rsidRPr="002C55F9">
        <w:rPr>
          <w:rFonts w:ascii="Verdana" w:hAnsi="Verdana" w:eastAsia="Verdana" w:cs="Verdana"/>
          <w:sz w:val="16"/>
          <w:szCs w:val="16"/>
        </w:rPr>
        <w:t>d</w:t>
      </w:r>
      <w:r w:rsidRPr="002C55F9">
        <w:rPr>
          <w:rFonts w:ascii="Verdana" w:hAnsi="Verdana" w:eastAsia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</w:t>
      </w:r>
      <w:r w:rsidRPr="002C55F9">
        <w:rPr>
          <w:rFonts w:ascii="Verdana" w:hAnsi="Verdana" w:eastAsia="Verdana" w:cs="Verdana"/>
          <w:sz w:val="16"/>
          <w:szCs w:val="16"/>
        </w:rPr>
        <w:t>o a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z w:val="16"/>
          <w:szCs w:val="16"/>
        </w:rPr>
        <w:t>c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ll</w:t>
      </w:r>
      <w:r w:rsidRPr="002C55F9">
        <w:rPr>
          <w:rFonts w:ascii="Verdana" w:hAnsi="Verdana" w:eastAsia="Verdana" w:cs="Verdana"/>
          <w:sz w:val="16"/>
          <w:szCs w:val="16"/>
        </w:rPr>
        <w:t>ec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i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z w:val="16"/>
          <w:szCs w:val="16"/>
        </w:rPr>
        <w:t>n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 xml:space="preserve"> o</w:t>
      </w:r>
      <w:r w:rsidRPr="002C55F9">
        <w:rPr>
          <w:rFonts w:ascii="Verdana" w:hAnsi="Verdana" w:eastAsia="Verdana" w:cs="Verdana"/>
          <w:sz w:val="16"/>
          <w:szCs w:val="16"/>
        </w:rPr>
        <w:t>f</w:t>
      </w:r>
      <w:r w:rsidRPr="002C55F9">
        <w:rPr>
          <w:rFonts w:ascii="Verdana" w:hAnsi="Verdana" w:eastAsia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inf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r</w:t>
      </w:r>
      <w:r w:rsidRPr="002C55F9">
        <w:rPr>
          <w:rFonts w:ascii="Verdana" w:hAnsi="Verdana" w:eastAsia="Verdana" w:cs="Verdana"/>
          <w:sz w:val="16"/>
          <w:szCs w:val="16"/>
        </w:rPr>
        <w:t>m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ati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o</w:t>
      </w:r>
      <w:r w:rsidRPr="002C55F9">
        <w:rPr>
          <w:rFonts w:ascii="Verdana" w:hAnsi="Verdana" w:eastAsia="Verdana" w:cs="Verdana"/>
          <w:sz w:val="16"/>
          <w:szCs w:val="16"/>
        </w:rPr>
        <w:t xml:space="preserve">n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unl</w:t>
      </w:r>
      <w:r w:rsidRPr="002C55F9">
        <w:rPr>
          <w:rFonts w:ascii="Verdana" w:hAnsi="Verdana" w:eastAsia="Verdana" w:cs="Verdana"/>
          <w:sz w:val="16"/>
          <w:szCs w:val="16"/>
        </w:rPr>
        <w:t>ess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i</w:t>
      </w:r>
      <w:r w:rsidRPr="002C55F9">
        <w:rPr>
          <w:rFonts w:ascii="Verdana" w:hAnsi="Verdana" w:eastAsia="Verdana" w:cs="Verdana"/>
          <w:sz w:val="16"/>
          <w:szCs w:val="16"/>
        </w:rPr>
        <w:t xml:space="preserve">t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d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i</w:t>
      </w:r>
      <w:r w:rsidRPr="002C55F9">
        <w:rPr>
          <w:rFonts w:ascii="Verdana" w:hAnsi="Verdana" w:eastAsia="Verdana" w:cs="Verdana"/>
          <w:sz w:val="16"/>
          <w:szCs w:val="16"/>
        </w:rPr>
        <w:t>s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p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la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y</w:t>
      </w:r>
      <w:r w:rsidRPr="002C55F9">
        <w:rPr>
          <w:rFonts w:ascii="Verdana" w:hAnsi="Verdana" w:eastAsia="Verdana" w:cs="Verdana"/>
          <w:sz w:val="16"/>
          <w:szCs w:val="16"/>
        </w:rPr>
        <w:t>s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z w:val="16"/>
          <w:szCs w:val="16"/>
        </w:rPr>
        <w:t>a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v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ali</w:t>
      </w:r>
      <w:r w:rsidRPr="002C55F9">
        <w:rPr>
          <w:rFonts w:ascii="Verdana" w:hAnsi="Verdana" w:eastAsia="Verdana" w:cs="Verdana"/>
          <w:sz w:val="16"/>
          <w:szCs w:val="16"/>
        </w:rPr>
        <w:t xml:space="preserve">d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M</w:t>
      </w:r>
      <w:r w:rsidRPr="002C55F9">
        <w:rPr>
          <w:rFonts w:ascii="Verdana" w:hAnsi="Verdana" w:eastAsia="Verdana" w:cs="Verdana"/>
          <w:sz w:val="16"/>
          <w:szCs w:val="16"/>
        </w:rPr>
        <w:t>B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z w:val="16"/>
          <w:szCs w:val="16"/>
        </w:rPr>
        <w:t>c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ntr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z w:val="16"/>
          <w:szCs w:val="16"/>
        </w:rPr>
        <w:t xml:space="preserve">l </w:t>
      </w:r>
      <w:r w:rsidRPr="002C55F9">
        <w:rPr>
          <w:rFonts w:ascii="Verdana" w:hAnsi="Verdana" w:eastAsia="Verdana" w:cs="Verdana"/>
          <w:spacing w:val="-3"/>
          <w:sz w:val="16"/>
          <w:szCs w:val="16"/>
        </w:rPr>
        <w:t>n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u</w:t>
      </w:r>
      <w:r w:rsidRPr="002C55F9">
        <w:rPr>
          <w:rFonts w:ascii="Verdana" w:hAnsi="Verdana" w:eastAsia="Verdana" w:cs="Verdana"/>
          <w:sz w:val="16"/>
          <w:szCs w:val="16"/>
        </w:rPr>
        <w:t>m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b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r</w:t>
      </w:r>
      <w:r w:rsidRPr="002C55F9">
        <w:rPr>
          <w:rFonts w:ascii="Verdana" w:hAnsi="Verdana" w:eastAsia="Verdana" w:cs="Verdana"/>
          <w:sz w:val="16"/>
          <w:szCs w:val="16"/>
        </w:rPr>
        <w:t>.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h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v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ali</w:t>
      </w:r>
      <w:r w:rsidRPr="002C55F9">
        <w:rPr>
          <w:rFonts w:ascii="Verdana" w:hAnsi="Verdana" w:eastAsia="Verdana" w:cs="Verdana"/>
          <w:sz w:val="16"/>
          <w:szCs w:val="16"/>
        </w:rPr>
        <w:t xml:space="preserve">d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M</w:t>
      </w:r>
      <w:r w:rsidRPr="002C55F9">
        <w:rPr>
          <w:rFonts w:ascii="Verdana" w:hAnsi="Verdana" w:eastAsia="Verdana" w:cs="Verdana"/>
          <w:sz w:val="16"/>
          <w:szCs w:val="16"/>
        </w:rPr>
        <w:t>B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z w:val="16"/>
          <w:szCs w:val="16"/>
        </w:rPr>
        <w:t>c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ntr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z w:val="16"/>
          <w:szCs w:val="16"/>
        </w:rPr>
        <w:t xml:space="preserve">l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nu</w:t>
      </w:r>
      <w:r w:rsidRPr="002C55F9">
        <w:rPr>
          <w:rFonts w:ascii="Verdana" w:hAnsi="Verdana" w:eastAsia="Verdana" w:cs="Verdana"/>
          <w:sz w:val="16"/>
          <w:szCs w:val="16"/>
        </w:rPr>
        <w:t>m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b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e</w:t>
      </w:r>
      <w:r w:rsidRPr="002C55F9">
        <w:rPr>
          <w:rFonts w:ascii="Verdana" w:hAnsi="Verdana" w:eastAsia="Verdana" w:cs="Verdana"/>
          <w:sz w:val="16"/>
          <w:szCs w:val="16"/>
        </w:rPr>
        <w:t xml:space="preserve">r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f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o</w:t>
      </w:r>
      <w:r w:rsidRPr="002C55F9">
        <w:rPr>
          <w:rFonts w:ascii="Verdana" w:hAnsi="Verdana" w:eastAsia="Verdana" w:cs="Verdana"/>
          <w:sz w:val="16"/>
          <w:szCs w:val="16"/>
        </w:rPr>
        <w:t>r</w:t>
      </w:r>
      <w:r w:rsidRPr="002C55F9">
        <w:rPr>
          <w:rFonts w:ascii="Verdana" w:hAnsi="Verdana" w:eastAsia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hi</w:t>
      </w:r>
      <w:r w:rsidRPr="002C55F9">
        <w:rPr>
          <w:rFonts w:ascii="Verdana" w:hAnsi="Verdana" w:eastAsia="Verdana" w:cs="Verdana"/>
          <w:sz w:val="16"/>
          <w:szCs w:val="16"/>
        </w:rPr>
        <w:t>s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i</w:t>
      </w:r>
      <w:r w:rsidRPr="002C55F9">
        <w:rPr>
          <w:rFonts w:ascii="Verdana" w:hAnsi="Verdana" w:eastAsia="Verdana" w:cs="Verdana"/>
          <w:spacing w:val="-3"/>
          <w:sz w:val="16"/>
          <w:szCs w:val="16"/>
        </w:rPr>
        <w:t>n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f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r</w:t>
      </w:r>
      <w:r w:rsidRPr="002C55F9">
        <w:rPr>
          <w:rFonts w:ascii="Verdana" w:hAnsi="Verdana" w:eastAsia="Verdana" w:cs="Verdana"/>
          <w:sz w:val="16"/>
          <w:szCs w:val="16"/>
        </w:rPr>
        <w:t>m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ati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z w:val="16"/>
          <w:szCs w:val="16"/>
        </w:rPr>
        <w:t xml:space="preserve">n 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c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ll</w:t>
      </w:r>
      <w:r w:rsidRPr="002C55F9">
        <w:rPr>
          <w:rFonts w:ascii="Verdana" w:hAnsi="Verdana" w:eastAsia="Verdana" w:cs="Verdana"/>
          <w:sz w:val="16"/>
          <w:szCs w:val="16"/>
        </w:rPr>
        <w:t>ec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i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z w:val="16"/>
          <w:szCs w:val="16"/>
        </w:rPr>
        <w:t xml:space="preserve">n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i</w:t>
      </w:r>
      <w:r w:rsidRPr="002C55F9">
        <w:rPr>
          <w:rFonts w:ascii="Verdana" w:hAnsi="Verdana" w:eastAsia="Verdana" w:cs="Verdana"/>
          <w:sz w:val="16"/>
          <w:szCs w:val="16"/>
        </w:rPr>
        <w:t>s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 xml:space="preserve"> </w:t>
      </w:r>
      <w:r w:rsidRPr="006026DD">
        <w:rPr>
          <w:rFonts w:ascii="Verdana" w:hAnsi="Verdana" w:eastAsia="Verdana" w:cs="Verdana"/>
          <w:sz w:val="16"/>
          <w:szCs w:val="16"/>
        </w:rPr>
        <w:t>0990-0330</w:t>
      </w:r>
      <w:r w:rsidRPr="002C55F9">
        <w:rPr>
          <w:rFonts w:ascii="Verdana" w:hAnsi="Verdana" w:eastAsia="Verdana" w:cs="Verdana"/>
          <w:sz w:val="16"/>
          <w:szCs w:val="16"/>
        </w:rPr>
        <w:t xml:space="preserve">.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h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 xml:space="preserve"> ti</w:t>
      </w:r>
      <w:r w:rsidRPr="002C55F9">
        <w:rPr>
          <w:rFonts w:ascii="Verdana" w:hAnsi="Verdana" w:eastAsia="Verdana" w:cs="Verdana"/>
          <w:sz w:val="16"/>
          <w:szCs w:val="16"/>
        </w:rPr>
        <w:t xml:space="preserve">me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r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q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uir</w:t>
      </w:r>
      <w:r w:rsidRPr="002C55F9">
        <w:rPr>
          <w:rFonts w:ascii="Verdana" w:hAnsi="Verdana" w:eastAsia="Verdana" w:cs="Verdana"/>
          <w:sz w:val="16"/>
          <w:szCs w:val="16"/>
        </w:rPr>
        <w:t xml:space="preserve">ed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</w:t>
      </w:r>
      <w:r w:rsidRPr="002C55F9">
        <w:rPr>
          <w:rFonts w:ascii="Verdana" w:hAnsi="Verdana" w:eastAsia="Verdana" w:cs="Verdana"/>
          <w:sz w:val="16"/>
          <w:szCs w:val="16"/>
        </w:rPr>
        <w:t>o c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-3"/>
          <w:sz w:val="16"/>
          <w:szCs w:val="16"/>
        </w:rPr>
        <w:t>m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p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l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hi</w:t>
      </w:r>
      <w:r w:rsidRPr="002C55F9">
        <w:rPr>
          <w:rFonts w:ascii="Verdana" w:hAnsi="Verdana" w:eastAsia="Verdana" w:cs="Verdana"/>
          <w:sz w:val="16"/>
          <w:szCs w:val="16"/>
        </w:rPr>
        <w:t>s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 xml:space="preserve"> in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f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r</w:t>
      </w:r>
      <w:r w:rsidRPr="002C55F9">
        <w:rPr>
          <w:rFonts w:ascii="Verdana" w:hAnsi="Verdana" w:eastAsia="Verdana" w:cs="Verdana"/>
          <w:sz w:val="16"/>
          <w:szCs w:val="16"/>
        </w:rPr>
        <w:t>m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ati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z w:val="16"/>
          <w:szCs w:val="16"/>
        </w:rPr>
        <w:t>n c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ll</w:t>
      </w:r>
      <w:r w:rsidRPr="002C55F9">
        <w:rPr>
          <w:rFonts w:ascii="Verdana" w:hAnsi="Verdana" w:eastAsia="Verdana" w:cs="Verdana"/>
          <w:sz w:val="16"/>
          <w:szCs w:val="16"/>
        </w:rPr>
        <w:t>ec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i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z w:val="16"/>
          <w:szCs w:val="16"/>
        </w:rPr>
        <w:t>n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i</w:t>
      </w:r>
      <w:r w:rsidRPr="002C55F9">
        <w:rPr>
          <w:rFonts w:ascii="Verdana" w:hAnsi="Verdana" w:eastAsia="Verdana" w:cs="Verdana"/>
          <w:sz w:val="16"/>
          <w:szCs w:val="16"/>
        </w:rPr>
        <w:t>s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e</w:t>
      </w:r>
      <w:r w:rsidRPr="002C55F9">
        <w:rPr>
          <w:rFonts w:ascii="Verdana" w:hAnsi="Verdana" w:eastAsia="Verdana" w:cs="Verdana"/>
          <w:sz w:val="16"/>
          <w:szCs w:val="16"/>
        </w:rPr>
        <w:t>s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i</w:t>
      </w:r>
      <w:r w:rsidRPr="002C55F9">
        <w:rPr>
          <w:rFonts w:ascii="Verdana" w:hAnsi="Verdana" w:eastAsia="Verdana" w:cs="Verdana"/>
          <w:sz w:val="16"/>
          <w:szCs w:val="16"/>
        </w:rPr>
        <w:t>m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at</w:t>
      </w:r>
      <w:r w:rsidRPr="002C55F9">
        <w:rPr>
          <w:rFonts w:ascii="Verdana" w:hAnsi="Verdana" w:eastAsia="Verdana" w:cs="Verdana"/>
          <w:sz w:val="16"/>
          <w:szCs w:val="16"/>
        </w:rPr>
        <w:t xml:space="preserve">ed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</w:t>
      </w:r>
      <w:r w:rsidRPr="002C55F9">
        <w:rPr>
          <w:rFonts w:ascii="Verdana" w:hAnsi="Verdana" w:eastAsia="Verdana" w:cs="Verdana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3"/>
          <w:sz w:val="16"/>
          <w:szCs w:val="16"/>
        </w:rPr>
        <w:t>a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v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r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a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g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-3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1</w:t>
      </w:r>
      <w:r w:rsidRPr="002C55F9">
        <w:rPr>
          <w:rFonts w:ascii="Verdana" w:hAnsi="Verdana" w:eastAsia="Verdana" w:cs="Verdana"/>
          <w:sz w:val="16"/>
          <w:szCs w:val="16"/>
        </w:rPr>
        <w:t>1 m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inut</w:t>
      </w:r>
      <w:r w:rsidRPr="002C55F9">
        <w:rPr>
          <w:rFonts w:ascii="Verdana" w:hAnsi="Verdana" w:eastAsia="Verdana" w:cs="Verdana"/>
          <w:sz w:val="16"/>
          <w:szCs w:val="16"/>
        </w:rPr>
        <w:t>es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p</w:t>
      </w:r>
      <w:r w:rsidRPr="002C55F9">
        <w:rPr>
          <w:rFonts w:ascii="Verdana" w:hAnsi="Verdana" w:eastAsia="Verdana" w:cs="Verdana"/>
          <w:sz w:val="16"/>
          <w:szCs w:val="16"/>
        </w:rPr>
        <w:t xml:space="preserve">er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r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e</w:t>
      </w:r>
      <w:r w:rsidRPr="002C55F9">
        <w:rPr>
          <w:rFonts w:ascii="Verdana" w:hAnsi="Verdana" w:eastAsia="Verdana" w:cs="Verdana"/>
          <w:sz w:val="16"/>
          <w:szCs w:val="16"/>
        </w:rPr>
        <w:t>s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po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n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s</w:t>
      </w:r>
      <w:r w:rsidRPr="002C55F9">
        <w:rPr>
          <w:rFonts w:ascii="Verdana" w:hAnsi="Verdana" w:eastAsia="Verdana" w:cs="Verdana"/>
          <w:sz w:val="16"/>
          <w:szCs w:val="16"/>
        </w:rPr>
        <w:t xml:space="preserve">e,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in</w:t>
      </w:r>
      <w:r w:rsidRPr="002C55F9">
        <w:rPr>
          <w:rFonts w:ascii="Verdana" w:hAnsi="Verdana" w:eastAsia="Verdana" w:cs="Verdana"/>
          <w:sz w:val="16"/>
          <w:szCs w:val="16"/>
        </w:rPr>
        <w:t>c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lu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d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in</w:t>
      </w:r>
      <w:r w:rsidRPr="002C55F9">
        <w:rPr>
          <w:rFonts w:ascii="Verdana" w:hAnsi="Verdana" w:eastAsia="Verdana" w:cs="Verdana"/>
          <w:sz w:val="16"/>
          <w:szCs w:val="16"/>
        </w:rPr>
        <w:t>g</w:t>
      </w:r>
      <w:r w:rsidRPr="002C55F9">
        <w:rPr>
          <w:rFonts w:ascii="Verdana" w:hAnsi="Verdana" w:eastAsia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h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 xml:space="preserve"> ti</w:t>
      </w:r>
      <w:r w:rsidRPr="002C55F9">
        <w:rPr>
          <w:rFonts w:ascii="Verdana" w:hAnsi="Verdana" w:eastAsia="Verdana" w:cs="Verdana"/>
          <w:sz w:val="16"/>
          <w:szCs w:val="16"/>
        </w:rPr>
        <w:t>m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</w:t>
      </w:r>
      <w:r w:rsidRPr="002C55F9">
        <w:rPr>
          <w:rFonts w:ascii="Verdana" w:hAnsi="Verdana" w:eastAsia="Verdana" w:cs="Verdana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-3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r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v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i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e</w:t>
      </w:r>
      <w:r w:rsidRPr="002C55F9">
        <w:rPr>
          <w:rFonts w:ascii="Verdana" w:hAnsi="Verdana" w:eastAsia="Verdana" w:cs="Verdana"/>
          <w:sz w:val="16"/>
          <w:szCs w:val="16"/>
        </w:rPr>
        <w:t xml:space="preserve">w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in</w:t>
      </w:r>
      <w:r w:rsidRPr="002C55F9">
        <w:rPr>
          <w:rFonts w:ascii="Verdana" w:hAnsi="Verdana" w:eastAsia="Verdana" w:cs="Verdana"/>
          <w:sz w:val="16"/>
          <w:szCs w:val="16"/>
        </w:rPr>
        <w:t>s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r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u</w:t>
      </w:r>
      <w:r w:rsidRPr="002C55F9">
        <w:rPr>
          <w:rFonts w:ascii="Verdana" w:hAnsi="Verdana" w:eastAsia="Verdana" w:cs="Verdana"/>
          <w:sz w:val="16"/>
          <w:szCs w:val="16"/>
        </w:rPr>
        <w:t>c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i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n</w:t>
      </w:r>
      <w:r w:rsidRPr="002C55F9">
        <w:rPr>
          <w:rFonts w:ascii="Verdana" w:hAnsi="Verdana" w:eastAsia="Verdana" w:cs="Verdana"/>
          <w:sz w:val="16"/>
          <w:szCs w:val="16"/>
        </w:rPr>
        <w:t>s, se</w:t>
      </w:r>
      <w:r w:rsidRPr="002C55F9">
        <w:rPr>
          <w:rFonts w:ascii="Verdana" w:hAnsi="Verdana" w:eastAsia="Verdana" w:cs="Verdana"/>
          <w:spacing w:val="-3"/>
          <w:sz w:val="16"/>
          <w:szCs w:val="16"/>
        </w:rPr>
        <w:t>a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r</w:t>
      </w:r>
      <w:r w:rsidRPr="002C55F9">
        <w:rPr>
          <w:rFonts w:ascii="Verdana" w:hAnsi="Verdana" w:eastAsia="Verdana" w:cs="Verdana"/>
          <w:sz w:val="16"/>
          <w:szCs w:val="16"/>
        </w:rPr>
        <w:t xml:space="preserve">ch 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x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i</w:t>
      </w:r>
      <w:r w:rsidRPr="002C55F9">
        <w:rPr>
          <w:rFonts w:ascii="Verdana" w:hAnsi="Verdana" w:eastAsia="Verdana" w:cs="Verdana"/>
          <w:sz w:val="16"/>
          <w:szCs w:val="16"/>
        </w:rPr>
        <w:t>s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in</w:t>
      </w:r>
      <w:r w:rsidRPr="002C55F9">
        <w:rPr>
          <w:rFonts w:ascii="Verdana" w:hAnsi="Verdana" w:eastAsia="Verdana" w:cs="Verdana"/>
          <w:sz w:val="16"/>
          <w:szCs w:val="16"/>
        </w:rPr>
        <w:t xml:space="preserve">g 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d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at</w:t>
      </w:r>
      <w:r w:rsidRPr="002C55F9">
        <w:rPr>
          <w:rFonts w:ascii="Verdana" w:hAnsi="Verdana" w:eastAsia="Verdana" w:cs="Verdana"/>
          <w:sz w:val="16"/>
          <w:szCs w:val="16"/>
        </w:rPr>
        <w:t>a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 xml:space="preserve"> r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s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u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r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c</w:t>
      </w:r>
      <w:r w:rsidRPr="002C55F9">
        <w:rPr>
          <w:rFonts w:ascii="Verdana" w:hAnsi="Verdana" w:eastAsia="Verdana" w:cs="Verdana"/>
          <w:sz w:val="16"/>
          <w:szCs w:val="16"/>
        </w:rPr>
        <w:t>es,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g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ath</w:t>
      </w:r>
      <w:r w:rsidRPr="002C55F9">
        <w:rPr>
          <w:rFonts w:ascii="Verdana" w:hAnsi="Verdana" w:eastAsia="Verdana" w:cs="Verdana"/>
          <w:sz w:val="16"/>
          <w:szCs w:val="16"/>
        </w:rPr>
        <w:t xml:space="preserve">er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h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 xml:space="preserve"> d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at</w:t>
      </w:r>
      <w:r w:rsidRPr="002C55F9">
        <w:rPr>
          <w:rFonts w:ascii="Verdana" w:hAnsi="Verdana" w:eastAsia="Verdana" w:cs="Verdana"/>
          <w:sz w:val="16"/>
          <w:szCs w:val="16"/>
        </w:rPr>
        <w:t>a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n</w:t>
      </w:r>
      <w:r w:rsidRPr="002C55F9">
        <w:rPr>
          <w:rFonts w:ascii="Verdana" w:hAnsi="Verdana" w:eastAsia="Verdana" w:cs="Verdana"/>
          <w:sz w:val="16"/>
          <w:szCs w:val="16"/>
        </w:rPr>
        <w:t>ee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d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d</w:t>
      </w:r>
      <w:r w:rsidRPr="002C55F9">
        <w:rPr>
          <w:rFonts w:ascii="Verdana" w:hAnsi="Verdana" w:eastAsia="Verdana" w:cs="Verdana"/>
          <w:sz w:val="16"/>
          <w:szCs w:val="16"/>
        </w:rPr>
        <w:t xml:space="preserve">,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a</w:t>
      </w:r>
      <w:r w:rsidRPr="002C55F9">
        <w:rPr>
          <w:rFonts w:ascii="Verdana" w:hAnsi="Verdana" w:eastAsia="Verdana" w:cs="Verdana"/>
          <w:spacing w:val="-3"/>
          <w:sz w:val="16"/>
          <w:szCs w:val="16"/>
        </w:rPr>
        <w:t>n</w:t>
      </w:r>
      <w:r w:rsidRPr="002C55F9">
        <w:rPr>
          <w:rFonts w:ascii="Verdana" w:hAnsi="Verdana" w:eastAsia="Verdana" w:cs="Verdana"/>
          <w:sz w:val="16"/>
          <w:szCs w:val="16"/>
        </w:rPr>
        <w:t>d c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-3"/>
          <w:sz w:val="16"/>
          <w:szCs w:val="16"/>
        </w:rPr>
        <w:t>m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p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l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an</w:t>
      </w:r>
      <w:r w:rsidRPr="002C55F9">
        <w:rPr>
          <w:rFonts w:ascii="Verdana" w:hAnsi="Verdana" w:eastAsia="Verdana" w:cs="Verdana"/>
          <w:sz w:val="16"/>
          <w:szCs w:val="16"/>
        </w:rPr>
        <w:t>d</w:t>
      </w:r>
      <w:r w:rsidRPr="002C55F9">
        <w:rPr>
          <w:rFonts w:ascii="Verdana" w:hAnsi="Verdana" w:eastAsia="Verdana" w:cs="Verdana"/>
          <w:spacing w:val="-3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r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v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i</w:t>
      </w:r>
      <w:r w:rsidRPr="002C55F9">
        <w:rPr>
          <w:rFonts w:ascii="Verdana" w:hAnsi="Verdana" w:eastAsia="Verdana" w:cs="Verdana"/>
          <w:sz w:val="16"/>
          <w:szCs w:val="16"/>
        </w:rPr>
        <w:t>ew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 xml:space="preserve"> th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inf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r</w:t>
      </w:r>
      <w:r w:rsidRPr="002C55F9">
        <w:rPr>
          <w:rFonts w:ascii="Verdana" w:hAnsi="Verdana" w:eastAsia="Verdana" w:cs="Verdana"/>
          <w:sz w:val="16"/>
          <w:szCs w:val="16"/>
        </w:rPr>
        <w:t>m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ati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z w:val="16"/>
          <w:szCs w:val="16"/>
        </w:rPr>
        <w:t>n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z w:val="16"/>
          <w:szCs w:val="16"/>
        </w:rPr>
        <w:t>c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ll</w:t>
      </w:r>
      <w:r w:rsidRPr="002C55F9">
        <w:rPr>
          <w:rFonts w:ascii="Verdana" w:hAnsi="Verdana" w:eastAsia="Verdana" w:cs="Verdana"/>
          <w:sz w:val="16"/>
          <w:szCs w:val="16"/>
        </w:rPr>
        <w:t>ec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i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n</w:t>
      </w:r>
      <w:r w:rsidRPr="002C55F9">
        <w:rPr>
          <w:rFonts w:ascii="Verdana" w:hAnsi="Verdana" w:eastAsia="Verdana" w:cs="Verdana"/>
          <w:sz w:val="16"/>
          <w:szCs w:val="16"/>
        </w:rPr>
        <w:t xml:space="preserve">. If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 xml:space="preserve">you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ha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v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c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z w:val="16"/>
          <w:szCs w:val="16"/>
        </w:rPr>
        <w:t>m</w:t>
      </w:r>
      <w:r w:rsidRPr="002C55F9">
        <w:rPr>
          <w:rFonts w:ascii="Verdana" w:hAnsi="Verdana" w:eastAsia="Verdana" w:cs="Verdana"/>
          <w:spacing w:val="-3"/>
          <w:sz w:val="16"/>
          <w:szCs w:val="16"/>
        </w:rPr>
        <w:t>m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nt</w:t>
      </w:r>
      <w:r w:rsidRPr="002C55F9">
        <w:rPr>
          <w:rFonts w:ascii="Verdana" w:hAnsi="Verdana" w:eastAsia="Verdana" w:cs="Verdana"/>
          <w:sz w:val="16"/>
          <w:szCs w:val="16"/>
        </w:rPr>
        <w:t>s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c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n</w:t>
      </w:r>
      <w:r w:rsidRPr="002C55F9">
        <w:rPr>
          <w:rFonts w:ascii="Verdana" w:hAnsi="Verdana" w:eastAsia="Verdana" w:cs="Verdana"/>
          <w:sz w:val="16"/>
          <w:szCs w:val="16"/>
        </w:rPr>
        <w:t>c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r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nin</w:t>
      </w:r>
      <w:r w:rsidRPr="002C55F9">
        <w:rPr>
          <w:rFonts w:ascii="Verdana" w:hAnsi="Verdana" w:eastAsia="Verdana" w:cs="Verdana"/>
          <w:sz w:val="16"/>
          <w:szCs w:val="16"/>
        </w:rPr>
        <w:t>g</w:t>
      </w:r>
      <w:r w:rsidRPr="002C55F9">
        <w:rPr>
          <w:rFonts w:ascii="Verdana" w:hAnsi="Verdana" w:eastAsia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h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a</w:t>
      </w:r>
      <w:r w:rsidRPr="002C55F9">
        <w:rPr>
          <w:rFonts w:ascii="Verdana" w:hAnsi="Verdana" w:eastAsia="Verdana" w:cs="Verdana"/>
          <w:sz w:val="16"/>
          <w:szCs w:val="16"/>
        </w:rPr>
        <w:t>cc</w:t>
      </w:r>
      <w:r w:rsidRPr="002C55F9">
        <w:rPr>
          <w:rFonts w:ascii="Verdana" w:hAnsi="Verdana" w:eastAsia="Verdana" w:cs="Verdana"/>
          <w:spacing w:val="-3"/>
          <w:sz w:val="16"/>
          <w:szCs w:val="16"/>
        </w:rPr>
        <w:t>u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r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a</w:t>
      </w:r>
      <w:r w:rsidRPr="002C55F9">
        <w:rPr>
          <w:rFonts w:ascii="Verdana" w:hAnsi="Verdana" w:eastAsia="Verdana" w:cs="Verdana"/>
          <w:sz w:val="16"/>
          <w:szCs w:val="16"/>
        </w:rPr>
        <w:t>cy</w:t>
      </w:r>
      <w:r w:rsidRPr="002C55F9">
        <w:rPr>
          <w:rFonts w:ascii="Verdana" w:hAnsi="Verdana" w:eastAsia="Verdana" w:cs="Verdana"/>
          <w:spacing w:val="-3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z w:val="16"/>
          <w:szCs w:val="16"/>
        </w:rPr>
        <w:t xml:space="preserve">f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h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i</w:t>
      </w:r>
      <w:r w:rsidRPr="002C55F9">
        <w:rPr>
          <w:rFonts w:ascii="Verdana" w:hAnsi="Verdana" w:eastAsia="Verdana" w:cs="Verdana"/>
          <w:sz w:val="16"/>
          <w:szCs w:val="16"/>
        </w:rPr>
        <w:t>me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z w:val="16"/>
          <w:szCs w:val="16"/>
        </w:rPr>
        <w:t>es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i</w:t>
      </w:r>
      <w:r w:rsidRPr="002C55F9">
        <w:rPr>
          <w:rFonts w:ascii="Verdana" w:hAnsi="Verdana" w:eastAsia="Verdana" w:cs="Verdana"/>
          <w:sz w:val="16"/>
          <w:szCs w:val="16"/>
        </w:rPr>
        <w:t>m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at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(</w:t>
      </w:r>
      <w:r w:rsidRPr="002C55F9">
        <w:rPr>
          <w:rFonts w:ascii="Verdana" w:hAnsi="Verdana" w:eastAsia="Verdana" w:cs="Verdana"/>
          <w:sz w:val="16"/>
          <w:szCs w:val="16"/>
        </w:rPr>
        <w:t xml:space="preserve">s) 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o</w:t>
      </w:r>
      <w:r w:rsidRPr="002C55F9">
        <w:rPr>
          <w:rFonts w:ascii="Verdana" w:hAnsi="Verdana" w:eastAsia="Verdana" w:cs="Verdana"/>
          <w:sz w:val="16"/>
          <w:szCs w:val="16"/>
        </w:rPr>
        <w:t>r</w:t>
      </w:r>
      <w:r w:rsidRPr="002C55F9">
        <w:rPr>
          <w:rFonts w:ascii="Verdana" w:hAnsi="Verdana" w:eastAsia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z w:val="16"/>
          <w:szCs w:val="16"/>
        </w:rPr>
        <w:t>s</w:t>
      </w:r>
      <w:r w:rsidRPr="002C55F9">
        <w:rPr>
          <w:rFonts w:ascii="Verdana" w:hAnsi="Verdana" w:eastAsia="Verdana" w:cs="Verdana"/>
          <w:spacing w:val="-3"/>
          <w:sz w:val="16"/>
          <w:szCs w:val="16"/>
        </w:rPr>
        <w:t>u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gg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e</w:t>
      </w:r>
      <w:r w:rsidRPr="002C55F9">
        <w:rPr>
          <w:rFonts w:ascii="Verdana" w:hAnsi="Verdana" w:eastAsia="Verdana" w:cs="Verdana"/>
          <w:sz w:val="16"/>
          <w:szCs w:val="16"/>
        </w:rPr>
        <w:t>s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i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n</w:t>
      </w:r>
      <w:r w:rsidRPr="002C55F9">
        <w:rPr>
          <w:rFonts w:ascii="Verdana" w:hAnsi="Verdana" w:eastAsia="Verdana" w:cs="Verdana"/>
          <w:sz w:val="16"/>
          <w:szCs w:val="16"/>
        </w:rPr>
        <w:t>s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f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o</w:t>
      </w:r>
      <w:r w:rsidRPr="002C55F9">
        <w:rPr>
          <w:rFonts w:ascii="Verdana" w:hAnsi="Verdana" w:eastAsia="Verdana" w:cs="Verdana"/>
          <w:sz w:val="16"/>
          <w:szCs w:val="16"/>
        </w:rPr>
        <w:t xml:space="preserve">r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i</w:t>
      </w:r>
      <w:r w:rsidRPr="002C55F9">
        <w:rPr>
          <w:rFonts w:ascii="Verdana" w:hAnsi="Verdana" w:eastAsia="Verdana" w:cs="Verdana"/>
          <w:sz w:val="16"/>
          <w:szCs w:val="16"/>
        </w:rPr>
        <w:t>m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p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r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v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in</w:t>
      </w:r>
      <w:r w:rsidRPr="002C55F9">
        <w:rPr>
          <w:rFonts w:ascii="Verdana" w:hAnsi="Verdana" w:eastAsia="Verdana" w:cs="Verdana"/>
          <w:sz w:val="16"/>
          <w:szCs w:val="16"/>
        </w:rPr>
        <w:t>g</w:t>
      </w:r>
      <w:r w:rsidRPr="002C55F9">
        <w:rPr>
          <w:rFonts w:ascii="Verdana" w:hAnsi="Verdana" w:eastAsia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hi</w:t>
      </w:r>
      <w:r w:rsidRPr="002C55F9">
        <w:rPr>
          <w:rFonts w:ascii="Verdana" w:hAnsi="Verdana" w:eastAsia="Verdana" w:cs="Verdana"/>
          <w:sz w:val="16"/>
          <w:szCs w:val="16"/>
        </w:rPr>
        <w:t>s</w:t>
      </w:r>
      <w:r w:rsidRPr="002C55F9">
        <w:rPr>
          <w:rFonts w:ascii="Verdana" w:hAnsi="Verdana" w:eastAsia="Verdana" w:cs="Verdana"/>
          <w:spacing w:val="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f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r</w:t>
      </w:r>
      <w:r w:rsidRPr="002C55F9">
        <w:rPr>
          <w:rFonts w:ascii="Verdana" w:hAnsi="Verdana" w:eastAsia="Verdana" w:cs="Verdana"/>
          <w:sz w:val="16"/>
          <w:szCs w:val="16"/>
        </w:rPr>
        <w:t>m,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p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l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a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s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z w:val="16"/>
          <w:szCs w:val="16"/>
        </w:rPr>
        <w:t>w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r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it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3"/>
          <w:sz w:val="16"/>
          <w:szCs w:val="16"/>
        </w:rPr>
        <w:t>t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z w:val="16"/>
          <w:szCs w:val="16"/>
        </w:rPr>
        <w:t>: U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.</w:t>
      </w:r>
      <w:r w:rsidRPr="002C55F9">
        <w:rPr>
          <w:rFonts w:ascii="Verdana" w:hAnsi="Verdana" w:eastAsia="Verdana" w:cs="Verdana"/>
          <w:sz w:val="16"/>
          <w:szCs w:val="16"/>
        </w:rPr>
        <w:t xml:space="preserve">S.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D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p</w:t>
      </w:r>
      <w:r w:rsidRPr="002C55F9">
        <w:rPr>
          <w:rFonts w:ascii="Verdana" w:hAnsi="Verdana" w:eastAsia="Verdana" w:cs="Verdana"/>
          <w:spacing w:val="-3"/>
          <w:sz w:val="16"/>
          <w:szCs w:val="16"/>
        </w:rPr>
        <w:t>a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r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</w:t>
      </w:r>
      <w:r w:rsidRPr="002C55F9">
        <w:rPr>
          <w:rFonts w:ascii="Verdana" w:hAnsi="Verdana" w:eastAsia="Verdana" w:cs="Verdana"/>
          <w:sz w:val="16"/>
          <w:szCs w:val="16"/>
        </w:rPr>
        <w:t>me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n</w:t>
      </w:r>
      <w:r w:rsidRPr="002C55F9">
        <w:rPr>
          <w:rFonts w:ascii="Verdana" w:hAnsi="Verdana" w:eastAsia="Verdana" w:cs="Verdana"/>
          <w:sz w:val="16"/>
          <w:szCs w:val="16"/>
        </w:rPr>
        <w:t>t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z w:val="16"/>
          <w:szCs w:val="16"/>
        </w:rPr>
        <w:t xml:space="preserve">f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H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alt</w:t>
      </w:r>
      <w:r w:rsidRPr="002C55F9">
        <w:rPr>
          <w:rFonts w:ascii="Verdana" w:hAnsi="Verdana" w:eastAsia="Verdana" w:cs="Verdana"/>
          <w:sz w:val="16"/>
          <w:szCs w:val="16"/>
        </w:rPr>
        <w:t xml:space="preserve">h &amp;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Hu</w:t>
      </w:r>
      <w:r w:rsidRPr="002C55F9">
        <w:rPr>
          <w:rFonts w:ascii="Verdana" w:hAnsi="Verdana" w:eastAsia="Verdana" w:cs="Verdana"/>
          <w:sz w:val="16"/>
          <w:szCs w:val="16"/>
        </w:rPr>
        <w:t>m</w:t>
      </w:r>
      <w:r w:rsidRPr="002C55F9">
        <w:rPr>
          <w:rFonts w:ascii="Verdana" w:hAnsi="Verdana" w:eastAsia="Verdana" w:cs="Verdana"/>
          <w:spacing w:val="-3"/>
          <w:sz w:val="16"/>
          <w:szCs w:val="16"/>
        </w:rPr>
        <w:t>a</w:t>
      </w:r>
      <w:r w:rsidRPr="002C55F9">
        <w:rPr>
          <w:rFonts w:ascii="Verdana" w:hAnsi="Verdana" w:eastAsia="Verdana" w:cs="Verdana"/>
          <w:sz w:val="16"/>
          <w:szCs w:val="16"/>
        </w:rPr>
        <w:t>n S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rv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i</w:t>
      </w:r>
      <w:r w:rsidRPr="002C55F9">
        <w:rPr>
          <w:rFonts w:ascii="Verdana" w:hAnsi="Verdana" w:eastAsia="Verdana" w:cs="Verdana"/>
          <w:sz w:val="16"/>
          <w:szCs w:val="16"/>
        </w:rPr>
        <w:t>c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s</w:t>
      </w:r>
      <w:r w:rsidRPr="002C55F9">
        <w:rPr>
          <w:rFonts w:ascii="Verdana" w:hAnsi="Verdana" w:eastAsia="Verdana" w:cs="Verdana"/>
          <w:sz w:val="16"/>
          <w:szCs w:val="16"/>
        </w:rPr>
        <w:t>,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z w:val="16"/>
          <w:szCs w:val="16"/>
        </w:rPr>
        <w:t>S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/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OC</w:t>
      </w:r>
      <w:r w:rsidRPr="002C55F9">
        <w:rPr>
          <w:rFonts w:ascii="Verdana" w:hAnsi="Verdana" w:eastAsia="Verdana" w:cs="Verdana"/>
          <w:spacing w:val="2"/>
          <w:sz w:val="16"/>
          <w:szCs w:val="16"/>
        </w:rPr>
        <w:t>I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/PR</w:t>
      </w:r>
      <w:r w:rsidRPr="002C55F9">
        <w:rPr>
          <w:rFonts w:ascii="Verdana" w:hAnsi="Verdana" w:eastAsia="Verdana" w:cs="Verdana"/>
          <w:sz w:val="16"/>
          <w:szCs w:val="16"/>
        </w:rPr>
        <w:t>A,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2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0</w:t>
      </w:r>
      <w:r w:rsidRPr="002C55F9">
        <w:rPr>
          <w:rFonts w:ascii="Verdana" w:hAnsi="Verdana" w:eastAsia="Verdana" w:cs="Verdana"/>
          <w:sz w:val="16"/>
          <w:szCs w:val="16"/>
        </w:rPr>
        <w:t xml:space="preserve">0 </w:t>
      </w:r>
      <w:r w:rsidRPr="002C55F9">
        <w:rPr>
          <w:rFonts w:ascii="Verdana" w:hAnsi="Verdana" w:eastAsia="Verdana" w:cs="Verdana"/>
          <w:spacing w:val="2"/>
          <w:sz w:val="16"/>
          <w:szCs w:val="16"/>
        </w:rPr>
        <w:t>I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n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d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p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-3"/>
          <w:sz w:val="16"/>
          <w:szCs w:val="16"/>
        </w:rPr>
        <w:t>n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d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n</w:t>
      </w:r>
      <w:r w:rsidRPr="002C55F9">
        <w:rPr>
          <w:rFonts w:ascii="Verdana" w:hAnsi="Verdana" w:eastAsia="Verdana" w:cs="Verdana"/>
          <w:sz w:val="16"/>
          <w:szCs w:val="16"/>
        </w:rPr>
        <w:t>ce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A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v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.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z w:val="16"/>
          <w:szCs w:val="16"/>
        </w:rPr>
        <w:t>S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W</w:t>
      </w:r>
      <w:r w:rsidRPr="002C55F9">
        <w:rPr>
          <w:rFonts w:ascii="Verdana" w:hAnsi="Verdana" w:eastAsia="Verdana" w:cs="Verdana"/>
          <w:sz w:val="16"/>
          <w:szCs w:val="16"/>
        </w:rPr>
        <w:t xml:space="preserve">, 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S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uit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 xml:space="preserve"> 5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3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7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-H</w:t>
      </w:r>
      <w:r w:rsidRPr="002C55F9">
        <w:rPr>
          <w:rFonts w:ascii="Verdana" w:hAnsi="Verdana" w:eastAsia="Verdana" w:cs="Verdana"/>
          <w:sz w:val="16"/>
          <w:szCs w:val="16"/>
        </w:rPr>
        <w:t xml:space="preserve">,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Wa</w:t>
      </w:r>
      <w:r w:rsidRPr="002C55F9">
        <w:rPr>
          <w:rFonts w:ascii="Verdana" w:hAnsi="Verdana" w:eastAsia="Verdana" w:cs="Verdana"/>
          <w:sz w:val="16"/>
          <w:szCs w:val="16"/>
        </w:rPr>
        <w:t>s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hin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g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z w:val="16"/>
          <w:szCs w:val="16"/>
        </w:rPr>
        <w:t>n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D</w:t>
      </w:r>
      <w:r w:rsidRPr="002C55F9">
        <w:rPr>
          <w:rFonts w:ascii="Verdana" w:hAnsi="Verdana" w:eastAsia="Verdana" w:cs="Verdana"/>
          <w:sz w:val="16"/>
          <w:szCs w:val="16"/>
        </w:rPr>
        <w:t>C</w:t>
      </w:r>
      <w:r w:rsidRPr="002C55F9">
        <w:rPr>
          <w:rFonts w:ascii="Verdana" w:hAnsi="Verdana" w:eastAsia="Verdana" w:cs="Verdana"/>
          <w:spacing w:val="-5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2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0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2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0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1</w:t>
      </w:r>
      <w:r w:rsidRPr="002C55F9">
        <w:rPr>
          <w:rFonts w:ascii="Verdana" w:hAnsi="Verdana" w:eastAsia="Verdana" w:cs="Verdana"/>
          <w:sz w:val="16"/>
          <w:szCs w:val="16"/>
        </w:rPr>
        <w:t>, A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t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nti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n</w:t>
      </w:r>
      <w:r w:rsidRPr="002C55F9">
        <w:rPr>
          <w:rFonts w:ascii="Verdana" w:hAnsi="Verdana" w:eastAsia="Verdana" w:cs="Verdana"/>
          <w:sz w:val="16"/>
          <w:szCs w:val="16"/>
        </w:rPr>
        <w:t xml:space="preserve">: 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P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R</w:t>
      </w:r>
      <w:r w:rsidRPr="002C55F9">
        <w:rPr>
          <w:rFonts w:ascii="Verdana" w:hAnsi="Verdana" w:eastAsia="Verdana" w:cs="Verdana"/>
          <w:sz w:val="16"/>
          <w:szCs w:val="16"/>
        </w:rPr>
        <w:t>A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R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p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r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t</w:t>
      </w:r>
      <w:r w:rsidRPr="002C55F9">
        <w:rPr>
          <w:rFonts w:ascii="Verdana" w:hAnsi="Verdana" w:eastAsia="Verdana" w:cs="Verdana"/>
          <w:sz w:val="16"/>
          <w:szCs w:val="16"/>
        </w:rPr>
        <w:t>s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z w:val="16"/>
          <w:szCs w:val="16"/>
        </w:rPr>
        <w:t>C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l</w:t>
      </w:r>
      <w:r w:rsidRPr="002C55F9">
        <w:rPr>
          <w:rFonts w:ascii="Verdana" w:hAnsi="Verdana" w:eastAsia="Verdana" w:cs="Verdana"/>
          <w:sz w:val="16"/>
          <w:szCs w:val="16"/>
        </w:rPr>
        <w:t>e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a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r</w:t>
      </w:r>
      <w:r w:rsidRPr="002C55F9">
        <w:rPr>
          <w:rFonts w:ascii="Verdana" w:hAnsi="Verdana" w:eastAsia="Verdana" w:cs="Verdana"/>
          <w:spacing w:val="-3"/>
          <w:sz w:val="16"/>
          <w:szCs w:val="16"/>
        </w:rPr>
        <w:t>a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n</w:t>
      </w:r>
      <w:r w:rsidRPr="002C55F9">
        <w:rPr>
          <w:rFonts w:ascii="Verdana" w:hAnsi="Verdana" w:eastAsia="Verdana" w:cs="Verdana"/>
          <w:sz w:val="16"/>
          <w:szCs w:val="16"/>
        </w:rPr>
        <w:t>ce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 xml:space="preserve"> </w:t>
      </w:r>
      <w:r w:rsidRPr="002C55F9">
        <w:rPr>
          <w:rFonts w:ascii="Verdana" w:hAnsi="Verdana" w:eastAsia="Verdana" w:cs="Verdana"/>
          <w:spacing w:val="-2"/>
          <w:sz w:val="16"/>
          <w:szCs w:val="16"/>
        </w:rPr>
        <w:t>O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f</w:t>
      </w:r>
      <w:r w:rsidRPr="002C55F9">
        <w:rPr>
          <w:rFonts w:ascii="Verdana" w:hAnsi="Verdana" w:eastAsia="Verdana" w:cs="Verdana"/>
          <w:spacing w:val="1"/>
          <w:sz w:val="16"/>
          <w:szCs w:val="16"/>
        </w:rPr>
        <w:t>f</w:t>
      </w:r>
      <w:r w:rsidRPr="002C55F9">
        <w:rPr>
          <w:rFonts w:ascii="Verdana" w:hAnsi="Verdana" w:eastAsia="Verdana" w:cs="Verdana"/>
          <w:spacing w:val="-1"/>
          <w:sz w:val="16"/>
          <w:szCs w:val="16"/>
        </w:rPr>
        <w:t>i</w:t>
      </w:r>
      <w:r w:rsidRPr="002C55F9">
        <w:rPr>
          <w:rFonts w:ascii="Verdana" w:hAnsi="Verdana" w:eastAsia="Verdana" w:cs="Verdana"/>
          <w:sz w:val="16"/>
          <w:szCs w:val="16"/>
        </w:rPr>
        <w:t>cer</w:t>
      </w:r>
      <w:r>
        <w:rPr>
          <w:rFonts w:ascii="Verdana" w:hAnsi="Verdana" w:eastAsia="Verdana" w:cs="Verdana"/>
          <w:sz w:val="16"/>
          <w:szCs w:val="16"/>
        </w:rPr>
        <w:t>.</w:t>
      </w:r>
    </w:p>
    <w:p w:rsidRPr="00F72216" w:rsidR="003823FF" w:rsidP="00B679B9" w:rsidRDefault="00F72216" w14:paraId="6016F87C" w14:textId="5920B611">
      <w:pPr>
        <w:rPr>
          <w:rStyle w:val="Heading1Char"/>
        </w:rPr>
      </w:pPr>
      <w:r w:rsidRPr="00F72216">
        <w:rPr>
          <w:rStyle w:val="Heading1Char"/>
        </w:rPr>
        <w:lastRenderedPageBreak/>
        <w:t>Sec</w:t>
      </w:r>
      <w:r>
        <w:rPr>
          <w:rStyle w:val="Heading1Char"/>
        </w:rPr>
        <w:t>t</w:t>
      </w:r>
      <w:r w:rsidRPr="00F72216">
        <w:rPr>
          <w:rStyle w:val="Heading1Char"/>
        </w:rPr>
        <w:t>ion I</w:t>
      </w:r>
      <w:r>
        <w:rPr>
          <w:rStyle w:val="Heading1Char"/>
        </w:rPr>
        <w:t>I</w:t>
      </w:r>
      <w:r w:rsidR="0037241C">
        <w:rPr>
          <w:rStyle w:val="Heading1Char"/>
        </w:rPr>
        <w:t xml:space="preserve">. </w:t>
      </w:r>
      <w:r w:rsidRPr="00F72216">
        <w:rPr>
          <w:rStyle w:val="Heading1Char"/>
        </w:rPr>
        <w:t>Overall Experience</w:t>
      </w:r>
    </w:p>
    <w:p w:rsidRPr="00D70647" w:rsidR="003823FF" w:rsidP="00786F29" w:rsidRDefault="00D057E0" w14:paraId="6C479F63" w14:textId="77777777">
      <w:pPr>
        <w:tabs>
          <w:tab w:val="clear" w:pos="810"/>
          <w:tab w:val="left" w:pos="360"/>
        </w:tabs>
        <w:spacing w:before="120"/>
        <w:ind w:left="274" w:hanging="274"/>
      </w:pPr>
      <w:r>
        <w:rPr>
          <w:spacing w:val="2"/>
        </w:rPr>
        <w:t>4</w:t>
      </w:r>
      <w:r w:rsidR="00191F96">
        <w:rPr>
          <w:spacing w:val="2"/>
        </w:rPr>
        <w:t>.</w:t>
      </w:r>
      <w:r w:rsidR="00191F96">
        <w:rPr>
          <w:spacing w:val="2"/>
        </w:rPr>
        <w:tab/>
      </w:r>
      <w:r w:rsidRPr="00D70647" w:rsidR="003823FF">
        <w:rPr>
          <w:spacing w:val="-6"/>
        </w:rPr>
        <w:t>I</w:t>
      </w:r>
      <w:r w:rsidRPr="00D70647" w:rsidR="003823FF">
        <w:t>n</w:t>
      </w:r>
      <w:r w:rsidRPr="00D70647" w:rsidR="003823FF">
        <w:rPr>
          <w:spacing w:val="2"/>
        </w:rPr>
        <w:t>d</w:t>
      </w:r>
      <w:r w:rsidRPr="00D70647" w:rsidR="003823FF">
        <w:rPr>
          <w:spacing w:val="-1"/>
        </w:rPr>
        <w:t>e</w:t>
      </w:r>
      <w:r w:rsidRPr="00D70647" w:rsidR="003823FF">
        <w:t>p</w:t>
      </w:r>
      <w:r w:rsidRPr="00D70647" w:rsidR="003823FF">
        <w:rPr>
          <w:spacing w:val="-1"/>
        </w:rPr>
        <w:t>e</w:t>
      </w:r>
      <w:r w:rsidRPr="00D70647" w:rsidR="003823FF">
        <w:t>nd</w:t>
      </w:r>
      <w:r w:rsidRPr="00D70647" w:rsidR="003823FF">
        <w:rPr>
          <w:spacing w:val="1"/>
        </w:rPr>
        <w:t>e</w:t>
      </w:r>
      <w:r w:rsidRPr="00D70647" w:rsidR="003823FF">
        <w:t>nt of</w:t>
      </w:r>
      <w:r w:rsidRPr="00D70647" w:rsidR="003823FF">
        <w:rPr>
          <w:spacing w:val="-1"/>
        </w:rPr>
        <w:t xml:space="preserve"> </w:t>
      </w:r>
      <w:r w:rsidRPr="00D70647" w:rsidR="003823FF">
        <w:t>the</w:t>
      </w:r>
      <w:r w:rsidRPr="00D70647" w:rsidR="003823FF">
        <w:rPr>
          <w:spacing w:val="-1"/>
        </w:rPr>
        <w:t xml:space="preserve"> </w:t>
      </w:r>
      <w:r w:rsidRPr="00D70647" w:rsidR="003823FF">
        <w:t>j</w:t>
      </w:r>
      <w:r w:rsidRPr="00D70647" w:rsidR="003823FF">
        <w:rPr>
          <w:spacing w:val="2"/>
        </w:rPr>
        <w:t>u</w:t>
      </w:r>
      <w:r w:rsidRPr="00D70647" w:rsidR="003823FF">
        <w:t>d</w:t>
      </w:r>
      <w:r w:rsidRPr="00D70647" w:rsidR="003823FF">
        <w:rPr>
          <w:spacing w:val="-2"/>
        </w:rPr>
        <w:t>g</w:t>
      </w:r>
      <w:r w:rsidRPr="00D70647" w:rsidR="003823FF">
        <w:rPr>
          <w:spacing w:val="1"/>
        </w:rPr>
        <w:t>e</w:t>
      </w:r>
      <w:r w:rsidRPr="00D70647" w:rsidR="003823FF">
        <w:rPr>
          <w:spacing w:val="-1"/>
        </w:rPr>
        <w:t>’</w:t>
      </w:r>
      <w:r w:rsidRPr="00D70647" w:rsidR="003823FF">
        <w:t>s d</w:t>
      </w:r>
      <w:r w:rsidRPr="00D70647" w:rsidR="003823FF">
        <w:rPr>
          <w:spacing w:val="-1"/>
        </w:rPr>
        <w:t>ec</w:t>
      </w:r>
      <w:r w:rsidRPr="00D70647" w:rsidR="003823FF">
        <w:t>ision, to wh</w:t>
      </w:r>
      <w:r w:rsidRPr="00D70647" w:rsidR="003823FF">
        <w:rPr>
          <w:spacing w:val="-1"/>
        </w:rPr>
        <w:t>a</w:t>
      </w:r>
      <w:r w:rsidRPr="00D70647" w:rsidR="003823FF">
        <w:t xml:space="preserve">t </w:t>
      </w:r>
      <w:r w:rsidRPr="00D70647" w:rsidR="003823FF">
        <w:rPr>
          <w:spacing w:val="-1"/>
        </w:rPr>
        <w:t>e</w:t>
      </w:r>
      <w:r w:rsidRPr="00D70647" w:rsidR="003823FF">
        <w:rPr>
          <w:spacing w:val="2"/>
        </w:rPr>
        <w:t>x</w:t>
      </w:r>
      <w:r w:rsidRPr="00D70647" w:rsidR="003823FF">
        <w:t>t</w:t>
      </w:r>
      <w:r w:rsidRPr="00D70647" w:rsidR="003823FF">
        <w:rPr>
          <w:spacing w:val="-1"/>
        </w:rPr>
        <w:t>e</w:t>
      </w:r>
      <w:r w:rsidRPr="00D70647" w:rsidR="003823FF">
        <w:t>nt do</w:t>
      </w:r>
      <w:r w:rsidRPr="00D70647" w:rsidR="003823FF">
        <w:rPr>
          <w:spacing w:val="2"/>
        </w:rPr>
        <w:t xml:space="preserve"> </w:t>
      </w:r>
      <w:r w:rsidRPr="00D70647" w:rsidR="003823FF">
        <w:rPr>
          <w:spacing w:val="-7"/>
        </w:rPr>
        <w:t>y</w:t>
      </w:r>
      <w:r w:rsidRPr="00D70647" w:rsidR="003823FF">
        <w:t>ou think</w:t>
      </w:r>
      <w:r w:rsidRPr="00D70647" w:rsidR="003823FF">
        <w:rPr>
          <w:spacing w:val="5"/>
        </w:rPr>
        <w:t xml:space="preserve"> </w:t>
      </w:r>
      <w:r w:rsidRPr="00D70647" w:rsidR="003823FF">
        <w:rPr>
          <w:spacing w:val="-5"/>
        </w:rPr>
        <w:t>y</w:t>
      </w:r>
      <w:r w:rsidRPr="00D70647" w:rsidR="003823FF">
        <w:t>ou</w:t>
      </w:r>
      <w:r w:rsidRPr="00D70647" w:rsidR="003823FF">
        <w:rPr>
          <w:spacing w:val="2"/>
        </w:rPr>
        <w:t xml:space="preserve"> </w:t>
      </w:r>
      <w:r w:rsidRPr="00D70647" w:rsidR="003823FF">
        <w:t>w</w:t>
      </w:r>
      <w:r w:rsidRPr="00D70647" w:rsidR="003823FF">
        <w:rPr>
          <w:spacing w:val="-1"/>
        </w:rPr>
        <w:t>er</w:t>
      </w:r>
      <w:r w:rsidRPr="00D70647" w:rsidR="003823FF">
        <w:t>e</w:t>
      </w:r>
      <w:r w:rsidRPr="00D70647" w:rsidR="003823FF">
        <w:rPr>
          <w:spacing w:val="1"/>
        </w:rPr>
        <w:t xml:space="preserve"> </w:t>
      </w:r>
      <w:r w:rsidRPr="00D70647" w:rsidR="003823FF">
        <w:rPr>
          <w:spacing w:val="-2"/>
        </w:rPr>
        <w:t>g</w:t>
      </w:r>
      <w:r w:rsidRPr="00D70647" w:rsidR="003823FF">
        <w:t>iv</w:t>
      </w:r>
      <w:r w:rsidRPr="00D70647" w:rsidR="003823FF">
        <w:rPr>
          <w:spacing w:val="-1"/>
        </w:rPr>
        <w:t>e</w:t>
      </w:r>
      <w:r w:rsidRPr="00D70647" w:rsidR="003823FF">
        <w:t>n t</w:t>
      </w:r>
      <w:r w:rsidRPr="00D70647" w:rsidR="003823FF">
        <w:rPr>
          <w:spacing w:val="2"/>
        </w:rPr>
        <w:t>h</w:t>
      </w:r>
      <w:r w:rsidRPr="00D70647" w:rsidR="003823FF">
        <w:t>e oppo</w:t>
      </w:r>
      <w:r w:rsidRPr="00D70647" w:rsidR="003823FF">
        <w:rPr>
          <w:spacing w:val="-1"/>
        </w:rPr>
        <w:t>r</w:t>
      </w:r>
      <w:r w:rsidRPr="00D70647" w:rsidR="003823FF">
        <w:t>tuni</w:t>
      </w:r>
      <w:r w:rsidRPr="00D70647" w:rsidR="003823FF">
        <w:rPr>
          <w:spacing w:val="3"/>
        </w:rPr>
        <w:t>t</w:t>
      </w:r>
      <w:r w:rsidRPr="00D70647" w:rsidR="003823FF">
        <w:t>y</w:t>
      </w:r>
      <w:r w:rsidRPr="00D70647" w:rsidR="003823FF">
        <w:rPr>
          <w:spacing w:val="-5"/>
        </w:rPr>
        <w:t xml:space="preserve"> </w:t>
      </w:r>
      <w:r w:rsidRPr="00D70647" w:rsidR="003823FF">
        <w:t>to h</w:t>
      </w:r>
      <w:r w:rsidRPr="00D70647" w:rsidR="003823FF">
        <w:rPr>
          <w:spacing w:val="-1"/>
        </w:rPr>
        <w:t>a</w:t>
      </w:r>
      <w:r w:rsidRPr="00D70647" w:rsidR="003823FF">
        <w:t>ve</w:t>
      </w:r>
      <w:r w:rsidRPr="00D70647" w:rsidR="003823FF">
        <w:rPr>
          <w:spacing w:val="4"/>
        </w:rPr>
        <w:t xml:space="preserve"> </w:t>
      </w:r>
      <w:r w:rsidRPr="00D70647" w:rsidR="003823FF">
        <w:rPr>
          <w:spacing w:val="-5"/>
        </w:rPr>
        <w:t>y</w:t>
      </w:r>
      <w:r w:rsidRPr="00D70647" w:rsidR="003823FF">
        <w:t>o</w:t>
      </w:r>
      <w:r w:rsidRPr="00D70647" w:rsidR="003823FF">
        <w:rPr>
          <w:spacing w:val="2"/>
        </w:rPr>
        <w:t>u</w:t>
      </w:r>
      <w:r w:rsidRPr="00D70647" w:rsidR="003823FF">
        <w:t>r</w:t>
      </w:r>
      <w:r w:rsidRPr="00D70647" w:rsidR="003823FF">
        <w:rPr>
          <w:spacing w:val="2"/>
        </w:rPr>
        <w:t xml:space="preserve"> </w:t>
      </w:r>
      <w:r w:rsidRPr="00D70647" w:rsidR="003823FF">
        <w:rPr>
          <w:spacing w:val="-1"/>
        </w:rPr>
        <w:t>ca</w:t>
      </w:r>
      <w:r w:rsidRPr="00D70647" w:rsidR="003823FF">
        <w:t>se</w:t>
      </w:r>
      <w:r w:rsidRPr="00D70647" w:rsidR="003823FF">
        <w:rPr>
          <w:spacing w:val="-1"/>
        </w:rPr>
        <w:t xml:space="preserve"> f</w:t>
      </w:r>
      <w:r w:rsidRPr="00D70647" w:rsidR="003823FF">
        <w:t>ul</w:t>
      </w:r>
      <w:r w:rsidRPr="00D70647" w:rsidR="003823FF">
        <w:rPr>
          <w:spacing w:val="5"/>
        </w:rPr>
        <w:t>l</w:t>
      </w:r>
      <w:r w:rsidRPr="00D70647" w:rsidR="003823FF">
        <w:t>y</w:t>
      </w:r>
      <w:r w:rsidRPr="00D70647" w:rsidR="003823FF">
        <w:rPr>
          <w:spacing w:val="-5"/>
        </w:rPr>
        <w:t xml:space="preserve"> </w:t>
      </w:r>
      <w:r w:rsidRPr="00D70647" w:rsidR="003823FF">
        <w:t>h</w:t>
      </w:r>
      <w:r w:rsidRPr="00D70647" w:rsidR="003823FF">
        <w:rPr>
          <w:spacing w:val="1"/>
        </w:rPr>
        <w:t>e</w:t>
      </w:r>
      <w:r w:rsidRPr="00D70647" w:rsidR="003823FF">
        <w:rPr>
          <w:spacing w:val="-1"/>
        </w:rPr>
        <w:t>ar</w:t>
      </w:r>
      <w:r w:rsidRPr="00D70647" w:rsidR="003823FF">
        <w:t xml:space="preserve">d </w:t>
      </w:r>
      <w:r w:rsidRPr="00D70647" w:rsidR="003823FF">
        <w:rPr>
          <w:spacing w:val="-1"/>
        </w:rPr>
        <w:t>a</w:t>
      </w:r>
      <w:r w:rsidRPr="00D70647" w:rsidR="003823FF">
        <w:t xml:space="preserve">nd </w:t>
      </w:r>
      <w:r w:rsidRPr="00D70647" w:rsidR="003823FF">
        <w:rPr>
          <w:spacing w:val="-1"/>
        </w:rPr>
        <w:t>c</w:t>
      </w:r>
      <w:r w:rsidRPr="00D70647" w:rsidR="003823FF">
        <w:t>onsid</w:t>
      </w:r>
      <w:r w:rsidRPr="00D70647" w:rsidR="003823FF">
        <w:rPr>
          <w:spacing w:val="-1"/>
        </w:rPr>
        <w:t>ere</w:t>
      </w:r>
      <w:r w:rsidRPr="00D70647" w:rsidR="003823FF">
        <w:t>d</w:t>
      </w:r>
      <w:r w:rsidRPr="00D70647">
        <w:rPr>
          <w:spacing w:val="4"/>
        </w:rPr>
        <w:t>?</w:t>
      </w:r>
    </w:p>
    <w:p w:rsidRPr="00D70647" w:rsidR="008E605A" w:rsidP="008C5ADE" w:rsidRDefault="00E94FA2" w14:paraId="12BA79DA" w14:textId="177859AD">
      <w:pPr>
        <w:tabs>
          <w:tab w:val="clear" w:pos="810"/>
          <w:tab w:val="left" w:pos="360"/>
        </w:tabs>
        <w:spacing w:before="120"/>
        <w:ind w:left="360"/>
      </w:pPr>
      <w:r>
        <w:rPr>
          <w:spacing w:val="-1"/>
        </w:rPr>
        <w:sym w:font="Wingdings" w:char="F0A1"/>
      </w:r>
      <w:r w:rsidR="009F0282">
        <w:rPr>
          <w:spacing w:val="-1"/>
          <w:sz w:val="12"/>
          <w:szCs w:val="12"/>
        </w:rPr>
        <w:t xml:space="preserve">  </w:t>
      </w:r>
      <w:r w:rsidR="009F0282">
        <w:rPr>
          <w:spacing w:val="-1"/>
          <w:sz w:val="12"/>
          <w:szCs w:val="12"/>
        </w:rPr>
        <w:tab/>
      </w:r>
      <w:r w:rsidRPr="00D70647" w:rsidR="003823FF">
        <w:rPr>
          <w:spacing w:val="1"/>
        </w:rPr>
        <w:t>V</w:t>
      </w:r>
      <w:r w:rsidRPr="00D70647" w:rsidR="003823FF">
        <w:rPr>
          <w:spacing w:val="-2"/>
        </w:rPr>
        <w:t>e</w:t>
      </w:r>
      <w:r w:rsidRPr="00D70647" w:rsidR="003823FF">
        <w:rPr>
          <w:spacing w:val="1"/>
        </w:rPr>
        <w:t>r</w:t>
      </w:r>
      <w:r w:rsidRPr="00D70647" w:rsidR="003823FF">
        <w:t>y</w:t>
      </w:r>
      <w:r w:rsidRPr="00D70647" w:rsidR="003823FF">
        <w:rPr>
          <w:spacing w:val="-2"/>
        </w:rPr>
        <w:t xml:space="preserve"> g</w:t>
      </w:r>
      <w:r w:rsidRPr="00D70647" w:rsidR="003823FF">
        <w:rPr>
          <w:spacing w:val="1"/>
        </w:rPr>
        <w:t>r</w:t>
      </w:r>
      <w:r w:rsidRPr="00D70647" w:rsidR="003823FF">
        <w:t>eat</w:t>
      </w:r>
      <w:r w:rsidRPr="00D70647" w:rsidR="003823FF">
        <w:rPr>
          <w:spacing w:val="1"/>
        </w:rPr>
        <w:t xml:space="preserve"> </w:t>
      </w:r>
      <w:r w:rsidRPr="00D70647" w:rsidR="003823FF">
        <w:t>e</w:t>
      </w:r>
      <w:r w:rsidRPr="00D70647" w:rsidR="003823FF">
        <w:rPr>
          <w:spacing w:val="-2"/>
        </w:rPr>
        <w:t>x</w:t>
      </w:r>
      <w:r w:rsidRPr="00D70647" w:rsidR="003823FF">
        <w:rPr>
          <w:spacing w:val="1"/>
        </w:rPr>
        <w:t>t</w:t>
      </w:r>
      <w:r w:rsidRPr="00D70647" w:rsidR="003823FF">
        <w:t>e</w:t>
      </w:r>
      <w:r w:rsidRPr="00D70647" w:rsidR="003823FF">
        <w:rPr>
          <w:spacing w:val="-2"/>
        </w:rPr>
        <w:t>n</w:t>
      </w:r>
      <w:r w:rsidRPr="00D70647" w:rsidR="003823FF">
        <w:t>t</w:t>
      </w:r>
      <w:r w:rsidRPr="00D70647" w:rsidR="003823FF">
        <w:rPr>
          <w:spacing w:val="1"/>
        </w:rPr>
        <w:t xml:space="preserve"> </w:t>
      </w:r>
    </w:p>
    <w:p w:rsidRPr="00D70647" w:rsidR="003823FF" w:rsidP="008C5ADE" w:rsidRDefault="00E94FA2" w14:paraId="16E14E6E" w14:textId="2AF29568">
      <w:pPr>
        <w:tabs>
          <w:tab w:val="clear" w:pos="810"/>
          <w:tab w:val="left" w:pos="360"/>
        </w:tabs>
        <w:ind w:left="360"/>
      </w:pPr>
      <w:r>
        <w:rPr>
          <w:spacing w:val="-1"/>
        </w:rPr>
        <w:sym w:font="Wingdings" w:char="F0A1"/>
      </w:r>
      <w:r w:rsidR="008C5ADE">
        <w:rPr>
          <w:spacing w:val="-1"/>
          <w:sz w:val="12"/>
          <w:szCs w:val="12"/>
        </w:rPr>
        <w:t xml:space="preserve">  </w:t>
      </w:r>
      <w:r w:rsidR="008C5ADE">
        <w:rPr>
          <w:spacing w:val="-1"/>
          <w:sz w:val="12"/>
          <w:szCs w:val="12"/>
        </w:rPr>
        <w:tab/>
      </w:r>
      <w:r w:rsidRPr="00D70647" w:rsidR="003823FF">
        <w:rPr>
          <w:spacing w:val="-1"/>
        </w:rPr>
        <w:t>G</w:t>
      </w:r>
      <w:r w:rsidRPr="00D70647" w:rsidR="003823FF">
        <w:rPr>
          <w:spacing w:val="1"/>
        </w:rPr>
        <w:t>r</w:t>
      </w:r>
      <w:r w:rsidRPr="00D70647" w:rsidR="003823FF">
        <w:t>eat</w:t>
      </w:r>
      <w:r w:rsidRPr="00D70647" w:rsidR="003823FF">
        <w:rPr>
          <w:spacing w:val="-1"/>
        </w:rPr>
        <w:t xml:space="preserve"> </w:t>
      </w:r>
      <w:r w:rsidRPr="00D70647" w:rsidR="003823FF">
        <w:t>e</w:t>
      </w:r>
      <w:r w:rsidRPr="00D70647" w:rsidR="003823FF">
        <w:rPr>
          <w:spacing w:val="-2"/>
        </w:rPr>
        <w:t>x</w:t>
      </w:r>
      <w:r w:rsidRPr="00D70647" w:rsidR="003823FF">
        <w:rPr>
          <w:spacing w:val="1"/>
        </w:rPr>
        <w:t>t</w:t>
      </w:r>
      <w:r w:rsidRPr="00D70647" w:rsidR="003823FF">
        <w:t>e</w:t>
      </w:r>
      <w:r w:rsidRPr="00D70647" w:rsidR="003823FF">
        <w:rPr>
          <w:spacing w:val="-2"/>
        </w:rPr>
        <w:t>n</w:t>
      </w:r>
      <w:r w:rsidRPr="00D70647" w:rsidR="003823FF">
        <w:t>t</w:t>
      </w:r>
      <w:r w:rsidRPr="00D70647" w:rsidR="003823FF">
        <w:rPr>
          <w:spacing w:val="1"/>
        </w:rPr>
        <w:t xml:space="preserve"> </w:t>
      </w:r>
    </w:p>
    <w:p w:rsidRPr="00D70647" w:rsidR="003823FF" w:rsidP="008C5ADE" w:rsidRDefault="00E94FA2" w14:paraId="5C8A8835" w14:textId="5EAB46E0">
      <w:pPr>
        <w:tabs>
          <w:tab w:val="clear" w:pos="810"/>
          <w:tab w:val="left" w:pos="360"/>
        </w:tabs>
        <w:ind w:left="360"/>
      </w:pPr>
      <w:r>
        <w:rPr>
          <w:spacing w:val="-1"/>
        </w:rPr>
        <w:sym w:font="Wingdings" w:char="F0A1"/>
      </w:r>
      <w:r w:rsidR="008C5ADE">
        <w:rPr>
          <w:spacing w:val="-1"/>
          <w:sz w:val="12"/>
          <w:szCs w:val="12"/>
        </w:rPr>
        <w:t xml:space="preserve">  </w:t>
      </w:r>
      <w:r w:rsidR="008C5ADE">
        <w:rPr>
          <w:spacing w:val="-1"/>
          <w:sz w:val="12"/>
          <w:szCs w:val="12"/>
        </w:rPr>
        <w:tab/>
      </w:r>
      <w:r w:rsidRPr="00D70647" w:rsidR="003823FF">
        <w:t>So</w:t>
      </w:r>
      <w:r w:rsidRPr="00D70647" w:rsidR="003823FF">
        <w:rPr>
          <w:spacing w:val="-4"/>
        </w:rPr>
        <w:t>m</w:t>
      </w:r>
      <w:r w:rsidRPr="00D70647" w:rsidR="003823FF">
        <w:t>e</w:t>
      </w:r>
      <w:r w:rsidRPr="00D70647" w:rsidR="003823FF">
        <w:rPr>
          <w:spacing w:val="1"/>
        </w:rPr>
        <w:t xml:space="preserve"> </w:t>
      </w:r>
      <w:r w:rsidRPr="00D70647" w:rsidR="003823FF">
        <w:t>ex</w:t>
      </w:r>
      <w:r w:rsidRPr="00D70647" w:rsidR="003823FF">
        <w:rPr>
          <w:spacing w:val="1"/>
        </w:rPr>
        <w:t>t</w:t>
      </w:r>
      <w:r w:rsidRPr="00D70647" w:rsidR="003823FF">
        <w:t>ent</w:t>
      </w:r>
      <w:r w:rsidRPr="00D70647" w:rsidR="003823FF">
        <w:rPr>
          <w:spacing w:val="1"/>
        </w:rPr>
        <w:t xml:space="preserve"> </w:t>
      </w:r>
    </w:p>
    <w:p w:rsidRPr="00D70647" w:rsidR="008E605A" w:rsidP="008C5ADE" w:rsidRDefault="00E94FA2" w14:paraId="49984693" w14:textId="165B18E9">
      <w:pPr>
        <w:tabs>
          <w:tab w:val="clear" w:pos="810"/>
          <w:tab w:val="left" w:pos="360"/>
        </w:tabs>
        <w:ind w:left="360"/>
      </w:pPr>
      <w:r>
        <w:rPr>
          <w:spacing w:val="-1"/>
        </w:rPr>
        <w:sym w:font="Wingdings" w:char="F0A1"/>
      </w:r>
      <w:r w:rsidR="008C5ADE">
        <w:rPr>
          <w:spacing w:val="-1"/>
          <w:sz w:val="12"/>
          <w:szCs w:val="12"/>
        </w:rPr>
        <w:t xml:space="preserve">  </w:t>
      </w:r>
      <w:r w:rsidR="008C5ADE">
        <w:rPr>
          <w:spacing w:val="-1"/>
          <w:sz w:val="12"/>
          <w:szCs w:val="12"/>
        </w:rPr>
        <w:tab/>
      </w:r>
      <w:r w:rsidRPr="00D70647" w:rsidR="003823FF">
        <w:rPr>
          <w:spacing w:val="1"/>
        </w:rPr>
        <w:t>V</w:t>
      </w:r>
      <w:r w:rsidRPr="00D70647" w:rsidR="003823FF">
        <w:rPr>
          <w:spacing w:val="-2"/>
        </w:rPr>
        <w:t>e</w:t>
      </w:r>
      <w:r w:rsidRPr="00D70647" w:rsidR="003823FF">
        <w:rPr>
          <w:spacing w:val="1"/>
        </w:rPr>
        <w:t>r</w:t>
      </w:r>
      <w:r w:rsidRPr="00D70647" w:rsidR="003823FF">
        <w:t>y</w:t>
      </w:r>
      <w:r w:rsidRPr="00D70647" w:rsidR="003823FF">
        <w:rPr>
          <w:spacing w:val="-2"/>
        </w:rPr>
        <w:t xml:space="preserve"> </w:t>
      </w:r>
      <w:r w:rsidRPr="00D70647" w:rsidR="003823FF">
        <w:rPr>
          <w:spacing w:val="1"/>
        </w:rPr>
        <w:t>li</w:t>
      </w:r>
      <w:r w:rsidRPr="00D70647" w:rsidR="003823FF">
        <w:rPr>
          <w:spacing w:val="-1"/>
        </w:rPr>
        <w:t>t</w:t>
      </w:r>
      <w:r w:rsidRPr="00D70647" w:rsidR="003823FF">
        <w:rPr>
          <w:spacing w:val="1"/>
        </w:rPr>
        <w:t>t</w:t>
      </w:r>
      <w:r w:rsidRPr="00D70647" w:rsidR="003823FF">
        <w:rPr>
          <w:spacing w:val="-1"/>
        </w:rPr>
        <w:t>l</w:t>
      </w:r>
      <w:r w:rsidRPr="00D70647" w:rsidR="003823FF">
        <w:t>e</w:t>
      </w:r>
      <w:r w:rsidRPr="00D70647" w:rsidR="003823FF">
        <w:rPr>
          <w:spacing w:val="1"/>
        </w:rPr>
        <w:t xml:space="preserve"> </w:t>
      </w:r>
      <w:r w:rsidRPr="00D70647" w:rsidR="003823FF">
        <w:t>e</w:t>
      </w:r>
      <w:r w:rsidRPr="00D70647" w:rsidR="003823FF">
        <w:rPr>
          <w:spacing w:val="-2"/>
        </w:rPr>
        <w:t>x</w:t>
      </w:r>
      <w:r w:rsidRPr="00D70647" w:rsidR="003823FF">
        <w:rPr>
          <w:spacing w:val="1"/>
        </w:rPr>
        <w:t>t</w:t>
      </w:r>
      <w:r w:rsidRPr="00D70647" w:rsidR="003823FF">
        <w:t>e</w:t>
      </w:r>
      <w:r w:rsidRPr="00D70647" w:rsidR="003823FF">
        <w:rPr>
          <w:spacing w:val="-2"/>
        </w:rPr>
        <w:t>n</w:t>
      </w:r>
      <w:r w:rsidRPr="00D70647" w:rsidR="003823FF">
        <w:t>t</w:t>
      </w:r>
      <w:r w:rsidRPr="00D70647" w:rsidR="003823FF">
        <w:rPr>
          <w:spacing w:val="1"/>
        </w:rPr>
        <w:t xml:space="preserve"> </w:t>
      </w:r>
    </w:p>
    <w:p w:rsidRPr="00D70647" w:rsidR="003823FF" w:rsidP="008C5ADE" w:rsidRDefault="00E94FA2" w14:paraId="71D84FC3" w14:textId="4EC5FE1B">
      <w:pPr>
        <w:tabs>
          <w:tab w:val="clear" w:pos="810"/>
          <w:tab w:val="left" w:pos="360"/>
        </w:tabs>
        <w:ind w:left="360"/>
      </w:pPr>
      <w:r>
        <w:rPr>
          <w:spacing w:val="-1"/>
        </w:rPr>
        <w:sym w:font="Wingdings" w:char="F0A1"/>
      </w:r>
      <w:r w:rsidR="008C5ADE">
        <w:rPr>
          <w:spacing w:val="-1"/>
          <w:sz w:val="12"/>
          <w:szCs w:val="12"/>
        </w:rPr>
        <w:t xml:space="preserve">  </w:t>
      </w:r>
      <w:r w:rsidR="008C5ADE">
        <w:rPr>
          <w:spacing w:val="-1"/>
          <w:sz w:val="12"/>
          <w:szCs w:val="12"/>
        </w:rPr>
        <w:tab/>
      </w:r>
      <w:r w:rsidRPr="00D70647" w:rsidR="003823FF">
        <w:rPr>
          <w:spacing w:val="-1"/>
        </w:rPr>
        <w:t>N</w:t>
      </w:r>
      <w:r w:rsidRPr="00D70647" w:rsidR="003823FF">
        <w:t>ot</w:t>
      </w:r>
      <w:r w:rsidRPr="00D70647" w:rsidR="003823FF">
        <w:rPr>
          <w:spacing w:val="1"/>
        </w:rPr>
        <w:t xml:space="preserve"> </w:t>
      </w:r>
      <w:r w:rsidRPr="00D70647" w:rsidR="003823FF">
        <w:t>he</w:t>
      </w:r>
      <w:r w:rsidRPr="00D70647" w:rsidR="003823FF">
        <w:rPr>
          <w:spacing w:val="-2"/>
        </w:rPr>
        <w:t>a</w:t>
      </w:r>
      <w:r w:rsidRPr="00D70647" w:rsidR="003823FF">
        <w:rPr>
          <w:spacing w:val="1"/>
        </w:rPr>
        <w:t>r</w:t>
      </w:r>
      <w:r w:rsidRPr="00D70647" w:rsidR="003823FF">
        <w:t xml:space="preserve">d </w:t>
      </w:r>
      <w:r w:rsidRPr="00D70647" w:rsidR="003823FF">
        <w:rPr>
          <w:spacing w:val="-2"/>
        </w:rPr>
        <w:t>a</w:t>
      </w:r>
      <w:r w:rsidRPr="00D70647" w:rsidR="003823FF">
        <w:t>nd co</w:t>
      </w:r>
      <w:r w:rsidRPr="00D70647" w:rsidR="003823FF">
        <w:rPr>
          <w:spacing w:val="-2"/>
        </w:rPr>
        <w:t>n</w:t>
      </w:r>
      <w:r w:rsidRPr="00D70647" w:rsidR="003823FF">
        <w:t>s</w:t>
      </w:r>
      <w:r w:rsidRPr="00D70647" w:rsidR="003823FF">
        <w:rPr>
          <w:spacing w:val="1"/>
        </w:rPr>
        <w:t>i</w:t>
      </w:r>
      <w:r w:rsidRPr="00D70647" w:rsidR="003823FF">
        <w:rPr>
          <w:spacing w:val="-2"/>
        </w:rPr>
        <w:t>d</w:t>
      </w:r>
      <w:r w:rsidRPr="00D70647" w:rsidR="003823FF">
        <w:t>e</w:t>
      </w:r>
      <w:r w:rsidRPr="00D70647" w:rsidR="003823FF">
        <w:rPr>
          <w:spacing w:val="-2"/>
        </w:rPr>
        <w:t>r</w:t>
      </w:r>
      <w:r w:rsidRPr="00D70647" w:rsidR="003823FF">
        <w:t xml:space="preserve">ed </w:t>
      </w:r>
      <w:r w:rsidRPr="00D70647" w:rsidR="003823FF">
        <w:rPr>
          <w:spacing w:val="-2"/>
        </w:rPr>
        <w:t>a</w:t>
      </w:r>
      <w:r w:rsidRPr="00D70647" w:rsidR="003823FF">
        <w:t>t</w:t>
      </w:r>
      <w:r w:rsidRPr="00D70647" w:rsidR="003823FF">
        <w:rPr>
          <w:spacing w:val="1"/>
        </w:rPr>
        <w:t xml:space="preserve"> </w:t>
      </w:r>
      <w:r w:rsidRPr="00D70647" w:rsidR="003823FF">
        <w:t>a</w:t>
      </w:r>
      <w:r w:rsidRPr="00D70647" w:rsidR="003823FF">
        <w:rPr>
          <w:spacing w:val="-1"/>
        </w:rPr>
        <w:t>l</w:t>
      </w:r>
      <w:r w:rsidRPr="00D70647" w:rsidR="003823FF">
        <w:t>l</w:t>
      </w:r>
    </w:p>
    <w:p w:rsidR="004626CB" w:rsidP="00B679B9" w:rsidRDefault="004626CB" w14:paraId="7F7D1F15" w14:textId="77777777">
      <w:pPr>
        <w:rPr>
          <w:rFonts w:ascii="Verdana" w:hAnsi="Verdana" w:eastAsia="Verdana" w:cs="Verdana"/>
          <w:sz w:val="16"/>
          <w:szCs w:val="16"/>
        </w:rPr>
      </w:pPr>
    </w:p>
    <w:p w:rsidRPr="00D70647" w:rsidR="003823FF" w:rsidP="008C5ADE" w:rsidRDefault="00D057E0" w14:paraId="445A6FDD" w14:textId="1B32DE16">
      <w:pPr>
        <w:ind w:left="270" w:hanging="270"/>
        <w:rPr>
          <w:spacing w:val="4"/>
        </w:rPr>
      </w:pPr>
      <w:r w:rsidRPr="00D70647">
        <w:t>5.</w:t>
      </w:r>
      <w:r w:rsidR="008C5ADE">
        <w:tab/>
      </w:r>
      <w:r w:rsidRPr="00D70647" w:rsidR="00AE6227">
        <w:t>Next, think about the</w:t>
      </w:r>
      <w:r w:rsidRPr="00D70647" w:rsidR="00AE6227">
        <w:rPr>
          <w:spacing w:val="-1"/>
        </w:rPr>
        <w:t xml:space="preserve"> </w:t>
      </w:r>
      <w:r w:rsidRPr="00D70647" w:rsidR="00A42253">
        <w:rPr>
          <w:spacing w:val="-1"/>
        </w:rPr>
        <w:t xml:space="preserve">entire </w:t>
      </w:r>
      <w:r w:rsidRPr="00D70647" w:rsidR="00AE6227">
        <w:t xml:space="preserve">process of working with OMHA, </w:t>
      </w:r>
      <w:r w:rsidRPr="00D70647" w:rsidR="00AE6227">
        <w:rPr>
          <w:spacing w:val="-1"/>
        </w:rPr>
        <w:t>fr</w:t>
      </w:r>
      <w:r w:rsidRPr="00D70647" w:rsidR="00AE6227">
        <w:t xml:space="preserve">om </w:t>
      </w:r>
      <w:r w:rsidRPr="00D70647" w:rsidR="00AE6227">
        <w:rPr>
          <w:spacing w:val="-1"/>
        </w:rPr>
        <w:t>re</w:t>
      </w:r>
      <w:r w:rsidRPr="00D70647" w:rsidR="00AE6227">
        <w:t>qu</w:t>
      </w:r>
      <w:r w:rsidRPr="00D70647" w:rsidR="00AE6227">
        <w:rPr>
          <w:spacing w:val="-1"/>
        </w:rPr>
        <w:t>e</w:t>
      </w:r>
      <w:r w:rsidRPr="00D70647" w:rsidR="00AE6227">
        <w:t>sti</w:t>
      </w:r>
      <w:r w:rsidRPr="00D70647" w:rsidR="00AE6227">
        <w:rPr>
          <w:spacing w:val="2"/>
        </w:rPr>
        <w:t>n</w:t>
      </w:r>
      <w:r w:rsidRPr="00D70647" w:rsidR="00AE6227">
        <w:t>g</w:t>
      </w:r>
      <w:r w:rsidRPr="00D70647" w:rsidR="00AE6227">
        <w:rPr>
          <w:spacing w:val="-2"/>
        </w:rPr>
        <w:t xml:space="preserve"> </w:t>
      </w:r>
      <w:r w:rsidR="00ED6291">
        <w:rPr>
          <w:spacing w:val="-1"/>
        </w:rPr>
        <w:t>a</w:t>
      </w:r>
      <w:r w:rsidRPr="00D70647" w:rsidR="00EE3443">
        <w:rPr>
          <w:spacing w:val="3"/>
        </w:rPr>
        <w:t xml:space="preserve"> </w:t>
      </w:r>
      <w:r w:rsidRPr="00D70647" w:rsidR="00AE6227">
        <w:rPr>
          <w:spacing w:val="2"/>
        </w:rPr>
        <w:t>h</w:t>
      </w:r>
      <w:r w:rsidRPr="00D70647" w:rsidR="00AE6227">
        <w:rPr>
          <w:spacing w:val="-1"/>
        </w:rPr>
        <w:t>ear</w:t>
      </w:r>
      <w:r w:rsidRPr="00D70647" w:rsidR="00AE6227">
        <w:t>i</w:t>
      </w:r>
      <w:r w:rsidRPr="00D70647" w:rsidR="00AE6227">
        <w:rPr>
          <w:spacing w:val="2"/>
        </w:rPr>
        <w:t>n</w:t>
      </w:r>
      <w:r w:rsidRPr="00D70647" w:rsidR="00AE6227">
        <w:t>g</w:t>
      </w:r>
      <w:r w:rsidRPr="00D70647" w:rsidR="00AE6227">
        <w:rPr>
          <w:spacing w:val="-2"/>
        </w:rPr>
        <w:t xml:space="preserve"> up </w:t>
      </w:r>
      <w:r w:rsidRPr="00D70647" w:rsidR="00AE6227">
        <w:t xml:space="preserve">to </w:t>
      </w:r>
      <w:r w:rsidRPr="00D70647" w:rsidR="00AE6227">
        <w:rPr>
          <w:spacing w:val="2"/>
        </w:rPr>
        <w:t xml:space="preserve">receiving a final </w:t>
      </w:r>
      <w:r w:rsidRPr="00D70647" w:rsidR="00AE6227">
        <w:t>d</w:t>
      </w:r>
      <w:r w:rsidRPr="00D70647" w:rsidR="00AE6227">
        <w:rPr>
          <w:spacing w:val="-1"/>
        </w:rPr>
        <w:t>ec</w:t>
      </w:r>
      <w:r w:rsidRPr="00D70647" w:rsidR="00AE6227">
        <w:t xml:space="preserve">ision. Regardless of the outcome of that decision, how </w:t>
      </w:r>
      <w:r w:rsidRPr="00D70647" w:rsidR="003823FF">
        <w:t>s</w:t>
      </w:r>
      <w:r w:rsidRPr="00D70647" w:rsidR="003823FF">
        <w:rPr>
          <w:spacing w:val="-1"/>
        </w:rPr>
        <w:t>a</w:t>
      </w:r>
      <w:r w:rsidRPr="00D70647" w:rsidR="003823FF">
        <w:t>tis</w:t>
      </w:r>
      <w:r w:rsidRPr="00D70647" w:rsidR="003823FF">
        <w:rPr>
          <w:spacing w:val="-1"/>
        </w:rPr>
        <w:t>f</w:t>
      </w:r>
      <w:r w:rsidRPr="00D70647" w:rsidR="003823FF">
        <w:t>i</w:t>
      </w:r>
      <w:r w:rsidRPr="00D70647" w:rsidR="003823FF">
        <w:rPr>
          <w:spacing w:val="-1"/>
        </w:rPr>
        <w:t>e</w:t>
      </w:r>
      <w:r w:rsidRPr="00D70647" w:rsidR="003823FF">
        <w:t>d w</w:t>
      </w:r>
      <w:r w:rsidRPr="00D70647" w:rsidR="003823FF">
        <w:rPr>
          <w:spacing w:val="-1"/>
        </w:rPr>
        <w:t>e</w:t>
      </w:r>
      <w:r w:rsidRPr="00D70647" w:rsidR="003823FF">
        <w:rPr>
          <w:spacing w:val="2"/>
        </w:rPr>
        <w:t>r</w:t>
      </w:r>
      <w:r w:rsidRPr="00D70647" w:rsidR="003823FF">
        <w:t>e</w:t>
      </w:r>
      <w:r w:rsidRPr="00D70647" w:rsidR="003823FF">
        <w:rPr>
          <w:spacing w:val="4"/>
        </w:rPr>
        <w:t xml:space="preserve"> </w:t>
      </w:r>
      <w:r w:rsidRPr="00D70647" w:rsidR="003823FF">
        <w:rPr>
          <w:spacing w:val="-5"/>
        </w:rPr>
        <w:t>y</w:t>
      </w:r>
      <w:r w:rsidRPr="00D70647" w:rsidR="003823FF">
        <w:t>ou with</w:t>
      </w:r>
      <w:r w:rsidRPr="00D70647" w:rsidR="003823FF">
        <w:rPr>
          <w:spacing w:val="2"/>
        </w:rPr>
        <w:t xml:space="preserve"> </w:t>
      </w:r>
      <w:r w:rsidRPr="00D70647" w:rsidR="00AE6227">
        <w:rPr>
          <w:spacing w:val="1"/>
        </w:rPr>
        <w:t xml:space="preserve">the </w:t>
      </w:r>
      <w:r w:rsidRPr="00D70647" w:rsidR="00AE6227">
        <w:rPr>
          <w:spacing w:val="-2"/>
        </w:rPr>
        <w:t xml:space="preserve">process of working </w:t>
      </w:r>
      <w:r w:rsidRPr="00D70647" w:rsidR="00254BD4">
        <w:rPr>
          <w:spacing w:val="-2"/>
        </w:rPr>
        <w:t>with</w:t>
      </w:r>
      <w:r w:rsidRPr="00D70647" w:rsidR="00AE6227">
        <w:rPr>
          <w:spacing w:val="-2"/>
        </w:rPr>
        <w:t xml:space="preserve"> </w:t>
      </w:r>
      <w:r w:rsidRPr="00D70647" w:rsidR="003823FF">
        <w:t>OMHA ov</w:t>
      </w:r>
      <w:r w:rsidRPr="00D70647" w:rsidR="003823FF">
        <w:rPr>
          <w:spacing w:val="-1"/>
        </w:rPr>
        <w:t>e</w:t>
      </w:r>
      <w:r w:rsidRPr="00D70647" w:rsidR="003823FF">
        <w:rPr>
          <w:spacing w:val="2"/>
        </w:rPr>
        <w:t>r</w:t>
      </w:r>
      <w:r w:rsidRPr="00D70647" w:rsidR="003823FF">
        <w:rPr>
          <w:spacing w:val="-1"/>
        </w:rPr>
        <w:t>a</w:t>
      </w:r>
      <w:r w:rsidRPr="00D70647" w:rsidR="003823FF">
        <w:t>ll?</w:t>
      </w:r>
      <w:r w:rsidRPr="00D70647" w:rsidR="003823FF">
        <w:rPr>
          <w:spacing w:val="4"/>
        </w:rPr>
        <w:t xml:space="preserve"> </w:t>
      </w:r>
    </w:p>
    <w:p w:rsidRPr="00D70647" w:rsidR="008E605A" w:rsidP="008C5ADE" w:rsidRDefault="00E94FA2" w14:paraId="0D3B3FCB" w14:textId="5C7B6CF7">
      <w:pPr>
        <w:tabs>
          <w:tab w:val="clear" w:pos="810"/>
          <w:tab w:val="left" w:pos="720"/>
        </w:tabs>
        <w:spacing w:before="120"/>
        <w:ind w:left="360"/>
      </w:pPr>
      <w:r>
        <w:rPr>
          <w:spacing w:val="-1"/>
        </w:rPr>
        <w:sym w:font="Wingdings" w:char="F0A1"/>
      </w:r>
      <w:r w:rsidR="008C5ADE">
        <w:rPr>
          <w:spacing w:val="-1"/>
          <w:sz w:val="12"/>
          <w:szCs w:val="12"/>
        </w:rPr>
        <w:t xml:space="preserve">  </w:t>
      </w:r>
      <w:r w:rsidR="008C5ADE">
        <w:rPr>
          <w:spacing w:val="-1"/>
          <w:sz w:val="12"/>
          <w:szCs w:val="12"/>
        </w:rPr>
        <w:tab/>
      </w:r>
      <w:r w:rsidRPr="00D70647" w:rsidR="003823FF">
        <w:rPr>
          <w:spacing w:val="1"/>
        </w:rPr>
        <w:t>V</w:t>
      </w:r>
      <w:r w:rsidRPr="00D70647" w:rsidR="003823FF">
        <w:rPr>
          <w:spacing w:val="-2"/>
        </w:rPr>
        <w:t>e</w:t>
      </w:r>
      <w:r w:rsidRPr="00D70647" w:rsidR="003823FF">
        <w:rPr>
          <w:spacing w:val="1"/>
        </w:rPr>
        <w:t>r</w:t>
      </w:r>
      <w:r w:rsidRPr="00D70647" w:rsidR="003823FF">
        <w:t>y</w:t>
      </w:r>
      <w:r w:rsidRPr="00D70647" w:rsidR="003823FF">
        <w:rPr>
          <w:spacing w:val="-2"/>
        </w:rPr>
        <w:t xml:space="preserve"> </w:t>
      </w:r>
      <w:r w:rsidRPr="00D70647" w:rsidR="003823FF">
        <w:t>sa</w:t>
      </w:r>
      <w:r w:rsidRPr="00D70647" w:rsidR="003823FF">
        <w:rPr>
          <w:spacing w:val="-1"/>
        </w:rPr>
        <w:t>t</w:t>
      </w:r>
      <w:r w:rsidRPr="00D70647" w:rsidR="003823FF">
        <w:rPr>
          <w:spacing w:val="1"/>
        </w:rPr>
        <w:t>i</w:t>
      </w:r>
      <w:r w:rsidRPr="00D70647" w:rsidR="003823FF">
        <w:t>s</w:t>
      </w:r>
      <w:r w:rsidRPr="00D70647" w:rsidR="003823FF">
        <w:rPr>
          <w:spacing w:val="-2"/>
        </w:rPr>
        <w:t>f</w:t>
      </w:r>
      <w:r w:rsidRPr="00D70647" w:rsidR="003823FF">
        <w:rPr>
          <w:spacing w:val="1"/>
        </w:rPr>
        <w:t>i</w:t>
      </w:r>
      <w:r w:rsidRPr="00D70647" w:rsidR="003823FF">
        <w:t xml:space="preserve">ed </w:t>
      </w:r>
    </w:p>
    <w:p w:rsidRPr="00D70647" w:rsidR="003823FF" w:rsidP="008C5ADE" w:rsidRDefault="00E94FA2" w14:paraId="350AFDF4" w14:textId="4A7878FB">
      <w:pPr>
        <w:tabs>
          <w:tab w:val="clear" w:pos="810"/>
          <w:tab w:val="left" w:pos="720"/>
        </w:tabs>
        <w:ind w:left="360"/>
      </w:pPr>
      <w:r>
        <w:rPr>
          <w:spacing w:val="-1"/>
        </w:rPr>
        <w:sym w:font="Wingdings" w:char="F0A1"/>
      </w:r>
      <w:r w:rsidR="008C5ADE">
        <w:rPr>
          <w:spacing w:val="-1"/>
          <w:sz w:val="12"/>
          <w:szCs w:val="12"/>
        </w:rPr>
        <w:t xml:space="preserve">  </w:t>
      </w:r>
      <w:r w:rsidR="008C5ADE">
        <w:rPr>
          <w:spacing w:val="-1"/>
          <w:sz w:val="12"/>
          <w:szCs w:val="12"/>
        </w:rPr>
        <w:tab/>
      </w:r>
      <w:r w:rsidRPr="00D70647" w:rsidR="003823FF">
        <w:t>Sa</w:t>
      </w:r>
      <w:r w:rsidRPr="00D70647" w:rsidR="003823FF">
        <w:rPr>
          <w:spacing w:val="1"/>
        </w:rPr>
        <w:t>t</w:t>
      </w:r>
      <w:r w:rsidRPr="00D70647" w:rsidR="003823FF">
        <w:rPr>
          <w:spacing w:val="-1"/>
        </w:rPr>
        <w:t>i</w:t>
      </w:r>
      <w:r w:rsidRPr="00D70647" w:rsidR="003823FF">
        <w:t>s</w:t>
      </w:r>
      <w:r w:rsidRPr="00D70647" w:rsidR="003823FF">
        <w:rPr>
          <w:spacing w:val="-2"/>
        </w:rPr>
        <w:t>f</w:t>
      </w:r>
      <w:r w:rsidRPr="00D70647" w:rsidR="003823FF">
        <w:rPr>
          <w:spacing w:val="1"/>
        </w:rPr>
        <w:t>i</w:t>
      </w:r>
      <w:r w:rsidRPr="00D70647" w:rsidR="003823FF">
        <w:t>ed</w:t>
      </w:r>
    </w:p>
    <w:p w:rsidRPr="00D70647" w:rsidR="008E605A" w:rsidP="008C5ADE" w:rsidRDefault="00E94FA2" w14:paraId="01BD3DC1" w14:textId="0817D8E9">
      <w:pPr>
        <w:tabs>
          <w:tab w:val="clear" w:pos="810"/>
          <w:tab w:val="left" w:pos="720"/>
        </w:tabs>
        <w:ind w:left="360"/>
      </w:pPr>
      <w:r>
        <w:rPr>
          <w:spacing w:val="-1"/>
        </w:rPr>
        <w:sym w:font="Wingdings" w:char="F0A1"/>
      </w:r>
      <w:r w:rsidR="008C5ADE">
        <w:rPr>
          <w:spacing w:val="-1"/>
          <w:sz w:val="12"/>
          <w:szCs w:val="12"/>
        </w:rPr>
        <w:t xml:space="preserve">  </w:t>
      </w:r>
      <w:r w:rsidR="008C5ADE">
        <w:rPr>
          <w:spacing w:val="-1"/>
          <w:sz w:val="12"/>
          <w:szCs w:val="12"/>
        </w:rPr>
        <w:tab/>
      </w:r>
      <w:r w:rsidRPr="00D70647" w:rsidR="003823FF">
        <w:rPr>
          <w:spacing w:val="-1"/>
        </w:rPr>
        <w:t>N</w:t>
      </w:r>
      <w:r w:rsidRPr="00D70647" w:rsidR="003823FF">
        <w:t>e</w:t>
      </w:r>
      <w:r w:rsidRPr="00D70647" w:rsidR="003823FF">
        <w:rPr>
          <w:spacing w:val="1"/>
        </w:rPr>
        <w:t>it</w:t>
      </w:r>
      <w:r w:rsidRPr="00D70647" w:rsidR="003823FF">
        <w:rPr>
          <w:spacing w:val="-2"/>
        </w:rPr>
        <w:t>h</w:t>
      </w:r>
      <w:r w:rsidRPr="00D70647" w:rsidR="003823FF">
        <w:t>er</w:t>
      </w:r>
      <w:r w:rsidRPr="00D70647" w:rsidR="003823FF">
        <w:rPr>
          <w:spacing w:val="-1"/>
        </w:rPr>
        <w:t xml:space="preserve"> </w:t>
      </w:r>
      <w:r w:rsidRPr="00D70647" w:rsidR="003823FF">
        <w:t>sa</w:t>
      </w:r>
      <w:r w:rsidRPr="00D70647" w:rsidR="003823FF">
        <w:rPr>
          <w:spacing w:val="-1"/>
        </w:rPr>
        <w:t>t</w:t>
      </w:r>
      <w:r w:rsidRPr="00D70647" w:rsidR="003823FF">
        <w:rPr>
          <w:spacing w:val="1"/>
        </w:rPr>
        <w:t>i</w:t>
      </w:r>
      <w:r w:rsidRPr="00D70647" w:rsidR="003823FF">
        <w:rPr>
          <w:spacing w:val="-2"/>
        </w:rPr>
        <w:t>s</w:t>
      </w:r>
      <w:r w:rsidRPr="00D70647" w:rsidR="003823FF">
        <w:rPr>
          <w:spacing w:val="1"/>
        </w:rPr>
        <w:t>f</w:t>
      </w:r>
      <w:r w:rsidRPr="00D70647" w:rsidR="003823FF">
        <w:rPr>
          <w:spacing w:val="-1"/>
        </w:rPr>
        <w:t>i</w:t>
      </w:r>
      <w:r w:rsidRPr="00D70647" w:rsidR="003823FF">
        <w:t>ed n</w:t>
      </w:r>
      <w:r w:rsidRPr="00D70647" w:rsidR="003823FF">
        <w:rPr>
          <w:spacing w:val="-2"/>
        </w:rPr>
        <w:t>o</w:t>
      </w:r>
      <w:r w:rsidRPr="00D70647" w:rsidR="003823FF">
        <w:t>r</w:t>
      </w:r>
      <w:r w:rsidRPr="00D70647" w:rsidR="003823FF">
        <w:rPr>
          <w:spacing w:val="1"/>
        </w:rPr>
        <w:t xml:space="preserve"> </w:t>
      </w:r>
      <w:r w:rsidRPr="00D70647" w:rsidR="003823FF">
        <w:t>d</w:t>
      </w:r>
      <w:r w:rsidRPr="00D70647" w:rsidR="003823FF">
        <w:rPr>
          <w:spacing w:val="-1"/>
        </w:rPr>
        <w:t>i</w:t>
      </w:r>
      <w:r w:rsidRPr="00D70647" w:rsidR="003823FF">
        <w:t>ss</w:t>
      </w:r>
      <w:r w:rsidRPr="00D70647" w:rsidR="003823FF">
        <w:rPr>
          <w:spacing w:val="-2"/>
        </w:rPr>
        <w:t>a</w:t>
      </w:r>
      <w:r w:rsidRPr="00D70647" w:rsidR="003823FF">
        <w:rPr>
          <w:spacing w:val="1"/>
        </w:rPr>
        <w:t>t</w:t>
      </w:r>
      <w:r w:rsidRPr="00D70647" w:rsidR="003823FF">
        <w:rPr>
          <w:spacing w:val="-1"/>
        </w:rPr>
        <w:t>i</w:t>
      </w:r>
      <w:r w:rsidRPr="00D70647" w:rsidR="003823FF">
        <w:t>s</w:t>
      </w:r>
      <w:r w:rsidRPr="00D70647" w:rsidR="003823FF">
        <w:rPr>
          <w:spacing w:val="1"/>
        </w:rPr>
        <w:t>f</w:t>
      </w:r>
      <w:r w:rsidRPr="00D70647" w:rsidR="003823FF">
        <w:rPr>
          <w:spacing w:val="-1"/>
        </w:rPr>
        <w:t>i</w:t>
      </w:r>
      <w:r w:rsidRPr="00D70647" w:rsidR="003823FF">
        <w:t xml:space="preserve">ed </w:t>
      </w:r>
    </w:p>
    <w:p w:rsidRPr="00D70647" w:rsidR="003823FF" w:rsidP="008C5ADE" w:rsidRDefault="00E94FA2" w14:paraId="53F6CCDC" w14:textId="564EBC47">
      <w:pPr>
        <w:tabs>
          <w:tab w:val="clear" w:pos="810"/>
          <w:tab w:val="left" w:pos="720"/>
        </w:tabs>
        <w:ind w:left="360"/>
      </w:pPr>
      <w:r>
        <w:rPr>
          <w:spacing w:val="-1"/>
        </w:rPr>
        <w:sym w:font="Wingdings" w:char="F0A1"/>
      </w:r>
      <w:r w:rsidR="008C5ADE">
        <w:rPr>
          <w:spacing w:val="-1"/>
          <w:sz w:val="12"/>
          <w:szCs w:val="12"/>
        </w:rPr>
        <w:t xml:space="preserve">  </w:t>
      </w:r>
      <w:r w:rsidR="008C5ADE">
        <w:rPr>
          <w:spacing w:val="-1"/>
          <w:sz w:val="12"/>
          <w:szCs w:val="12"/>
        </w:rPr>
        <w:tab/>
      </w:r>
      <w:r w:rsidRPr="00D70647" w:rsidR="003823FF">
        <w:rPr>
          <w:spacing w:val="-1"/>
        </w:rPr>
        <w:t>D</w:t>
      </w:r>
      <w:r w:rsidRPr="00D70647" w:rsidR="003823FF">
        <w:rPr>
          <w:spacing w:val="1"/>
        </w:rPr>
        <w:t>i</w:t>
      </w:r>
      <w:r w:rsidRPr="00D70647" w:rsidR="003823FF">
        <w:t>ss</w:t>
      </w:r>
      <w:r w:rsidRPr="00D70647" w:rsidR="003823FF">
        <w:rPr>
          <w:spacing w:val="-2"/>
        </w:rPr>
        <w:t>a</w:t>
      </w:r>
      <w:r w:rsidRPr="00D70647" w:rsidR="003823FF">
        <w:rPr>
          <w:spacing w:val="1"/>
        </w:rPr>
        <w:t>t</w:t>
      </w:r>
      <w:r w:rsidRPr="00D70647" w:rsidR="003823FF">
        <w:rPr>
          <w:spacing w:val="-1"/>
        </w:rPr>
        <w:t>i</w:t>
      </w:r>
      <w:r w:rsidRPr="00D70647" w:rsidR="003823FF">
        <w:t>s</w:t>
      </w:r>
      <w:r w:rsidRPr="00D70647" w:rsidR="003823FF">
        <w:rPr>
          <w:spacing w:val="-2"/>
        </w:rPr>
        <w:t>f</w:t>
      </w:r>
      <w:r w:rsidRPr="00D70647" w:rsidR="003823FF">
        <w:rPr>
          <w:spacing w:val="1"/>
        </w:rPr>
        <w:t>i</w:t>
      </w:r>
      <w:r w:rsidRPr="00D70647" w:rsidR="003823FF">
        <w:t>ed</w:t>
      </w:r>
    </w:p>
    <w:p w:rsidRPr="00D70647" w:rsidR="003823FF" w:rsidP="008C5ADE" w:rsidRDefault="00E94FA2" w14:paraId="3E1DF329" w14:textId="5AC2A62F">
      <w:pPr>
        <w:tabs>
          <w:tab w:val="clear" w:pos="810"/>
          <w:tab w:val="left" w:pos="720"/>
        </w:tabs>
        <w:ind w:left="360"/>
      </w:pPr>
      <w:r>
        <w:rPr>
          <w:spacing w:val="-1"/>
        </w:rPr>
        <w:sym w:font="Wingdings" w:char="F0A1"/>
      </w:r>
      <w:r w:rsidR="008C5ADE">
        <w:rPr>
          <w:spacing w:val="-1"/>
          <w:sz w:val="12"/>
          <w:szCs w:val="12"/>
        </w:rPr>
        <w:t xml:space="preserve">  </w:t>
      </w:r>
      <w:r w:rsidR="008C5ADE">
        <w:rPr>
          <w:spacing w:val="-1"/>
          <w:sz w:val="12"/>
          <w:szCs w:val="12"/>
        </w:rPr>
        <w:tab/>
      </w:r>
      <w:r w:rsidRPr="00D70647" w:rsidR="003823FF">
        <w:rPr>
          <w:spacing w:val="1"/>
        </w:rPr>
        <w:t>V</w:t>
      </w:r>
      <w:r w:rsidRPr="00D70647" w:rsidR="003823FF">
        <w:rPr>
          <w:spacing w:val="-2"/>
        </w:rPr>
        <w:t>e</w:t>
      </w:r>
      <w:r w:rsidRPr="00D70647" w:rsidR="003823FF">
        <w:rPr>
          <w:spacing w:val="1"/>
        </w:rPr>
        <w:t>r</w:t>
      </w:r>
      <w:r w:rsidRPr="00D70647" w:rsidR="003823FF">
        <w:t>y</w:t>
      </w:r>
      <w:r w:rsidRPr="00D70647" w:rsidR="003823FF">
        <w:rPr>
          <w:spacing w:val="-2"/>
        </w:rPr>
        <w:t xml:space="preserve"> </w:t>
      </w:r>
      <w:r w:rsidRPr="00D70647" w:rsidR="003823FF">
        <w:t>d</w:t>
      </w:r>
      <w:r w:rsidRPr="00D70647" w:rsidR="003823FF">
        <w:rPr>
          <w:spacing w:val="1"/>
        </w:rPr>
        <w:t>i</w:t>
      </w:r>
      <w:r w:rsidRPr="00D70647" w:rsidR="003823FF">
        <w:t>ss</w:t>
      </w:r>
      <w:r w:rsidRPr="00D70647" w:rsidR="003823FF">
        <w:rPr>
          <w:spacing w:val="-2"/>
        </w:rPr>
        <w:t>a</w:t>
      </w:r>
      <w:r w:rsidRPr="00D70647" w:rsidR="003823FF">
        <w:rPr>
          <w:spacing w:val="-1"/>
        </w:rPr>
        <w:t>t</w:t>
      </w:r>
      <w:r w:rsidRPr="00D70647" w:rsidR="003823FF">
        <w:rPr>
          <w:spacing w:val="1"/>
        </w:rPr>
        <w:t>i</w:t>
      </w:r>
      <w:r w:rsidRPr="00D70647" w:rsidR="003823FF">
        <w:t>s</w:t>
      </w:r>
      <w:r w:rsidRPr="00D70647" w:rsidR="003823FF">
        <w:rPr>
          <w:spacing w:val="-2"/>
        </w:rPr>
        <w:t>f</w:t>
      </w:r>
      <w:r w:rsidRPr="00D70647" w:rsidR="003823FF">
        <w:rPr>
          <w:spacing w:val="1"/>
        </w:rPr>
        <w:t>i</w:t>
      </w:r>
      <w:r w:rsidRPr="00D70647" w:rsidR="003823FF">
        <w:t>ed</w:t>
      </w:r>
    </w:p>
    <w:p w:rsidRPr="008C5ADE" w:rsidR="00E77EF4" w:rsidP="00475493" w:rsidRDefault="00F72216" w14:paraId="150DA0CB" w14:textId="5C568A7A">
      <w:pPr>
        <w:spacing w:before="120"/>
        <w:rPr>
          <w:rFonts w:eastAsia="Times New Roman"/>
        </w:rPr>
      </w:pPr>
      <w:bookmarkStart w:name="_Hlk500425974" w:id="1"/>
      <w:r w:rsidRPr="00D70647">
        <w:rPr>
          <w:rFonts w:eastAsia="Times New Roman"/>
        </w:rPr>
        <w:t>6</w:t>
      </w:r>
      <w:r w:rsidRPr="00D70647" w:rsidR="006B200E">
        <w:rPr>
          <w:rFonts w:eastAsia="Times New Roman"/>
          <w:color w:val="365F91" w:themeColor="accent1" w:themeShade="BF"/>
        </w:rPr>
        <w:t xml:space="preserve">. </w:t>
      </w:r>
      <w:r w:rsidRPr="00D70647" w:rsidR="00E23C7D">
        <w:t>How satisfied w</w:t>
      </w:r>
      <w:r w:rsidRPr="00D70647" w:rsidR="006B200E">
        <w:t xml:space="preserve">ere </w:t>
      </w:r>
      <w:r w:rsidRPr="00D70647" w:rsidR="002E12A5">
        <w:t xml:space="preserve">you </w:t>
      </w:r>
      <w:r w:rsidRPr="00D70647" w:rsidR="00E23C7D">
        <w:t xml:space="preserve">with the </w:t>
      </w:r>
      <w:r w:rsidRPr="00D70647">
        <w:t xml:space="preserve">professionalism of </w:t>
      </w:r>
      <w:r w:rsidRPr="00D70647" w:rsidR="006B200E">
        <w:t xml:space="preserve">OMHA staff when they assisted you with the hearing </w:t>
      </w:r>
      <w:r w:rsidR="008C5ADE">
        <w:t>process?</w:t>
      </w:r>
    </w:p>
    <w:bookmarkEnd w:id="1"/>
    <w:p w:rsidRPr="00D70647" w:rsidR="008C5ADE" w:rsidP="008C5ADE" w:rsidRDefault="00E94FA2" w14:paraId="49A3A1D9" w14:textId="07BF7133">
      <w:pPr>
        <w:tabs>
          <w:tab w:val="clear" w:pos="810"/>
          <w:tab w:val="left" w:pos="720"/>
        </w:tabs>
        <w:spacing w:before="120"/>
        <w:ind w:left="360"/>
      </w:pPr>
      <w:r>
        <w:rPr>
          <w:spacing w:val="-1"/>
        </w:rPr>
        <w:sym w:font="Wingdings" w:char="F0A1"/>
      </w:r>
      <w:r w:rsidR="008C5ADE">
        <w:rPr>
          <w:spacing w:val="-1"/>
          <w:sz w:val="12"/>
          <w:szCs w:val="12"/>
        </w:rPr>
        <w:t xml:space="preserve">  </w:t>
      </w:r>
      <w:r w:rsidR="008C5ADE">
        <w:rPr>
          <w:spacing w:val="-1"/>
          <w:sz w:val="12"/>
          <w:szCs w:val="12"/>
        </w:rPr>
        <w:tab/>
      </w:r>
      <w:r w:rsidRPr="00D70647" w:rsidR="008C5ADE">
        <w:rPr>
          <w:spacing w:val="1"/>
        </w:rPr>
        <w:t>V</w:t>
      </w:r>
      <w:r w:rsidRPr="00D70647" w:rsidR="008C5ADE">
        <w:rPr>
          <w:spacing w:val="-2"/>
        </w:rPr>
        <w:t>e</w:t>
      </w:r>
      <w:r w:rsidRPr="00D70647" w:rsidR="008C5ADE">
        <w:rPr>
          <w:spacing w:val="1"/>
        </w:rPr>
        <w:t>r</w:t>
      </w:r>
      <w:r w:rsidRPr="00D70647" w:rsidR="008C5ADE">
        <w:t>y</w:t>
      </w:r>
      <w:r w:rsidRPr="00D70647" w:rsidR="008C5ADE">
        <w:rPr>
          <w:spacing w:val="-2"/>
        </w:rPr>
        <w:t xml:space="preserve"> </w:t>
      </w:r>
      <w:r w:rsidRPr="00D70647" w:rsidR="008C5ADE">
        <w:t>sa</w:t>
      </w:r>
      <w:r w:rsidRPr="00D70647" w:rsidR="008C5ADE">
        <w:rPr>
          <w:spacing w:val="-1"/>
        </w:rPr>
        <w:t>t</w:t>
      </w:r>
      <w:r w:rsidRPr="00D70647" w:rsidR="008C5ADE">
        <w:rPr>
          <w:spacing w:val="1"/>
        </w:rPr>
        <w:t>i</w:t>
      </w:r>
      <w:r w:rsidRPr="00D70647" w:rsidR="008C5ADE">
        <w:t>s</w:t>
      </w:r>
      <w:r w:rsidRPr="00D70647" w:rsidR="008C5ADE">
        <w:rPr>
          <w:spacing w:val="-2"/>
        </w:rPr>
        <w:t>f</w:t>
      </w:r>
      <w:r w:rsidRPr="00D70647" w:rsidR="008C5ADE">
        <w:rPr>
          <w:spacing w:val="1"/>
        </w:rPr>
        <w:t>i</w:t>
      </w:r>
      <w:r w:rsidRPr="00D70647" w:rsidR="008C5ADE">
        <w:t xml:space="preserve">ed </w:t>
      </w:r>
    </w:p>
    <w:p w:rsidRPr="00D70647" w:rsidR="008C5ADE" w:rsidP="008C5ADE" w:rsidRDefault="00E94FA2" w14:paraId="2584D707" w14:textId="5BEA8B55">
      <w:pPr>
        <w:tabs>
          <w:tab w:val="clear" w:pos="810"/>
          <w:tab w:val="left" w:pos="720"/>
        </w:tabs>
        <w:ind w:left="360"/>
      </w:pPr>
      <w:r>
        <w:rPr>
          <w:spacing w:val="-1"/>
        </w:rPr>
        <w:sym w:font="Wingdings" w:char="F0A1"/>
      </w:r>
      <w:r w:rsidR="008C5ADE">
        <w:rPr>
          <w:spacing w:val="-1"/>
          <w:sz w:val="12"/>
          <w:szCs w:val="12"/>
        </w:rPr>
        <w:t xml:space="preserve">  </w:t>
      </w:r>
      <w:r w:rsidR="008C5ADE">
        <w:rPr>
          <w:spacing w:val="-1"/>
          <w:sz w:val="12"/>
          <w:szCs w:val="12"/>
        </w:rPr>
        <w:tab/>
      </w:r>
      <w:r w:rsidRPr="00D70647" w:rsidR="008C5ADE">
        <w:t>Sa</w:t>
      </w:r>
      <w:r w:rsidRPr="00D70647" w:rsidR="008C5ADE">
        <w:rPr>
          <w:spacing w:val="1"/>
        </w:rPr>
        <w:t>t</w:t>
      </w:r>
      <w:r w:rsidRPr="00D70647" w:rsidR="008C5ADE">
        <w:rPr>
          <w:spacing w:val="-1"/>
        </w:rPr>
        <w:t>i</w:t>
      </w:r>
      <w:r w:rsidRPr="00D70647" w:rsidR="008C5ADE">
        <w:t>s</w:t>
      </w:r>
      <w:r w:rsidRPr="00D70647" w:rsidR="008C5ADE">
        <w:rPr>
          <w:spacing w:val="-2"/>
        </w:rPr>
        <w:t>f</w:t>
      </w:r>
      <w:r w:rsidRPr="00D70647" w:rsidR="008C5ADE">
        <w:rPr>
          <w:spacing w:val="1"/>
        </w:rPr>
        <w:t>i</w:t>
      </w:r>
      <w:r w:rsidRPr="00D70647" w:rsidR="008C5ADE">
        <w:t>ed</w:t>
      </w:r>
    </w:p>
    <w:p w:rsidRPr="00D70647" w:rsidR="008C5ADE" w:rsidP="008C5ADE" w:rsidRDefault="00E94FA2" w14:paraId="7439EF2C" w14:textId="47286323">
      <w:pPr>
        <w:tabs>
          <w:tab w:val="clear" w:pos="810"/>
          <w:tab w:val="left" w:pos="720"/>
        </w:tabs>
        <w:ind w:left="360"/>
      </w:pPr>
      <w:r>
        <w:rPr>
          <w:spacing w:val="-1"/>
        </w:rPr>
        <w:sym w:font="Wingdings" w:char="F0A1"/>
      </w:r>
      <w:r w:rsidR="008C5ADE">
        <w:rPr>
          <w:spacing w:val="-1"/>
          <w:sz w:val="12"/>
          <w:szCs w:val="12"/>
        </w:rPr>
        <w:t xml:space="preserve">  </w:t>
      </w:r>
      <w:r w:rsidR="008C5ADE">
        <w:rPr>
          <w:spacing w:val="-1"/>
          <w:sz w:val="12"/>
          <w:szCs w:val="12"/>
        </w:rPr>
        <w:tab/>
      </w:r>
      <w:r w:rsidRPr="00D70647" w:rsidR="008C5ADE">
        <w:rPr>
          <w:spacing w:val="-1"/>
        </w:rPr>
        <w:t>N</w:t>
      </w:r>
      <w:r w:rsidRPr="00D70647" w:rsidR="008C5ADE">
        <w:t>e</w:t>
      </w:r>
      <w:r w:rsidRPr="00D70647" w:rsidR="008C5ADE">
        <w:rPr>
          <w:spacing w:val="1"/>
        </w:rPr>
        <w:t>it</w:t>
      </w:r>
      <w:r w:rsidRPr="00D70647" w:rsidR="008C5ADE">
        <w:rPr>
          <w:spacing w:val="-2"/>
        </w:rPr>
        <w:t>h</w:t>
      </w:r>
      <w:r w:rsidRPr="00D70647" w:rsidR="008C5ADE">
        <w:t>er</w:t>
      </w:r>
      <w:r w:rsidRPr="00D70647" w:rsidR="008C5ADE">
        <w:rPr>
          <w:spacing w:val="-1"/>
        </w:rPr>
        <w:t xml:space="preserve"> </w:t>
      </w:r>
      <w:r w:rsidRPr="00D70647" w:rsidR="008C5ADE">
        <w:t>sa</w:t>
      </w:r>
      <w:r w:rsidRPr="00D70647" w:rsidR="008C5ADE">
        <w:rPr>
          <w:spacing w:val="-1"/>
        </w:rPr>
        <w:t>t</w:t>
      </w:r>
      <w:r w:rsidRPr="00D70647" w:rsidR="008C5ADE">
        <w:rPr>
          <w:spacing w:val="1"/>
        </w:rPr>
        <w:t>i</w:t>
      </w:r>
      <w:r w:rsidRPr="00D70647" w:rsidR="008C5ADE">
        <w:rPr>
          <w:spacing w:val="-2"/>
        </w:rPr>
        <w:t>s</w:t>
      </w:r>
      <w:r w:rsidRPr="00D70647" w:rsidR="008C5ADE">
        <w:rPr>
          <w:spacing w:val="1"/>
        </w:rPr>
        <w:t>f</w:t>
      </w:r>
      <w:r w:rsidRPr="00D70647" w:rsidR="008C5ADE">
        <w:rPr>
          <w:spacing w:val="-1"/>
        </w:rPr>
        <w:t>i</w:t>
      </w:r>
      <w:r w:rsidRPr="00D70647" w:rsidR="008C5ADE">
        <w:t>ed n</w:t>
      </w:r>
      <w:r w:rsidRPr="00D70647" w:rsidR="008C5ADE">
        <w:rPr>
          <w:spacing w:val="-2"/>
        </w:rPr>
        <w:t>o</w:t>
      </w:r>
      <w:r w:rsidRPr="00D70647" w:rsidR="008C5ADE">
        <w:t>r</w:t>
      </w:r>
      <w:r w:rsidRPr="00D70647" w:rsidR="008C5ADE">
        <w:rPr>
          <w:spacing w:val="1"/>
        </w:rPr>
        <w:t xml:space="preserve"> </w:t>
      </w:r>
      <w:r w:rsidRPr="00D70647" w:rsidR="008C5ADE">
        <w:t>d</w:t>
      </w:r>
      <w:r w:rsidRPr="00D70647" w:rsidR="008C5ADE">
        <w:rPr>
          <w:spacing w:val="-1"/>
        </w:rPr>
        <w:t>i</w:t>
      </w:r>
      <w:r w:rsidRPr="00D70647" w:rsidR="008C5ADE">
        <w:t>ss</w:t>
      </w:r>
      <w:r w:rsidRPr="00D70647" w:rsidR="008C5ADE">
        <w:rPr>
          <w:spacing w:val="-2"/>
        </w:rPr>
        <w:t>a</w:t>
      </w:r>
      <w:r w:rsidRPr="00D70647" w:rsidR="008C5ADE">
        <w:rPr>
          <w:spacing w:val="1"/>
        </w:rPr>
        <w:t>t</w:t>
      </w:r>
      <w:r w:rsidRPr="00D70647" w:rsidR="008C5ADE">
        <w:rPr>
          <w:spacing w:val="-1"/>
        </w:rPr>
        <w:t>i</w:t>
      </w:r>
      <w:r w:rsidRPr="00D70647" w:rsidR="008C5ADE">
        <w:t>s</w:t>
      </w:r>
      <w:r w:rsidRPr="00D70647" w:rsidR="008C5ADE">
        <w:rPr>
          <w:spacing w:val="1"/>
        </w:rPr>
        <w:t>f</w:t>
      </w:r>
      <w:r w:rsidRPr="00D70647" w:rsidR="008C5ADE">
        <w:rPr>
          <w:spacing w:val="-1"/>
        </w:rPr>
        <w:t>i</w:t>
      </w:r>
      <w:r w:rsidRPr="00D70647" w:rsidR="008C5ADE">
        <w:t xml:space="preserve">ed </w:t>
      </w:r>
    </w:p>
    <w:p w:rsidRPr="00D70647" w:rsidR="008C5ADE" w:rsidP="008C5ADE" w:rsidRDefault="00E94FA2" w14:paraId="6D995DB2" w14:textId="27070074">
      <w:pPr>
        <w:tabs>
          <w:tab w:val="clear" w:pos="810"/>
          <w:tab w:val="left" w:pos="720"/>
        </w:tabs>
        <w:ind w:left="360"/>
      </w:pPr>
      <w:r>
        <w:rPr>
          <w:spacing w:val="-1"/>
        </w:rPr>
        <w:sym w:font="Wingdings" w:char="F0A1"/>
      </w:r>
      <w:r w:rsidR="008C5ADE">
        <w:rPr>
          <w:spacing w:val="-1"/>
          <w:sz w:val="12"/>
          <w:szCs w:val="12"/>
        </w:rPr>
        <w:t xml:space="preserve">  </w:t>
      </w:r>
      <w:r w:rsidR="008C5ADE">
        <w:rPr>
          <w:spacing w:val="-1"/>
          <w:sz w:val="12"/>
          <w:szCs w:val="12"/>
        </w:rPr>
        <w:tab/>
      </w:r>
      <w:r w:rsidRPr="00D70647" w:rsidR="008C5ADE">
        <w:rPr>
          <w:spacing w:val="-1"/>
        </w:rPr>
        <w:t>D</w:t>
      </w:r>
      <w:r w:rsidRPr="00D70647" w:rsidR="008C5ADE">
        <w:rPr>
          <w:spacing w:val="1"/>
        </w:rPr>
        <w:t>i</w:t>
      </w:r>
      <w:r w:rsidRPr="00D70647" w:rsidR="008C5ADE">
        <w:t>ss</w:t>
      </w:r>
      <w:r w:rsidRPr="00D70647" w:rsidR="008C5ADE">
        <w:rPr>
          <w:spacing w:val="-2"/>
        </w:rPr>
        <w:t>a</w:t>
      </w:r>
      <w:r w:rsidRPr="00D70647" w:rsidR="008C5ADE">
        <w:rPr>
          <w:spacing w:val="1"/>
        </w:rPr>
        <w:t>t</w:t>
      </w:r>
      <w:r w:rsidRPr="00D70647" w:rsidR="008C5ADE">
        <w:rPr>
          <w:spacing w:val="-1"/>
        </w:rPr>
        <w:t>i</w:t>
      </w:r>
      <w:r w:rsidRPr="00D70647" w:rsidR="008C5ADE">
        <w:t>s</w:t>
      </w:r>
      <w:r w:rsidRPr="00D70647" w:rsidR="008C5ADE">
        <w:rPr>
          <w:spacing w:val="-2"/>
        </w:rPr>
        <w:t>f</w:t>
      </w:r>
      <w:r w:rsidRPr="00D70647" w:rsidR="008C5ADE">
        <w:rPr>
          <w:spacing w:val="1"/>
        </w:rPr>
        <w:t>i</w:t>
      </w:r>
      <w:r w:rsidRPr="00D70647" w:rsidR="008C5ADE">
        <w:t>ed</w:t>
      </w:r>
    </w:p>
    <w:p w:rsidRPr="00D70647" w:rsidR="008C5ADE" w:rsidP="008C5ADE" w:rsidRDefault="00E94FA2" w14:paraId="2FAC7977" w14:textId="3C7BFF94">
      <w:pPr>
        <w:tabs>
          <w:tab w:val="clear" w:pos="810"/>
          <w:tab w:val="left" w:pos="720"/>
        </w:tabs>
        <w:ind w:left="360"/>
      </w:pPr>
      <w:r>
        <w:rPr>
          <w:spacing w:val="-1"/>
        </w:rPr>
        <w:sym w:font="Wingdings" w:char="F0A1"/>
      </w:r>
      <w:r w:rsidR="008C5ADE">
        <w:rPr>
          <w:spacing w:val="-1"/>
          <w:sz w:val="12"/>
          <w:szCs w:val="12"/>
        </w:rPr>
        <w:t xml:space="preserve">  </w:t>
      </w:r>
      <w:r w:rsidR="008C5ADE">
        <w:rPr>
          <w:spacing w:val="-1"/>
          <w:sz w:val="12"/>
          <w:szCs w:val="12"/>
        </w:rPr>
        <w:tab/>
      </w:r>
      <w:r w:rsidRPr="00D70647" w:rsidR="008C5ADE">
        <w:rPr>
          <w:spacing w:val="1"/>
        </w:rPr>
        <w:t>V</w:t>
      </w:r>
      <w:r w:rsidRPr="00D70647" w:rsidR="008C5ADE">
        <w:rPr>
          <w:spacing w:val="-2"/>
        </w:rPr>
        <w:t>e</w:t>
      </w:r>
      <w:r w:rsidRPr="00D70647" w:rsidR="008C5ADE">
        <w:rPr>
          <w:spacing w:val="1"/>
        </w:rPr>
        <w:t>r</w:t>
      </w:r>
      <w:r w:rsidRPr="00D70647" w:rsidR="008C5ADE">
        <w:t>y</w:t>
      </w:r>
      <w:r w:rsidRPr="00D70647" w:rsidR="008C5ADE">
        <w:rPr>
          <w:spacing w:val="-2"/>
        </w:rPr>
        <w:t xml:space="preserve"> </w:t>
      </w:r>
      <w:r w:rsidRPr="00D70647" w:rsidR="008C5ADE">
        <w:t>d</w:t>
      </w:r>
      <w:r w:rsidRPr="00D70647" w:rsidR="008C5ADE">
        <w:rPr>
          <w:spacing w:val="1"/>
        </w:rPr>
        <w:t>i</w:t>
      </w:r>
      <w:r w:rsidRPr="00D70647" w:rsidR="008C5ADE">
        <w:t>ss</w:t>
      </w:r>
      <w:r w:rsidRPr="00D70647" w:rsidR="008C5ADE">
        <w:rPr>
          <w:spacing w:val="-2"/>
        </w:rPr>
        <w:t>a</w:t>
      </w:r>
      <w:r w:rsidRPr="00D70647" w:rsidR="008C5ADE">
        <w:rPr>
          <w:spacing w:val="-1"/>
        </w:rPr>
        <w:t>t</w:t>
      </w:r>
      <w:r w:rsidRPr="00D70647" w:rsidR="008C5ADE">
        <w:rPr>
          <w:spacing w:val="1"/>
        </w:rPr>
        <w:t>i</w:t>
      </w:r>
      <w:r w:rsidRPr="00D70647" w:rsidR="008C5ADE">
        <w:t>s</w:t>
      </w:r>
      <w:r w:rsidRPr="00D70647" w:rsidR="008C5ADE">
        <w:rPr>
          <w:spacing w:val="-2"/>
        </w:rPr>
        <w:t>f</w:t>
      </w:r>
      <w:r w:rsidRPr="00D70647" w:rsidR="008C5ADE">
        <w:rPr>
          <w:spacing w:val="1"/>
        </w:rPr>
        <w:t>i</w:t>
      </w:r>
      <w:r w:rsidRPr="00D70647" w:rsidR="008C5ADE">
        <w:t>ed</w:t>
      </w:r>
    </w:p>
    <w:p w:rsidRPr="002C55F9" w:rsidR="00B24D8D" w:rsidP="00475493" w:rsidRDefault="00F72216" w14:paraId="4321C230" w14:textId="79A769CF">
      <w:pPr>
        <w:pStyle w:val="Heading1"/>
        <w:spacing w:before="120"/>
      </w:pPr>
      <w:r w:rsidRPr="002C55F9">
        <w:rPr>
          <w:spacing w:val="1"/>
        </w:rPr>
        <w:t>Se</w:t>
      </w:r>
      <w:r w:rsidRPr="002C55F9">
        <w:t>c</w:t>
      </w:r>
      <w:r w:rsidRPr="002C55F9">
        <w:rPr>
          <w:spacing w:val="1"/>
        </w:rPr>
        <w:t>t</w:t>
      </w:r>
      <w:r w:rsidRPr="002C55F9">
        <w:t>ion I</w:t>
      </w:r>
      <w:r>
        <w:t>II</w:t>
      </w:r>
      <w:r w:rsidR="00393FE5">
        <w:t xml:space="preserve">. </w:t>
      </w:r>
      <w:r w:rsidRPr="002C55F9">
        <w:t>Hard</w:t>
      </w:r>
      <w:r w:rsidRPr="002C55F9">
        <w:rPr>
          <w:spacing w:val="-3"/>
        </w:rPr>
        <w:t xml:space="preserve"> </w:t>
      </w:r>
      <w:r w:rsidRPr="002C55F9">
        <w:t>Co</w:t>
      </w:r>
      <w:r w:rsidRPr="002C55F9">
        <w:rPr>
          <w:spacing w:val="-3"/>
        </w:rPr>
        <w:t>p</w:t>
      </w:r>
      <w:r>
        <w:t>y,</w:t>
      </w:r>
      <w:r w:rsidRPr="002C55F9">
        <w:t xml:space="preserve"> In</w:t>
      </w:r>
      <w:r w:rsidRPr="002C55F9">
        <w:rPr>
          <w:spacing w:val="1"/>
        </w:rPr>
        <w:t>te</w:t>
      </w:r>
      <w:r w:rsidRPr="002C55F9">
        <w:t>rn</w:t>
      </w:r>
      <w:r w:rsidRPr="002C55F9">
        <w:rPr>
          <w:spacing w:val="3"/>
        </w:rPr>
        <w:t>e</w:t>
      </w:r>
      <w:r w:rsidRPr="002C55F9">
        <w:t>t</w:t>
      </w:r>
      <w:r>
        <w:t>, and Phone</w:t>
      </w:r>
      <w:r w:rsidRPr="002C55F9">
        <w:rPr>
          <w:spacing w:val="1"/>
        </w:rPr>
        <w:t xml:space="preserve"> </w:t>
      </w:r>
      <w:r w:rsidRPr="002C55F9">
        <w:t>In</w:t>
      </w:r>
      <w:r w:rsidRPr="002C55F9">
        <w:rPr>
          <w:spacing w:val="-3"/>
        </w:rPr>
        <w:t>f</w:t>
      </w:r>
      <w:r w:rsidRPr="002C55F9">
        <w:t>or</w:t>
      </w:r>
      <w:r w:rsidRPr="002C55F9">
        <w:rPr>
          <w:spacing w:val="1"/>
        </w:rPr>
        <w:t>m</w:t>
      </w:r>
      <w:r w:rsidRPr="002C55F9">
        <w:t>a</w:t>
      </w:r>
      <w:r w:rsidRPr="002C55F9">
        <w:rPr>
          <w:spacing w:val="1"/>
        </w:rPr>
        <w:t>t</w:t>
      </w:r>
      <w:r w:rsidRPr="002C55F9">
        <w:t>ion</w:t>
      </w:r>
    </w:p>
    <w:p w:rsidR="00C57B95" w:rsidP="00B679B9" w:rsidRDefault="00C57B95" w14:paraId="5770912A" w14:textId="77777777">
      <w:bookmarkStart w:name="_Hlk502820769" w:id="2"/>
    </w:p>
    <w:bookmarkEnd w:id="2"/>
    <w:p w:rsidRPr="00600970" w:rsidR="00F27755" w:rsidP="00F27755" w:rsidRDefault="00DC3C42" w14:paraId="148B6BDA" w14:textId="39C7DB39">
      <w:pPr>
        <w:ind w:left="180"/>
        <w:rPr>
          <w:rFonts w:cs="Times New Roman"/>
        </w:rPr>
      </w:pPr>
      <w:r w:rsidRPr="00600970">
        <w:rPr>
          <w:rFonts w:cs="Times New Roman"/>
        </w:rPr>
        <w:t>Y</w:t>
      </w:r>
      <w:r w:rsidRPr="00600970" w:rsidR="00F27755">
        <w:rPr>
          <w:rFonts w:cs="Times New Roman"/>
        </w:rPr>
        <w:t xml:space="preserve">ou may have received </w:t>
      </w:r>
      <w:r w:rsidRPr="00600970">
        <w:rPr>
          <w:rFonts w:cs="Times New Roman"/>
        </w:rPr>
        <w:t xml:space="preserve">some documents </w:t>
      </w:r>
      <w:r w:rsidRPr="00600970" w:rsidR="00F27755">
        <w:rPr>
          <w:rFonts w:cs="Times New Roman"/>
        </w:rPr>
        <w:t>during the appeals process.</w:t>
      </w:r>
    </w:p>
    <w:p w:rsidRPr="00600970" w:rsidR="00DC3C42" w:rsidP="00F27755" w:rsidRDefault="00DC3C42" w14:paraId="4331E1CA" w14:textId="77777777">
      <w:pPr>
        <w:ind w:left="180"/>
        <w:rPr>
          <w:rFonts w:cs="Times New Roman"/>
        </w:rPr>
      </w:pPr>
    </w:p>
    <w:p w:rsidRPr="00600970" w:rsidR="00F27755" w:rsidP="00F27755" w:rsidRDefault="00F27755" w14:paraId="43B555CC" w14:textId="7BDB41CB">
      <w:pPr>
        <w:ind w:left="540" w:hanging="360"/>
        <w:rPr>
          <w:rFonts w:cs="Times New Roman"/>
        </w:rPr>
      </w:pPr>
      <w:r w:rsidRPr="00600970">
        <w:rPr>
          <w:rFonts w:cs="Times New Roman"/>
        </w:rPr>
        <w:t xml:space="preserve">7a. </w:t>
      </w:r>
      <w:r w:rsidRPr="00600970">
        <w:rPr>
          <w:rStyle w:val="InstructionsChar"/>
          <w:rFonts w:cstheme="minorHAnsi"/>
        </w:rPr>
        <w:t xml:space="preserve">[SKIP IF NON-BENEFICIARY] </w:t>
      </w:r>
      <w:r w:rsidRPr="00600970">
        <w:rPr>
          <w:rFonts w:cs="Times New Roman"/>
        </w:rPr>
        <w:t>First, is the Notice of Nondiscrimination (Form OMHA – 001). This document included instructions in a variety of languages on how to obtain free aid and services for people with disabilities and how to obtain free language services.  Did you receive this document?</w:t>
      </w:r>
    </w:p>
    <w:p w:rsidRPr="00600970" w:rsidR="00F27755" w:rsidP="00F06B88" w:rsidRDefault="00DE639F" w14:paraId="1EA95784" w14:textId="0B18D54A">
      <w:pPr>
        <w:tabs>
          <w:tab w:val="clear" w:pos="810"/>
        </w:tabs>
        <w:ind w:left="540"/>
        <w:rPr>
          <w:rFonts w:cs="Times New Roman"/>
        </w:rPr>
      </w:pPr>
      <w:r w:rsidRPr="00600970">
        <w:rPr>
          <w:spacing w:val="-1"/>
        </w:rPr>
        <w:sym w:font="Wingdings" w:char="F0A1"/>
      </w:r>
      <w:r w:rsidRPr="00600970">
        <w:rPr>
          <w:spacing w:val="-1"/>
        </w:rPr>
        <w:t xml:space="preserve"> </w:t>
      </w:r>
      <w:r w:rsidRPr="00600970" w:rsidR="00F27755">
        <w:rPr>
          <w:rFonts w:cs="Times New Roman"/>
        </w:rPr>
        <w:t>Yes</w:t>
      </w:r>
    </w:p>
    <w:p w:rsidRPr="00600970" w:rsidR="00F27755" w:rsidP="00F06B88" w:rsidRDefault="00DE639F" w14:paraId="618F25B6" w14:textId="71D17636">
      <w:pPr>
        <w:tabs>
          <w:tab w:val="clear" w:pos="810"/>
        </w:tabs>
        <w:ind w:left="540"/>
        <w:rPr>
          <w:rFonts w:cs="Times New Roman"/>
        </w:rPr>
      </w:pPr>
      <w:r w:rsidRPr="00600970">
        <w:rPr>
          <w:spacing w:val="-1"/>
        </w:rPr>
        <w:sym w:font="Wingdings" w:char="F0A1"/>
      </w:r>
      <w:r w:rsidRPr="00600970">
        <w:rPr>
          <w:spacing w:val="-1"/>
        </w:rPr>
        <w:t xml:space="preserve"> </w:t>
      </w:r>
      <w:r w:rsidRPr="00600970" w:rsidR="00F27755">
        <w:rPr>
          <w:rFonts w:cs="Times New Roman"/>
        </w:rPr>
        <w:t>No</w:t>
      </w:r>
    </w:p>
    <w:p w:rsidRPr="00600970" w:rsidR="00F27755" w:rsidP="00F27755" w:rsidRDefault="00F27755" w14:paraId="54EAC0EF" w14:textId="77777777">
      <w:pPr>
        <w:rPr>
          <w:rFonts w:cs="Times New Roman"/>
        </w:rPr>
      </w:pPr>
    </w:p>
    <w:p w:rsidRPr="00600970" w:rsidR="00F27755" w:rsidP="00F27755" w:rsidRDefault="00F27755" w14:paraId="4CF8851D" w14:textId="77777777">
      <w:pPr>
        <w:rPr>
          <w:rFonts w:cs="Times New Roman"/>
        </w:rPr>
      </w:pPr>
    </w:p>
    <w:p w:rsidRPr="00600970" w:rsidR="00F27755" w:rsidP="00F27755" w:rsidRDefault="00F27755" w14:paraId="75177FC6" w14:textId="25780BB9">
      <w:pPr>
        <w:pStyle w:val="CommentText"/>
        <w:ind w:left="540" w:hanging="360"/>
        <w:rPr>
          <w:sz w:val="22"/>
          <w:szCs w:val="22"/>
        </w:rPr>
      </w:pPr>
      <w:r w:rsidRPr="00600970">
        <w:rPr>
          <w:rFonts w:cs="Times New Roman"/>
          <w:sz w:val="22"/>
          <w:szCs w:val="22"/>
        </w:rPr>
        <w:t>7b.</w:t>
      </w:r>
      <w:r w:rsidRPr="00600970">
        <w:rPr>
          <w:sz w:val="22"/>
          <w:szCs w:val="22"/>
        </w:rPr>
        <w:t xml:space="preserve"> </w:t>
      </w:r>
      <w:r w:rsidRPr="00600970">
        <w:rPr>
          <w:rFonts w:cs="Times New Roman"/>
          <w:sz w:val="22"/>
          <w:szCs w:val="22"/>
        </w:rPr>
        <w:t>The [next document] /[first document] is the Index of the Administrative Record (Form-156) or Exhibit List. How satisfied were you with how clearly it listed all the documents admitted to the administrative record and was organized?</w:t>
      </w:r>
    </w:p>
    <w:p w:rsidRPr="00600970" w:rsidR="00F27755" w:rsidP="00F06B88" w:rsidRDefault="00832A7F" w14:paraId="218DD1C2" w14:textId="2D6A2B84">
      <w:pPr>
        <w:tabs>
          <w:tab w:val="clear" w:pos="810"/>
        </w:tabs>
        <w:ind w:left="540" w:right="-20"/>
        <w:rPr>
          <w:rFonts w:eastAsia="Times New Roman" w:cs="Times New Roman"/>
        </w:rPr>
      </w:pPr>
      <w:r w:rsidRPr="00600970">
        <w:rPr>
          <w:spacing w:val="-1"/>
        </w:rPr>
        <w:sym w:font="Wingdings" w:char="F0A1"/>
      </w:r>
      <w:r w:rsidRPr="00600970">
        <w:rPr>
          <w:spacing w:val="-1"/>
        </w:rPr>
        <w:t xml:space="preserve"> </w:t>
      </w:r>
      <w:r w:rsidRPr="00600970" w:rsidR="00F27755">
        <w:rPr>
          <w:rFonts w:eastAsia="Times New Roman" w:cs="Times New Roman"/>
        </w:rPr>
        <w:t>Very satisfied</w:t>
      </w:r>
    </w:p>
    <w:p w:rsidRPr="00600970" w:rsidR="00F27755" w:rsidP="00F06B88" w:rsidRDefault="00832A7F" w14:paraId="58B4B8A5" w14:textId="6929A9E7">
      <w:pPr>
        <w:tabs>
          <w:tab w:val="clear" w:pos="810"/>
        </w:tabs>
        <w:ind w:left="540" w:right="-20"/>
        <w:rPr>
          <w:rFonts w:eastAsia="Times New Roman" w:cs="Times New Roman"/>
        </w:rPr>
      </w:pPr>
      <w:r w:rsidRPr="00600970">
        <w:rPr>
          <w:spacing w:val="-1"/>
        </w:rPr>
        <w:sym w:font="Wingdings" w:char="F0A1"/>
      </w:r>
      <w:r w:rsidRPr="00600970" w:rsidR="00F27755">
        <w:rPr>
          <w:rFonts w:eastAsia="Times New Roman" w:cs="Times New Roman"/>
        </w:rPr>
        <w:t xml:space="preserve"> </w:t>
      </w:r>
      <w:r w:rsidRPr="00600970" w:rsidR="00F27755">
        <w:rPr>
          <w:rFonts w:eastAsia="Times New Roman" w:cs="Times New Roman"/>
          <w:spacing w:val="1"/>
        </w:rPr>
        <w:t>S</w:t>
      </w:r>
      <w:r w:rsidRPr="00600970" w:rsidR="00F27755">
        <w:rPr>
          <w:rFonts w:eastAsia="Times New Roman" w:cs="Times New Roman"/>
          <w:spacing w:val="-1"/>
        </w:rPr>
        <w:t>a</w:t>
      </w:r>
      <w:r w:rsidRPr="00600970" w:rsidR="00F27755">
        <w:rPr>
          <w:rFonts w:eastAsia="Times New Roman" w:cs="Times New Roman"/>
        </w:rPr>
        <w:t>tis</w:t>
      </w:r>
      <w:r w:rsidRPr="00600970" w:rsidR="00F27755">
        <w:rPr>
          <w:rFonts w:eastAsia="Times New Roman" w:cs="Times New Roman"/>
          <w:spacing w:val="-1"/>
        </w:rPr>
        <w:t>f</w:t>
      </w:r>
      <w:r w:rsidRPr="00600970" w:rsidR="00F27755">
        <w:rPr>
          <w:rFonts w:eastAsia="Times New Roman" w:cs="Times New Roman"/>
        </w:rPr>
        <w:t>i</w:t>
      </w:r>
      <w:r w:rsidRPr="00600970" w:rsidR="00F27755">
        <w:rPr>
          <w:rFonts w:eastAsia="Times New Roman" w:cs="Times New Roman"/>
          <w:spacing w:val="-1"/>
        </w:rPr>
        <w:t>e</w:t>
      </w:r>
      <w:r w:rsidRPr="00600970" w:rsidR="00F27755">
        <w:rPr>
          <w:rFonts w:eastAsia="Times New Roman" w:cs="Times New Roman"/>
        </w:rPr>
        <w:t>d</w:t>
      </w:r>
    </w:p>
    <w:p w:rsidRPr="00600970" w:rsidR="00F27755" w:rsidP="00F06B88" w:rsidRDefault="00832A7F" w14:paraId="281C827C" w14:textId="7DBF4D87">
      <w:pPr>
        <w:tabs>
          <w:tab w:val="clear" w:pos="810"/>
        </w:tabs>
        <w:ind w:left="540" w:right="-61"/>
        <w:rPr>
          <w:rFonts w:eastAsia="Times New Roman" w:cs="Times New Roman"/>
        </w:rPr>
      </w:pPr>
      <w:r w:rsidRPr="00600970">
        <w:rPr>
          <w:spacing w:val="-1"/>
        </w:rPr>
        <w:sym w:font="Wingdings" w:char="F0A1"/>
      </w:r>
      <w:r w:rsidRPr="00600970" w:rsidR="0003254F">
        <w:rPr>
          <w:spacing w:val="-1"/>
        </w:rPr>
        <w:t xml:space="preserve"> </w:t>
      </w:r>
      <w:r w:rsidRPr="00600970" w:rsidR="00F27755">
        <w:rPr>
          <w:rFonts w:eastAsia="Times New Roman" w:cs="Times New Roman"/>
        </w:rPr>
        <w:t>N</w:t>
      </w:r>
      <w:r w:rsidRPr="00600970" w:rsidR="00F27755">
        <w:rPr>
          <w:rFonts w:eastAsia="Times New Roman" w:cs="Times New Roman"/>
          <w:spacing w:val="-1"/>
        </w:rPr>
        <w:t>e</w:t>
      </w:r>
      <w:r w:rsidRPr="00600970" w:rsidR="00F27755">
        <w:rPr>
          <w:rFonts w:eastAsia="Times New Roman" w:cs="Times New Roman"/>
        </w:rPr>
        <w:t>ith</w:t>
      </w:r>
      <w:r w:rsidRPr="00600970" w:rsidR="00F27755">
        <w:rPr>
          <w:rFonts w:eastAsia="Times New Roman" w:cs="Times New Roman"/>
          <w:spacing w:val="-1"/>
        </w:rPr>
        <w:t>e</w:t>
      </w:r>
      <w:r w:rsidRPr="00600970" w:rsidR="00F27755">
        <w:rPr>
          <w:rFonts w:eastAsia="Times New Roman" w:cs="Times New Roman"/>
        </w:rPr>
        <w:t>r</w:t>
      </w:r>
      <w:r w:rsidRPr="00600970" w:rsidR="00F27755">
        <w:rPr>
          <w:rFonts w:eastAsia="Times New Roman" w:cs="Times New Roman"/>
          <w:spacing w:val="-1"/>
        </w:rPr>
        <w:t xml:space="preserve"> </w:t>
      </w:r>
      <w:r w:rsidRPr="00600970" w:rsidR="00F27755">
        <w:rPr>
          <w:rFonts w:eastAsia="Times New Roman" w:cs="Times New Roman"/>
        </w:rPr>
        <w:t>s</w:t>
      </w:r>
      <w:r w:rsidRPr="00600970" w:rsidR="00F27755">
        <w:rPr>
          <w:rFonts w:eastAsia="Times New Roman" w:cs="Times New Roman"/>
          <w:spacing w:val="-1"/>
        </w:rPr>
        <w:t>a</w:t>
      </w:r>
      <w:r w:rsidRPr="00600970" w:rsidR="00F27755">
        <w:rPr>
          <w:rFonts w:eastAsia="Times New Roman" w:cs="Times New Roman"/>
        </w:rPr>
        <w:t>tis</w:t>
      </w:r>
      <w:r w:rsidRPr="00600970" w:rsidR="00F27755">
        <w:rPr>
          <w:rFonts w:eastAsia="Times New Roman" w:cs="Times New Roman"/>
          <w:spacing w:val="-1"/>
        </w:rPr>
        <w:t>f</w:t>
      </w:r>
      <w:r w:rsidRPr="00600970" w:rsidR="00F27755">
        <w:rPr>
          <w:rFonts w:eastAsia="Times New Roman" w:cs="Times New Roman"/>
        </w:rPr>
        <w:t>i</w:t>
      </w:r>
      <w:r w:rsidRPr="00600970" w:rsidR="00F27755">
        <w:rPr>
          <w:rFonts w:eastAsia="Times New Roman" w:cs="Times New Roman"/>
          <w:spacing w:val="-1"/>
        </w:rPr>
        <w:t>e</w:t>
      </w:r>
      <w:r w:rsidRPr="00600970" w:rsidR="00F27755">
        <w:rPr>
          <w:rFonts w:eastAsia="Times New Roman" w:cs="Times New Roman"/>
        </w:rPr>
        <w:t>d nor</w:t>
      </w:r>
      <w:r w:rsidRPr="00600970" w:rsidR="00F27755">
        <w:rPr>
          <w:rFonts w:eastAsia="Times New Roman" w:cs="Times New Roman"/>
          <w:spacing w:val="-1"/>
        </w:rPr>
        <w:t xml:space="preserve"> </w:t>
      </w:r>
      <w:r w:rsidRPr="00600970" w:rsidR="00F27755">
        <w:rPr>
          <w:rFonts w:eastAsia="Times New Roman" w:cs="Times New Roman"/>
        </w:rPr>
        <w:t>dis</w:t>
      </w:r>
      <w:r w:rsidRPr="00600970" w:rsidR="00F27755">
        <w:rPr>
          <w:rFonts w:eastAsia="Times New Roman" w:cs="Times New Roman"/>
          <w:spacing w:val="3"/>
        </w:rPr>
        <w:t>s</w:t>
      </w:r>
      <w:r w:rsidRPr="00600970" w:rsidR="00F27755">
        <w:rPr>
          <w:rFonts w:eastAsia="Times New Roman" w:cs="Times New Roman"/>
          <w:spacing w:val="-1"/>
        </w:rPr>
        <w:t>a</w:t>
      </w:r>
      <w:r w:rsidRPr="00600970" w:rsidR="00F27755">
        <w:rPr>
          <w:rFonts w:eastAsia="Times New Roman" w:cs="Times New Roman"/>
        </w:rPr>
        <w:t>tis</w:t>
      </w:r>
      <w:r w:rsidRPr="00600970" w:rsidR="00F27755">
        <w:rPr>
          <w:rFonts w:eastAsia="Times New Roman" w:cs="Times New Roman"/>
          <w:spacing w:val="-1"/>
        </w:rPr>
        <w:t>f</w:t>
      </w:r>
      <w:r w:rsidRPr="00600970" w:rsidR="00F27755">
        <w:rPr>
          <w:rFonts w:eastAsia="Times New Roman" w:cs="Times New Roman"/>
        </w:rPr>
        <w:t>i</w:t>
      </w:r>
      <w:r w:rsidRPr="00600970" w:rsidR="00F27755">
        <w:rPr>
          <w:rFonts w:eastAsia="Times New Roman" w:cs="Times New Roman"/>
          <w:spacing w:val="-1"/>
        </w:rPr>
        <w:t>e</w:t>
      </w:r>
      <w:r w:rsidRPr="00600970" w:rsidR="00F27755">
        <w:rPr>
          <w:rFonts w:eastAsia="Times New Roman" w:cs="Times New Roman"/>
        </w:rPr>
        <w:t xml:space="preserve">d </w:t>
      </w:r>
    </w:p>
    <w:p w:rsidRPr="00600970" w:rsidR="00F27755" w:rsidP="00F06B88" w:rsidRDefault="0003254F" w14:paraId="68C6A224" w14:textId="4B6ACF80">
      <w:pPr>
        <w:tabs>
          <w:tab w:val="clear" w:pos="810"/>
        </w:tabs>
        <w:ind w:left="540" w:right="-61"/>
        <w:rPr>
          <w:rFonts w:eastAsia="Times New Roman" w:cs="Times New Roman"/>
        </w:rPr>
      </w:pPr>
      <w:r w:rsidRPr="00600970">
        <w:rPr>
          <w:spacing w:val="-1"/>
        </w:rPr>
        <w:sym w:font="Wingdings" w:char="F0A1"/>
      </w:r>
      <w:r w:rsidRPr="00600970">
        <w:rPr>
          <w:spacing w:val="-1"/>
        </w:rPr>
        <w:t xml:space="preserve"> </w:t>
      </w:r>
      <w:r w:rsidRPr="00600970" w:rsidR="00F27755">
        <w:rPr>
          <w:rFonts w:eastAsia="Times New Roman" w:cs="Times New Roman"/>
        </w:rPr>
        <w:t>Diss</w:t>
      </w:r>
      <w:r w:rsidRPr="00600970" w:rsidR="00F27755">
        <w:rPr>
          <w:rFonts w:eastAsia="Times New Roman" w:cs="Times New Roman"/>
          <w:spacing w:val="-1"/>
        </w:rPr>
        <w:t>a</w:t>
      </w:r>
      <w:r w:rsidRPr="00600970" w:rsidR="00F27755">
        <w:rPr>
          <w:rFonts w:eastAsia="Times New Roman" w:cs="Times New Roman"/>
        </w:rPr>
        <w:t>tis</w:t>
      </w:r>
      <w:r w:rsidRPr="00600970" w:rsidR="00F27755">
        <w:rPr>
          <w:rFonts w:eastAsia="Times New Roman" w:cs="Times New Roman"/>
          <w:spacing w:val="-1"/>
        </w:rPr>
        <w:t>f</w:t>
      </w:r>
      <w:r w:rsidRPr="00600970" w:rsidR="00F27755">
        <w:rPr>
          <w:rFonts w:eastAsia="Times New Roman" w:cs="Times New Roman"/>
        </w:rPr>
        <w:t>i</w:t>
      </w:r>
      <w:r w:rsidRPr="00600970" w:rsidR="00F27755">
        <w:rPr>
          <w:rFonts w:eastAsia="Times New Roman" w:cs="Times New Roman"/>
          <w:spacing w:val="-1"/>
        </w:rPr>
        <w:t>e</w:t>
      </w:r>
      <w:r w:rsidRPr="00600970" w:rsidR="00F27755">
        <w:rPr>
          <w:rFonts w:eastAsia="Times New Roman" w:cs="Times New Roman"/>
        </w:rPr>
        <w:t>d</w:t>
      </w:r>
    </w:p>
    <w:p w:rsidRPr="00600970" w:rsidR="00F27755" w:rsidP="00F06B88" w:rsidRDefault="0003254F" w14:paraId="274729C7" w14:textId="3A45E2A6">
      <w:pPr>
        <w:tabs>
          <w:tab w:val="clear" w:pos="810"/>
        </w:tabs>
        <w:ind w:left="540" w:right="-20"/>
        <w:rPr>
          <w:rFonts w:eastAsia="Times New Roman" w:cs="Times New Roman"/>
        </w:rPr>
      </w:pPr>
      <w:r w:rsidRPr="00600970">
        <w:rPr>
          <w:spacing w:val="-1"/>
        </w:rPr>
        <w:sym w:font="Wingdings" w:char="F0A1"/>
      </w:r>
      <w:r w:rsidRPr="00600970">
        <w:rPr>
          <w:spacing w:val="-1"/>
        </w:rPr>
        <w:t xml:space="preserve"> </w:t>
      </w:r>
      <w:r w:rsidRPr="00600970" w:rsidR="00F27755">
        <w:rPr>
          <w:rFonts w:eastAsia="Times New Roman" w:cs="Times New Roman"/>
        </w:rPr>
        <w:t>V</w:t>
      </w:r>
      <w:r w:rsidRPr="00600970" w:rsidR="00F27755">
        <w:rPr>
          <w:rFonts w:eastAsia="Times New Roman" w:cs="Times New Roman"/>
          <w:spacing w:val="-1"/>
        </w:rPr>
        <w:t>e</w:t>
      </w:r>
      <w:r w:rsidRPr="00600970" w:rsidR="00F27755">
        <w:rPr>
          <w:rFonts w:eastAsia="Times New Roman" w:cs="Times New Roman"/>
          <w:spacing w:val="4"/>
        </w:rPr>
        <w:t>r</w:t>
      </w:r>
      <w:r w:rsidRPr="00600970" w:rsidR="00F27755">
        <w:rPr>
          <w:rFonts w:eastAsia="Times New Roman" w:cs="Times New Roman"/>
        </w:rPr>
        <w:t>y</w:t>
      </w:r>
      <w:r w:rsidRPr="00600970" w:rsidR="00F27755">
        <w:rPr>
          <w:rFonts w:eastAsia="Times New Roman" w:cs="Times New Roman"/>
          <w:spacing w:val="-5"/>
        </w:rPr>
        <w:t xml:space="preserve"> </w:t>
      </w:r>
      <w:r w:rsidRPr="00600970" w:rsidR="00F27755">
        <w:rPr>
          <w:rFonts w:eastAsia="Times New Roman" w:cs="Times New Roman"/>
        </w:rPr>
        <w:t>diss</w:t>
      </w:r>
      <w:r w:rsidRPr="00600970" w:rsidR="00F27755">
        <w:rPr>
          <w:rFonts w:eastAsia="Times New Roman" w:cs="Times New Roman"/>
          <w:spacing w:val="-1"/>
        </w:rPr>
        <w:t>a</w:t>
      </w:r>
      <w:r w:rsidRPr="00600970" w:rsidR="00F27755">
        <w:rPr>
          <w:rFonts w:eastAsia="Times New Roman" w:cs="Times New Roman"/>
        </w:rPr>
        <w:t>tis</w:t>
      </w:r>
      <w:r w:rsidRPr="00600970" w:rsidR="00F27755">
        <w:rPr>
          <w:rFonts w:eastAsia="Times New Roman" w:cs="Times New Roman"/>
          <w:spacing w:val="-1"/>
        </w:rPr>
        <w:t>f</w:t>
      </w:r>
      <w:r w:rsidRPr="00600970" w:rsidR="00F27755">
        <w:rPr>
          <w:rFonts w:eastAsia="Times New Roman" w:cs="Times New Roman"/>
        </w:rPr>
        <w:t>i</w:t>
      </w:r>
      <w:r w:rsidRPr="00600970" w:rsidR="00F27755">
        <w:rPr>
          <w:rFonts w:eastAsia="Times New Roman" w:cs="Times New Roman"/>
          <w:spacing w:val="-1"/>
        </w:rPr>
        <w:t>e</w:t>
      </w:r>
      <w:r w:rsidRPr="00600970" w:rsidR="00F27755">
        <w:rPr>
          <w:rFonts w:eastAsia="Times New Roman" w:cs="Times New Roman"/>
        </w:rPr>
        <w:t>d</w:t>
      </w:r>
    </w:p>
    <w:p w:rsidR="00F27755" w:rsidP="00F06B88" w:rsidRDefault="0003254F" w14:paraId="701A83F1" w14:textId="0618D844">
      <w:pPr>
        <w:tabs>
          <w:tab w:val="clear" w:pos="810"/>
        </w:tabs>
        <w:ind w:left="540" w:right="-20"/>
        <w:rPr>
          <w:rFonts w:eastAsia="Times New Roman" w:cs="Times New Roman"/>
        </w:rPr>
      </w:pPr>
      <w:r w:rsidRPr="00600970">
        <w:rPr>
          <w:spacing w:val="-1"/>
        </w:rPr>
        <w:sym w:font="Wingdings" w:char="F0A1"/>
      </w:r>
      <w:r w:rsidRPr="00600970">
        <w:rPr>
          <w:spacing w:val="-1"/>
        </w:rPr>
        <w:t xml:space="preserve"> </w:t>
      </w:r>
      <w:r w:rsidRPr="00600970" w:rsidR="00F27755">
        <w:rPr>
          <w:rFonts w:eastAsia="Times New Roman" w:cs="Times New Roman"/>
        </w:rPr>
        <w:t>Didn’t receive</w:t>
      </w:r>
    </w:p>
    <w:p w:rsidRPr="00600970" w:rsidR="0031499C" w:rsidP="00F06B88" w:rsidRDefault="0031499C" w14:paraId="5A937986" w14:textId="77777777">
      <w:pPr>
        <w:tabs>
          <w:tab w:val="clear" w:pos="810"/>
        </w:tabs>
        <w:ind w:left="540" w:right="-20"/>
        <w:rPr>
          <w:rFonts w:eastAsia="Times New Roman" w:cs="Times New Roman"/>
        </w:rPr>
      </w:pPr>
    </w:p>
    <w:p w:rsidRPr="00786F29" w:rsidR="000B42E9" w:rsidP="00786F29" w:rsidRDefault="00013C3C" w14:paraId="7BFBF91B" w14:textId="26CF66B6">
      <w:pPr>
        <w:ind w:left="270" w:hanging="270"/>
        <w:rPr>
          <w:rFonts w:cstheme="minorHAnsi"/>
        </w:rPr>
      </w:pPr>
      <w:r w:rsidRPr="00786F29">
        <w:rPr>
          <w:rFonts w:cstheme="minorHAnsi"/>
        </w:rPr>
        <w:t>8</w:t>
      </w:r>
      <w:r w:rsidRPr="00786F29" w:rsidR="000B42E9">
        <w:rPr>
          <w:rFonts w:cstheme="minorHAnsi"/>
        </w:rPr>
        <w:t xml:space="preserve">. </w:t>
      </w:r>
      <w:r w:rsidRPr="00786F29">
        <w:rPr>
          <w:rFonts w:cstheme="minorHAnsi"/>
        </w:rPr>
        <w:tab/>
      </w:r>
      <w:r w:rsidRPr="00786F29" w:rsidR="000B42E9">
        <w:rPr>
          <w:rFonts w:cstheme="minorHAnsi"/>
        </w:rPr>
        <w:t>Have you used the online Administrative Law Judge Appeal Status Information System</w:t>
      </w:r>
      <w:r w:rsidR="00C8093E">
        <w:rPr>
          <w:rFonts w:cstheme="minorHAnsi"/>
        </w:rPr>
        <w:t>,</w:t>
      </w:r>
      <w:r w:rsidRPr="00786F29" w:rsidR="000B42E9">
        <w:rPr>
          <w:rFonts w:cstheme="minorHAnsi"/>
        </w:rPr>
        <w:t xml:space="preserve"> or AASIS? This feature of the OMHA website allows you to look up the status of appeals you have filed with OMHA.</w:t>
      </w:r>
    </w:p>
    <w:p w:rsidRPr="00786F29" w:rsidR="000B42E9" w:rsidP="00786F29" w:rsidRDefault="00E94FA2" w14:paraId="0C906A3C" w14:textId="24916A9F">
      <w:pPr>
        <w:ind w:left="270"/>
        <w:rPr>
          <w:rFonts w:cstheme="minorHAnsi"/>
        </w:rPr>
      </w:pPr>
      <w:r>
        <w:rPr>
          <w:spacing w:val="-1"/>
        </w:rPr>
        <w:sym w:font="Wingdings" w:char="F0A1"/>
      </w:r>
      <w:r w:rsidR="00786F29">
        <w:rPr>
          <w:spacing w:val="-1"/>
          <w:sz w:val="12"/>
          <w:szCs w:val="12"/>
        </w:rPr>
        <w:t xml:space="preserve"> </w:t>
      </w:r>
      <w:r w:rsidRPr="00786F29" w:rsidR="000B42E9">
        <w:rPr>
          <w:rFonts w:cstheme="minorHAnsi"/>
        </w:rPr>
        <w:t>Yes</w:t>
      </w:r>
      <w:r w:rsidR="00786F29">
        <w:rPr>
          <w:rFonts w:cstheme="minorHAnsi"/>
        </w:rPr>
        <w:t xml:space="preserve"> </w:t>
      </w:r>
    </w:p>
    <w:p w:rsidRPr="00786F29" w:rsidR="000B42E9" w:rsidP="00786F29" w:rsidRDefault="00E94FA2" w14:paraId="1B484927" w14:textId="6E4A42CA">
      <w:pPr>
        <w:ind w:left="270"/>
        <w:rPr>
          <w:rFonts w:eastAsia="Times New Roman" w:cstheme="minorHAnsi"/>
        </w:rPr>
      </w:pPr>
      <w:r>
        <w:rPr>
          <w:spacing w:val="-1"/>
        </w:rPr>
        <w:sym w:font="Wingdings" w:char="F0A1"/>
      </w:r>
      <w:r w:rsidR="00786F29">
        <w:rPr>
          <w:spacing w:val="-1"/>
          <w:sz w:val="12"/>
          <w:szCs w:val="12"/>
        </w:rPr>
        <w:t xml:space="preserve"> </w:t>
      </w:r>
      <w:r w:rsidRPr="00786F29" w:rsidR="000B42E9">
        <w:rPr>
          <w:rFonts w:eastAsia="Times New Roman" w:cstheme="minorHAnsi"/>
          <w:spacing w:val="1"/>
        </w:rPr>
        <w:t xml:space="preserve">No </w:t>
      </w:r>
      <w:r>
        <w:rPr>
          <w:rStyle w:val="InstructionsChar"/>
        </w:rPr>
        <w:t>[</w:t>
      </w:r>
      <w:r w:rsidRPr="00E94FA2" w:rsidR="00786F29">
        <w:rPr>
          <w:rStyle w:val="InstructionsChar"/>
        </w:rPr>
        <w:t>skip to q1</w:t>
      </w:r>
      <w:r w:rsidRPr="00E94FA2" w:rsidR="002445B8">
        <w:rPr>
          <w:rStyle w:val="InstructionsChar"/>
        </w:rPr>
        <w:t>0</w:t>
      </w:r>
      <w:r>
        <w:rPr>
          <w:rStyle w:val="InstructionsChar"/>
        </w:rPr>
        <w:t>]</w:t>
      </w:r>
    </w:p>
    <w:p w:rsidRPr="00D70647" w:rsidR="000B42E9" w:rsidP="00B679B9" w:rsidRDefault="000B42E9" w14:paraId="3F2B3057" w14:textId="77777777"/>
    <w:p w:rsidRPr="00D70647" w:rsidR="000B42E9" w:rsidP="00786F29" w:rsidRDefault="00013C3C" w14:paraId="76EA44E8" w14:textId="1876A06E">
      <w:pPr>
        <w:ind w:left="270"/>
      </w:pPr>
      <w:r w:rsidRPr="00D70647">
        <w:t>9</w:t>
      </w:r>
      <w:r w:rsidRPr="00D70647" w:rsidR="000B42E9">
        <w:t>.</w:t>
      </w:r>
      <w:r w:rsidRPr="00D70647" w:rsidR="000B42E9">
        <w:rPr>
          <w:rStyle w:val="InstructionsChar"/>
          <w:rFonts w:ascii="Times New Roman" w:hAnsi="Times New Roman" w:cs="Times New Roman"/>
          <w:sz w:val="24"/>
          <w:szCs w:val="24"/>
        </w:rPr>
        <w:t xml:space="preserve"> </w:t>
      </w:r>
      <w:r w:rsidRPr="00D70647" w:rsidR="000B42E9">
        <w:t xml:space="preserve">How satisfied are you with </w:t>
      </w:r>
      <w:r w:rsidR="00CB3C93">
        <w:t xml:space="preserve">AASIS’s </w:t>
      </w:r>
      <w:r w:rsidRPr="00D70647" w:rsidR="000B42E9">
        <w:t xml:space="preserve">capability to </w:t>
      </w:r>
      <w:r w:rsidR="0019529F">
        <w:t xml:space="preserve">provide accurate updates on </w:t>
      </w:r>
      <w:r w:rsidRPr="00D70647" w:rsidR="000B42E9">
        <w:t>your appeal?</w:t>
      </w:r>
    </w:p>
    <w:p w:rsidRPr="00D70647" w:rsidR="00786F29" w:rsidP="002119A7" w:rsidRDefault="00E94FA2" w14:paraId="6BBCCBBB" w14:textId="59E7B3A1">
      <w:pPr>
        <w:tabs>
          <w:tab w:val="clear" w:pos="810"/>
          <w:tab w:val="left" w:pos="990"/>
        </w:tabs>
        <w:spacing w:before="120"/>
        <w:ind w:left="630"/>
      </w:pPr>
      <w:r>
        <w:rPr>
          <w:noProof/>
          <w:spacing w:val="-1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editId="0854B136" wp14:anchorId="318B1927">
                <wp:simplePos x="0" y="0"/>
                <wp:positionH relativeFrom="column">
                  <wp:posOffset>2465222</wp:posOffset>
                </wp:positionH>
                <wp:positionV relativeFrom="paragraph">
                  <wp:posOffset>79045</wp:posOffset>
                </wp:positionV>
                <wp:extent cx="401955" cy="585216"/>
                <wp:effectExtent l="0" t="0" r="17145" b="24765"/>
                <wp:wrapNone/>
                <wp:docPr id="1" name="Right Brac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955" cy="585216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id="_x0000_t88" coordsize="21600,21600" filled="f" o:spt="88" adj="1800,10800" path="m,qx10800@0l10800@2qy21600@11,10800@3l10800@1qy,21600e" w14:anchorId="631B6D31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textboxrect="0,@4,7637,@5" arrowok="t" o:connecttype="custom" o:connectlocs="0,0;21600,@11;0,21600"/>
                <v:handles>
                  <v:h position="center,#0" yrange="0,@8"/>
                  <v:h position="bottomRight,#1" yrange="@9,@10"/>
                </v:handles>
              </v:shapetype>
              <v:shape id="Right Brace 1" style="position:absolute;margin-left:194.1pt;margin-top:6.2pt;width:31.65pt;height:46.1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spid="_x0000_s1026" strokecolor="#4579b8 [3044]" type="#_x0000_t88" adj="12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"/>
            </w:pict>
          </mc:Fallback>
        </mc:AlternateContent>
      </w:r>
      <w:r>
        <w:rPr>
          <w:spacing w:val="-1"/>
        </w:rPr>
        <w:sym w:font="Wingdings" w:char="F0A1"/>
      </w:r>
      <w:r w:rsidR="00786F29">
        <w:rPr>
          <w:spacing w:val="-1"/>
          <w:sz w:val="12"/>
          <w:szCs w:val="12"/>
        </w:rPr>
        <w:t xml:space="preserve">  </w:t>
      </w:r>
      <w:r w:rsidR="00786F29">
        <w:rPr>
          <w:spacing w:val="-1"/>
          <w:sz w:val="12"/>
          <w:szCs w:val="12"/>
        </w:rPr>
        <w:tab/>
      </w:r>
      <w:r w:rsidRPr="00D70647" w:rsidR="00786F29">
        <w:rPr>
          <w:spacing w:val="1"/>
        </w:rPr>
        <w:t>V</w:t>
      </w:r>
      <w:r w:rsidRPr="00D70647" w:rsidR="00786F29">
        <w:rPr>
          <w:spacing w:val="-2"/>
        </w:rPr>
        <w:t>e</w:t>
      </w:r>
      <w:r w:rsidRPr="00D70647" w:rsidR="00786F29">
        <w:rPr>
          <w:spacing w:val="1"/>
        </w:rPr>
        <w:t>r</w:t>
      </w:r>
      <w:r w:rsidRPr="00D70647" w:rsidR="00786F29">
        <w:t>y</w:t>
      </w:r>
      <w:r w:rsidRPr="00D70647" w:rsidR="00786F29">
        <w:rPr>
          <w:spacing w:val="-2"/>
        </w:rPr>
        <w:t xml:space="preserve"> </w:t>
      </w:r>
      <w:r w:rsidRPr="00D70647" w:rsidR="00786F29">
        <w:t>sa</w:t>
      </w:r>
      <w:r w:rsidRPr="00D70647" w:rsidR="00786F29">
        <w:rPr>
          <w:spacing w:val="-1"/>
        </w:rPr>
        <w:t>t</w:t>
      </w:r>
      <w:r w:rsidRPr="00D70647" w:rsidR="00786F29">
        <w:rPr>
          <w:spacing w:val="1"/>
        </w:rPr>
        <w:t>i</w:t>
      </w:r>
      <w:r w:rsidRPr="00D70647" w:rsidR="00786F29">
        <w:t>s</w:t>
      </w:r>
      <w:r w:rsidRPr="00D70647" w:rsidR="00786F29">
        <w:rPr>
          <w:spacing w:val="-2"/>
        </w:rPr>
        <w:t>f</w:t>
      </w:r>
      <w:r w:rsidRPr="00D70647" w:rsidR="00786F29">
        <w:rPr>
          <w:spacing w:val="1"/>
        </w:rPr>
        <w:t>i</w:t>
      </w:r>
      <w:r w:rsidRPr="00D70647" w:rsidR="00786F29">
        <w:t xml:space="preserve">ed </w:t>
      </w:r>
    </w:p>
    <w:p w:rsidRPr="00D70647" w:rsidR="00786F29" w:rsidP="002119A7" w:rsidRDefault="00E94FA2" w14:paraId="44E0AF2F" w14:textId="40A81C8A">
      <w:pPr>
        <w:tabs>
          <w:tab w:val="clear" w:pos="810"/>
          <w:tab w:val="left" w:pos="990"/>
        </w:tabs>
        <w:ind w:left="630"/>
      </w:pPr>
      <w:r w:rsidRPr="002119A7">
        <w:rPr>
          <w:rFonts w:ascii="Times New Roman" w:hAnsi="Times New Roman" w:eastAsia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editId="1AD5B609" wp14:anchorId="1C16BB96">
                <wp:simplePos x="0" y="0"/>
                <wp:positionH relativeFrom="page">
                  <wp:posOffset>3847465</wp:posOffset>
                </wp:positionH>
                <wp:positionV relativeFrom="paragraph">
                  <wp:posOffset>7620</wp:posOffset>
                </wp:positionV>
                <wp:extent cx="1974850" cy="1404620"/>
                <wp:effectExtent l="0" t="0" r="635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48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2119A7" w:rsidR="00D26D3B" w:rsidP="00E94FA2" w:rsidRDefault="00D26D3B" w14:paraId="446F8A00" w14:textId="4C3F0F3E">
                            <w:pPr>
                              <w:pStyle w:val="Instructions"/>
                            </w:pPr>
                            <w:r>
                              <w:t>[SKIP TO Q</w:t>
                            </w:r>
                            <w:r w:rsidR="00F006E6">
                              <w:t>11</w:t>
                            </w:r>
                            <w:r w:rsidR="0085341C">
                              <w:t>A</w:t>
                            </w:r>
                            <w:r>
                              <w:t>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id="_x0000_t202" coordsize="21600,21600" o:spt="202" path="m,l,21600r21600,l21600,xe" w14:anchorId="1C16BB96">
                <v:stroke joinstyle="miter"/>
                <v:path gradientshapeok="t" o:connecttype="rect"/>
              </v:shapetype>
              <v:shape id="Text Box 2" style="position:absolute;left:0;text-align:left;margin-left:302.95pt;margin-top:.6pt;width:155.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">
                <v:textbox style="mso-fit-shape-to-text:t">
                  <w:txbxContent>
                    <w:p w:rsidRPr="002119A7" w:rsidR="00D26D3B" w:rsidP="00E94FA2" w:rsidRDefault="00D26D3B" w14:paraId="446F8A00" w14:textId="4C3F0F3E">
                      <w:pPr>
                        <w:pStyle w:val="Instructions"/>
                      </w:pPr>
                      <w:r>
                        <w:t>[SKIP TO Q</w:t>
                      </w:r>
                      <w:r w:rsidR="00F006E6">
                        <w:t>11</w:t>
                      </w:r>
                      <w:r w:rsidR="0085341C">
                        <w:t>A</w:t>
                      </w:r>
                      <w:r>
                        <w:t>]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>
        <w:rPr>
          <w:spacing w:val="-1"/>
        </w:rPr>
        <w:sym w:font="Wingdings" w:char="F0A1"/>
      </w:r>
      <w:r w:rsidR="00786F29">
        <w:rPr>
          <w:spacing w:val="-1"/>
          <w:sz w:val="12"/>
          <w:szCs w:val="12"/>
        </w:rPr>
        <w:t xml:space="preserve">  </w:t>
      </w:r>
      <w:r w:rsidR="00786F29">
        <w:rPr>
          <w:spacing w:val="-1"/>
          <w:sz w:val="12"/>
          <w:szCs w:val="12"/>
        </w:rPr>
        <w:tab/>
      </w:r>
      <w:r w:rsidRPr="00D70647" w:rsidR="00786F29">
        <w:t>Sa</w:t>
      </w:r>
      <w:r w:rsidRPr="00D70647" w:rsidR="00786F29">
        <w:rPr>
          <w:spacing w:val="1"/>
        </w:rPr>
        <w:t>t</w:t>
      </w:r>
      <w:r w:rsidRPr="00D70647" w:rsidR="00786F29">
        <w:rPr>
          <w:spacing w:val="-1"/>
        </w:rPr>
        <w:t>i</w:t>
      </w:r>
      <w:r w:rsidRPr="00D70647" w:rsidR="00786F29">
        <w:t>s</w:t>
      </w:r>
      <w:r w:rsidRPr="00D70647" w:rsidR="00786F29">
        <w:rPr>
          <w:spacing w:val="-2"/>
        </w:rPr>
        <w:t>f</w:t>
      </w:r>
      <w:r w:rsidRPr="00D70647" w:rsidR="00786F29">
        <w:rPr>
          <w:spacing w:val="1"/>
        </w:rPr>
        <w:t>i</w:t>
      </w:r>
      <w:r w:rsidRPr="00D70647" w:rsidR="00786F29">
        <w:t>ed</w:t>
      </w:r>
    </w:p>
    <w:p w:rsidRPr="00D70647" w:rsidR="00786F29" w:rsidP="002119A7" w:rsidRDefault="00E94FA2" w14:paraId="7AAD676D" w14:textId="47D81C0F">
      <w:pPr>
        <w:tabs>
          <w:tab w:val="clear" w:pos="810"/>
          <w:tab w:val="left" w:pos="990"/>
        </w:tabs>
        <w:ind w:left="630"/>
      </w:pPr>
      <w:r>
        <w:rPr>
          <w:spacing w:val="-1"/>
        </w:rPr>
        <w:sym w:font="Wingdings" w:char="F0A1"/>
      </w:r>
      <w:r w:rsidR="00786F29">
        <w:rPr>
          <w:spacing w:val="-1"/>
          <w:sz w:val="12"/>
          <w:szCs w:val="12"/>
        </w:rPr>
        <w:t xml:space="preserve">  </w:t>
      </w:r>
      <w:r w:rsidR="00786F29">
        <w:rPr>
          <w:spacing w:val="-1"/>
          <w:sz w:val="12"/>
          <w:szCs w:val="12"/>
        </w:rPr>
        <w:tab/>
      </w:r>
      <w:r w:rsidRPr="00D70647" w:rsidR="00786F29">
        <w:rPr>
          <w:spacing w:val="-1"/>
        </w:rPr>
        <w:t>N</w:t>
      </w:r>
      <w:r w:rsidRPr="00D70647" w:rsidR="00786F29">
        <w:t>e</w:t>
      </w:r>
      <w:r w:rsidRPr="00D70647" w:rsidR="00786F29">
        <w:rPr>
          <w:spacing w:val="1"/>
        </w:rPr>
        <w:t>it</w:t>
      </w:r>
      <w:r w:rsidRPr="00D70647" w:rsidR="00786F29">
        <w:rPr>
          <w:spacing w:val="-2"/>
        </w:rPr>
        <w:t>h</w:t>
      </w:r>
      <w:r w:rsidRPr="00D70647" w:rsidR="00786F29">
        <w:t>er</w:t>
      </w:r>
      <w:r w:rsidRPr="00D70647" w:rsidR="00786F29">
        <w:rPr>
          <w:spacing w:val="-1"/>
        </w:rPr>
        <w:t xml:space="preserve"> </w:t>
      </w:r>
      <w:r w:rsidRPr="00D70647" w:rsidR="00786F29">
        <w:t>sa</w:t>
      </w:r>
      <w:r w:rsidRPr="00D70647" w:rsidR="00786F29">
        <w:rPr>
          <w:spacing w:val="-1"/>
        </w:rPr>
        <w:t>t</w:t>
      </w:r>
      <w:r w:rsidRPr="00D70647" w:rsidR="00786F29">
        <w:rPr>
          <w:spacing w:val="1"/>
        </w:rPr>
        <w:t>i</w:t>
      </w:r>
      <w:r w:rsidRPr="00D70647" w:rsidR="00786F29">
        <w:rPr>
          <w:spacing w:val="-2"/>
        </w:rPr>
        <w:t>s</w:t>
      </w:r>
      <w:r w:rsidRPr="00D70647" w:rsidR="00786F29">
        <w:rPr>
          <w:spacing w:val="1"/>
        </w:rPr>
        <w:t>f</w:t>
      </w:r>
      <w:r w:rsidRPr="00D70647" w:rsidR="00786F29">
        <w:rPr>
          <w:spacing w:val="-1"/>
        </w:rPr>
        <w:t>i</w:t>
      </w:r>
      <w:r w:rsidRPr="00D70647" w:rsidR="00786F29">
        <w:t>ed n</w:t>
      </w:r>
      <w:r w:rsidRPr="00D70647" w:rsidR="00786F29">
        <w:rPr>
          <w:spacing w:val="-2"/>
        </w:rPr>
        <w:t>o</w:t>
      </w:r>
      <w:r w:rsidRPr="00D70647" w:rsidR="00786F29">
        <w:t>r</w:t>
      </w:r>
      <w:r w:rsidRPr="00D70647" w:rsidR="00786F29">
        <w:rPr>
          <w:spacing w:val="1"/>
        </w:rPr>
        <w:t xml:space="preserve"> </w:t>
      </w:r>
      <w:r w:rsidRPr="00D70647" w:rsidR="00786F29">
        <w:t>d</w:t>
      </w:r>
      <w:r w:rsidRPr="00D70647" w:rsidR="00786F29">
        <w:rPr>
          <w:spacing w:val="-1"/>
        </w:rPr>
        <w:t>i</w:t>
      </w:r>
      <w:r w:rsidRPr="00D70647" w:rsidR="00786F29">
        <w:t>ss</w:t>
      </w:r>
      <w:r w:rsidRPr="00D70647" w:rsidR="00786F29">
        <w:rPr>
          <w:spacing w:val="-2"/>
        </w:rPr>
        <w:t>a</w:t>
      </w:r>
      <w:r w:rsidRPr="00D70647" w:rsidR="00786F29">
        <w:rPr>
          <w:spacing w:val="1"/>
        </w:rPr>
        <w:t>t</w:t>
      </w:r>
      <w:r w:rsidRPr="00D70647" w:rsidR="00786F29">
        <w:rPr>
          <w:spacing w:val="-1"/>
        </w:rPr>
        <w:t>i</w:t>
      </w:r>
      <w:r w:rsidRPr="00D70647" w:rsidR="00786F29">
        <w:t>s</w:t>
      </w:r>
      <w:r w:rsidRPr="00D70647" w:rsidR="00786F29">
        <w:rPr>
          <w:spacing w:val="1"/>
        </w:rPr>
        <w:t>f</w:t>
      </w:r>
      <w:r w:rsidRPr="00D70647" w:rsidR="00786F29">
        <w:rPr>
          <w:spacing w:val="-1"/>
        </w:rPr>
        <w:t>i</w:t>
      </w:r>
      <w:r w:rsidRPr="00D70647" w:rsidR="00786F29">
        <w:t xml:space="preserve">ed </w:t>
      </w:r>
    </w:p>
    <w:p w:rsidRPr="00D70647" w:rsidR="00786F29" w:rsidP="002119A7" w:rsidRDefault="00E94FA2" w14:paraId="6965BA21" w14:textId="099BFF91">
      <w:pPr>
        <w:tabs>
          <w:tab w:val="clear" w:pos="810"/>
          <w:tab w:val="left" w:pos="990"/>
        </w:tabs>
        <w:ind w:left="630"/>
      </w:pPr>
      <w:r>
        <w:rPr>
          <w:spacing w:val="-1"/>
        </w:rPr>
        <w:sym w:font="Wingdings" w:char="F0A1"/>
      </w:r>
      <w:r w:rsidR="00786F29">
        <w:rPr>
          <w:spacing w:val="-1"/>
          <w:sz w:val="12"/>
          <w:szCs w:val="12"/>
        </w:rPr>
        <w:t xml:space="preserve">  </w:t>
      </w:r>
      <w:r w:rsidR="00786F29">
        <w:rPr>
          <w:spacing w:val="-1"/>
          <w:sz w:val="12"/>
          <w:szCs w:val="12"/>
        </w:rPr>
        <w:tab/>
      </w:r>
      <w:r w:rsidRPr="00D70647" w:rsidR="00786F29">
        <w:rPr>
          <w:spacing w:val="-1"/>
        </w:rPr>
        <w:t>D</w:t>
      </w:r>
      <w:r w:rsidRPr="00D70647" w:rsidR="00786F29">
        <w:rPr>
          <w:spacing w:val="1"/>
        </w:rPr>
        <w:t>i</w:t>
      </w:r>
      <w:r w:rsidRPr="00D70647" w:rsidR="00786F29">
        <w:t>ss</w:t>
      </w:r>
      <w:r w:rsidRPr="00D70647" w:rsidR="00786F29">
        <w:rPr>
          <w:spacing w:val="-2"/>
        </w:rPr>
        <w:t>a</w:t>
      </w:r>
      <w:r w:rsidRPr="00D70647" w:rsidR="00786F29">
        <w:rPr>
          <w:spacing w:val="1"/>
        </w:rPr>
        <w:t>t</w:t>
      </w:r>
      <w:r w:rsidRPr="00D70647" w:rsidR="00786F29">
        <w:rPr>
          <w:spacing w:val="-1"/>
        </w:rPr>
        <w:t>i</w:t>
      </w:r>
      <w:r w:rsidRPr="00D70647" w:rsidR="00786F29">
        <w:t>s</w:t>
      </w:r>
      <w:r w:rsidRPr="00D70647" w:rsidR="00786F29">
        <w:rPr>
          <w:spacing w:val="-2"/>
        </w:rPr>
        <w:t>f</w:t>
      </w:r>
      <w:r w:rsidRPr="00D70647" w:rsidR="00786F29">
        <w:rPr>
          <w:spacing w:val="1"/>
        </w:rPr>
        <w:t>i</w:t>
      </w:r>
      <w:r w:rsidRPr="00D70647" w:rsidR="00786F29">
        <w:t>ed</w:t>
      </w:r>
    </w:p>
    <w:p w:rsidR="00786F29" w:rsidP="002445B8" w:rsidRDefault="00E94FA2" w14:paraId="7EA275CD" w14:textId="6CFDC097">
      <w:pPr>
        <w:tabs>
          <w:tab w:val="clear" w:pos="810"/>
          <w:tab w:val="left" w:pos="990"/>
        </w:tabs>
        <w:spacing w:after="120"/>
        <w:ind w:left="634"/>
      </w:pPr>
      <w:r>
        <w:rPr>
          <w:spacing w:val="-1"/>
        </w:rPr>
        <w:sym w:font="Wingdings" w:char="F0A1"/>
      </w:r>
      <w:r w:rsidR="00786F29">
        <w:rPr>
          <w:spacing w:val="-1"/>
          <w:sz w:val="12"/>
          <w:szCs w:val="12"/>
        </w:rPr>
        <w:t xml:space="preserve">  </w:t>
      </w:r>
      <w:r w:rsidR="00786F29">
        <w:rPr>
          <w:spacing w:val="-1"/>
          <w:sz w:val="12"/>
          <w:szCs w:val="12"/>
        </w:rPr>
        <w:tab/>
      </w:r>
      <w:r w:rsidRPr="00D70647" w:rsidR="00786F29">
        <w:rPr>
          <w:spacing w:val="1"/>
        </w:rPr>
        <w:t>V</w:t>
      </w:r>
      <w:r w:rsidRPr="00D70647" w:rsidR="00786F29">
        <w:rPr>
          <w:spacing w:val="-2"/>
        </w:rPr>
        <w:t>e</w:t>
      </w:r>
      <w:r w:rsidRPr="00D70647" w:rsidR="00786F29">
        <w:rPr>
          <w:spacing w:val="1"/>
        </w:rPr>
        <w:t>r</w:t>
      </w:r>
      <w:r w:rsidRPr="00D70647" w:rsidR="00786F29">
        <w:t>y</w:t>
      </w:r>
      <w:r w:rsidRPr="00D70647" w:rsidR="00786F29">
        <w:rPr>
          <w:spacing w:val="-2"/>
        </w:rPr>
        <w:t xml:space="preserve"> </w:t>
      </w:r>
      <w:r w:rsidRPr="00D70647" w:rsidR="00786F29">
        <w:t>d</w:t>
      </w:r>
      <w:r w:rsidRPr="00D70647" w:rsidR="00786F29">
        <w:rPr>
          <w:spacing w:val="1"/>
        </w:rPr>
        <w:t>i</w:t>
      </w:r>
      <w:r w:rsidRPr="00D70647" w:rsidR="00786F29">
        <w:t>ss</w:t>
      </w:r>
      <w:r w:rsidRPr="00D70647" w:rsidR="00786F29">
        <w:rPr>
          <w:spacing w:val="-2"/>
        </w:rPr>
        <w:t>a</w:t>
      </w:r>
      <w:r w:rsidRPr="00D70647" w:rsidR="00786F29">
        <w:rPr>
          <w:spacing w:val="-1"/>
        </w:rPr>
        <w:t>t</w:t>
      </w:r>
      <w:r w:rsidRPr="00D70647" w:rsidR="00786F29">
        <w:rPr>
          <w:spacing w:val="1"/>
        </w:rPr>
        <w:t>i</w:t>
      </w:r>
      <w:r w:rsidRPr="00D70647" w:rsidR="00786F29">
        <w:t>s</w:t>
      </w:r>
      <w:r w:rsidRPr="00D70647" w:rsidR="00786F29">
        <w:rPr>
          <w:spacing w:val="-2"/>
        </w:rPr>
        <w:t>f</w:t>
      </w:r>
      <w:r w:rsidRPr="00D70647" w:rsidR="00786F29">
        <w:rPr>
          <w:spacing w:val="1"/>
        </w:rPr>
        <w:t>i</w:t>
      </w:r>
      <w:r w:rsidRPr="00D70647" w:rsidR="00786F29">
        <w:t>ed</w:t>
      </w:r>
    </w:p>
    <w:p w:rsidR="0079410E" w:rsidP="002445B8" w:rsidRDefault="0079410E" w14:paraId="5DD245C8" w14:textId="6BE7154C">
      <w:pPr>
        <w:tabs>
          <w:tab w:val="clear" w:pos="810"/>
          <w:tab w:val="left" w:pos="990"/>
        </w:tabs>
        <w:spacing w:after="120"/>
        <w:ind w:left="634"/>
      </w:pPr>
    </w:p>
    <w:p w:rsidRPr="00D70647" w:rsidR="0079410E" w:rsidP="00560B2C" w:rsidRDefault="00560B2C" w14:paraId="1AA49B3C" w14:textId="3A9403C6">
      <w:pPr>
        <w:ind w:left="360" w:right="174"/>
        <w:jc w:val="both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Style w:val="InstructionsChar"/>
        </w:rPr>
        <w:t xml:space="preserve">10. </w:t>
      </w:r>
      <w:r w:rsidRPr="00C57B95" w:rsidR="0079410E">
        <w:rPr>
          <w:rStyle w:val="InstructionsChar"/>
        </w:rPr>
        <w:t xml:space="preserve">[If answer to </w:t>
      </w:r>
      <w:r w:rsidR="00C71608">
        <w:rPr>
          <w:rStyle w:val="InstructionsChar"/>
        </w:rPr>
        <w:t>Q9=</w:t>
      </w:r>
      <w:r w:rsidRPr="00C57B95" w:rsidR="0079410E">
        <w:rPr>
          <w:rStyle w:val="InstructionsChar"/>
        </w:rPr>
        <w:t>d or e</w:t>
      </w:r>
      <w:r w:rsidR="00C71608">
        <w:rPr>
          <w:rStyle w:val="InstructionsChar"/>
        </w:rPr>
        <w:t>, then ask</w:t>
      </w:r>
      <w:r w:rsidRPr="00C57B95" w:rsidR="0079410E">
        <w:rPr>
          <w:rStyle w:val="InstructionsChar"/>
        </w:rPr>
        <w:t>]</w:t>
      </w:r>
      <w:r w:rsidRPr="00D70647" w:rsidR="0079410E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0F006E6" w:rsidR="0079410E">
        <w:rPr>
          <w:rFonts w:eastAsia="Times New Roman" w:cstheme="minorHAnsi"/>
          <w:szCs w:val="24"/>
        </w:rPr>
        <w:t>Why were you dissatisfied?</w:t>
      </w:r>
    </w:p>
    <w:p w:rsidR="0079410E" w:rsidP="0079410E" w:rsidRDefault="0079410E" w14:paraId="37E413D4" w14:textId="744CD8F1">
      <w:pPr>
        <w:ind w:left="360" w:right="174" w:hanging="360"/>
        <w:jc w:val="both"/>
        <w:rPr>
          <w:rFonts w:ascii="Times New Roman" w:hAnsi="Times New Roman" w:eastAsia="Times New Roman" w:cs="Times New Roman"/>
          <w:sz w:val="24"/>
          <w:szCs w:val="24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6565"/>
      </w:tblGrid>
      <w:tr w:rsidR="0079410E" w:rsidTr="0079410E" w14:paraId="0071BBF9" w14:textId="77777777">
        <w:tc>
          <w:tcPr>
            <w:tcW w:w="6565" w:type="dxa"/>
          </w:tcPr>
          <w:p w:rsidR="0079410E" w:rsidP="0079410E" w:rsidRDefault="0079410E" w14:paraId="5F4385BE" w14:textId="77777777">
            <w:pPr>
              <w:ind w:right="174"/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  <w:p w:rsidR="0079410E" w:rsidP="0079410E" w:rsidRDefault="0079410E" w14:paraId="0052B837" w14:textId="025057C3">
            <w:pPr>
              <w:ind w:right="174"/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</w:tr>
    </w:tbl>
    <w:p w:rsidR="0079410E" w:rsidP="0079410E" w:rsidRDefault="0079410E" w14:paraId="432B9860" w14:textId="3C56AC60">
      <w:pPr>
        <w:ind w:left="360" w:right="174" w:hanging="360"/>
        <w:jc w:val="both"/>
        <w:rPr>
          <w:rFonts w:ascii="Times New Roman" w:hAnsi="Times New Roman" w:eastAsia="Times New Roman" w:cs="Times New Roman"/>
          <w:sz w:val="24"/>
          <w:szCs w:val="24"/>
        </w:rPr>
      </w:pPr>
    </w:p>
    <w:p w:rsidRPr="00D70647" w:rsidR="0079410E" w:rsidP="0079410E" w:rsidRDefault="0079410E" w14:paraId="641FB5CA" w14:textId="77777777">
      <w:pPr>
        <w:ind w:left="360" w:right="174" w:hanging="360"/>
        <w:jc w:val="both"/>
        <w:rPr>
          <w:rFonts w:ascii="Times New Roman" w:hAnsi="Times New Roman" w:eastAsia="Times New Roman" w:cs="Times New Roman"/>
          <w:sz w:val="24"/>
          <w:szCs w:val="24"/>
        </w:rPr>
      </w:pPr>
    </w:p>
    <w:p w:rsidRPr="0079410E" w:rsidR="0079410E" w:rsidP="0079410E" w:rsidRDefault="0079410E" w14:paraId="43D98D59" w14:textId="19F54A6B">
      <w:pPr>
        <w:pStyle w:val="Instructions"/>
        <w:ind w:left="360"/>
        <w:rPr>
          <w:rFonts w:cstheme="minorHAnsi"/>
        </w:rPr>
      </w:pPr>
      <w:r>
        <w:t xml:space="preserve">[GO TO </w:t>
      </w:r>
      <w:r w:rsidR="00F006E6">
        <w:t>Q</w:t>
      </w:r>
      <w:r>
        <w:t>11</w:t>
      </w:r>
      <w:r w:rsidR="00795580">
        <w:rPr>
          <w:rFonts w:cstheme="minorHAnsi"/>
        </w:rPr>
        <w:t>A</w:t>
      </w:r>
      <w:r w:rsidRPr="0079410E">
        <w:rPr>
          <w:rFonts w:cstheme="minorHAnsi"/>
        </w:rPr>
        <w:t>]</w:t>
      </w:r>
    </w:p>
    <w:p w:rsidRPr="0079410E" w:rsidR="0079410E" w:rsidP="002445B8" w:rsidRDefault="0079410E" w14:paraId="1B28F4A1" w14:textId="77777777">
      <w:pPr>
        <w:tabs>
          <w:tab w:val="clear" w:pos="810"/>
          <w:tab w:val="left" w:pos="990"/>
        </w:tabs>
        <w:spacing w:after="120"/>
        <w:ind w:left="634"/>
        <w:rPr>
          <w:rFonts w:cstheme="minorHAnsi"/>
        </w:rPr>
      </w:pPr>
    </w:p>
    <w:p w:rsidRPr="0079410E" w:rsidR="0079410E" w:rsidP="0079410E" w:rsidRDefault="00696414" w14:paraId="72806E39" w14:textId="7234B605">
      <w:pPr>
        <w:spacing w:before="29"/>
        <w:ind w:right="87"/>
        <w:rPr>
          <w:rFonts w:eastAsia="Times New Roman" w:cstheme="minorHAnsi"/>
        </w:rPr>
      </w:pPr>
      <w:r w:rsidRPr="00BB47DC">
        <w:rPr>
          <w:rStyle w:val="InstructionsChar"/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editId="5BAE3AF4" wp14:anchorId="5E0ED63C">
                <wp:simplePos x="0" y="0"/>
                <wp:positionH relativeFrom="column">
                  <wp:posOffset>3877056</wp:posOffset>
                </wp:positionH>
                <wp:positionV relativeFrom="paragraph">
                  <wp:posOffset>168910</wp:posOffset>
                </wp:positionV>
                <wp:extent cx="401955" cy="577901"/>
                <wp:effectExtent l="0" t="0" r="17145" b="12700"/>
                <wp:wrapNone/>
                <wp:docPr id="15" name="Right Brac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955" cy="577901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id="_x0000_t88" coordsize="21600,21600" filled="f" o:spt="88" adj="1800,10800" path="m,qx10800@0l10800@2qy21600@11,10800@3l10800@1qy,21600e" w14:anchorId="069B420B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textboxrect="0,@4,7637,@5" arrowok="t" o:connecttype="custom" o:connectlocs="0,0;21600,@11;0,21600"/>
                <v:handles>
                  <v:h position="center,#0" yrange="0,@8"/>
                  <v:h position="bottomRight,#1" yrange="@9,@10"/>
                </v:handles>
              </v:shapetype>
              <v:shape id="Right Brace 15" style="position:absolute;margin-left:305.3pt;margin-top:13.3pt;width:31.65pt;height:45.5pt;z-index:2516582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spid="_x0000_s1026" strokecolor="#4579b8 [3044]" type="#_x0000_t88" adj="1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"/>
            </w:pict>
          </mc:Fallback>
        </mc:AlternateContent>
      </w:r>
      <w:r>
        <w:rPr>
          <w:rFonts w:eastAsia="Times New Roman" w:cstheme="minorHAnsi"/>
        </w:rPr>
        <w:t>11</w:t>
      </w:r>
      <w:r w:rsidRPr="0079410E" w:rsidR="0079410E">
        <w:rPr>
          <w:rFonts w:eastAsia="Times New Roman" w:cstheme="minorHAnsi"/>
        </w:rPr>
        <w:t>. Have you accessed OMHA’s website?</w:t>
      </w:r>
    </w:p>
    <w:bookmarkStart w:name="_Hlk503847239" w:id="3"/>
    <w:p w:rsidRPr="0079410E" w:rsidR="0079410E" w:rsidP="0079410E" w:rsidRDefault="0058399A" w14:paraId="441185A1" w14:textId="5F1C4D8F">
      <w:pPr>
        <w:spacing w:before="29"/>
        <w:ind w:left="806" w:right="86" w:hanging="360"/>
        <w:rPr>
          <w:rFonts w:eastAsia="Times New Roman" w:cstheme="minorHAnsi"/>
        </w:rPr>
      </w:pPr>
      <w:r w:rsidRPr="00BB47DC">
        <w:rPr>
          <w:rStyle w:val="InstructionsChar"/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58247" behindDoc="0" locked="0" layoutInCell="1" allowOverlap="1" wp14:editId="1F0B03C3" wp14:anchorId="35464FDB">
                <wp:simplePos x="0" y="0"/>
                <wp:positionH relativeFrom="page">
                  <wp:posOffset>5167325</wp:posOffset>
                </wp:positionH>
                <wp:positionV relativeFrom="paragraph">
                  <wp:posOffset>153797</wp:posOffset>
                </wp:positionV>
                <wp:extent cx="1974850" cy="1404620"/>
                <wp:effectExtent l="0" t="0" r="6350" b="0"/>
                <wp:wrapSquare wrapText="bothSides"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48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2119A7" w:rsidR="00BB47DC" w:rsidP="00C91544" w:rsidRDefault="00BB47DC" w14:paraId="5A85F188" w14:textId="2A38999D">
                            <w:r>
                              <w:t>[SKIP TO Q12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Text Box 14" style="position:absolute;left:0;text-align:left;margin-left:406.9pt;margin-top:12.1pt;width:155.5pt;height:110.6pt;z-index:251658247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spid="_x0000_s1027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" w14:anchorId="35464FDB">
                <v:textbox style="mso-fit-shape-to-text:t">
                  <w:txbxContent>
                    <w:p w:rsidRPr="002119A7" w:rsidR="00BB47DC" w:rsidP="00C91544" w:rsidRDefault="00BB47DC" w14:paraId="5A85F188" w14:textId="2A38999D">
                      <w:r>
                        <w:t>[SKIP TO Q</w:t>
                      </w:r>
                      <w:r>
                        <w:t>12</w:t>
                      </w:r>
                      <w:r>
                        <w:t>]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Pr="0079410E" w:rsidR="0079410E">
        <w:rPr>
          <w:rFonts w:cstheme="minorHAnsi"/>
          <w:spacing w:val="-1"/>
        </w:rPr>
        <w:sym w:font="Wingdings" w:char="F0A1"/>
      </w:r>
      <w:bookmarkEnd w:id="3"/>
      <w:r w:rsidRPr="0079410E" w:rsidR="0079410E">
        <w:rPr>
          <w:rFonts w:eastAsia="Times New Roman" w:cstheme="minorHAnsi"/>
        </w:rPr>
        <w:tab/>
        <w:t xml:space="preserve">No, I did not try </w:t>
      </w:r>
    </w:p>
    <w:p w:rsidRPr="0079410E" w:rsidR="0079410E" w:rsidP="0079410E" w:rsidRDefault="0079410E" w14:paraId="6F405451" w14:textId="4F2BD1CC">
      <w:pPr>
        <w:spacing w:before="29"/>
        <w:ind w:left="806" w:right="86" w:hanging="360"/>
        <w:rPr>
          <w:rStyle w:val="InstructionsChar"/>
          <w:rFonts w:cstheme="minorHAnsi"/>
        </w:rPr>
      </w:pPr>
      <w:r w:rsidRPr="0079410E">
        <w:rPr>
          <w:rFonts w:cstheme="minorHAnsi"/>
          <w:spacing w:val="-1"/>
        </w:rPr>
        <w:sym w:font="Wingdings" w:char="F0A1"/>
      </w:r>
      <w:r w:rsidRPr="0079410E">
        <w:rPr>
          <w:rFonts w:eastAsia="Times New Roman" w:cstheme="minorHAnsi"/>
        </w:rPr>
        <w:t xml:space="preserve">  </w:t>
      </w:r>
      <w:r w:rsidRPr="0079410E">
        <w:rPr>
          <w:rFonts w:eastAsia="Times New Roman" w:cstheme="minorHAnsi"/>
        </w:rPr>
        <w:tab/>
        <w:t>No, I do not have access to a computer and/or the Internet</w:t>
      </w:r>
      <w:r w:rsidRPr="0079410E">
        <w:rPr>
          <w:rStyle w:val="InstructionsChar"/>
          <w:rFonts w:cstheme="minorHAnsi"/>
        </w:rPr>
        <w:t xml:space="preserve"> </w:t>
      </w:r>
      <w:r w:rsidRPr="00BB47DC" w:rsidR="00BB47DC">
        <w:rPr>
          <w:noProof/>
          <w:spacing w:val="-1"/>
        </w:rPr>
        <w:t xml:space="preserve"> </w:t>
      </w:r>
    </w:p>
    <w:p w:rsidRPr="0079410E" w:rsidR="0079410E" w:rsidP="0079410E" w:rsidRDefault="0079410E" w14:paraId="11EF97AC" w14:textId="52827E22">
      <w:pPr>
        <w:spacing w:before="29"/>
        <w:ind w:left="806" w:right="86" w:hanging="360"/>
        <w:rPr>
          <w:rFonts w:eastAsia="Times New Roman" w:cstheme="minorHAnsi"/>
          <w:b/>
        </w:rPr>
      </w:pPr>
      <w:r w:rsidRPr="0079410E">
        <w:rPr>
          <w:rFonts w:cstheme="minorHAnsi"/>
          <w:spacing w:val="-1"/>
        </w:rPr>
        <w:sym w:font="Wingdings" w:char="F0A1"/>
      </w:r>
      <w:r w:rsidRPr="0079410E">
        <w:rPr>
          <w:rFonts w:eastAsia="Times New Roman" w:cstheme="minorHAnsi"/>
        </w:rPr>
        <w:t xml:space="preserve">  </w:t>
      </w:r>
      <w:r w:rsidRPr="0079410E">
        <w:rPr>
          <w:rFonts w:eastAsia="Times New Roman" w:cstheme="minorHAnsi"/>
        </w:rPr>
        <w:tab/>
        <w:t xml:space="preserve">No, I tried to but could not find it </w:t>
      </w:r>
    </w:p>
    <w:p w:rsidRPr="0079410E" w:rsidR="0079410E" w:rsidP="0079410E" w:rsidRDefault="0079410E" w14:paraId="2F9A58DC" w14:textId="02427E4B">
      <w:pPr>
        <w:spacing w:before="29"/>
        <w:ind w:left="806" w:right="86" w:hanging="360"/>
        <w:rPr>
          <w:rFonts w:eastAsia="Times New Roman" w:cstheme="minorHAnsi"/>
        </w:rPr>
      </w:pPr>
      <w:r w:rsidRPr="0079410E">
        <w:rPr>
          <w:rFonts w:cstheme="minorHAnsi"/>
          <w:spacing w:val="-1"/>
        </w:rPr>
        <w:sym w:font="Wingdings" w:char="F0A1"/>
      </w:r>
      <w:r w:rsidRPr="0079410E">
        <w:rPr>
          <w:rFonts w:eastAsia="Times New Roman" w:cstheme="minorHAnsi"/>
        </w:rPr>
        <w:t xml:space="preserve">  </w:t>
      </w:r>
      <w:r w:rsidRPr="0079410E">
        <w:rPr>
          <w:rFonts w:eastAsia="Times New Roman" w:cstheme="minorHAnsi"/>
        </w:rPr>
        <w:tab/>
        <w:t>Yes</w:t>
      </w:r>
    </w:p>
    <w:p w:rsidRPr="0079410E" w:rsidR="0079410E" w:rsidP="0079410E" w:rsidRDefault="0079410E" w14:paraId="4F4FAC50" w14:textId="77777777">
      <w:pPr>
        <w:spacing w:before="29"/>
        <w:ind w:left="461" w:right="87" w:hanging="360"/>
        <w:rPr>
          <w:rFonts w:eastAsia="Times New Roman" w:cstheme="minorHAnsi"/>
        </w:rPr>
      </w:pPr>
    </w:p>
    <w:p w:rsidR="0079410E" w:rsidP="0079410E" w:rsidRDefault="0079410E" w14:paraId="0EF8DBD4" w14:textId="77777777">
      <w:pPr>
        <w:ind w:left="360" w:right="174" w:hanging="360"/>
        <w:jc w:val="both"/>
        <w:rPr>
          <w:rFonts w:ascii="Times New Roman" w:hAnsi="Times New Roman" w:eastAsia="Times New Roman" w:cs="Times New Roman"/>
          <w:sz w:val="24"/>
          <w:szCs w:val="24"/>
        </w:rPr>
      </w:pPr>
    </w:p>
    <w:p w:rsidRPr="0079410E" w:rsidR="0079410E" w:rsidP="0079410E" w:rsidRDefault="0079410E" w14:paraId="17EE64B9" w14:textId="6E7CD61E">
      <w:pPr>
        <w:spacing w:before="3" w:line="240" w:lineRule="exact"/>
        <w:ind w:left="450" w:hanging="450"/>
        <w:rPr>
          <w:rFonts w:eastAsia="Times New Roman" w:cstheme="minorHAnsi"/>
        </w:rPr>
      </w:pPr>
      <w:r w:rsidRPr="0079410E">
        <w:rPr>
          <w:rFonts w:eastAsia="Times New Roman" w:cstheme="minorHAnsi"/>
        </w:rPr>
        <w:t>11</w:t>
      </w:r>
      <w:r w:rsidR="00696414">
        <w:rPr>
          <w:rFonts w:eastAsia="Times New Roman" w:cstheme="minorHAnsi"/>
        </w:rPr>
        <w:t>A</w:t>
      </w:r>
      <w:r w:rsidRPr="0079410E">
        <w:rPr>
          <w:rFonts w:eastAsia="Times New Roman" w:cstheme="minorHAnsi"/>
        </w:rPr>
        <w:t>. What suggestions do you have for improving the OMHA website?</w:t>
      </w:r>
      <w:r w:rsidRPr="0079410E">
        <w:rPr>
          <w:rStyle w:val="Style1Char"/>
          <w:rFonts w:eastAsiaTheme="minorHAnsi" w:cstheme="minorHAnsi"/>
        </w:rPr>
        <w:t xml:space="preserve"> </w:t>
      </w:r>
    </w:p>
    <w:p w:rsidR="0079410E" w:rsidP="0079410E" w:rsidRDefault="0079410E" w14:paraId="176A397E" w14:textId="77777777">
      <w:pPr>
        <w:ind w:left="360" w:right="174" w:hanging="360"/>
        <w:jc w:val="both"/>
        <w:rPr>
          <w:rFonts w:ascii="Times New Roman" w:hAnsi="Times New Roman" w:eastAsia="Times New Roman" w:cs="Times New Roman"/>
          <w:sz w:val="24"/>
          <w:szCs w:val="24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6565"/>
      </w:tblGrid>
      <w:tr w:rsidR="0079410E" w:rsidTr="00D26D3B" w14:paraId="3EED5349" w14:textId="77777777">
        <w:tc>
          <w:tcPr>
            <w:tcW w:w="6565" w:type="dxa"/>
          </w:tcPr>
          <w:p w:rsidR="0079410E" w:rsidP="00D26D3B" w:rsidRDefault="0079410E" w14:paraId="612C50FE" w14:textId="77777777">
            <w:pPr>
              <w:ind w:right="174"/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  <w:p w:rsidR="0079410E" w:rsidP="00D26D3B" w:rsidRDefault="0079410E" w14:paraId="7C2BFF47" w14:textId="77777777">
            <w:pPr>
              <w:ind w:right="174"/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</w:tr>
    </w:tbl>
    <w:p w:rsidR="0079410E" w:rsidP="0079410E" w:rsidRDefault="0079410E" w14:paraId="31A0E12D" w14:textId="77777777">
      <w:pPr>
        <w:ind w:left="360" w:right="174" w:hanging="360"/>
        <w:jc w:val="both"/>
        <w:rPr>
          <w:rFonts w:ascii="Times New Roman" w:hAnsi="Times New Roman" w:eastAsia="Times New Roman" w:cs="Times New Roman"/>
          <w:sz w:val="24"/>
          <w:szCs w:val="24"/>
        </w:rPr>
      </w:pPr>
    </w:p>
    <w:p w:rsidRPr="002445B8" w:rsidR="00FE3CFA" w:rsidP="00B679B9" w:rsidRDefault="007B242C" w14:paraId="65A359D5" w14:textId="1E1FDFD9">
      <w:pPr>
        <w:rPr>
          <w:rFonts w:ascii="Calibri" w:hAnsi="Calibri" w:cs="Calibri"/>
        </w:rPr>
      </w:pPr>
      <w:r w:rsidRPr="002445B8">
        <w:rPr>
          <w:rFonts w:ascii="Calibri" w:hAnsi="Calibri" w:cs="Calibri"/>
        </w:rPr>
        <w:t>1</w:t>
      </w:r>
      <w:r w:rsidRPr="002445B8" w:rsidR="00013C3C">
        <w:rPr>
          <w:rFonts w:ascii="Calibri" w:hAnsi="Calibri" w:cs="Calibri"/>
        </w:rPr>
        <w:t>2</w:t>
      </w:r>
      <w:r w:rsidRPr="002445B8" w:rsidR="00FE3CFA">
        <w:rPr>
          <w:rFonts w:ascii="Calibri" w:hAnsi="Calibri" w:cs="Calibri"/>
        </w:rPr>
        <w:t>. Did you</w:t>
      </w:r>
      <w:r w:rsidRPr="002445B8">
        <w:rPr>
          <w:rFonts w:ascii="Calibri" w:hAnsi="Calibri" w:cs="Calibri"/>
        </w:rPr>
        <w:t xml:space="preserve"> ever use the</w:t>
      </w:r>
      <w:r w:rsidRPr="002445B8" w:rsidR="00FE3CFA">
        <w:rPr>
          <w:rFonts w:ascii="Calibri" w:hAnsi="Calibri" w:cs="Calibri"/>
        </w:rPr>
        <w:t xml:space="preserve"> </w:t>
      </w:r>
      <w:r w:rsidR="000C3937">
        <w:rPr>
          <w:rFonts w:ascii="Calibri" w:hAnsi="Calibri" w:cs="Calibri"/>
        </w:rPr>
        <w:t xml:space="preserve">beneficiary or national </w:t>
      </w:r>
      <w:r w:rsidRPr="002445B8" w:rsidR="000B42E9">
        <w:rPr>
          <w:rFonts w:ascii="Calibri" w:hAnsi="Calibri" w:cs="Calibri"/>
        </w:rPr>
        <w:t xml:space="preserve">toll-free </w:t>
      </w:r>
      <w:r w:rsidRPr="002445B8">
        <w:rPr>
          <w:rFonts w:ascii="Calibri" w:hAnsi="Calibri" w:cs="Calibri"/>
        </w:rPr>
        <w:t>helpline</w:t>
      </w:r>
      <w:r w:rsidR="002823BC">
        <w:rPr>
          <w:rFonts w:ascii="Calibri" w:hAnsi="Calibri" w:cs="Calibri"/>
        </w:rPr>
        <w:t>s</w:t>
      </w:r>
      <w:r w:rsidRPr="002445B8">
        <w:rPr>
          <w:rFonts w:ascii="Calibri" w:hAnsi="Calibri" w:cs="Calibri"/>
        </w:rPr>
        <w:t xml:space="preserve"> to </w:t>
      </w:r>
      <w:r w:rsidRPr="002445B8" w:rsidR="00FE3CFA">
        <w:rPr>
          <w:rFonts w:ascii="Calibri" w:hAnsi="Calibri" w:cs="Calibri"/>
        </w:rPr>
        <w:t xml:space="preserve">contact OMHA? </w:t>
      </w:r>
    </w:p>
    <w:p w:rsidRPr="00786F29" w:rsidR="002445B8" w:rsidP="00E518B1" w:rsidRDefault="009C33E9" w14:paraId="2FFF7489" w14:textId="1681E07B">
      <w:pPr>
        <w:ind w:left="360"/>
        <w:rPr>
          <w:rFonts w:cstheme="minorHAnsi"/>
        </w:rPr>
      </w:pPr>
      <w:r w:rsidRPr="0079410E">
        <w:rPr>
          <w:rFonts w:cstheme="minorHAnsi"/>
          <w:spacing w:val="-1"/>
        </w:rPr>
        <w:sym w:font="Wingdings" w:char="F0A1"/>
      </w:r>
      <w:r w:rsidR="002445B8">
        <w:rPr>
          <w:spacing w:val="-1"/>
          <w:sz w:val="12"/>
          <w:szCs w:val="12"/>
        </w:rPr>
        <w:t xml:space="preserve"> </w:t>
      </w:r>
      <w:r w:rsidRPr="00786F29" w:rsidR="002445B8">
        <w:rPr>
          <w:rFonts w:cstheme="minorHAnsi"/>
        </w:rPr>
        <w:t>Yes</w:t>
      </w:r>
      <w:r w:rsidR="002445B8">
        <w:rPr>
          <w:rFonts w:cstheme="minorHAnsi"/>
        </w:rPr>
        <w:t xml:space="preserve"> </w:t>
      </w:r>
      <w:r w:rsidRPr="004C7FB0" w:rsidR="002823BC">
        <w:rPr>
          <w:rStyle w:val="InstructionsChar"/>
        </w:rPr>
        <w:t>[GO TO Q13]</w:t>
      </w:r>
    </w:p>
    <w:p w:rsidRPr="00786F29" w:rsidR="002445B8" w:rsidP="00E518B1" w:rsidRDefault="009C33E9" w14:paraId="76266623" w14:textId="1EC85F9F">
      <w:pPr>
        <w:ind w:left="360"/>
        <w:rPr>
          <w:rFonts w:eastAsia="Times New Roman" w:cstheme="minorHAnsi"/>
        </w:rPr>
      </w:pPr>
      <w:r w:rsidRPr="0079410E">
        <w:rPr>
          <w:rFonts w:cstheme="minorHAnsi"/>
          <w:spacing w:val="-1"/>
        </w:rPr>
        <w:sym w:font="Wingdings" w:char="F0A1"/>
      </w:r>
      <w:r w:rsidR="002445B8">
        <w:rPr>
          <w:spacing w:val="-1"/>
          <w:sz w:val="12"/>
          <w:szCs w:val="12"/>
        </w:rPr>
        <w:t xml:space="preserve"> </w:t>
      </w:r>
      <w:r w:rsidRPr="00786F29" w:rsidR="002445B8">
        <w:rPr>
          <w:rFonts w:eastAsia="Times New Roman" w:cstheme="minorHAnsi"/>
          <w:spacing w:val="1"/>
        </w:rPr>
        <w:t xml:space="preserve">No </w:t>
      </w:r>
      <w:r w:rsidRPr="004C7FB0" w:rsidR="004C7FB0">
        <w:rPr>
          <w:rStyle w:val="InstructionsChar"/>
        </w:rPr>
        <w:t>[GO TO Q1</w:t>
      </w:r>
      <w:r w:rsidR="004C7FB0">
        <w:rPr>
          <w:rStyle w:val="InstructionsChar"/>
        </w:rPr>
        <w:t>4</w:t>
      </w:r>
      <w:r w:rsidRPr="004C7FB0" w:rsidR="004C7FB0">
        <w:rPr>
          <w:rStyle w:val="InstructionsChar"/>
        </w:rPr>
        <w:t>]</w:t>
      </w:r>
    </w:p>
    <w:p w:rsidRPr="00D70647" w:rsidR="00FE3CFA" w:rsidP="00B679B9" w:rsidRDefault="00FE3CFA" w14:paraId="218E8FB4" w14:textId="77777777"/>
    <w:p w:rsidRPr="00D70647" w:rsidR="00FE3CFA" w:rsidP="00B679B9" w:rsidRDefault="00FE3CFA" w14:paraId="752BA75B" w14:textId="77777777">
      <w:r w:rsidRPr="00D70647">
        <w:t>1</w:t>
      </w:r>
      <w:r w:rsidRPr="00D70647" w:rsidR="00013C3C">
        <w:t>3</w:t>
      </w:r>
      <w:r w:rsidRPr="00D70647">
        <w:t xml:space="preserve">. How satisfied were you with the customer service provided by OMHA through the </w:t>
      </w:r>
      <w:r w:rsidRPr="00D70647" w:rsidR="000B42E9">
        <w:t xml:space="preserve">toll-free </w:t>
      </w:r>
      <w:r w:rsidRPr="00D70647">
        <w:t>helpline?</w:t>
      </w:r>
    </w:p>
    <w:p w:rsidRPr="00D70647" w:rsidR="00C20EDC" w:rsidP="00C20EDC" w:rsidRDefault="009C33E9" w14:paraId="1825AF06" w14:textId="443661D7">
      <w:pPr>
        <w:tabs>
          <w:tab w:val="clear" w:pos="810"/>
          <w:tab w:val="left" w:pos="720"/>
        </w:tabs>
        <w:spacing w:before="120"/>
        <w:ind w:left="360"/>
      </w:pPr>
      <w:r w:rsidRPr="0079410E">
        <w:rPr>
          <w:rFonts w:cstheme="minorHAnsi"/>
          <w:spacing w:val="-1"/>
        </w:rPr>
        <w:sym w:font="Wingdings" w:char="F0A1"/>
      </w:r>
      <w:r w:rsidR="00C20EDC">
        <w:rPr>
          <w:spacing w:val="-1"/>
          <w:sz w:val="12"/>
          <w:szCs w:val="12"/>
        </w:rPr>
        <w:t xml:space="preserve">  </w:t>
      </w:r>
      <w:r w:rsidR="00C20EDC">
        <w:rPr>
          <w:spacing w:val="-1"/>
          <w:sz w:val="12"/>
          <w:szCs w:val="12"/>
        </w:rPr>
        <w:tab/>
      </w:r>
      <w:r w:rsidRPr="00D70647" w:rsidR="00C20EDC">
        <w:rPr>
          <w:spacing w:val="1"/>
        </w:rPr>
        <w:t>V</w:t>
      </w:r>
      <w:r w:rsidRPr="00D70647" w:rsidR="00C20EDC">
        <w:rPr>
          <w:spacing w:val="-2"/>
        </w:rPr>
        <w:t>e</w:t>
      </w:r>
      <w:r w:rsidRPr="00D70647" w:rsidR="00C20EDC">
        <w:rPr>
          <w:spacing w:val="1"/>
        </w:rPr>
        <w:t>r</w:t>
      </w:r>
      <w:r w:rsidRPr="00D70647" w:rsidR="00C20EDC">
        <w:t>y</w:t>
      </w:r>
      <w:r w:rsidRPr="00D70647" w:rsidR="00C20EDC">
        <w:rPr>
          <w:spacing w:val="-2"/>
        </w:rPr>
        <w:t xml:space="preserve"> </w:t>
      </w:r>
      <w:r w:rsidRPr="00D70647" w:rsidR="00C20EDC">
        <w:t>sa</w:t>
      </w:r>
      <w:r w:rsidRPr="00D70647" w:rsidR="00C20EDC">
        <w:rPr>
          <w:spacing w:val="-1"/>
        </w:rPr>
        <w:t>t</w:t>
      </w:r>
      <w:r w:rsidRPr="00D70647" w:rsidR="00C20EDC">
        <w:rPr>
          <w:spacing w:val="1"/>
        </w:rPr>
        <w:t>i</w:t>
      </w:r>
      <w:r w:rsidRPr="00D70647" w:rsidR="00C20EDC">
        <w:t>s</w:t>
      </w:r>
      <w:r w:rsidRPr="00D70647" w:rsidR="00C20EDC">
        <w:rPr>
          <w:spacing w:val="-2"/>
        </w:rPr>
        <w:t>f</w:t>
      </w:r>
      <w:r w:rsidRPr="00D70647" w:rsidR="00C20EDC">
        <w:rPr>
          <w:spacing w:val="1"/>
        </w:rPr>
        <w:t>i</w:t>
      </w:r>
      <w:r w:rsidRPr="00D70647" w:rsidR="00C20EDC">
        <w:t xml:space="preserve">ed </w:t>
      </w:r>
    </w:p>
    <w:p w:rsidRPr="00D70647" w:rsidR="00C20EDC" w:rsidP="00C20EDC" w:rsidRDefault="009C33E9" w14:paraId="78B83A5D" w14:textId="075E4685">
      <w:pPr>
        <w:tabs>
          <w:tab w:val="clear" w:pos="810"/>
          <w:tab w:val="left" w:pos="720"/>
        </w:tabs>
        <w:ind w:left="360"/>
      </w:pPr>
      <w:r w:rsidRPr="0079410E">
        <w:rPr>
          <w:rFonts w:cstheme="minorHAnsi"/>
          <w:spacing w:val="-1"/>
        </w:rPr>
        <w:sym w:font="Wingdings" w:char="F0A1"/>
      </w:r>
      <w:r w:rsidR="00C20EDC">
        <w:rPr>
          <w:spacing w:val="-1"/>
          <w:sz w:val="12"/>
          <w:szCs w:val="12"/>
        </w:rPr>
        <w:t xml:space="preserve">  </w:t>
      </w:r>
      <w:r w:rsidR="00C20EDC">
        <w:rPr>
          <w:spacing w:val="-1"/>
          <w:sz w:val="12"/>
          <w:szCs w:val="12"/>
        </w:rPr>
        <w:tab/>
      </w:r>
      <w:r w:rsidRPr="00D70647" w:rsidR="00C20EDC">
        <w:t>Sa</w:t>
      </w:r>
      <w:r w:rsidRPr="00D70647" w:rsidR="00C20EDC">
        <w:rPr>
          <w:spacing w:val="1"/>
        </w:rPr>
        <w:t>t</w:t>
      </w:r>
      <w:r w:rsidRPr="00D70647" w:rsidR="00C20EDC">
        <w:rPr>
          <w:spacing w:val="-1"/>
        </w:rPr>
        <w:t>i</w:t>
      </w:r>
      <w:r w:rsidRPr="00D70647" w:rsidR="00C20EDC">
        <w:t>s</w:t>
      </w:r>
      <w:r w:rsidRPr="00D70647" w:rsidR="00C20EDC">
        <w:rPr>
          <w:spacing w:val="-2"/>
        </w:rPr>
        <w:t>f</w:t>
      </w:r>
      <w:r w:rsidRPr="00D70647" w:rsidR="00C20EDC">
        <w:rPr>
          <w:spacing w:val="1"/>
        </w:rPr>
        <w:t>i</w:t>
      </w:r>
      <w:r w:rsidRPr="00D70647" w:rsidR="00C20EDC">
        <w:t>ed</w:t>
      </w:r>
    </w:p>
    <w:p w:rsidRPr="00D70647" w:rsidR="00C20EDC" w:rsidP="00C20EDC" w:rsidRDefault="009C33E9" w14:paraId="4EA40309" w14:textId="2FDDF630">
      <w:pPr>
        <w:tabs>
          <w:tab w:val="clear" w:pos="810"/>
          <w:tab w:val="left" w:pos="720"/>
        </w:tabs>
        <w:ind w:left="360"/>
      </w:pPr>
      <w:r w:rsidRPr="0079410E">
        <w:rPr>
          <w:rFonts w:cstheme="minorHAnsi"/>
          <w:spacing w:val="-1"/>
        </w:rPr>
        <w:sym w:font="Wingdings" w:char="F0A1"/>
      </w:r>
      <w:r w:rsidR="00C20EDC">
        <w:rPr>
          <w:spacing w:val="-1"/>
          <w:sz w:val="12"/>
          <w:szCs w:val="12"/>
        </w:rPr>
        <w:t xml:space="preserve">  </w:t>
      </w:r>
      <w:r w:rsidR="00C20EDC">
        <w:rPr>
          <w:spacing w:val="-1"/>
          <w:sz w:val="12"/>
          <w:szCs w:val="12"/>
        </w:rPr>
        <w:tab/>
      </w:r>
      <w:r w:rsidRPr="00D70647" w:rsidR="00C20EDC">
        <w:rPr>
          <w:spacing w:val="-1"/>
        </w:rPr>
        <w:t>N</w:t>
      </w:r>
      <w:r w:rsidRPr="00D70647" w:rsidR="00C20EDC">
        <w:t>e</w:t>
      </w:r>
      <w:r w:rsidRPr="00D70647" w:rsidR="00C20EDC">
        <w:rPr>
          <w:spacing w:val="1"/>
        </w:rPr>
        <w:t>it</w:t>
      </w:r>
      <w:r w:rsidRPr="00D70647" w:rsidR="00C20EDC">
        <w:rPr>
          <w:spacing w:val="-2"/>
        </w:rPr>
        <w:t>h</w:t>
      </w:r>
      <w:r w:rsidRPr="00D70647" w:rsidR="00C20EDC">
        <w:t>er</w:t>
      </w:r>
      <w:r w:rsidRPr="00D70647" w:rsidR="00C20EDC">
        <w:rPr>
          <w:spacing w:val="-1"/>
        </w:rPr>
        <w:t xml:space="preserve"> </w:t>
      </w:r>
      <w:r w:rsidRPr="00D70647" w:rsidR="00C20EDC">
        <w:t>sa</w:t>
      </w:r>
      <w:r w:rsidRPr="00D70647" w:rsidR="00C20EDC">
        <w:rPr>
          <w:spacing w:val="-1"/>
        </w:rPr>
        <w:t>t</w:t>
      </w:r>
      <w:r w:rsidRPr="00D70647" w:rsidR="00C20EDC">
        <w:rPr>
          <w:spacing w:val="1"/>
        </w:rPr>
        <w:t>i</w:t>
      </w:r>
      <w:r w:rsidRPr="00D70647" w:rsidR="00C20EDC">
        <w:rPr>
          <w:spacing w:val="-2"/>
        </w:rPr>
        <w:t>s</w:t>
      </w:r>
      <w:r w:rsidRPr="00D70647" w:rsidR="00C20EDC">
        <w:rPr>
          <w:spacing w:val="1"/>
        </w:rPr>
        <w:t>f</w:t>
      </w:r>
      <w:r w:rsidRPr="00D70647" w:rsidR="00C20EDC">
        <w:rPr>
          <w:spacing w:val="-1"/>
        </w:rPr>
        <w:t>i</w:t>
      </w:r>
      <w:r w:rsidRPr="00D70647" w:rsidR="00C20EDC">
        <w:t>ed n</w:t>
      </w:r>
      <w:r w:rsidRPr="00D70647" w:rsidR="00C20EDC">
        <w:rPr>
          <w:spacing w:val="-2"/>
        </w:rPr>
        <w:t>o</w:t>
      </w:r>
      <w:r w:rsidRPr="00D70647" w:rsidR="00C20EDC">
        <w:t>r</w:t>
      </w:r>
      <w:r w:rsidRPr="00D70647" w:rsidR="00C20EDC">
        <w:rPr>
          <w:spacing w:val="1"/>
        </w:rPr>
        <w:t xml:space="preserve"> </w:t>
      </w:r>
      <w:r w:rsidRPr="00D70647" w:rsidR="00C20EDC">
        <w:t>d</w:t>
      </w:r>
      <w:r w:rsidRPr="00D70647" w:rsidR="00C20EDC">
        <w:rPr>
          <w:spacing w:val="-1"/>
        </w:rPr>
        <w:t>i</w:t>
      </w:r>
      <w:r w:rsidRPr="00D70647" w:rsidR="00C20EDC">
        <w:t>ss</w:t>
      </w:r>
      <w:r w:rsidRPr="00D70647" w:rsidR="00C20EDC">
        <w:rPr>
          <w:spacing w:val="-2"/>
        </w:rPr>
        <w:t>a</w:t>
      </w:r>
      <w:r w:rsidRPr="00D70647" w:rsidR="00C20EDC">
        <w:rPr>
          <w:spacing w:val="1"/>
        </w:rPr>
        <w:t>t</w:t>
      </w:r>
      <w:r w:rsidRPr="00D70647" w:rsidR="00C20EDC">
        <w:rPr>
          <w:spacing w:val="-1"/>
        </w:rPr>
        <w:t>i</w:t>
      </w:r>
      <w:r w:rsidRPr="00D70647" w:rsidR="00C20EDC">
        <w:t>s</w:t>
      </w:r>
      <w:r w:rsidRPr="00D70647" w:rsidR="00C20EDC">
        <w:rPr>
          <w:spacing w:val="1"/>
        </w:rPr>
        <w:t>f</w:t>
      </w:r>
      <w:r w:rsidRPr="00D70647" w:rsidR="00C20EDC">
        <w:rPr>
          <w:spacing w:val="-1"/>
        </w:rPr>
        <w:t>i</w:t>
      </w:r>
      <w:r w:rsidRPr="00D70647" w:rsidR="00C20EDC">
        <w:t xml:space="preserve">ed </w:t>
      </w:r>
    </w:p>
    <w:p w:rsidRPr="00D70647" w:rsidR="00C20EDC" w:rsidP="00C20EDC" w:rsidRDefault="009C33E9" w14:paraId="051556DA" w14:textId="1E6DA4A2">
      <w:pPr>
        <w:tabs>
          <w:tab w:val="clear" w:pos="810"/>
          <w:tab w:val="left" w:pos="720"/>
        </w:tabs>
        <w:ind w:left="360"/>
      </w:pPr>
      <w:r w:rsidRPr="0079410E">
        <w:rPr>
          <w:rFonts w:cstheme="minorHAnsi"/>
          <w:spacing w:val="-1"/>
        </w:rPr>
        <w:sym w:font="Wingdings" w:char="F0A1"/>
      </w:r>
      <w:r w:rsidR="00C20EDC">
        <w:rPr>
          <w:spacing w:val="-1"/>
          <w:sz w:val="12"/>
          <w:szCs w:val="12"/>
        </w:rPr>
        <w:t xml:space="preserve">  </w:t>
      </w:r>
      <w:r w:rsidR="00C20EDC">
        <w:rPr>
          <w:spacing w:val="-1"/>
          <w:sz w:val="12"/>
          <w:szCs w:val="12"/>
        </w:rPr>
        <w:tab/>
      </w:r>
      <w:r w:rsidRPr="00D70647" w:rsidR="00C20EDC">
        <w:rPr>
          <w:spacing w:val="-1"/>
        </w:rPr>
        <w:t>D</w:t>
      </w:r>
      <w:r w:rsidRPr="00D70647" w:rsidR="00C20EDC">
        <w:rPr>
          <w:spacing w:val="1"/>
        </w:rPr>
        <w:t>i</w:t>
      </w:r>
      <w:r w:rsidRPr="00D70647" w:rsidR="00C20EDC">
        <w:t>ss</w:t>
      </w:r>
      <w:r w:rsidRPr="00D70647" w:rsidR="00C20EDC">
        <w:rPr>
          <w:spacing w:val="-2"/>
        </w:rPr>
        <w:t>a</w:t>
      </w:r>
      <w:r w:rsidRPr="00D70647" w:rsidR="00C20EDC">
        <w:rPr>
          <w:spacing w:val="1"/>
        </w:rPr>
        <w:t>t</w:t>
      </w:r>
      <w:r w:rsidRPr="00D70647" w:rsidR="00C20EDC">
        <w:rPr>
          <w:spacing w:val="-1"/>
        </w:rPr>
        <w:t>i</w:t>
      </w:r>
      <w:r w:rsidRPr="00D70647" w:rsidR="00C20EDC">
        <w:t>s</w:t>
      </w:r>
      <w:r w:rsidRPr="00D70647" w:rsidR="00C20EDC">
        <w:rPr>
          <w:spacing w:val="-2"/>
        </w:rPr>
        <w:t>f</w:t>
      </w:r>
      <w:r w:rsidRPr="00D70647" w:rsidR="00C20EDC">
        <w:rPr>
          <w:spacing w:val="1"/>
        </w:rPr>
        <w:t>i</w:t>
      </w:r>
      <w:r w:rsidRPr="00D70647" w:rsidR="00C20EDC">
        <w:t>ed</w:t>
      </w:r>
    </w:p>
    <w:p w:rsidRPr="00D70647" w:rsidR="004311A9" w:rsidP="00C20EDC" w:rsidRDefault="009C33E9" w14:paraId="26ACC31C" w14:textId="2DA4C410">
      <w:pPr>
        <w:tabs>
          <w:tab w:val="clear" w:pos="810"/>
          <w:tab w:val="left" w:pos="720"/>
        </w:tabs>
        <w:ind w:left="360"/>
      </w:pPr>
      <w:r w:rsidRPr="0079410E">
        <w:rPr>
          <w:rFonts w:cstheme="minorHAnsi"/>
          <w:spacing w:val="-1"/>
        </w:rPr>
        <w:sym w:font="Wingdings" w:char="F0A1"/>
      </w:r>
      <w:r w:rsidR="00C20EDC">
        <w:rPr>
          <w:spacing w:val="-1"/>
          <w:sz w:val="12"/>
          <w:szCs w:val="12"/>
        </w:rPr>
        <w:t xml:space="preserve">  </w:t>
      </w:r>
      <w:r w:rsidR="00C20EDC">
        <w:rPr>
          <w:spacing w:val="-1"/>
          <w:sz w:val="12"/>
          <w:szCs w:val="12"/>
        </w:rPr>
        <w:tab/>
      </w:r>
      <w:r w:rsidRPr="00D70647" w:rsidR="00C20EDC">
        <w:rPr>
          <w:spacing w:val="1"/>
        </w:rPr>
        <w:t>V</w:t>
      </w:r>
      <w:r w:rsidRPr="00D70647" w:rsidR="00C20EDC">
        <w:rPr>
          <w:spacing w:val="-2"/>
        </w:rPr>
        <w:t>e</w:t>
      </w:r>
      <w:r w:rsidRPr="00D70647" w:rsidR="00C20EDC">
        <w:rPr>
          <w:spacing w:val="1"/>
        </w:rPr>
        <w:t>r</w:t>
      </w:r>
      <w:r w:rsidRPr="00D70647" w:rsidR="00C20EDC">
        <w:t>y</w:t>
      </w:r>
      <w:r w:rsidRPr="00D70647" w:rsidR="00C20EDC">
        <w:rPr>
          <w:spacing w:val="-2"/>
        </w:rPr>
        <w:t xml:space="preserve"> </w:t>
      </w:r>
      <w:r w:rsidRPr="00D70647" w:rsidR="00C20EDC">
        <w:t>d</w:t>
      </w:r>
      <w:r w:rsidRPr="00D70647" w:rsidR="00C20EDC">
        <w:rPr>
          <w:spacing w:val="1"/>
        </w:rPr>
        <w:t>i</w:t>
      </w:r>
      <w:r w:rsidRPr="00D70647" w:rsidR="00C20EDC">
        <w:t>ss</w:t>
      </w:r>
      <w:r w:rsidRPr="00D70647" w:rsidR="00C20EDC">
        <w:rPr>
          <w:spacing w:val="-2"/>
        </w:rPr>
        <w:t>a</w:t>
      </w:r>
      <w:r w:rsidRPr="00D70647" w:rsidR="00C20EDC">
        <w:rPr>
          <w:spacing w:val="-1"/>
        </w:rPr>
        <w:t>t</w:t>
      </w:r>
      <w:r w:rsidRPr="00D70647" w:rsidR="00C20EDC">
        <w:rPr>
          <w:spacing w:val="1"/>
        </w:rPr>
        <w:t>i</w:t>
      </w:r>
      <w:r w:rsidRPr="00D70647" w:rsidR="00C20EDC">
        <w:t>s</w:t>
      </w:r>
      <w:r w:rsidRPr="00D70647" w:rsidR="00C20EDC">
        <w:rPr>
          <w:spacing w:val="-2"/>
        </w:rPr>
        <w:t>f</w:t>
      </w:r>
      <w:r w:rsidRPr="00D70647" w:rsidR="00C20EDC">
        <w:rPr>
          <w:spacing w:val="1"/>
        </w:rPr>
        <w:t>i</w:t>
      </w:r>
      <w:r w:rsidRPr="00D70647" w:rsidR="00C20EDC">
        <w:t>ed</w:t>
      </w:r>
    </w:p>
    <w:p w:rsidRPr="00D70647" w:rsidR="00457AB9" w:rsidP="00B679B9" w:rsidRDefault="00457AB9" w14:paraId="4CC5DEBD" w14:textId="5B2C1B88">
      <w:pPr>
        <w:rPr>
          <w:color w:val="365F91" w:themeColor="accent1" w:themeShade="BF"/>
        </w:rPr>
      </w:pPr>
    </w:p>
    <w:p w:rsidRPr="002C55F9" w:rsidR="00B24D8D" w:rsidP="00B679B9" w:rsidRDefault="00013C3C" w14:paraId="5DFEE322" w14:textId="75BC968C">
      <w:pPr>
        <w:pStyle w:val="Heading1"/>
      </w:pPr>
      <w:r w:rsidRPr="002C55F9">
        <w:rPr>
          <w:spacing w:val="1"/>
        </w:rPr>
        <w:lastRenderedPageBreak/>
        <w:t>Se</w:t>
      </w:r>
      <w:r w:rsidRPr="002C55F9">
        <w:t>c</w:t>
      </w:r>
      <w:r w:rsidRPr="002C55F9">
        <w:rPr>
          <w:spacing w:val="1"/>
        </w:rPr>
        <w:t>t</w:t>
      </w:r>
      <w:r w:rsidRPr="002C55F9">
        <w:t>ion I</w:t>
      </w:r>
      <w:r>
        <w:t>V</w:t>
      </w:r>
      <w:r w:rsidR="00C8093E">
        <w:t>.</w:t>
      </w:r>
      <w:r w:rsidRPr="002C55F9" w:rsidR="00C8093E">
        <w:rPr>
          <w:spacing w:val="-1"/>
        </w:rPr>
        <w:t xml:space="preserve"> </w:t>
      </w:r>
      <w:r w:rsidRPr="002C55F9">
        <w:rPr>
          <w:spacing w:val="1"/>
        </w:rPr>
        <w:t>E</w:t>
      </w:r>
      <w:r w:rsidRPr="002C55F9">
        <w:t>x</w:t>
      </w:r>
      <w:r w:rsidRPr="002C55F9">
        <w:rPr>
          <w:spacing w:val="-3"/>
        </w:rPr>
        <w:t>p</w:t>
      </w:r>
      <w:r w:rsidRPr="002C55F9">
        <w:rPr>
          <w:spacing w:val="1"/>
        </w:rPr>
        <w:t>e</w:t>
      </w:r>
      <w:r w:rsidRPr="002C55F9">
        <w:t>ri</w:t>
      </w:r>
      <w:r w:rsidRPr="002C55F9">
        <w:rPr>
          <w:spacing w:val="1"/>
        </w:rPr>
        <w:t>e</w:t>
      </w:r>
      <w:r w:rsidRPr="002C55F9">
        <w:t>nce</w:t>
      </w:r>
      <w:r w:rsidRPr="002C55F9">
        <w:rPr>
          <w:spacing w:val="1"/>
        </w:rPr>
        <w:t xml:space="preserve"> S</w:t>
      </w:r>
      <w:r w:rsidRPr="002C55F9">
        <w:t>ch</w:t>
      </w:r>
      <w:r w:rsidRPr="002C55F9">
        <w:rPr>
          <w:spacing w:val="1"/>
        </w:rPr>
        <w:t>e</w:t>
      </w:r>
      <w:r w:rsidRPr="002C55F9">
        <w:t>du</w:t>
      </w:r>
      <w:r w:rsidRPr="002C55F9">
        <w:rPr>
          <w:spacing w:val="1"/>
        </w:rPr>
        <w:t>l</w:t>
      </w:r>
      <w:r w:rsidRPr="002C55F9">
        <w:t>ing</w:t>
      </w:r>
      <w:r w:rsidRPr="002C55F9">
        <w:rPr>
          <w:spacing w:val="-2"/>
        </w:rPr>
        <w:t xml:space="preserve"> </w:t>
      </w:r>
      <w:r w:rsidRPr="002C55F9">
        <w:t>Your H</w:t>
      </w:r>
      <w:r w:rsidRPr="002C55F9">
        <w:rPr>
          <w:spacing w:val="1"/>
        </w:rPr>
        <w:t>e</w:t>
      </w:r>
      <w:r w:rsidRPr="002C55F9">
        <w:t>aring</w:t>
      </w:r>
    </w:p>
    <w:p w:rsidR="00457AB9" w:rsidP="00B679B9" w:rsidRDefault="00457AB9" w14:paraId="72E02719" w14:textId="77777777"/>
    <w:p w:rsidR="001E0DD8" w:rsidP="00B679B9" w:rsidRDefault="00457AB9" w14:paraId="1C48E51E" w14:textId="1CB266EB">
      <w:r>
        <w:t xml:space="preserve">14. There were </w:t>
      </w:r>
      <w:r w:rsidR="00221212">
        <w:t xml:space="preserve">four different </w:t>
      </w:r>
      <w:r w:rsidR="00F92E63">
        <w:t>phases of</w:t>
      </w:r>
      <w:r w:rsidR="00221212">
        <w:t xml:space="preserve"> the scheduling process</w:t>
      </w:r>
      <w:r w:rsidR="00780228">
        <w:t xml:space="preserve"> (listed below)</w:t>
      </w:r>
      <w:r w:rsidR="00221212">
        <w:t xml:space="preserve">, starting with your </w:t>
      </w:r>
      <w:r w:rsidR="00CC4B69">
        <w:t xml:space="preserve">initial </w:t>
      </w:r>
      <w:r w:rsidR="00221212">
        <w:t>request for a hearing</w:t>
      </w:r>
      <w:r w:rsidR="00C8093E">
        <w:t>,</w:t>
      </w:r>
      <w:r w:rsidR="00221212">
        <w:t xml:space="preserve"> up</w:t>
      </w:r>
      <w:r w:rsidR="00CC4B69">
        <w:t xml:space="preserve"> to when you actually participated in the hearing and </w:t>
      </w:r>
      <w:r w:rsidR="00221212">
        <w:t xml:space="preserve">received the </w:t>
      </w:r>
      <w:r w:rsidR="00CE2F12">
        <w:t>Judge</w:t>
      </w:r>
      <w:r w:rsidR="00CC4B69">
        <w:t>’s</w:t>
      </w:r>
      <w:r w:rsidR="008D014D">
        <w:t xml:space="preserve"> </w:t>
      </w:r>
      <w:r w:rsidR="00221212">
        <w:t xml:space="preserve">decision. </w:t>
      </w:r>
      <w:r w:rsidR="00780228">
        <w:t xml:space="preserve">Please rate your level of satisfaction with each phase. </w:t>
      </w:r>
    </w:p>
    <w:p w:rsidR="00013C3C" w:rsidP="00B679B9" w:rsidRDefault="00013C3C" w14:paraId="338A6D44" w14:textId="7777777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83"/>
        <w:gridCol w:w="997"/>
        <w:gridCol w:w="990"/>
        <w:gridCol w:w="1347"/>
        <w:gridCol w:w="1233"/>
        <w:gridCol w:w="1245"/>
      </w:tblGrid>
      <w:tr w:rsidR="00784671" w:rsidTr="00780228" w14:paraId="0D0A1E35" w14:textId="77777777">
        <w:tc>
          <w:tcPr>
            <w:tcW w:w="3183" w:type="dxa"/>
          </w:tcPr>
          <w:p w:rsidR="001E0DD8" w:rsidP="00B679B9" w:rsidRDefault="00780228" w14:paraId="608E9A79" w14:textId="793FF9D8">
            <w:r>
              <w:t>Phases of the Scheduling Process</w:t>
            </w:r>
          </w:p>
        </w:tc>
        <w:tc>
          <w:tcPr>
            <w:tcW w:w="997" w:type="dxa"/>
          </w:tcPr>
          <w:p w:rsidR="001E0DD8" w:rsidP="00780228" w:rsidRDefault="001E0DD8" w14:paraId="59C90CD1" w14:textId="77777777">
            <w:pPr>
              <w:jc w:val="center"/>
            </w:pPr>
            <w:r>
              <w:t>Very Satisfied</w:t>
            </w:r>
          </w:p>
        </w:tc>
        <w:tc>
          <w:tcPr>
            <w:tcW w:w="990" w:type="dxa"/>
          </w:tcPr>
          <w:p w:rsidR="001E0DD8" w:rsidP="00780228" w:rsidRDefault="001E0DD8" w14:paraId="10FD873E" w14:textId="77777777">
            <w:pPr>
              <w:jc w:val="center"/>
            </w:pPr>
            <w:r>
              <w:t>Satisfied</w:t>
            </w:r>
          </w:p>
        </w:tc>
        <w:tc>
          <w:tcPr>
            <w:tcW w:w="1347" w:type="dxa"/>
          </w:tcPr>
          <w:p w:rsidR="001E0DD8" w:rsidP="00780228" w:rsidRDefault="001E0DD8" w14:paraId="693A1CC7" w14:textId="66FC8327">
            <w:pPr>
              <w:jc w:val="center"/>
            </w:pPr>
            <w:r>
              <w:t>Neither Sat</w:t>
            </w:r>
            <w:r w:rsidR="00780228">
              <w:t>isfied</w:t>
            </w:r>
            <w:r>
              <w:t xml:space="preserve"> nor Dissat</w:t>
            </w:r>
            <w:r w:rsidR="00780228">
              <w:t>isfied</w:t>
            </w:r>
          </w:p>
        </w:tc>
        <w:tc>
          <w:tcPr>
            <w:tcW w:w="1233" w:type="dxa"/>
          </w:tcPr>
          <w:p w:rsidR="001E0DD8" w:rsidP="00780228" w:rsidRDefault="001E0DD8" w14:paraId="756EF487" w14:textId="77777777">
            <w:pPr>
              <w:jc w:val="center"/>
            </w:pPr>
            <w:r>
              <w:t>Dissatisfied</w:t>
            </w:r>
          </w:p>
        </w:tc>
        <w:tc>
          <w:tcPr>
            <w:tcW w:w="1245" w:type="dxa"/>
          </w:tcPr>
          <w:p w:rsidR="001E0DD8" w:rsidP="00780228" w:rsidRDefault="001E0DD8" w14:paraId="3CA7D102" w14:textId="77777777">
            <w:pPr>
              <w:jc w:val="center"/>
            </w:pPr>
            <w:r>
              <w:t>Very Dissatisfied</w:t>
            </w:r>
          </w:p>
        </w:tc>
      </w:tr>
      <w:tr w:rsidR="009C33E9" w:rsidTr="009C33E9" w14:paraId="2BFF7262" w14:textId="77777777">
        <w:tc>
          <w:tcPr>
            <w:tcW w:w="3183" w:type="dxa"/>
          </w:tcPr>
          <w:p w:rsidR="009C33E9" w:rsidP="009C33E9" w:rsidRDefault="009C33E9" w14:paraId="5835A0FB" w14:textId="395B37F1">
            <w:r>
              <w:t xml:space="preserve">The timeframe between filing your request for </w:t>
            </w:r>
            <w:r w:rsidR="00C8093E">
              <w:t xml:space="preserve">a </w:t>
            </w:r>
            <w:r>
              <w:t xml:space="preserve">hearing and when you were notified that your case had been assigned to </w:t>
            </w:r>
            <w:r w:rsidR="00B15E37">
              <w:t xml:space="preserve">a </w:t>
            </w:r>
            <w:r>
              <w:t xml:space="preserve">Judge </w:t>
            </w:r>
          </w:p>
        </w:tc>
        <w:tc>
          <w:tcPr>
            <w:tcW w:w="997" w:type="dxa"/>
            <w:vAlign w:val="center"/>
          </w:tcPr>
          <w:p w:rsidR="009C33E9" w:rsidP="009C33E9" w:rsidRDefault="009C33E9" w14:paraId="1C6DB333" w14:textId="51A401A2">
            <w:pPr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2364F3">
              <w:rPr>
                <w:rFonts w:cstheme="minorHAnsi"/>
                <w:spacing w:val="-1"/>
              </w:rPr>
              <w:sym w:font="Wingdings" w:char="F0A1"/>
            </w:r>
          </w:p>
        </w:tc>
        <w:tc>
          <w:tcPr>
            <w:tcW w:w="990" w:type="dxa"/>
            <w:vAlign w:val="center"/>
          </w:tcPr>
          <w:p w:rsidR="009C33E9" w:rsidP="009C33E9" w:rsidRDefault="009C33E9" w14:paraId="3780623A" w14:textId="00A445DB">
            <w:pPr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2364F3">
              <w:rPr>
                <w:rFonts w:cstheme="minorHAnsi"/>
                <w:spacing w:val="-1"/>
              </w:rPr>
              <w:sym w:font="Wingdings" w:char="F0A1"/>
            </w:r>
          </w:p>
        </w:tc>
        <w:tc>
          <w:tcPr>
            <w:tcW w:w="1347" w:type="dxa"/>
            <w:vAlign w:val="center"/>
          </w:tcPr>
          <w:p w:rsidR="009C33E9" w:rsidP="009C33E9" w:rsidRDefault="009C33E9" w14:paraId="53451579" w14:textId="32E2B084">
            <w:pPr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2364F3">
              <w:rPr>
                <w:rFonts w:cstheme="minorHAnsi"/>
                <w:spacing w:val="-1"/>
              </w:rPr>
              <w:sym w:font="Wingdings" w:char="F0A1"/>
            </w:r>
          </w:p>
        </w:tc>
        <w:tc>
          <w:tcPr>
            <w:tcW w:w="1233" w:type="dxa"/>
            <w:vAlign w:val="center"/>
          </w:tcPr>
          <w:p w:rsidR="009C33E9" w:rsidP="009C33E9" w:rsidRDefault="009C33E9" w14:paraId="1C55AAF6" w14:textId="1780C1F1">
            <w:pPr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2364F3">
              <w:rPr>
                <w:rFonts w:cstheme="minorHAnsi"/>
                <w:spacing w:val="-1"/>
              </w:rPr>
              <w:sym w:font="Wingdings" w:char="F0A1"/>
            </w:r>
          </w:p>
        </w:tc>
        <w:tc>
          <w:tcPr>
            <w:tcW w:w="1245" w:type="dxa"/>
            <w:vAlign w:val="center"/>
          </w:tcPr>
          <w:p w:rsidR="009C33E9" w:rsidP="009C33E9" w:rsidRDefault="009C33E9" w14:paraId="1D8C5757" w14:textId="3D94E161">
            <w:pPr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2364F3">
              <w:rPr>
                <w:rFonts w:cstheme="minorHAnsi"/>
                <w:spacing w:val="-1"/>
              </w:rPr>
              <w:sym w:font="Wingdings" w:char="F0A1"/>
            </w:r>
          </w:p>
        </w:tc>
      </w:tr>
      <w:tr w:rsidR="009C33E9" w:rsidTr="009C33E9" w14:paraId="08932864" w14:textId="77777777">
        <w:tc>
          <w:tcPr>
            <w:tcW w:w="3183" w:type="dxa"/>
          </w:tcPr>
          <w:p w:rsidR="009C33E9" w:rsidP="009C33E9" w:rsidRDefault="009C33E9" w14:paraId="01D3E1E9" w14:textId="630EF4D7">
            <w:r>
              <w:t>The amount of time you waited</w:t>
            </w:r>
            <w:r w:rsidR="00B15E37">
              <w:t xml:space="preserve"> after the appeal was assigned</w:t>
            </w:r>
            <w:r>
              <w:t xml:space="preserve"> until your hearing was scheduled</w:t>
            </w:r>
          </w:p>
        </w:tc>
        <w:tc>
          <w:tcPr>
            <w:tcW w:w="997" w:type="dxa"/>
            <w:vAlign w:val="center"/>
          </w:tcPr>
          <w:p w:rsidR="009C33E9" w:rsidP="009C33E9" w:rsidRDefault="009C33E9" w14:paraId="388E65FC" w14:textId="69612FE6">
            <w:pPr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2364F3">
              <w:rPr>
                <w:rFonts w:cstheme="minorHAnsi"/>
                <w:spacing w:val="-1"/>
              </w:rPr>
              <w:sym w:font="Wingdings" w:char="F0A1"/>
            </w:r>
          </w:p>
        </w:tc>
        <w:tc>
          <w:tcPr>
            <w:tcW w:w="990" w:type="dxa"/>
            <w:vAlign w:val="center"/>
          </w:tcPr>
          <w:p w:rsidR="009C33E9" w:rsidP="009C33E9" w:rsidRDefault="009C33E9" w14:paraId="49EB532F" w14:textId="7CD6A4BF">
            <w:pPr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2364F3">
              <w:rPr>
                <w:rFonts w:cstheme="minorHAnsi"/>
                <w:spacing w:val="-1"/>
              </w:rPr>
              <w:sym w:font="Wingdings" w:char="F0A1"/>
            </w:r>
          </w:p>
        </w:tc>
        <w:tc>
          <w:tcPr>
            <w:tcW w:w="1347" w:type="dxa"/>
            <w:vAlign w:val="center"/>
          </w:tcPr>
          <w:p w:rsidR="009C33E9" w:rsidP="009C33E9" w:rsidRDefault="009C33E9" w14:paraId="63E30C5C" w14:textId="6976DCDA">
            <w:pPr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2364F3">
              <w:rPr>
                <w:rFonts w:cstheme="minorHAnsi"/>
                <w:spacing w:val="-1"/>
              </w:rPr>
              <w:sym w:font="Wingdings" w:char="F0A1"/>
            </w:r>
          </w:p>
        </w:tc>
        <w:tc>
          <w:tcPr>
            <w:tcW w:w="1233" w:type="dxa"/>
            <w:vAlign w:val="center"/>
          </w:tcPr>
          <w:p w:rsidR="009C33E9" w:rsidP="009C33E9" w:rsidRDefault="009C33E9" w14:paraId="185E20E8" w14:textId="3DE862C2">
            <w:pPr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2364F3">
              <w:rPr>
                <w:rFonts w:cstheme="minorHAnsi"/>
                <w:spacing w:val="-1"/>
              </w:rPr>
              <w:sym w:font="Wingdings" w:char="F0A1"/>
            </w:r>
          </w:p>
        </w:tc>
        <w:tc>
          <w:tcPr>
            <w:tcW w:w="1245" w:type="dxa"/>
            <w:vAlign w:val="center"/>
          </w:tcPr>
          <w:p w:rsidR="009C33E9" w:rsidP="009C33E9" w:rsidRDefault="009C33E9" w14:paraId="6E2124F1" w14:textId="29CA3904">
            <w:pPr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2364F3">
              <w:rPr>
                <w:rFonts w:cstheme="minorHAnsi"/>
                <w:spacing w:val="-1"/>
              </w:rPr>
              <w:sym w:font="Wingdings" w:char="F0A1"/>
            </w:r>
          </w:p>
        </w:tc>
      </w:tr>
      <w:tr w:rsidR="009C33E9" w:rsidTr="009C33E9" w14:paraId="135FE250" w14:textId="77777777">
        <w:tc>
          <w:tcPr>
            <w:tcW w:w="3183" w:type="dxa"/>
          </w:tcPr>
          <w:p w:rsidR="009C33E9" w:rsidP="009C33E9" w:rsidRDefault="009C33E9" w14:paraId="10813B1B" w14:textId="62DBE8E1">
            <w:r>
              <w:t>The timeframe</w:t>
            </w:r>
            <w:r w:rsidR="00DA3DC2">
              <w:t xml:space="preserve"> after </w:t>
            </w:r>
            <w:r w:rsidR="00E06F04">
              <w:t>the hearing was</w:t>
            </w:r>
            <w:r>
              <w:t xml:space="preserve"> schedul</w:t>
            </w:r>
            <w:r w:rsidR="00E06F04">
              <w:t>ed but before it was held</w:t>
            </w:r>
          </w:p>
        </w:tc>
        <w:tc>
          <w:tcPr>
            <w:tcW w:w="997" w:type="dxa"/>
            <w:vAlign w:val="center"/>
          </w:tcPr>
          <w:p w:rsidR="009C33E9" w:rsidP="009C33E9" w:rsidRDefault="009C33E9" w14:paraId="48C525D1" w14:textId="13F952D3">
            <w:pPr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2364F3">
              <w:rPr>
                <w:rFonts w:cstheme="minorHAnsi"/>
                <w:spacing w:val="-1"/>
              </w:rPr>
              <w:sym w:font="Wingdings" w:char="F0A1"/>
            </w:r>
          </w:p>
        </w:tc>
        <w:tc>
          <w:tcPr>
            <w:tcW w:w="990" w:type="dxa"/>
            <w:vAlign w:val="center"/>
          </w:tcPr>
          <w:p w:rsidR="009C33E9" w:rsidP="009C33E9" w:rsidRDefault="009C33E9" w14:paraId="4E48A6CE" w14:textId="7AEAA277">
            <w:pPr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2364F3">
              <w:rPr>
                <w:rFonts w:cstheme="minorHAnsi"/>
                <w:spacing w:val="-1"/>
              </w:rPr>
              <w:sym w:font="Wingdings" w:char="F0A1"/>
            </w:r>
          </w:p>
        </w:tc>
        <w:tc>
          <w:tcPr>
            <w:tcW w:w="1347" w:type="dxa"/>
            <w:vAlign w:val="center"/>
          </w:tcPr>
          <w:p w:rsidR="009C33E9" w:rsidP="009C33E9" w:rsidRDefault="009C33E9" w14:paraId="54340B8B" w14:textId="74277D7C">
            <w:pPr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2364F3">
              <w:rPr>
                <w:rFonts w:cstheme="minorHAnsi"/>
                <w:spacing w:val="-1"/>
              </w:rPr>
              <w:sym w:font="Wingdings" w:char="F0A1"/>
            </w:r>
          </w:p>
        </w:tc>
        <w:tc>
          <w:tcPr>
            <w:tcW w:w="1233" w:type="dxa"/>
            <w:vAlign w:val="center"/>
          </w:tcPr>
          <w:p w:rsidR="009C33E9" w:rsidP="009C33E9" w:rsidRDefault="009C33E9" w14:paraId="6BABC41C" w14:textId="7936A51B">
            <w:pPr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2364F3">
              <w:rPr>
                <w:rFonts w:cstheme="minorHAnsi"/>
                <w:spacing w:val="-1"/>
              </w:rPr>
              <w:sym w:font="Wingdings" w:char="F0A1"/>
            </w:r>
          </w:p>
        </w:tc>
        <w:tc>
          <w:tcPr>
            <w:tcW w:w="1245" w:type="dxa"/>
            <w:vAlign w:val="center"/>
          </w:tcPr>
          <w:p w:rsidR="009C33E9" w:rsidP="009C33E9" w:rsidRDefault="009C33E9" w14:paraId="378F669A" w14:textId="0BD27182">
            <w:pPr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2364F3">
              <w:rPr>
                <w:rFonts w:cstheme="minorHAnsi"/>
                <w:spacing w:val="-1"/>
              </w:rPr>
              <w:sym w:font="Wingdings" w:char="F0A1"/>
            </w:r>
          </w:p>
        </w:tc>
      </w:tr>
      <w:tr w:rsidR="009C33E9" w:rsidTr="009C33E9" w14:paraId="7436F1C7" w14:textId="77777777">
        <w:tc>
          <w:tcPr>
            <w:tcW w:w="3183" w:type="dxa"/>
          </w:tcPr>
          <w:p w:rsidR="009C33E9" w:rsidP="009C33E9" w:rsidRDefault="009C33E9" w14:paraId="6079CBA9" w14:textId="3BF1EBBC">
            <w:r>
              <w:t xml:space="preserve">The timeframe between the hearing and receiving a decision </w:t>
            </w:r>
          </w:p>
        </w:tc>
        <w:tc>
          <w:tcPr>
            <w:tcW w:w="997" w:type="dxa"/>
            <w:vAlign w:val="center"/>
          </w:tcPr>
          <w:p w:rsidR="009C33E9" w:rsidP="009C33E9" w:rsidRDefault="009C33E9" w14:paraId="3B86FFDE" w14:textId="7F99CD84">
            <w:pPr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2364F3">
              <w:rPr>
                <w:rFonts w:cstheme="minorHAnsi"/>
                <w:spacing w:val="-1"/>
              </w:rPr>
              <w:sym w:font="Wingdings" w:char="F0A1"/>
            </w:r>
          </w:p>
        </w:tc>
        <w:tc>
          <w:tcPr>
            <w:tcW w:w="990" w:type="dxa"/>
            <w:vAlign w:val="center"/>
          </w:tcPr>
          <w:p w:rsidR="009C33E9" w:rsidP="009C33E9" w:rsidRDefault="009C33E9" w14:paraId="4512A996" w14:textId="236B9F85">
            <w:pPr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2364F3">
              <w:rPr>
                <w:rFonts w:cstheme="minorHAnsi"/>
                <w:spacing w:val="-1"/>
              </w:rPr>
              <w:sym w:font="Wingdings" w:char="F0A1"/>
            </w:r>
          </w:p>
        </w:tc>
        <w:tc>
          <w:tcPr>
            <w:tcW w:w="1347" w:type="dxa"/>
            <w:vAlign w:val="center"/>
          </w:tcPr>
          <w:p w:rsidR="009C33E9" w:rsidP="009C33E9" w:rsidRDefault="009C33E9" w14:paraId="7800B355" w14:textId="3FB61480">
            <w:pPr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2364F3">
              <w:rPr>
                <w:rFonts w:cstheme="minorHAnsi"/>
                <w:spacing w:val="-1"/>
              </w:rPr>
              <w:sym w:font="Wingdings" w:char="F0A1"/>
            </w:r>
          </w:p>
        </w:tc>
        <w:tc>
          <w:tcPr>
            <w:tcW w:w="1233" w:type="dxa"/>
            <w:vAlign w:val="center"/>
          </w:tcPr>
          <w:p w:rsidR="009C33E9" w:rsidP="009C33E9" w:rsidRDefault="009C33E9" w14:paraId="4DECCDE5" w14:textId="1820BE02">
            <w:pPr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2364F3">
              <w:rPr>
                <w:rFonts w:cstheme="minorHAnsi"/>
                <w:spacing w:val="-1"/>
              </w:rPr>
              <w:sym w:font="Wingdings" w:char="F0A1"/>
            </w:r>
          </w:p>
        </w:tc>
        <w:tc>
          <w:tcPr>
            <w:tcW w:w="1245" w:type="dxa"/>
            <w:vAlign w:val="center"/>
          </w:tcPr>
          <w:p w:rsidR="009C33E9" w:rsidP="009C33E9" w:rsidRDefault="009C33E9" w14:paraId="10A3BA83" w14:textId="2F51B137">
            <w:pPr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2364F3">
              <w:rPr>
                <w:rFonts w:cstheme="minorHAnsi"/>
                <w:spacing w:val="-1"/>
              </w:rPr>
              <w:sym w:font="Wingdings" w:char="F0A1"/>
            </w:r>
          </w:p>
        </w:tc>
      </w:tr>
    </w:tbl>
    <w:p w:rsidR="001E0DD8" w:rsidP="00B679B9" w:rsidRDefault="001E0DD8" w14:paraId="7AE6565A" w14:textId="77777777"/>
    <w:p w:rsidRPr="002C55F9" w:rsidR="00B24D8D" w:rsidP="00B679B9" w:rsidRDefault="002D055D" w14:paraId="166BB3E0" w14:textId="2981E03F">
      <w:pPr>
        <w:rPr>
          <w:sz w:val="18"/>
          <w:szCs w:val="18"/>
        </w:rPr>
      </w:pPr>
      <w:r>
        <w:t>15</w:t>
      </w:r>
      <w:r w:rsidRPr="002C55F9" w:rsidR="009E450F">
        <w:t>. Ov</w:t>
      </w:r>
      <w:r w:rsidRPr="002C55F9" w:rsidR="009E450F">
        <w:rPr>
          <w:spacing w:val="-1"/>
        </w:rPr>
        <w:t>era</w:t>
      </w:r>
      <w:r w:rsidRPr="002C55F9" w:rsidR="009E450F">
        <w:t>ll, how s</w:t>
      </w:r>
      <w:r w:rsidRPr="002C55F9" w:rsidR="009E450F">
        <w:rPr>
          <w:spacing w:val="-1"/>
        </w:rPr>
        <w:t>a</w:t>
      </w:r>
      <w:r w:rsidRPr="002C55F9" w:rsidR="009E450F">
        <w:t>tis</w:t>
      </w:r>
      <w:r w:rsidRPr="002C55F9" w:rsidR="009E450F">
        <w:rPr>
          <w:spacing w:val="-1"/>
        </w:rPr>
        <w:t>f</w:t>
      </w:r>
      <w:r w:rsidRPr="002C55F9" w:rsidR="009E450F">
        <w:t>i</w:t>
      </w:r>
      <w:r w:rsidRPr="002C55F9" w:rsidR="009E450F">
        <w:rPr>
          <w:spacing w:val="1"/>
        </w:rPr>
        <w:t>e</w:t>
      </w:r>
      <w:r w:rsidRPr="002C55F9" w:rsidR="009E450F">
        <w:t xml:space="preserve">d </w:t>
      </w:r>
      <w:r w:rsidR="00C35363">
        <w:t xml:space="preserve">were you with </w:t>
      </w:r>
      <w:r w:rsidRPr="002C55F9" w:rsidR="009E450F">
        <w:t>the</w:t>
      </w:r>
      <w:r w:rsidRPr="002C55F9" w:rsidR="009E450F">
        <w:rPr>
          <w:spacing w:val="-1"/>
        </w:rPr>
        <w:t xml:space="preserve"> </w:t>
      </w:r>
      <w:r w:rsidR="00041B21">
        <w:rPr>
          <w:spacing w:val="-1"/>
        </w:rPr>
        <w:t xml:space="preserve">entire </w:t>
      </w:r>
      <w:r w:rsidRPr="002C55F9" w:rsidR="009E450F">
        <w:rPr>
          <w:spacing w:val="2"/>
        </w:rPr>
        <w:t>p</w:t>
      </w:r>
      <w:r w:rsidRPr="002C55F9" w:rsidR="009E450F">
        <w:rPr>
          <w:spacing w:val="-1"/>
        </w:rPr>
        <w:t>r</w:t>
      </w:r>
      <w:r w:rsidRPr="002C55F9" w:rsidR="009E450F">
        <w:t>o</w:t>
      </w:r>
      <w:r w:rsidRPr="002C55F9" w:rsidR="009E450F">
        <w:rPr>
          <w:spacing w:val="1"/>
        </w:rPr>
        <w:t>c</w:t>
      </w:r>
      <w:r w:rsidRPr="002C55F9" w:rsidR="009E450F">
        <w:rPr>
          <w:spacing w:val="-1"/>
        </w:rPr>
        <w:t>e</w:t>
      </w:r>
      <w:r w:rsidRPr="002C55F9" w:rsidR="009E450F">
        <w:t xml:space="preserve">ss </w:t>
      </w:r>
      <w:r w:rsidR="00040515">
        <w:t xml:space="preserve">to </w:t>
      </w:r>
      <w:r w:rsidR="002041CA">
        <w:t>schedul</w:t>
      </w:r>
      <w:r w:rsidR="00040515">
        <w:t>e</w:t>
      </w:r>
      <w:r w:rsidR="002041CA">
        <w:t xml:space="preserve"> </w:t>
      </w:r>
      <w:r w:rsidRPr="002C55F9" w:rsidR="009E450F">
        <w:t xml:space="preserve">the </w:t>
      </w:r>
      <w:r w:rsidR="00EE3443">
        <w:rPr>
          <w:spacing w:val="2"/>
        </w:rPr>
        <w:t>Judge</w:t>
      </w:r>
      <w:r w:rsidR="00A80192">
        <w:rPr>
          <w:spacing w:val="2"/>
        </w:rPr>
        <w:t>’s</w:t>
      </w:r>
      <w:r w:rsidRPr="002C55F9" w:rsidR="009E450F">
        <w:rPr>
          <w:spacing w:val="3"/>
        </w:rPr>
        <w:t xml:space="preserve"> </w:t>
      </w:r>
      <w:r w:rsidRPr="002C55F9" w:rsidR="009E450F">
        <w:t>h</w:t>
      </w:r>
      <w:r w:rsidRPr="002C55F9" w:rsidR="009E450F">
        <w:rPr>
          <w:spacing w:val="-1"/>
        </w:rPr>
        <w:t>ear</w:t>
      </w:r>
      <w:r w:rsidRPr="002C55F9" w:rsidR="009E450F">
        <w:t>i</w:t>
      </w:r>
      <w:r w:rsidRPr="002C55F9" w:rsidR="009E450F">
        <w:rPr>
          <w:spacing w:val="2"/>
        </w:rPr>
        <w:t>n</w:t>
      </w:r>
      <w:r w:rsidRPr="002C55F9" w:rsidR="009E450F">
        <w:rPr>
          <w:spacing w:val="-2"/>
        </w:rPr>
        <w:t>g</w:t>
      </w:r>
      <w:r w:rsidRPr="002C55F9" w:rsidR="009E450F">
        <w:rPr>
          <w:spacing w:val="-1"/>
        </w:rPr>
        <w:t>(</w:t>
      </w:r>
      <w:r w:rsidRPr="002C55F9" w:rsidR="009E450F">
        <w:rPr>
          <w:spacing w:val="3"/>
        </w:rPr>
        <w:t>s</w:t>
      </w:r>
      <w:r w:rsidRPr="002C55F9" w:rsidR="009E450F">
        <w:rPr>
          <w:spacing w:val="-1"/>
        </w:rPr>
        <w:t>)</w:t>
      </w:r>
      <w:r w:rsidRPr="002C55F9" w:rsidR="009E450F">
        <w:t>?</w:t>
      </w:r>
      <w:r w:rsidRPr="002C55F9" w:rsidR="009E450F">
        <w:rPr>
          <w:spacing w:val="4"/>
        </w:rPr>
        <w:t xml:space="preserve"> </w:t>
      </w:r>
    </w:p>
    <w:p w:rsidRPr="00D70647" w:rsidR="00AC26F9" w:rsidP="00AC26F9" w:rsidRDefault="0038055E" w14:paraId="0551449A" w14:textId="714142D2">
      <w:pPr>
        <w:tabs>
          <w:tab w:val="clear" w:pos="810"/>
          <w:tab w:val="left" w:pos="720"/>
        </w:tabs>
        <w:spacing w:before="120"/>
        <w:ind w:left="360"/>
      </w:pPr>
      <w:r w:rsidRPr="00AC26F9">
        <w:rPr>
          <w:noProof/>
        </w:rPr>
        <mc:AlternateContent>
          <mc:Choice Requires="wps">
            <w:drawing>
              <wp:anchor distT="45720" distB="45720" distL="114300" distR="114300" simplePos="0" relativeHeight="251658243" behindDoc="0" locked="0" layoutInCell="1" allowOverlap="1" wp14:editId="1A84B521" wp14:anchorId="3F1F838A">
                <wp:simplePos x="0" y="0"/>
                <wp:positionH relativeFrom="column">
                  <wp:posOffset>2712567</wp:posOffset>
                </wp:positionH>
                <wp:positionV relativeFrom="paragraph">
                  <wp:posOffset>168066</wp:posOffset>
                </wp:positionV>
                <wp:extent cx="1652905" cy="250825"/>
                <wp:effectExtent l="0" t="0" r="4445" b="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2905" cy="250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2119A7" w:rsidR="00D26D3B" w:rsidP="009C33E9" w:rsidRDefault="00D26D3B" w14:paraId="7031D8BE" w14:textId="5869D893">
                            <w:pPr>
                              <w:pStyle w:val="Instructions"/>
                            </w:pPr>
                            <w:r>
                              <w:t>Skip to q1</w:t>
                            </w:r>
                            <w:r w:rsidR="0038055E"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Text Box 4" style="position:absolute;left:0;text-align:left;margin-left:213.6pt;margin-top:13.25pt;width:130.15pt;height:19.75pt;z-index:25165824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8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" w14:anchorId="3F1F838A">
                <v:textbox>
                  <w:txbxContent>
                    <w:p w:rsidRPr="002119A7" w:rsidR="00D26D3B" w:rsidP="009C33E9" w:rsidRDefault="00D26D3B" w14:paraId="7031D8BE" w14:textId="5869D893">
                      <w:pPr>
                        <w:pStyle w:val="Instructions"/>
                      </w:pPr>
                      <w:r>
                        <w:t>Skip to q1</w:t>
                      </w:r>
                      <w:r w:rsidR="0038055E">
                        <w:t>7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AC26F9" w:rsidR="00734032"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editId="1292D3F9" wp14:anchorId="58B2CA88">
                <wp:simplePos x="0" y="0"/>
                <wp:positionH relativeFrom="column">
                  <wp:posOffset>2245807</wp:posOffset>
                </wp:positionH>
                <wp:positionV relativeFrom="paragraph">
                  <wp:posOffset>18052</wp:posOffset>
                </wp:positionV>
                <wp:extent cx="401955" cy="547635"/>
                <wp:effectExtent l="0" t="0" r="17145" b="24130"/>
                <wp:wrapNone/>
                <wp:docPr id="3" name="Right Brac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955" cy="547635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Right Brace 3" style="position:absolute;margin-left:176.85pt;margin-top:1.4pt;width:31.65pt;height:43.1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spid="_x0000_s1026" strokecolor="#4579b8 [3044]" type="#_x0000_t88" adj="13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" w14:anchorId="13F6B7E8"/>
            </w:pict>
          </mc:Fallback>
        </mc:AlternateContent>
      </w:r>
      <w:r w:rsidRPr="0079410E" w:rsidR="009C33E9">
        <w:rPr>
          <w:rFonts w:cstheme="minorHAnsi"/>
          <w:spacing w:val="-1"/>
        </w:rPr>
        <w:sym w:font="Wingdings" w:char="F0A1"/>
      </w:r>
      <w:r w:rsidR="00AC26F9">
        <w:rPr>
          <w:spacing w:val="-1"/>
          <w:sz w:val="12"/>
          <w:szCs w:val="12"/>
        </w:rPr>
        <w:t xml:space="preserve">  </w:t>
      </w:r>
      <w:r w:rsidR="00AC26F9">
        <w:rPr>
          <w:spacing w:val="-1"/>
          <w:sz w:val="12"/>
          <w:szCs w:val="12"/>
        </w:rPr>
        <w:tab/>
      </w:r>
      <w:r w:rsidRPr="00D70647" w:rsidR="00AC26F9">
        <w:rPr>
          <w:spacing w:val="1"/>
        </w:rPr>
        <w:t>V</w:t>
      </w:r>
      <w:r w:rsidRPr="00D70647" w:rsidR="00AC26F9">
        <w:rPr>
          <w:spacing w:val="-2"/>
        </w:rPr>
        <w:t>e</w:t>
      </w:r>
      <w:r w:rsidRPr="00D70647" w:rsidR="00AC26F9">
        <w:rPr>
          <w:spacing w:val="1"/>
        </w:rPr>
        <w:t>r</w:t>
      </w:r>
      <w:r w:rsidRPr="00D70647" w:rsidR="00AC26F9">
        <w:t>y</w:t>
      </w:r>
      <w:r w:rsidRPr="00D70647" w:rsidR="00AC26F9">
        <w:rPr>
          <w:spacing w:val="-2"/>
        </w:rPr>
        <w:t xml:space="preserve"> </w:t>
      </w:r>
      <w:r w:rsidRPr="00D70647" w:rsidR="00AC26F9">
        <w:t>sa</w:t>
      </w:r>
      <w:r w:rsidRPr="00D70647" w:rsidR="00AC26F9">
        <w:rPr>
          <w:spacing w:val="-1"/>
        </w:rPr>
        <w:t>t</w:t>
      </w:r>
      <w:r w:rsidRPr="00D70647" w:rsidR="00AC26F9">
        <w:rPr>
          <w:spacing w:val="1"/>
        </w:rPr>
        <w:t>i</w:t>
      </w:r>
      <w:r w:rsidRPr="00D70647" w:rsidR="00AC26F9">
        <w:t>s</w:t>
      </w:r>
      <w:r w:rsidRPr="00D70647" w:rsidR="00AC26F9">
        <w:rPr>
          <w:spacing w:val="-2"/>
        </w:rPr>
        <w:t>f</w:t>
      </w:r>
      <w:r w:rsidRPr="00D70647" w:rsidR="00AC26F9">
        <w:rPr>
          <w:spacing w:val="1"/>
        </w:rPr>
        <w:t>i</w:t>
      </w:r>
      <w:r w:rsidRPr="00D70647" w:rsidR="00AC26F9">
        <w:t xml:space="preserve">ed </w:t>
      </w:r>
    </w:p>
    <w:p w:rsidRPr="00D70647" w:rsidR="00AC26F9" w:rsidP="00AC26F9" w:rsidRDefault="009C33E9" w14:paraId="19C178BA" w14:textId="52F08C40">
      <w:pPr>
        <w:tabs>
          <w:tab w:val="clear" w:pos="810"/>
          <w:tab w:val="left" w:pos="720"/>
        </w:tabs>
        <w:ind w:left="360"/>
      </w:pPr>
      <w:r w:rsidRPr="0079410E">
        <w:rPr>
          <w:rFonts w:cstheme="minorHAnsi"/>
          <w:spacing w:val="-1"/>
        </w:rPr>
        <w:sym w:font="Wingdings" w:char="F0A1"/>
      </w:r>
      <w:r w:rsidR="00AC26F9">
        <w:rPr>
          <w:spacing w:val="-1"/>
          <w:sz w:val="12"/>
          <w:szCs w:val="12"/>
        </w:rPr>
        <w:t xml:space="preserve">  </w:t>
      </w:r>
      <w:r w:rsidR="00AC26F9">
        <w:rPr>
          <w:spacing w:val="-1"/>
          <w:sz w:val="12"/>
          <w:szCs w:val="12"/>
        </w:rPr>
        <w:tab/>
      </w:r>
      <w:r w:rsidRPr="00D70647" w:rsidR="00AC26F9">
        <w:t>Sa</w:t>
      </w:r>
      <w:r w:rsidRPr="00D70647" w:rsidR="00AC26F9">
        <w:rPr>
          <w:spacing w:val="1"/>
        </w:rPr>
        <w:t>t</w:t>
      </w:r>
      <w:r w:rsidRPr="00D70647" w:rsidR="00AC26F9">
        <w:rPr>
          <w:spacing w:val="-1"/>
        </w:rPr>
        <w:t>i</w:t>
      </w:r>
      <w:r w:rsidRPr="00D70647" w:rsidR="00AC26F9">
        <w:t>s</w:t>
      </w:r>
      <w:r w:rsidRPr="00D70647" w:rsidR="00AC26F9">
        <w:rPr>
          <w:spacing w:val="-2"/>
        </w:rPr>
        <w:t>f</w:t>
      </w:r>
      <w:r w:rsidRPr="00D70647" w:rsidR="00AC26F9">
        <w:rPr>
          <w:spacing w:val="1"/>
        </w:rPr>
        <w:t>i</w:t>
      </w:r>
      <w:r w:rsidRPr="00D70647" w:rsidR="00AC26F9">
        <w:t>ed</w:t>
      </w:r>
    </w:p>
    <w:p w:rsidRPr="00D70647" w:rsidR="00AC26F9" w:rsidP="00AC26F9" w:rsidRDefault="009C33E9" w14:paraId="2E413490" w14:textId="6314576A">
      <w:pPr>
        <w:tabs>
          <w:tab w:val="clear" w:pos="810"/>
          <w:tab w:val="left" w:pos="720"/>
        </w:tabs>
        <w:ind w:left="360"/>
      </w:pPr>
      <w:r w:rsidRPr="0079410E">
        <w:rPr>
          <w:rFonts w:cstheme="minorHAnsi"/>
          <w:spacing w:val="-1"/>
        </w:rPr>
        <w:sym w:font="Wingdings" w:char="F0A1"/>
      </w:r>
      <w:r w:rsidR="00AC26F9">
        <w:rPr>
          <w:spacing w:val="-1"/>
          <w:sz w:val="12"/>
          <w:szCs w:val="12"/>
        </w:rPr>
        <w:t xml:space="preserve">  </w:t>
      </w:r>
      <w:r w:rsidR="00AC26F9">
        <w:rPr>
          <w:spacing w:val="-1"/>
          <w:sz w:val="12"/>
          <w:szCs w:val="12"/>
        </w:rPr>
        <w:tab/>
      </w:r>
      <w:r w:rsidRPr="00D70647" w:rsidR="00AC26F9">
        <w:rPr>
          <w:spacing w:val="-1"/>
        </w:rPr>
        <w:t>N</w:t>
      </w:r>
      <w:r w:rsidRPr="00D70647" w:rsidR="00AC26F9">
        <w:t>e</w:t>
      </w:r>
      <w:r w:rsidRPr="00D70647" w:rsidR="00AC26F9">
        <w:rPr>
          <w:spacing w:val="1"/>
        </w:rPr>
        <w:t>it</w:t>
      </w:r>
      <w:r w:rsidRPr="00D70647" w:rsidR="00AC26F9">
        <w:rPr>
          <w:spacing w:val="-2"/>
        </w:rPr>
        <w:t>h</w:t>
      </w:r>
      <w:r w:rsidRPr="00D70647" w:rsidR="00AC26F9">
        <w:t>er</w:t>
      </w:r>
      <w:r w:rsidRPr="00D70647" w:rsidR="00AC26F9">
        <w:rPr>
          <w:spacing w:val="-1"/>
        </w:rPr>
        <w:t xml:space="preserve"> </w:t>
      </w:r>
      <w:r w:rsidRPr="00D70647" w:rsidR="00AC26F9">
        <w:t>sa</w:t>
      </w:r>
      <w:r w:rsidRPr="00D70647" w:rsidR="00AC26F9">
        <w:rPr>
          <w:spacing w:val="-1"/>
        </w:rPr>
        <w:t>t</w:t>
      </w:r>
      <w:r w:rsidRPr="00D70647" w:rsidR="00AC26F9">
        <w:rPr>
          <w:spacing w:val="1"/>
        </w:rPr>
        <w:t>i</w:t>
      </w:r>
      <w:r w:rsidRPr="00D70647" w:rsidR="00AC26F9">
        <w:rPr>
          <w:spacing w:val="-2"/>
        </w:rPr>
        <w:t>s</w:t>
      </w:r>
      <w:r w:rsidRPr="00D70647" w:rsidR="00AC26F9">
        <w:rPr>
          <w:spacing w:val="1"/>
        </w:rPr>
        <w:t>f</w:t>
      </w:r>
      <w:r w:rsidRPr="00D70647" w:rsidR="00AC26F9">
        <w:rPr>
          <w:spacing w:val="-1"/>
        </w:rPr>
        <w:t>i</w:t>
      </w:r>
      <w:r w:rsidRPr="00D70647" w:rsidR="00AC26F9">
        <w:t>ed n</w:t>
      </w:r>
      <w:r w:rsidRPr="00D70647" w:rsidR="00AC26F9">
        <w:rPr>
          <w:spacing w:val="-2"/>
        </w:rPr>
        <w:t>o</w:t>
      </w:r>
      <w:r w:rsidRPr="00D70647" w:rsidR="00AC26F9">
        <w:t>r</w:t>
      </w:r>
      <w:r w:rsidRPr="00D70647" w:rsidR="00AC26F9">
        <w:rPr>
          <w:spacing w:val="1"/>
        </w:rPr>
        <w:t xml:space="preserve"> </w:t>
      </w:r>
      <w:r w:rsidRPr="00D70647" w:rsidR="00AC26F9">
        <w:t>d</w:t>
      </w:r>
      <w:r w:rsidRPr="00D70647" w:rsidR="00AC26F9">
        <w:rPr>
          <w:spacing w:val="-1"/>
        </w:rPr>
        <w:t>i</w:t>
      </w:r>
      <w:r w:rsidRPr="00D70647" w:rsidR="00AC26F9">
        <w:t>ss</w:t>
      </w:r>
      <w:r w:rsidRPr="00D70647" w:rsidR="00AC26F9">
        <w:rPr>
          <w:spacing w:val="-2"/>
        </w:rPr>
        <w:t>a</w:t>
      </w:r>
      <w:r w:rsidRPr="00D70647" w:rsidR="00AC26F9">
        <w:rPr>
          <w:spacing w:val="1"/>
        </w:rPr>
        <w:t>t</w:t>
      </w:r>
      <w:r w:rsidRPr="00D70647" w:rsidR="00AC26F9">
        <w:rPr>
          <w:spacing w:val="-1"/>
        </w:rPr>
        <w:t>i</w:t>
      </w:r>
      <w:r w:rsidRPr="00D70647" w:rsidR="00AC26F9">
        <w:t>s</w:t>
      </w:r>
      <w:r w:rsidRPr="00D70647" w:rsidR="00AC26F9">
        <w:rPr>
          <w:spacing w:val="1"/>
        </w:rPr>
        <w:t>f</w:t>
      </w:r>
      <w:r w:rsidRPr="00D70647" w:rsidR="00AC26F9">
        <w:rPr>
          <w:spacing w:val="-1"/>
        </w:rPr>
        <w:t>i</w:t>
      </w:r>
      <w:r w:rsidRPr="00D70647" w:rsidR="00AC26F9">
        <w:t xml:space="preserve">ed </w:t>
      </w:r>
    </w:p>
    <w:p w:rsidRPr="00D70647" w:rsidR="00AC26F9" w:rsidP="00AC26F9" w:rsidRDefault="009C33E9" w14:paraId="168A4C9C" w14:textId="42CA8FAC">
      <w:pPr>
        <w:tabs>
          <w:tab w:val="clear" w:pos="810"/>
          <w:tab w:val="left" w:pos="720"/>
        </w:tabs>
        <w:ind w:left="360"/>
      </w:pPr>
      <w:r w:rsidRPr="0079410E">
        <w:rPr>
          <w:rFonts w:cstheme="minorHAnsi"/>
          <w:spacing w:val="-1"/>
        </w:rPr>
        <w:sym w:font="Wingdings" w:char="F0A1"/>
      </w:r>
      <w:r w:rsidR="00AC26F9">
        <w:rPr>
          <w:spacing w:val="-1"/>
          <w:sz w:val="12"/>
          <w:szCs w:val="12"/>
        </w:rPr>
        <w:t xml:space="preserve">  </w:t>
      </w:r>
      <w:r w:rsidR="00AC26F9">
        <w:rPr>
          <w:spacing w:val="-1"/>
          <w:sz w:val="12"/>
          <w:szCs w:val="12"/>
        </w:rPr>
        <w:tab/>
      </w:r>
      <w:r w:rsidRPr="00D70647" w:rsidR="00AC26F9">
        <w:rPr>
          <w:spacing w:val="-1"/>
        </w:rPr>
        <w:t>D</w:t>
      </w:r>
      <w:r w:rsidRPr="00D70647" w:rsidR="00AC26F9">
        <w:rPr>
          <w:spacing w:val="1"/>
        </w:rPr>
        <w:t>i</w:t>
      </w:r>
      <w:r w:rsidRPr="00D70647" w:rsidR="00AC26F9">
        <w:t>ss</w:t>
      </w:r>
      <w:r w:rsidRPr="00D70647" w:rsidR="00AC26F9">
        <w:rPr>
          <w:spacing w:val="-2"/>
        </w:rPr>
        <w:t>a</w:t>
      </w:r>
      <w:r w:rsidRPr="00D70647" w:rsidR="00AC26F9">
        <w:rPr>
          <w:spacing w:val="1"/>
        </w:rPr>
        <w:t>t</w:t>
      </w:r>
      <w:r w:rsidRPr="00D70647" w:rsidR="00AC26F9">
        <w:rPr>
          <w:spacing w:val="-1"/>
        </w:rPr>
        <w:t>i</w:t>
      </w:r>
      <w:r w:rsidRPr="00D70647" w:rsidR="00AC26F9">
        <w:t>s</w:t>
      </w:r>
      <w:r w:rsidRPr="00D70647" w:rsidR="00AC26F9">
        <w:rPr>
          <w:spacing w:val="-2"/>
        </w:rPr>
        <w:t>f</w:t>
      </w:r>
      <w:r w:rsidRPr="00D70647" w:rsidR="00AC26F9">
        <w:rPr>
          <w:spacing w:val="1"/>
        </w:rPr>
        <w:t>i</w:t>
      </w:r>
      <w:r w:rsidRPr="00D70647" w:rsidR="00AC26F9">
        <w:t>ed</w:t>
      </w:r>
    </w:p>
    <w:p w:rsidRPr="00D70647" w:rsidR="00AC26F9" w:rsidP="009A68ED" w:rsidRDefault="009C33E9" w14:paraId="52A9BD69" w14:textId="76E0B37D">
      <w:pPr>
        <w:tabs>
          <w:tab w:val="clear" w:pos="810"/>
          <w:tab w:val="left" w:pos="720"/>
        </w:tabs>
        <w:spacing w:after="120"/>
        <w:ind w:left="360"/>
      </w:pPr>
      <w:r w:rsidRPr="0079410E">
        <w:rPr>
          <w:rFonts w:cstheme="minorHAnsi"/>
          <w:spacing w:val="-1"/>
        </w:rPr>
        <w:sym w:font="Wingdings" w:char="F0A1"/>
      </w:r>
      <w:r w:rsidR="00AC26F9">
        <w:rPr>
          <w:spacing w:val="-1"/>
          <w:sz w:val="12"/>
          <w:szCs w:val="12"/>
        </w:rPr>
        <w:t xml:space="preserve">  </w:t>
      </w:r>
      <w:r w:rsidR="00AC26F9">
        <w:rPr>
          <w:spacing w:val="-1"/>
          <w:sz w:val="12"/>
          <w:szCs w:val="12"/>
        </w:rPr>
        <w:tab/>
      </w:r>
      <w:r w:rsidRPr="00D70647" w:rsidR="00AC26F9">
        <w:rPr>
          <w:spacing w:val="1"/>
        </w:rPr>
        <w:t>V</w:t>
      </w:r>
      <w:r w:rsidRPr="00D70647" w:rsidR="00AC26F9">
        <w:rPr>
          <w:spacing w:val="-2"/>
        </w:rPr>
        <w:t>e</w:t>
      </w:r>
      <w:r w:rsidRPr="00D70647" w:rsidR="00AC26F9">
        <w:rPr>
          <w:spacing w:val="1"/>
        </w:rPr>
        <w:t>r</w:t>
      </w:r>
      <w:r w:rsidRPr="00D70647" w:rsidR="00AC26F9">
        <w:t>y</w:t>
      </w:r>
      <w:r w:rsidRPr="00D70647" w:rsidR="00AC26F9">
        <w:rPr>
          <w:spacing w:val="-2"/>
        </w:rPr>
        <w:t xml:space="preserve"> </w:t>
      </w:r>
      <w:r w:rsidRPr="00D70647" w:rsidR="00AC26F9">
        <w:t>d</w:t>
      </w:r>
      <w:r w:rsidRPr="00D70647" w:rsidR="00AC26F9">
        <w:rPr>
          <w:spacing w:val="1"/>
        </w:rPr>
        <w:t>i</w:t>
      </w:r>
      <w:r w:rsidRPr="00D70647" w:rsidR="00AC26F9">
        <w:t>ss</w:t>
      </w:r>
      <w:r w:rsidRPr="00D70647" w:rsidR="00AC26F9">
        <w:rPr>
          <w:spacing w:val="-2"/>
        </w:rPr>
        <w:t>a</w:t>
      </w:r>
      <w:r w:rsidRPr="00D70647" w:rsidR="00AC26F9">
        <w:rPr>
          <w:spacing w:val="-1"/>
        </w:rPr>
        <w:t>t</w:t>
      </w:r>
      <w:r w:rsidRPr="00D70647" w:rsidR="00AC26F9">
        <w:rPr>
          <w:spacing w:val="1"/>
        </w:rPr>
        <w:t>i</w:t>
      </w:r>
      <w:r w:rsidRPr="00D70647" w:rsidR="00AC26F9">
        <w:t>s</w:t>
      </w:r>
      <w:r w:rsidRPr="00D70647" w:rsidR="00AC26F9">
        <w:rPr>
          <w:spacing w:val="-2"/>
        </w:rPr>
        <w:t>f</w:t>
      </w:r>
      <w:r w:rsidRPr="00D70647" w:rsidR="00AC26F9">
        <w:rPr>
          <w:spacing w:val="1"/>
        </w:rPr>
        <w:t>i</w:t>
      </w:r>
      <w:r w:rsidRPr="00D70647" w:rsidR="00AC26F9">
        <w:t>ed</w:t>
      </w:r>
    </w:p>
    <w:p w:rsidRPr="002119A7" w:rsidR="009C33E9" w:rsidP="009C33E9" w:rsidRDefault="00734032" w14:paraId="03542368" w14:textId="4863864A">
      <w:pPr>
        <w:rPr>
          <w:i/>
        </w:rPr>
      </w:pPr>
      <w:r>
        <w:rPr>
          <w:i/>
        </w:rPr>
        <w:t xml:space="preserve">16. </w:t>
      </w:r>
      <w:r w:rsidRPr="002119A7" w:rsidR="009C33E9">
        <w:rPr>
          <w:i/>
        </w:rPr>
        <w:t xml:space="preserve">Please explain why you were dissatisfied in the </w:t>
      </w:r>
      <w:r w:rsidR="00371A2A">
        <w:rPr>
          <w:i/>
        </w:rPr>
        <w:t>space</w:t>
      </w:r>
      <w:r w:rsidRPr="002119A7" w:rsidR="009C33E9">
        <w:rPr>
          <w:i/>
        </w:rPr>
        <w:t xml:space="preserve"> provided below</w:t>
      </w:r>
      <w:r w:rsidR="00C8093E">
        <w:rPr>
          <w:i/>
        </w:rPr>
        <w:t>.</w:t>
      </w:r>
    </w:p>
    <w:p w:rsidR="009C33E9" w:rsidP="009C33E9" w:rsidRDefault="009C33E9" w14:paraId="362F9FB9" w14:textId="77777777">
      <w:pPr>
        <w:ind w:left="360" w:right="174" w:hanging="360"/>
        <w:jc w:val="both"/>
        <w:rPr>
          <w:rFonts w:ascii="Times New Roman" w:hAnsi="Times New Roman" w:eastAsia="Times New Roman" w:cs="Times New Roman"/>
          <w:sz w:val="24"/>
          <w:szCs w:val="24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6565"/>
      </w:tblGrid>
      <w:tr w:rsidR="009C33E9" w:rsidTr="00D26D3B" w14:paraId="054F9A1E" w14:textId="77777777">
        <w:tc>
          <w:tcPr>
            <w:tcW w:w="6565" w:type="dxa"/>
          </w:tcPr>
          <w:p w:rsidR="009C33E9" w:rsidP="00D26D3B" w:rsidRDefault="009C33E9" w14:paraId="5C0F403E" w14:textId="77777777">
            <w:pPr>
              <w:ind w:right="174"/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  <w:p w:rsidR="009C33E9" w:rsidP="00D26D3B" w:rsidRDefault="009C33E9" w14:paraId="502061AA" w14:textId="77777777">
            <w:pPr>
              <w:ind w:right="174"/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</w:tr>
    </w:tbl>
    <w:p w:rsidR="009C33E9" w:rsidP="00B679B9" w:rsidRDefault="009C33E9" w14:paraId="7B2ACDB4" w14:textId="77777777"/>
    <w:p w:rsidRPr="002D055D" w:rsidR="002D055D" w:rsidP="00B679B9" w:rsidRDefault="00AC26F9" w14:paraId="1333599C" w14:textId="7684A8ED">
      <w:r>
        <w:t>1</w:t>
      </w:r>
      <w:r w:rsidR="00CE3A90">
        <w:t>7</w:t>
      </w:r>
      <w:r w:rsidR="002D055D">
        <w:t xml:space="preserve">. </w:t>
      </w:r>
      <w:r w:rsidRPr="002D055D" w:rsidR="002D055D">
        <w:t>After you</w:t>
      </w:r>
      <w:r w:rsidR="008D014D">
        <w:t>r</w:t>
      </w:r>
      <w:r w:rsidRPr="002D055D" w:rsidR="002D055D">
        <w:t xml:space="preserve"> hearing was scheduled, was it ever rescheduled? </w:t>
      </w:r>
    </w:p>
    <w:p w:rsidRPr="00786F29" w:rsidR="009A68ED" w:rsidP="00E518B1" w:rsidRDefault="00371A2A" w14:paraId="3170029E" w14:textId="5A517658">
      <w:pPr>
        <w:spacing w:before="120"/>
        <w:ind w:left="274"/>
        <w:rPr>
          <w:rFonts w:cstheme="minorHAnsi"/>
        </w:rPr>
      </w:pPr>
      <w:bookmarkStart w:name="_Hlk503863970" w:id="4"/>
      <w:r w:rsidRPr="0079410E">
        <w:rPr>
          <w:rFonts w:cstheme="minorHAnsi"/>
          <w:spacing w:val="-1"/>
        </w:rPr>
        <w:sym w:font="Wingdings" w:char="F0A1"/>
      </w:r>
      <w:bookmarkEnd w:id="4"/>
      <w:r w:rsidR="009A68ED">
        <w:rPr>
          <w:spacing w:val="-1"/>
          <w:sz w:val="12"/>
          <w:szCs w:val="12"/>
        </w:rPr>
        <w:t xml:space="preserve"> </w:t>
      </w:r>
      <w:r w:rsidR="00E518B1">
        <w:rPr>
          <w:spacing w:val="-1"/>
          <w:sz w:val="12"/>
          <w:szCs w:val="12"/>
        </w:rPr>
        <w:t xml:space="preserve"> </w:t>
      </w:r>
      <w:r w:rsidRPr="00786F29" w:rsidR="009A68ED">
        <w:rPr>
          <w:rFonts w:cstheme="minorHAnsi"/>
        </w:rPr>
        <w:t>Yes</w:t>
      </w:r>
      <w:r w:rsidR="009A68ED">
        <w:rPr>
          <w:rFonts w:cstheme="minorHAnsi"/>
        </w:rPr>
        <w:t xml:space="preserve"> </w:t>
      </w:r>
      <w:r>
        <w:rPr>
          <w:rStyle w:val="InstructionsChar"/>
        </w:rPr>
        <w:t>[skip to Q</w:t>
      </w:r>
      <w:r w:rsidRPr="00371A2A" w:rsidR="009A68ED">
        <w:rPr>
          <w:rStyle w:val="InstructionsChar"/>
        </w:rPr>
        <w:t>1</w:t>
      </w:r>
      <w:r w:rsidR="00970E40">
        <w:rPr>
          <w:rStyle w:val="InstructionsChar"/>
        </w:rPr>
        <w:t>8</w:t>
      </w:r>
      <w:r>
        <w:rPr>
          <w:rStyle w:val="InstructionsChar"/>
        </w:rPr>
        <w:t>A]</w:t>
      </w:r>
    </w:p>
    <w:p w:rsidR="009A68ED" w:rsidP="00AA2E4B" w:rsidRDefault="00371A2A" w14:paraId="31212AFC" w14:textId="4FFBE87F">
      <w:pPr>
        <w:ind w:left="270" w:right="-270"/>
        <w:rPr>
          <w:rFonts w:cstheme="minorHAnsi"/>
        </w:rPr>
      </w:pPr>
      <w:r w:rsidRPr="0079410E">
        <w:rPr>
          <w:rFonts w:cstheme="minorHAnsi"/>
          <w:spacing w:val="-1"/>
        </w:rPr>
        <w:sym w:font="Wingdings" w:char="F0A1"/>
      </w:r>
      <w:r w:rsidR="009A68ED">
        <w:rPr>
          <w:spacing w:val="-1"/>
          <w:sz w:val="12"/>
          <w:szCs w:val="12"/>
        </w:rPr>
        <w:t xml:space="preserve"> </w:t>
      </w:r>
      <w:r w:rsidR="00E518B1">
        <w:rPr>
          <w:spacing w:val="-1"/>
          <w:sz w:val="12"/>
          <w:szCs w:val="12"/>
        </w:rPr>
        <w:t xml:space="preserve"> </w:t>
      </w:r>
      <w:r w:rsidRPr="00786F29" w:rsidR="009A68ED">
        <w:rPr>
          <w:rFonts w:eastAsia="Times New Roman" w:cstheme="minorHAnsi"/>
          <w:spacing w:val="1"/>
        </w:rPr>
        <w:t xml:space="preserve">No </w:t>
      </w:r>
      <w:r w:rsidR="003B5478">
        <w:rPr>
          <w:rStyle w:val="InstructionsChar"/>
        </w:rPr>
        <w:t>[</w:t>
      </w:r>
      <w:r>
        <w:rPr>
          <w:rStyle w:val="InstructionsChar"/>
        </w:rPr>
        <w:t>SKIP TO</w:t>
      </w:r>
      <w:r w:rsidRPr="00473547">
        <w:rPr>
          <w:rStyle w:val="InstructionsChar"/>
        </w:rPr>
        <w:t xml:space="preserve"> </w:t>
      </w:r>
      <w:r>
        <w:rPr>
          <w:rStyle w:val="InstructionsChar"/>
        </w:rPr>
        <w:t>Q19</w:t>
      </w:r>
      <w:r w:rsidRPr="00473547" w:rsidR="00473547">
        <w:rPr>
          <w:rStyle w:val="InstructionsChar"/>
        </w:rPr>
        <w:t>]</w:t>
      </w:r>
      <w:r w:rsidR="00473547">
        <w:rPr>
          <w:rFonts w:cstheme="minorHAnsi"/>
        </w:rPr>
        <w:t xml:space="preserve"> </w:t>
      </w:r>
    </w:p>
    <w:p w:rsidRPr="00786F29" w:rsidR="00E518B1" w:rsidP="009A68ED" w:rsidRDefault="00E518B1" w14:paraId="5019D397" w14:textId="77777777">
      <w:pPr>
        <w:ind w:left="270"/>
        <w:rPr>
          <w:rFonts w:eastAsia="Times New Roman" w:cstheme="minorHAnsi"/>
        </w:rPr>
      </w:pPr>
    </w:p>
    <w:p w:rsidRPr="002D055D" w:rsidR="002D055D" w:rsidP="00E518B1" w:rsidRDefault="009A68ED" w14:paraId="51766FA5" w14:textId="43C16A34">
      <w:pPr>
        <w:ind w:left="720" w:hanging="360"/>
      </w:pPr>
      <w:r>
        <w:t>1</w:t>
      </w:r>
      <w:r w:rsidR="002C123F">
        <w:t>8</w:t>
      </w:r>
      <w:r w:rsidR="00371A2A">
        <w:t>A</w:t>
      </w:r>
      <w:r w:rsidR="002D055D">
        <w:t>.</w:t>
      </w:r>
      <w:r w:rsidR="002D055D">
        <w:tab/>
      </w:r>
      <w:r w:rsidR="00252F79">
        <w:t xml:space="preserve">Did you request the hearing to be rescheduled or did the Judge change the time and/or place of the hearing. </w:t>
      </w:r>
    </w:p>
    <w:p w:rsidRPr="002D055D" w:rsidR="002D055D" w:rsidP="00E518B1" w:rsidRDefault="00A85F08" w14:paraId="47A5FB50" w14:textId="524BA7D6">
      <w:pPr>
        <w:spacing w:before="120"/>
        <w:ind w:left="1080" w:hanging="360"/>
      </w:pPr>
      <w:r w:rsidRPr="0079410E">
        <w:rPr>
          <w:rFonts w:cstheme="minorHAnsi"/>
          <w:spacing w:val="-1"/>
        </w:rPr>
        <w:sym w:font="Wingdings" w:char="F0A1"/>
      </w:r>
      <w:r w:rsidRPr="00AD46AE">
        <w:rPr>
          <w:spacing w:val="-1"/>
          <w:sz w:val="12"/>
          <w:szCs w:val="12"/>
        </w:rPr>
        <w:t xml:space="preserve"> </w:t>
      </w:r>
      <w:bookmarkStart w:name="_Hlk503815126" w:id="5"/>
      <w:r w:rsidR="00D1020E">
        <w:rPr>
          <w:spacing w:val="-1"/>
          <w:sz w:val="12"/>
          <w:szCs w:val="12"/>
        </w:rPr>
        <w:tab/>
      </w:r>
      <w:r w:rsidR="00E518B1">
        <w:t xml:space="preserve">You </w:t>
      </w:r>
      <w:r w:rsidRPr="002D055D" w:rsidR="00E518B1">
        <w:t>req</w:t>
      </w:r>
      <w:r w:rsidR="00E518B1">
        <w:t>u</w:t>
      </w:r>
      <w:r w:rsidRPr="002D055D" w:rsidR="00E518B1">
        <w:t>ested a reschedul</w:t>
      </w:r>
      <w:r w:rsidR="00E518B1">
        <w:t>ing of the hearing</w:t>
      </w:r>
      <w:r w:rsidR="00C71608">
        <w:t>.</w:t>
      </w:r>
      <w:r w:rsidR="00E518B1">
        <w:t xml:space="preserve"> </w:t>
      </w:r>
    </w:p>
    <w:p w:rsidR="002D055D" w:rsidP="00E518B1" w:rsidRDefault="00A85F08" w14:paraId="310DBDF3" w14:textId="1B5CCDB0">
      <w:pPr>
        <w:ind w:left="1080" w:hanging="360"/>
      </w:pPr>
      <w:r w:rsidRPr="0079410E">
        <w:rPr>
          <w:rFonts w:cstheme="minorHAnsi"/>
          <w:spacing w:val="-1"/>
        </w:rPr>
        <w:sym w:font="Wingdings" w:char="F0A1"/>
      </w:r>
      <w:r w:rsidRPr="00AD46AE">
        <w:rPr>
          <w:spacing w:val="-1"/>
          <w:sz w:val="12"/>
          <w:szCs w:val="12"/>
        </w:rPr>
        <w:t xml:space="preserve"> </w:t>
      </w:r>
      <w:r w:rsidR="00E518B1">
        <w:rPr>
          <w:spacing w:val="-1"/>
          <w:sz w:val="12"/>
          <w:szCs w:val="12"/>
        </w:rPr>
        <w:t xml:space="preserve">  </w:t>
      </w:r>
      <w:r w:rsidR="00D1020E">
        <w:rPr>
          <w:spacing w:val="-1"/>
          <w:sz w:val="12"/>
          <w:szCs w:val="12"/>
        </w:rPr>
        <w:tab/>
      </w:r>
      <w:r w:rsidR="00E518B1">
        <w:t xml:space="preserve">The Judge changed the time and/or place of the </w:t>
      </w:r>
      <w:r>
        <w:t xml:space="preserve">originally scheduled </w:t>
      </w:r>
      <w:r w:rsidR="00E518B1">
        <w:t>hearing</w:t>
      </w:r>
      <w:r w:rsidR="00C71608">
        <w:t>.</w:t>
      </w:r>
      <w:r w:rsidR="00E518B1">
        <w:t xml:space="preserve">  </w:t>
      </w:r>
    </w:p>
    <w:p w:rsidR="00A85F08" w:rsidP="00E518B1" w:rsidRDefault="00A85F08" w14:paraId="1B596BB3" w14:textId="659DDDA5">
      <w:pPr>
        <w:ind w:left="1080" w:hanging="360"/>
      </w:pPr>
      <w:r w:rsidRPr="0079410E">
        <w:rPr>
          <w:rFonts w:cstheme="minorHAnsi"/>
          <w:spacing w:val="-1"/>
        </w:rPr>
        <w:sym w:font="Wingdings" w:char="F0A1"/>
      </w:r>
      <w:r>
        <w:rPr>
          <w:rFonts w:cstheme="minorHAnsi"/>
          <w:spacing w:val="-1"/>
        </w:rPr>
        <w:tab/>
        <w:t>Bo</w:t>
      </w:r>
      <w:r w:rsidR="002A65DE">
        <w:rPr>
          <w:rFonts w:cstheme="minorHAnsi"/>
          <w:spacing w:val="-1"/>
        </w:rPr>
        <w:t>th parties requested the hearing be rescheduled and/or change in time and/or place at least one time</w:t>
      </w:r>
    </w:p>
    <w:bookmarkEnd w:id="5"/>
    <w:p w:rsidR="00C57B95" w:rsidP="00E518B1" w:rsidRDefault="00C57B95" w14:paraId="2C6648F6" w14:textId="77777777">
      <w:pPr>
        <w:ind w:left="1080"/>
      </w:pPr>
    </w:p>
    <w:p w:rsidRPr="00C07087" w:rsidR="00C07087" w:rsidP="00371A2A" w:rsidRDefault="00371A2A" w14:paraId="73C6B315" w14:textId="332356F7">
      <w:pPr>
        <w:tabs>
          <w:tab w:val="clear" w:pos="810"/>
        </w:tabs>
        <w:spacing w:after="200" w:line="276" w:lineRule="auto"/>
        <w:ind w:left="450" w:hanging="90"/>
      </w:pPr>
      <w:r>
        <w:lastRenderedPageBreak/>
        <w:t>1</w:t>
      </w:r>
      <w:r w:rsidR="002C123F">
        <w:t>8</w:t>
      </w:r>
      <w:r>
        <w:t>B</w:t>
      </w:r>
      <w:r w:rsidR="006015CE">
        <w:t>.</w:t>
      </w:r>
      <w:r>
        <w:t xml:space="preserve"> </w:t>
      </w:r>
      <w:r w:rsidRPr="00C07087" w:rsidR="00C07087">
        <w:t>How satisfied were you with the rescheduling process?</w:t>
      </w:r>
    </w:p>
    <w:p w:rsidRPr="00D70647" w:rsidR="00AD46AE" w:rsidP="00AD46AE" w:rsidRDefault="00371A2A" w14:paraId="40E62D10" w14:textId="685EE974">
      <w:pPr>
        <w:tabs>
          <w:tab w:val="clear" w:pos="810"/>
          <w:tab w:val="left" w:pos="990"/>
          <w:tab w:val="left" w:pos="1080"/>
        </w:tabs>
        <w:spacing w:before="120"/>
        <w:ind w:left="720"/>
      </w:pPr>
      <w:r w:rsidRPr="0079410E">
        <w:rPr>
          <w:rFonts w:cstheme="minorHAnsi"/>
          <w:spacing w:val="-1"/>
        </w:rPr>
        <w:sym w:font="Wingdings" w:char="F0A1"/>
      </w:r>
      <w:r w:rsidRPr="00AD46AE" w:rsidR="00AD46AE">
        <w:rPr>
          <w:spacing w:val="-1"/>
          <w:sz w:val="12"/>
          <w:szCs w:val="12"/>
        </w:rPr>
        <w:t xml:space="preserve">  </w:t>
      </w:r>
      <w:r w:rsidR="00AD46AE">
        <w:rPr>
          <w:spacing w:val="-1"/>
          <w:sz w:val="12"/>
          <w:szCs w:val="12"/>
        </w:rPr>
        <w:tab/>
      </w:r>
      <w:r w:rsidRPr="00AD46AE" w:rsidR="00AD46AE">
        <w:rPr>
          <w:spacing w:val="1"/>
        </w:rPr>
        <w:t>V</w:t>
      </w:r>
      <w:r w:rsidRPr="00AD46AE" w:rsidR="00AD46AE">
        <w:rPr>
          <w:spacing w:val="-2"/>
        </w:rPr>
        <w:t>e</w:t>
      </w:r>
      <w:r w:rsidRPr="00AD46AE" w:rsidR="00AD46AE">
        <w:rPr>
          <w:spacing w:val="1"/>
        </w:rPr>
        <w:t>r</w:t>
      </w:r>
      <w:r w:rsidRPr="00D70647" w:rsidR="00AD46AE">
        <w:t>y</w:t>
      </w:r>
      <w:r w:rsidRPr="00AD46AE" w:rsidR="00AD46AE">
        <w:rPr>
          <w:spacing w:val="-2"/>
        </w:rPr>
        <w:t xml:space="preserve"> </w:t>
      </w:r>
      <w:r w:rsidRPr="00D70647" w:rsidR="00AD46AE">
        <w:t>sa</w:t>
      </w:r>
      <w:r w:rsidRPr="00AD46AE" w:rsidR="00AD46AE">
        <w:rPr>
          <w:spacing w:val="-1"/>
        </w:rPr>
        <w:t>t</w:t>
      </w:r>
      <w:r w:rsidRPr="00AD46AE" w:rsidR="00AD46AE">
        <w:rPr>
          <w:spacing w:val="1"/>
        </w:rPr>
        <w:t>i</w:t>
      </w:r>
      <w:r w:rsidRPr="00D70647" w:rsidR="00AD46AE">
        <w:t>s</w:t>
      </w:r>
      <w:r w:rsidRPr="00AD46AE" w:rsidR="00AD46AE">
        <w:rPr>
          <w:spacing w:val="-2"/>
        </w:rPr>
        <w:t>f</w:t>
      </w:r>
      <w:r w:rsidRPr="00AD46AE" w:rsidR="00AD46AE">
        <w:rPr>
          <w:spacing w:val="1"/>
        </w:rPr>
        <w:t>i</w:t>
      </w:r>
      <w:r w:rsidRPr="00D70647" w:rsidR="00AD46AE">
        <w:t xml:space="preserve">ed </w:t>
      </w:r>
    </w:p>
    <w:p w:rsidRPr="00D70647" w:rsidR="00AD46AE" w:rsidP="00AD46AE" w:rsidRDefault="00371A2A" w14:paraId="595B8C10" w14:textId="7E9255D5">
      <w:pPr>
        <w:tabs>
          <w:tab w:val="clear" w:pos="810"/>
          <w:tab w:val="left" w:pos="990"/>
          <w:tab w:val="left" w:pos="1080"/>
        </w:tabs>
        <w:ind w:left="720"/>
      </w:pPr>
      <w:r w:rsidRPr="0079410E">
        <w:rPr>
          <w:rFonts w:cstheme="minorHAnsi"/>
          <w:spacing w:val="-1"/>
        </w:rPr>
        <w:sym w:font="Wingdings" w:char="F0A1"/>
      </w:r>
      <w:r w:rsidRPr="00AD46AE" w:rsidR="00AD46AE">
        <w:rPr>
          <w:spacing w:val="-1"/>
          <w:sz w:val="12"/>
          <w:szCs w:val="12"/>
        </w:rPr>
        <w:t xml:space="preserve">  </w:t>
      </w:r>
      <w:r w:rsidR="00AD46AE">
        <w:rPr>
          <w:spacing w:val="-1"/>
          <w:sz w:val="12"/>
          <w:szCs w:val="12"/>
        </w:rPr>
        <w:tab/>
      </w:r>
      <w:r w:rsidRPr="00D70647" w:rsidR="00AD46AE">
        <w:t>Sa</w:t>
      </w:r>
      <w:r w:rsidRPr="00AD46AE" w:rsidR="00AD46AE">
        <w:rPr>
          <w:spacing w:val="1"/>
        </w:rPr>
        <w:t>t</w:t>
      </w:r>
      <w:r w:rsidRPr="00AD46AE" w:rsidR="00AD46AE">
        <w:rPr>
          <w:spacing w:val="-1"/>
        </w:rPr>
        <w:t>i</w:t>
      </w:r>
      <w:r w:rsidRPr="00D70647" w:rsidR="00AD46AE">
        <w:t>s</w:t>
      </w:r>
      <w:r w:rsidRPr="00AD46AE" w:rsidR="00AD46AE">
        <w:rPr>
          <w:spacing w:val="-2"/>
        </w:rPr>
        <w:t>f</w:t>
      </w:r>
      <w:r w:rsidRPr="00AD46AE" w:rsidR="00AD46AE">
        <w:rPr>
          <w:spacing w:val="1"/>
        </w:rPr>
        <w:t>i</w:t>
      </w:r>
      <w:r w:rsidRPr="00D70647" w:rsidR="00AD46AE">
        <w:t>ed</w:t>
      </w:r>
    </w:p>
    <w:p w:rsidRPr="00D70647" w:rsidR="00AD46AE" w:rsidP="00AD46AE" w:rsidRDefault="00371A2A" w14:paraId="28192611" w14:textId="6156B9A9">
      <w:pPr>
        <w:tabs>
          <w:tab w:val="clear" w:pos="810"/>
          <w:tab w:val="left" w:pos="990"/>
          <w:tab w:val="left" w:pos="1080"/>
        </w:tabs>
        <w:ind w:left="720"/>
      </w:pPr>
      <w:r w:rsidRPr="0079410E">
        <w:rPr>
          <w:rFonts w:cstheme="minorHAnsi"/>
          <w:spacing w:val="-1"/>
        </w:rPr>
        <w:sym w:font="Wingdings" w:char="F0A1"/>
      </w:r>
      <w:r w:rsidRPr="00AD46AE" w:rsidR="00AD46AE">
        <w:rPr>
          <w:spacing w:val="-1"/>
          <w:sz w:val="12"/>
          <w:szCs w:val="12"/>
        </w:rPr>
        <w:t xml:space="preserve">  </w:t>
      </w:r>
      <w:r w:rsidR="00AD46AE">
        <w:rPr>
          <w:spacing w:val="-1"/>
          <w:sz w:val="12"/>
          <w:szCs w:val="12"/>
        </w:rPr>
        <w:tab/>
      </w:r>
      <w:r w:rsidRPr="00AD46AE" w:rsidR="00AD46AE">
        <w:rPr>
          <w:spacing w:val="-1"/>
        </w:rPr>
        <w:t>N</w:t>
      </w:r>
      <w:r w:rsidRPr="00D70647" w:rsidR="00AD46AE">
        <w:t>e</w:t>
      </w:r>
      <w:r w:rsidRPr="00AD46AE" w:rsidR="00AD46AE">
        <w:rPr>
          <w:spacing w:val="1"/>
        </w:rPr>
        <w:t>it</w:t>
      </w:r>
      <w:r w:rsidRPr="00AD46AE" w:rsidR="00AD46AE">
        <w:rPr>
          <w:spacing w:val="-2"/>
        </w:rPr>
        <w:t>h</w:t>
      </w:r>
      <w:r w:rsidRPr="00D70647" w:rsidR="00AD46AE">
        <w:t>er</w:t>
      </w:r>
      <w:r w:rsidRPr="00AD46AE" w:rsidR="00AD46AE">
        <w:rPr>
          <w:spacing w:val="-1"/>
        </w:rPr>
        <w:t xml:space="preserve"> </w:t>
      </w:r>
      <w:r w:rsidRPr="00D70647" w:rsidR="00AD46AE">
        <w:t>sa</w:t>
      </w:r>
      <w:r w:rsidRPr="00AD46AE" w:rsidR="00AD46AE">
        <w:rPr>
          <w:spacing w:val="-1"/>
        </w:rPr>
        <w:t>t</w:t>
      </w:r>
      <w:r w:rsidRPr="00AD46AE" w:rsidR="00AD46AE">
        <w:rPr>
          <w:spacing w:val="1"/>
        </w:rPr>
        <w:t>i</w:t>
      </w:r>
      <w:r w:rsidRPr="00AD46AE" w:rsidR="00AD46AE">
        <w:rPr>
          <w:spacing w:val="-2"/>
        </w:rPr>
        <w:t>s</w:t>
      </w:r>
      <w:r w:rsidRPr="00AD46AE" w:rsidR="00AD46AE">
        <w:rPr>
          <w:spacing w:val="1"/>
        </w:rPr>
        <w:t>f</w:t>
      </w:r>
      <w:r w:rsidRPr="00AD46AE" w:rsidR="00AD46AE">
        <w:rPr>
          <w:spacing w:val="-1"/>
        </w:rPr>
        <w:t>i</w:t>
      </w:r>
      <w:r w:rsidRPr="00D70647" w:rsidR="00AD46AE">
        <w:t>ed n</w:t>
      </w:r>
      <w:r w:rsidRPr="00AD46AE" w:rsidR="00AD46AE">
        <w:rPr>
          <w:spacing w:val="-2"/>
        </w:rPr>
        <w:t>o</w:t>
      </w:r>
      <w:r w:rsidRPr="00D70647" w:rsidR="00AD46AE">
        <w:t>r</w:t>
      </w:r>
      <w:r w:rsidRPr="00AD46AE" w:rsidR="00AD46AE">
        <w:rPr>
          <w:spacing w:val="1"/>
        </w:rPr>
        <w:t xml:space="preserve"> </w:t>
      </w:r>
      <w:r w:rsidRPr="00D70647" w:rsidR="00AD46AE">
        <w:t>d</w:t>
      </w:r>
      <w:r w:rsidRPr="00AD46AE" w:rsidR="00AD46AE">
        <w:rPr>
          <w:spacing w:val="-1"/>
        </w:rPr>
        <w:t>i</w:t>
      </w:r>
      <w:r w:rsidRPr="00D70647" w:rsidR="00AD46AE">
        <w:t>ss</w:t>
      </w:r>
      <w:r w:rsidRPr="00AD46AE" w:rsidR="00AD46AE">
        <w:rPr>
          <w:spacing w:val="-2"/>
        </w:rPr>
        <w:t>a</w:t>
      </w:r>
      <w:r w:rsidRPr="00AD46AE" w:rsidR="00AD46AE">
        <w:rPr>
          <w:spacing w:val="1"/>
        </w:rPr>
        <w:t>t</w:t>
      </w:r>
      <w:r w:rsidRPr="00AD46AE" w:rsidR="00AD46AE">
        <w:rPr>
          <w:spacing w:val="-1"/>
        </w:rPr>
        <w:t>i</w:t>
      </w:r>
      <w:r w:rsidRPr="00D70647" w:rsidR="00AD46AE">
        <w:t>s</w:t>
      </w:r>
      <w:r w:rsidRPr="00AD46AE" w:rsidR="00AD46AE">
        <w:rPr>
          <w:spacing w:val="1"/>
        </w:rPr>
        <w:t>f</w:t>
      </w:r>
      <w:r w:rsidRPr="00AD46AE" w:rsidR="00AD46AE">
        <w:rPr>
          <w:spacing w:val="-1"/>
        </w:rPr>
        <w:t>i</w:t>
      </w:r>
      <w:r w:rsidRPr="00D70647" w:rsidR="00AD46AE">
        <w:t xml:space="preserve">ed </w:t>
      </w:r>
    </w:p>
    <w:p w:rsidRPr="00D70647" w:rsidR="00AD46AE" w:rsidP="00AD46AE" w:rsidRDefault="00371A2A" w14:paraId="67D6355D" w14:textId="7EE92E95">
      <w:pPr>
        <w:tabs>
          <w:tab w:val="clear" w:pos="810"/>
          <w:tab w:val="left" w:pos="990"/>
          <w:tab w:val="left" w:pos="1080"/>
        </w:tabs>
        <w:ind w:left="720"/>
      </w:pPr>
      <w:r w:rsidRPr="0079410E">
        <w:rPr>
          <w:rFonts w:cstheme="minorHAnsi"/>
          <w:spacing w:val="-1"/>
        </w:rPr>
        <w:sym w:font="Wingdings" w:char="F0A1"/>
      </w:r>
      <w:r w:rsidRPr="00AD46AE" w:rsidR="00AD46AE">
        <w:rPr>
          <w:spacing w:val="-1"/>
          <w:sz w:val="12"/>
          <w:szCs w:val="12"/>
        </w:rPr>
        <w:t xml:space="preserve">  </w:t>
      </w:r>
      <w:r w:rsidR="00AD46AE">
        <w:rPr>
          <w:spacing w:val="-1"/>
          <w:sz w:val="12"/>
          <w:szCs w:val="12"/>
        </w:rPr>
        <w:tab/>
      </w:r>
      <w:r w:rsidRPr="00AD46AE" w:rsidR="00AD46AE">
        <w:rPr>
          <w:spacing w:val="-1"/>
        </w:rPr>
        <w:t>D</w:t>
      </w:r>
      <w:r w:rsidRPr="00AD46AE" w:rsidR="00AD46AE">
        <w:rPr>
          <w:spacing w:val="1"/>
        </w:rPr>
        <w:t>i</w:t>
      </w:r>
      <w:r w:rsidRPr="00D70647" w:rsidR="00AD46AE">
        <w:t>ss</w:t>
      </w:r>
      <w:r w:rsidRPr="00AD46AE" w:rsidR="00AD46AE">
        <w:rPr>
          <w:spacing w:val="-2"/>
        </w:rPr>
        <w:t>a</w:t>
      </w:r>
      <w:r w:rsidRPr="00AD46AE" w:rsidR="00AD46AE">
        <w:rPr>
          <w:spacing w:val="1"/>
        </w:rPr>
        <w:t>t</w:t>
      </w:r>
      <w:r w:rsidRPr="00AD46AE" w:rsidR="00AD46AE">
        <w:rPr>
          <w:spacing w:val="-1"/>
        </w:rPr>
        <w:t>i</w:t>
      </w:r>
      <w:r w:rsidRPr="00D70647" w:rsidR="00AD46AE">
        <w:t>s</w:t>
      </w:r>
      <w:r w:rsidRPr="00AD46AE" w:rsidR="00AD46AE">
        <w:rPr>
          <w:spacing w:val="-2"/>
        </w:rPr>
        <w:t>f</w:t>
      </w:r>
      <w:r w:rsidRPr="00AD46AE" w:rsidR="00AD46AE">
        <w:rPr>
          <w:spacing w:val="1"/>
        </w:rPr>
        <w:t>i</w:t>
      </w:r>
      <w:r w:rsidRPr="00D70647" w:rsidR="00AD46AE">
        <w:t>ed</w:t>
      </w:r>
    </w:p>
    <w:p w:rsidRPr="00D70647" w:rsidR="00AD46AE" w:rsidP="00AD46AE" w:rsidRDefault="00371A2A" w14:paraId="1FCA0CCD" w14:textId="29614EDF">
      <w:pPr>
        <w:tabs>
          <w:tab w:val="clear" w:pos="810"/>
          <w:tab w:val="left" w:pos="990"/>
          <w:tab w:val="left" w:pos="1080"/>
        </w:tabs>
        <w:ind w:left="720"/>
      </w:pPr>
      <w:r w:rsidRPr="0079410E">
        <w:rPr>
          <w:rFonts w:cstheme="minorHAnsi"/>
          <w:spacing w:val="-1"/>
        </w:rPr>
        <w:sym w:font="Wingdings" w:char="F0A1"/>
      </w:r>
      <w:r w:rsidRPr="00AD46AE" w:rsidR="00AD46AE">
        <w:rPr>
          <w:spacing w:val="-1"/>
          <w:sz w:val="12"/>
          <w:szCs w:val="12"/>
        </w:rPr>
        <w:t xml:space="preserve">  </w:t>
      </w:r>
      <w:r w:rsidR="00AD46AE">
        <w:rPr>
          <w:spacing w:val="-1"/>
          <w:sz w:val="12"/>
          <w:szCs w:val="12"/>
        </w:rPr>
        <w:tab/>
      </w:r>
      <w:r w:rsidRPr="00AD46AE" w:rsidR="00AD46AE">
        <w:rPr>
          <w:spacing w:val="1"/>
        </w:rPr>
        <w:t>V</w:t>
      </w:r>
      <w:r w:rsidRPr="00AD46AE" w:rsidR="00AD46AE">
        <w:rPr>
          <w:spacing w:val="-2"/>
        </w:rPr>
        <w:t>e</w:t>
      </w:r>
      <w:r w:rsidRPr="00AD46AE" w:rsidR="00AD46AE">
        <w:rPr>
          <w:spacing w:val="1"/>
        </w:rPr>
        <w:t>r</w:t>
      </w:r>
      <w:r w:rsidRPr="00D70647" w:rsidR="00AD46AE">
        <w:t>y</w:t>
      </w:r>
      <w:r w:rsidRPr="00AD46AE" w:rsidR="00AD46AE">
        <w:rPr>
          <w:spacing w:val="-2"/>
        </w:rPr>
        <w:t xml:space="preserve"> </w:t>
      </w:r>
      <w:r w:rsidRPr="00D70647" w:rsidR="00AD46AE">
        <w:t>d</w:t>
      </w:r>
      <w:r w:rsidRPr="00AD46AE" w:rsidR="00AD46AE">
        <w:rPr>
          <w:spacing w:val="1"/>
        </w:rPr>
        <w:t>i</w:t>
      </w:r>
      <w:r w:rsidRPr="00D70647" w:rsidR="00AD46AE">
        <w:t>ss</w:t>
      </w:r>
      <w:r w:rsidRPr="00AD46AE" w:rsidR="00AD46AE">
        <w:rPr>
          <w:spacing w:val="-2"/>
        </w:rPr>
        <w:t>a</w:t>
      </w:r>
      <w:r w:rsidRPr="00AD46AE" w:rsidR="00AD46AE">
        <w:rPr>
          <w:spacing w:val="-1"/>
        </w:rPr>
        <w:t>t</w:t>
      </w:r>
      <w:r w:rsidRPr="00AD46AE" w:rsidR="00AD46AE">
        <w:rPr>
          <w:spacing w:val="1"/>
        </w:rPr>
        <w:t>i</w:t>
      </w:r>
      <w:r w:rsidRPr="00D70647" w:rsidR="00AD46AE">
        <w:t>s</w:t>
      </w:r>
      <w:r w:rsidRPr="00AD46AE" w:rsidR="00AD46AE">
        <w:rPr>
          <w:spacing w:val="-2"/>
        </w:rPr>
        <w:t>f</w:t>
      </w:r>
      <w:r w:rsidRPr="00AD46AE" w:rsidR="00AD46AE">
        <w:rPr>
          <w:spacing w:val="1"/>
        </w:rPr>
        <w:t>i</w:t>
      </w:r>
      <w:r w:rsidRPr="00D70647" w:rsidR="00AD46AE">
        <w:t>ed</w:t>
      </w:r>
    </w:p>
    <w:p w:rsidRPr="00C07087" w:rsidR="00C07087" w:rsidP="00AD46AE" w:rsidRDefault="00C07087" w14:paraId="1EECC62B" w14:textId="5B435379">
      <w:pPr>
        <w:ind w:left="360"/>
      </w:pPr>
    </w:p>
    <w:p w:rsidRPr="002C55F9" w:rsidR="00B24D8D" w:rsidP="00B679B9" w:rsidRDefault="00C07087" w14:paraId="6C93AFF9" w14:textId="2A52879E">
      <w:pPr>
        <w:pStyle w:val="Heading1"/>
      </w:pPr>
      <w:r w:rsidRPr="002C55F9">
        <w:rPr>
          <w:spacing w:val="1"/>
        </w:rPr>
        <w:t>Se</w:t>
      </w:r>
      <w:r w:rsidRPr="002C55F9">
        <w:t>c</w:t>
      </w:r>
      <w:r w:rsidRPr="002C55F9">
        <w:rPr>
          <w:spacing w:val="1"/>
        </w:rPr>
        <w:t>t</w:t>
      </w:r>
      <w:r w:rsidRPr="002C55F9">
        <w:t>ion V</w:t>
      </w:r>
      <w:r w:rsidR="00C8093E">
        <w:t>.</w:t>
      </w:r>
      <w:r w:rsidRPr="002C55F9">
        <w:t xml:space="preserve"> In</w:t>
      </w:r>
      <w:r w:rsidRPr="002C55F9">
        <w:rPr>
          <w:spacing w:val="1"/>
        </w:rPr>
        <w:t>te</w:t>
      </w:r>
      <w:r w:rsidRPr="002C55F9">
        <w:rPr>
          <w:spacing w:val="-3"/>
        </w:rPr>
        <w:t>r</w:t>
      </w:r>
      <w:r w:rsidRPr="002C55F9">
        <w:t>ac</w:t>
      </w:r>
      <w:r w:rsidRPr="002C55F9">
        <w:rPr>
          <w:spacing w:val="1"/>
        </w:rPr>
        <w:t>t</w:t>
      </w:r>
      <w:r w:rsidRPr="002C55F9">
        <w:t xml:space="preserve">ion </w:t>
      </w:r>
      <w:r w:rsidR="00AD46AE">
        <w:t>w</w:t>
      </w:r>
      <w:r w:rsidRPr="002C55F9">
        <w:t>i</w:t>
      </w:r>
      <w:r w:rsidRPr="002C55F9">
        <w:rPr>
          <w:spacing w:val="1"/>
        </w:rPr>
        <w:t>t</w:t>
      </w:r>
      <w:r w:rsidRPr="002C55F9">
        <w:t>h O</w:t>
      </w:r>
      <w:r>
        <w:t>MHA</w:t>
      </w:r>
      <w:r w:rsidRPr="002C55F9">
        <w:t xml:space="preserve"> </w:t>
      </w:r>
      <w:r w:rsidRPr="002C55F9">
        <w:rPr>
          <w:spacing w:val="1"/>
        </w:rPr>
        <w:t>Bet</w:t>
      </w:r>
      <w:r w:rsidRPr="002C55F9">
        <w:t>w</w:t>
      </w:r>
      <w:r w:rsidRPr="002C55F9">
        <w:rPr>
          <w:spacing w:val="1"/>
        </w:rPr>
        <w:t>ee</w:t>
      </w:r>
      <w:r w:rsidRPr="002C55F9">
        <w:t xml:space="preserve">n </w:t>
      </w:r>
      <w:r w:rsidRPr="002C55F9">
        <w:rPr>
          <w:spacing w:val="1"/>
        </w:rPr>
        <w:t>S</w:t>
      </w:r>
      <w:r w:rsidRPr="002C55F9">
        <w:t>c</w:t>
      </w:r>
      <w:r w:rsidRPr="002C55F9">
        <w:rPr>
          <w:spacing w:val="-2"/>
        </w:rPr>
        <w:t>h</w:t>
      </w:r>
      <w:r w:rsidRPr="002C55F9">
        <w:rPr>
          <w:spacing w:val="1"/>
        </w:rPr>
        <w:t>e</w:t>
      </w:r>
      <w:r w:rsidRPr="002C55F9">
        <w:t>du</w:t>
      </w:r>
      <w:r w:rsidRPr="002C55F9">
        <w:rPr>
          <w:spacing w:val="1"/>
        </w:rPr>
        <w:t>l</w:t>
      </w:r>
      <w:r w:rsidRPr="002C55F9">
        <w:t>ing</w:t>
      </w:r>
      <w:r w:rsidRPr="002C55F9">
        <w:rPr>
          <w:spacing w:val="-2"/>
        </w:rPr>
        <w:t xml:space="preserve"> </w:t>
      </w:r>
      <w:r>
        <w:rPr>
          <w:spacing w:val="-2"/>
        </w:rPr>
        <w:t>a</w:t>
      </w:r>
      <w:r w:rsidRPr="002C55F9">
        <w:rPr>
          <w:spacing w:val="2"/>
        </w:rPr>
        <w:t>n</w:t>
      </w:r>
      <w:r w:rsidRPr="002C55F9">
        <w:t>d H</w:t>
      </w:r>
      <w:r w:rsidRPr="002C55F9">
        <w:rPr>
          <w:spacing w:val="1"/>
        </w:rPr>
        <w:t>e</w:t>
      </w:r>
      <w:r w:rsidRPr="002C55F9">
        <w:t>ari</w:t>
      </w:r>
      <w:r w:rsidRPr="002C55F9">
        <w:rPr>
          <w:spacing w:val="2"/>
        </w:rPr>
        <w:t>n</w:t>
      </w:r>
      <w:r w:rsidRPr="002C55F9">
        <w:t>g</w:t>
      </w:r>
    </w:p>
    <w:p w:rsidRPr="002C55F9" w:rsidR="00B24D8D" w:rsidP="005A18AA" w:rsidRDefault="00371A2A" w14:paraId="4DB99909" w14:textId="71B999F5">
      <w:pPr>
        <w:ind w:left="360" w:hanging="360"/>
        <w:rPr>
          <w:sz w:val="18"/>
          <w:szCs w:val="18"/>
        </w:rPr>
      </w:pPr>
      <w:r>
        <w:t>19</w:t>
      </w:r>
      <w:r w:rsidRPr="002C55F9" w:rsidR="009E450F">
        <w:t xml:space="preserve">. </w:t>
      </w:r>
      <w:r w:rsidR="005A18AA">
        <w:tab/>
      </w:r>
      <w:r w:rsidRPr="002C55F9" w:rsidR="009E450F">
        <w:t>Did</w:t>
      </w:r>
      <w:r w:rsidRPr="002C55F9" w:rsidR="009E450F">
        <w:rPr>
          <w:spacing w:val="2"/>
        </w:rPr>
        <w:t xml:space="preserve"> </w:t>
      </w:r>
      <w:r w:rsidRPr="002C55F9" w:rsidR="009E450F">
        <w:rPr>
          <w:spacing w:val="-5"/>
        </w:rPr>
        <w:t>y</w:t>
      </w:r>
      <w:r w:rsidRPr="002C55F9" w:rsidR="009E450F">
        <w:t>ou h</w:t>
      </w:r>
      <w:r w:rsidRPr="002C55F9" w:rsidR="009E450F">
        <w:rPr>
          <w:spacing w:val="-1"/>
        </w:rPr>
        <w:t>a</w:t>
      </w:r>
      <w:r w:rsidRPr="002C55F9" w:rsidR="009E450F">
        <w:rPr>
          <w:spacing w:val="2"/>
        </w:rPr>
        <w:t>v</w:t>
      </w:r>
      <w:r w:rsidRPr="002C55F9" w:rsidR="009E450F">
        <w:t>e</w:t>
      </w:r>
      <w:r w:rsidRPr="002C55F9" w:rsidR="009E450F">
        <w:rPr>
          <w:spacing w:val="-1"/>
        </w:rPr>
        <w:t xml:space="preserve"> a</w:t>
      </w:r>
      <w:r w:rsidRPr="002C55F9" w:rsidR="009E450F">
        <w:rPr>
          <w:spacing w:val="5"/>
        </w:rPr>
        <w:t>n</w:t>
      </w:r>
      <w:r w:rsidRPr="002C55F9" w:rsidR="009E450F">
        <w:t>y</w:t>
      </w:r>
      <w:r w:rsidRPr="002C55F9" w:rsidR="009E450F">
        <w:rPr>
          <w:spacing w:val="-5"/>
        </w:rPr>
        <w:t xml:space="preserve"> </w:t>
      </w:r>
      <w:r w:rsidRPr="002C55F9" w:rsidR="009E450F">
        <w:t>int</w:t>
      </w:r>
      <w:r w:rsidRPr="002C55F9" w:rsidR="009E450F">
        <w:rPr>
          <w:spacing w:val="-1"/>
        </w:rPr>
        <w:t>erac</w:t>
      </w:r>
      <w:r w:rsidRPr="002C55F9" w:rsidR="009E450F">
        <w:t>tion with OMHA st</w:t>
      </w:r>
      <w:r w:rsidRPr="002C55F9" w:rsidR="009E450F">
        <w:rPr>
          <w:spacing w:val="-1"/>
        </w:rPr>
        <w:t>af</w:t>
      </w:r>
      <w:r w:rsidRPr="002C55F9" w:rsidR="009E450F">
        <w:t>f</w:t>
      </w:r>
      <w:r w:rsidRPr="002C55F9" w:rsidR="009E450F">
        <w:rPr>
          <w:spacing w:val="-1"/>
        </w:rPr>
        <w:t xml:space="preserve"> </w:t>
      </w:r>
      <w:r w:rsidRPr="002C55F9" w:rsidR="009E450F">
        <w:rPr>
          <w:spacing w:val="1"/>
        </w:rPr>
        <w:t>a</w:t>
      </w:r>
      <w:r w:rsidRPr="002C55F9" w:rsidR="009E450F">
        <w:rPr>
          <w:spacing w:val="-1"/>
        </w:rPr>
        <w:t>f</w:t>
      </w:r>
      <w:r w:rsidRPr="002C55F9" w:rsidR="009E450F">
        <w:t>t</w:t>
      </w:r>
      <w:r w:rsidRPr="002C55F9" w:rsidR="009E450F">
        <w:rPr>
          <w:spacing w:val="-1"/>
        </w:rPr>
        <w:t>e</w:t>
      </w:r>
      <w:r w:rsidRPr="002C55F9" w:rsidR="009E450F">
        <w:t>r</w:t>
      </w:r>
      <w:r w:rsidRPr="002C55F9" w:rsidR="009E450F">
        <w:rPr>
          <w:spacing w:val="-1"/>
        </w:rPr>
        <w:t xml:space="preserve"> </w:t>
      </w:r>
      <w:r w:rsidRPr="002C55F9" w:rsidR="009E450F">
        <w:t>t</w:t>
      </w:r>
      <w:r w:rsidRPr="002C55F9" w:rsidR="009E450F">
        <w:rPr>
          <w:spacing w:val="2"/>
        </w:rPr>
        <w:t>h</w:t>
      </w:r>
      <w:r w:rsidRPr="002C55F9" w:rsidR="009E450F">
        <w:t>e</w:t>
      </w:r>
      <w:r w:rsidRPr="002C55F9" w:rsidR="009E450F">
        <w:rPr>
          <w:spacing w:val="-1"/>
        </w:rPr>
        <w:t xml:space="preserve"> </w:t>
      </w:r>
      <w:r w:rsidRPr="002C55F9" w:rsidR="009E450F">
        <w:t>h</w:t>
      </w:r>
      <w:r w:rsidRPr="002C55F9" w:rsidR="009E450F">
        <w:rPr>
          <w:spacing w:val="-1"/>
        </w:rPr>
        <w:t>ear</w:t>
      </w:r>
      <w:r w:rsidRPr="002C55F9" w:rsidR="009E450F">
        <w:t>i</w:t>
      </w:r>
      <w:r w:rsidRPr="002C55F9" w:rsidR="009E450F">
        <w:rPr>
          <w:spacing w:val="2"/>
        </w:rPr>
        <w:t>n</w:t>
      </w:r>
      <w:r w:rsidRPr="002C55F9" w:rsidR="009E450F">
        <w:t>g</w:t>
      </w:r>
      <w:r w:rsidRPr="002C55F9" w:rsidR="009E450F">
        <w:rPr>
          <w:spacing w:val="-2"/>
        </w:rPr>
        <w:t xml:space="preserve"> </w:t>
      </w:r>
      <w:r w:rsidRPr="002C55F9" w:rsidR="009E450F">
        <w:rPr>
          <w:spacing w:val="2"/>
        </w:rPr>
        <w:t>w</w:t>
      </w:r>
      <w:r w:rsidRPr="002C55F9" w:rsidR="009E450F">
        <w:rPr>
          <w:spacing w:val="-1"/>
        </w:rPr>
        <w:t xml:space="preserve">as </w:t>
      </w:r>
      <w:r w:rsidRPr="002C55F9" w:rsidR="009E450F">
        <w:t>s</w:t>
      </w:r>
      <w:r w:rsidRPr="002C55F9" w:rsidR="009E450F">
        <w:rPr>
          <w:spacing w:val="-1"/>
        </w:rPr>
        <w:t>c</w:t>
      </w:r>
      <w:r w:rsidRPr="002C55F9" w:rsidR="009E450F">
        <w:t>h</w:t>
      </w:r>
      <w:r w:rsidRPr="002C55F9" w:rsidR="009E450F">
        <w:rPr>
          <w:spacing w:val="-1"/>
        </w:rPr>
        <w:t>e</w:t>
      </w:r>
      <w:r w:rsidRPr="002C55F9" w:rsidR="009E450F">
        <w:t>dul</w:t>
      </w:r>
      <w:r w:rsidRPr="002C55F9" w:rsidR="009E450F">
        <w:rPr>
          <w:spacing w:val="-1"/>
        </w:rPr>
        <w:t>e</w:t>
      </w:r>
      <w:r w:rsidRPr="002C55F9" w:rsidR="009E450F">
        <w:t>d, but b</w:t>
      </w:r>
      <w:r w:rsidRPr="002C55F9" w:rsidR="009E450F">
        <w:rPr>
          <w:spacing w:val="-1"/>
        </w:rPr>
        <w:t>ef</w:t>
      </w:r>
      <w:r w:rsidRPr="002C55F9" w:rsidR="009E450F">
        <w:rPr>
          <w:spacing w:val="2"/>
        </w:rPr>
        <w:t>o</w:t>
      </w:r>
      <w:r w:rsidRPr="002C55F9" w:rsidR="009E450F">
        <w:rPr>
          <w:spacing w:val="-1"/>
        </w:rPr>
        <w:t>r</w:t>
      </w:r>
      <w:r w:rsidRPr="002C55F9" w:rsidR="009E450F">
        <w:t>e</w:t>
      </w:r>
      <w:r w:rsidRPr="002C55F9" w:rsidR="009E450F">
        <w:rPr>
          <w:spacing w:val="-1"/>
        </w:rPr>
        <w:t xml:space="preserve"> </w:t>
      </w:r>
      <w:r w:rsidRPr="002C55F9" w:rsidR="009E450F">
        <w:t>the</w:t>
      </w:r>
      <w:r w:rsidRPr="002C55F9" w:rsidR="009E450F">
        <w:rPr>
          <w:spacing w:val="1"/>
        </w:rPr>
        <w:t xml:space="preserve"> </w:t>
      </w:r>
      <w:r w:rsidRPr="002C55F9" w:rsidR="009E450F">
        <w:t>h</w:t>
      </w:r>
      <w:r w:rsidRPr="002C55F9" w:rsidR="009E450F">
        <w:rPr>
          <w:spacing w:val="-1"/>
        </w:rPr>
        <w:t>ear</w:t>
      </w:r>
      <w:r w:rsidRPr="002C55F9" w:rsidR="009E450F">
        <w:t>i</w:t>
      </w:r>
      <w:r w:rsidRPr="002C55F9" w:rsidR="009E450F">
        <w:rPr>
          <w:spacing w:val="2"/>
        </w:rPr>
        <w:t>n</w:t>
      </w:r>
      <w:r w:rsidRPr="002C55F9" w:rsidR="009E450F">
        <w:t>g</w:t>
      </w:r>
      <w:r w:rsidRPr="002C55F9" w:rsidR="009E450F">
        <w:rPr>
          <w:spacing w:val="-2"/>
        </w:rPr>
        <w:t xml:space="preserve"> </w:t>
      </w:r>
      <w:r w:rsidRPr="002C55F9" w:rsidR="009E450F">
        <w:t>w</w:t>
      </w:r>
      <w:r w:rsidRPr="002C55F9" w:rsidR="009E450F">
        <w:rPr>
          <w:spacing w:val="-1"/>
        </w:rPr>
        <w:t>as c</w:t>
      </w:r>
      <w:r w:rsidRPr="002C55F9" w:rsidR="009E450F">
        <w:t>ondu</w:t>
      </w:r>
      <w:r w:rsidRPr="002C55F9" w:rsidR="009E450F">
        <w:rPr>
          <w:spacing w:val="-1"/>
        </w:rPr>
        <w:t>c</w:t>
      </w:r>
      <w:r w:rsidRPr="002C55F9" w:rsidR="009E450F">
        <w:t>t</w:t>
      </w:r>
      <w:r w:rsidRPr="002C55F9" w:rsidR="009E450F">
        <w:rPr>
          <w:spacing w:val="-1"/>
        </w:rPr>
        <w:t>e</w:t>
      </w:r>
      <w:r w:rsidRPr="002C55F9" w:rsidR="009E450F">
        <w:t>d?</w:t>
      </w:r>
      <w:r w:rsidRPr="002C55F9" w:rsidR="009E450F">
        <w:rPr>
          <w:spacing w:val="4"/>
        </w:rPr>
        <w:t xml:space="preserve"> </w:t>
      </w:r>
    </w:p>
    <w:p w:rsidRPr="00786F29" w:rsidR="00AD46AE" w:rsidP="00AD46AE" w:rsidRDefault="00371A2A" w14:paraId="511760D9" w14:textId="07A4AC74">
      <w:pPr>
        <w:ind w:left="360"/>
        <w:rPr>
          <w:rFonts w:cstheme="minorHAnsi"/>
        </w:rPr>
      </w:pPr>
      <w:r w:rsidRPr="0079410E">
        <w:rPr>
          <w:rFonts w:cstheme="minorHAnsi"/>
          <w:spacing w:val="-1"/>
        </w:rPr>
        <w:sym w:font="Wingdings" w:char="F0A1"/>
      </w:r>
      <w:r w:rsidR="00AD46AE">
        <w:rPr>
          <w:spacing w:val="-1"/>
          <w:sz w:val="12"/>
          <w:szCs w:val="12"/>
        </w:rPr>
        <w:t xml:space="preserve"> </w:t>
      </w:r>
      <w:r w:rsidRPr="00786F29" w:rsidR="00AD46AE">
        <w:rPr>
          <w:rFonts w:cstheme="minorHAnsi"/>
        </w:rPr>
        <w:t>Yes</w:t>
      </w:r>
      <w:r w:rsidR="00AD46AE">
        <w:rPr>
          <w:rFonts w:cstheme="minorHAnsi"/>
        </w:rPr>
        <w:t xml:space="preserve"> </w:t>
      </w:r>
    </w:p>
    <w:p w:rsidR="008204DC" w:rsidP="00473547" w:rsidRDefault="00371A2A" w14:paraId="5BA62DEB" w14:textId="77777777">
      <w:pPr>
        <w:spacing w:after="120"/>
        <w:ind w:left="360"/>
        <w:rPr>
          <w:rStyle w:val="InstructionsChar"/>
        </w:rPr>
      </w:pPr>
      <w:r w:rsidRPr="0079410E">
        <w:rPr>
          <w:rFonts w:cstheme="minorHAnsi"/>
          <w:spacing w:val="-1"/>
        </w:rPr>
        <w:sym w:font="Wingdings" w:char="F0A1"/>
      </w:r>
      <w:r w:rsidR="00AD46AE">
        <w:rPr>
          <w:spacing w:val="-1"/>
          <w:sz w:val="12"/>
          <w:szCs w:val="12"/>
        </w:rPr>
        <w:t xml:space="preserve"> </w:t>
      </w:r>
      <w:r w:rsidRPr="00786F29" w:rsidR="00AD46AE">
        <w:rPr>
          <w:rFonts w:eastAsia="Times New Roman" w:cstheme="minorHAnsi"/>
          <w:spacing w:val="1"/>
        </w:rPr>
        <w:t xml:space="preserve">No </w:t>
      </w:r>
      <w:r w:rsidR="00C71608">
        <w:rPr>
          <w:rStyle w:val="InstructionsChar"/>
        </w:rPr>
        <w:t>[skip to Q23]</w:t>
      </w:r>
    </w:p>
    <w:p w:rsidRPr="006B37D6" w:rsidR="008204DC" w:rsidP="006B37D6" w:rsidRDefault="008204DC" w14:paraId="2A397DBA" w14:textId="77777777">
      <w:pPr>
        <w:ind w:left="360" w:right="157" w:hanging="360"/>
        <w:rPr>
          <w:rFonts w:eastAsia="Times New Roman" w:cs="Times New Roman"/>
          <w:sz w:val="16"/>
          <w:szCs w:val="16"/>
        </w:rPr>
      </w:pPr>
      <w:r w:rsidRPr="006B37D6">
        <w:rPr>
          <w:rFonts w:eastAsia="Times New Roman" w:cs="Times New Roman"/>
        </w:rPr>
        <w:t xml:space="preserve">20. </w:t>
      </w:r>
      <w:r w:rsidRPr="006B37D6">
        <w:rPr>
          <w:rFonts w:eastAsia="Times New Roman" w:cs="Times New Roman"/>
          <w:spacing w:val="1"/>
        </w:rPr>
        <w:t>W</w:t>
      </w:r>
      <w:r w:rsidRPr="006B37D6">
        <w:rPr>
          <w:rFonts w:eastAsia="Times New Roman" w:cs="Times New Roman"/>
        </w:rPr>
        <w:t>h</w:t>
      </w:r>
      <w:r w:rsidRPr="006B37D6">
        <w:rPr>
          <w:rFonts w:eastAsia="Times New Roman" w:cs="Times New Roman"/>
          <w:spacing w:val="-1"/>
        </w:rPr>
        <w:t>a</w:t>
      </w:r>
      <w:r w:rsidRPr="006B37D6">
        <w:rPr>
          <w:rFonts w:eastAsia="Times New Roman" w:cs="Times New Roman"/>
        </w:rPr>
        <w:t>t w</w:t>
      </w:r>
      <w:r w:rsidRPr="006B37D6">
        <w:rPr>
          <w:rFonts w:eastAsia="Times New Roman" w:cs="Times New Roman"/>
          <w:spacing w:val="-1"/>
        </w:rPr>
        <w:t>a</w:t>
      </w:r>
      <w:r w:rsidRPr="006B37D6">
        <w:rPr>
          <w:rFonts w:eastAsia="Times New Roman" w:cs="Times New Roman"/>
        </w:rPr>
        <w:t>s the</w:t>
      </w:r>
      <w:r w:rsidRPr="006B37D6">
        <w:rPr>
          <w:rFonts w:eastAsia="Times New Roman" w:cs="Times New Roman"/>
          <w:spacing w:val="-1"/>
        </w:rPr>
        <w:t xml:space="preserve"> </w:t>
      </w:r>
      <w:r w:rsidRPr="006B37D6">
        <w:rPr>
          <w:rFonts w:eastAsia="Times New Roman" w:cs="Times New Roman"/>
        </w:rPr>
        <w:t>pu</w:t>
      </w:r>
      <w:r w:rsidRPr="006B37D6">
        <w:rPr>
          <w:rFonts w:eastAsia="Times New Roman" w:cs="Times New Roman"/>
          <w:spacing w:val="-1"/>
        </w:rPr>
        <w:t>r</w:t>
      </w:r>
      <w:r w:rsidRPr="006B37D6">
        <w:rPr>
          <w:rFonts w:eastAsia="Times New Roman" w:cs="Times New Roman"/>
        </w:rPr>
        <w:t>po</w:t>
      </w:r>
      <w:r w:rsidRPr="006B37D6">
        <w:rPr>
          <w:rFonts w:eastAsia="Times New Roman" w:cs="Times New Roman"/>
          <w:spacing w:val="3"/>
        </w:rPr>
        <w:t>s</w:t>
      </w:r>
      <w:r w:rsidRPr="006B37D6">
        <w:rPr>
          <w:rFonts w:eastAsia="Times New Roman" w:cs="Times New Roman"/>
        </w:rPr>
        <w:t>e</w:t>
      </w:r>
      <w:r w:rsidRPr="006B37D6">
        <w:rPr>
          <w:rFonts w:eastAsia="Times New Roman" w:cs="Times New Roman"/>
          <w:spacing w:val="-1"/>
        </w:rPr>
        <w:t xml:space="preserve"> </w:t>
      </w:r>
      <w:r w:rsidRPr="006B37D6">
        <w:rPr>
          <w:rFonts w:eastAsia="Times New Roman" w:cs="Times New Roman"/>
        </w:rPr>
        <w:t>of</w:t>
      </w:r>
      <w:r w:rsidRPr="006B37D6">
        <w:rPr>
          <w:rFonts w:eastAsia="Times New Roman" w:cs="Times New Roman"/>
          <w:spacing w:val="-1"/>
        </w:rPr>
        <w:t xml:space="preserve"> </w:t>
      </w:r>
      <w:r w:rsidRPr="006B37D6">
        <w:rPr>
          <w:rFonts w:eastAsia="Times New Roman" w:cs="Times New Roman"/>
        </w:rPr>
        <w:t>the</w:t>
      </w:r>
      <w:r w:rsidRPr="006B37D6">
        <w:rPr>
          <w:rFonts w:eastAsia="Times New Roman" w:cs="Times New Roman"/>
          <w:spacing w:val="-1"/>
        </w:rPr>
        <w:t xml:space="preserve"> </w:t>
      </w:r>
      <w:r w:rsidRPr="006B37D6">
        <w:rPr>
          <w:rFonts w:eastAsia="Times New Roman" w:cs="Times New Roman"/>
        </w:rPr>
        <w:t>int</w:t>
      </w:r>
      <w:r w:rsidRPr="006B37D6">
        <w:rPr>
          <w:rFonts w:eastAsia="Times New Roman" w:cs="Times New Roman"/>
          <w:spacing w:val="-1"/>
        </w:rPr>
        <w:t>e</w:t>
      </w:r>
      <w:r w:rsidRPr="006B37D6">
        <w:rPr>
          <w:rFonts w:eastAsia="Times New Roman" w:cs="Times New Roman"/>
          <w:spacing w:val="2"/>
        </w:rPr>
        <w:t>r</w:t>
      </w:r>
      <w:r w:rsidRPr="006B37D6">
        <w:rPr>
          <w:rFonts w:eastAsia="Times New Roman" w:cs="Times New Roman"/>
          <w:spacing w:val="-1"/>
        </w:rPr>
        <w:t>ac</w:t>
      </w:r>
      <w:r w:rsidRPr="006B37D6">
        <w:rPr>
          <w:rFonts w:eastAsia="Times New Roman" w:cs="Times New Roman"/>
        </w:rPr>
        <w:t>tion b</w:t>
      </w:r>
      <w:r w:rsidRPr="006B37D6">
        <w:rPr>
          <w:rFonts w:eastAsia="Times New Roman" w:cs="Times New Roman"/>
          <w:spacing w:val="-1"/>
        </w:rPr>
        <w:t>e</w:t>
      </w:r>
      <w:r w:rsidRPr="006B37D6">
        <w:rPr>
          <w:rFonts w:eastAsia="Times New Roman" w:cs="Times New Roman"/>
        </w:rPr>
        <w:t>tw</w:t>
      </w:r>
      <w:r w:rsidRPr="006B37D6">
        <w:rPr>
          <w:rFonts w:eastAsia="Times New Roman" w:cs="Times New Roman"/>
          <w:spacing w:val="-1"/>
        </w:rPr>
        <w:t>ee</w:t>
      </w:r>
      <w:r w:rsidRPr="006B37D6">
        <w:rPr>
          <w:rFonts w:eastAsia="Times New Roman" w:cs="Times New Roman"/>
        </w:rPr>
        <w:t>n</w:t>
      </w:r>
      <w:r w:rsidRPr="006B37D6">
        <w:rPr>
          <w:rFonts w:eastAsia="Times New Roman" w:cs="Times New Roman"/>
          <w:spacing w:val="5"/>
        </w:rPr>
        <w:t xml:space="preserve"> </w:t>
      </w:r>
      <w:r w:rsidRPr="006B37D6">
        <w:rPr>
          <w:rFonts w:eastAsia="Times New Roman" w:cs="Times New Roman"/>
          <w:spacing w:val="-5"/>
        </w:rPr>
        <w:t>y</w:t>
      </w:r>
      <w:r w:rsidRPr="006B37D6">
        <w:rPr>
          <w:rFonts w:eastAsia="Times New Roman" w:cs="Times New Roman"/>
        </w:rPr>
        <w:t>ou</w:t>
      </w:r>
      <w:r w:rsidRPr="006B37D6">
        <w:rPr>
          <w:rFonts w:eastAsia="Times New Roman" w:cs="Times New Roman"/>
          <w:spacing w:val="2"/>
        </w:rPr>
        <w:t xml:space="preserve"> </w:t>
      </w:r>
      <w:r w:rsidRPr="006B37D6">
        <w:rPr>
          <w:rFonts w:eastAsia="Times New Roman" w:cs="Times New Roman"/>
          <w:spacing w:val="-1"/>
        </w:rPr>
        <w:t>a</w:t>
      </w:r>
      <w:r w:rsidRPr="006B37D6">
        <w:rPr>
          <w:rFonts w:eastAsia="Times New Roman" w:cs="Times New Roman"/>
        </w:rPr>
        <w:t>nd OMHA</w:t>
      </w:r>
      <w:r w:rsidRPr="006B37D6">
        <w:rPr>
          <w:rFonts w:eastAsia="Times New Roman" w:cs="Times New Roman"/>
          <w:spacing w:val="2"/>
        </w:rPr>
        <w:t xml:space="preserve"> </w:t>
      </w:r>
      <w:r w:rsidRPr="006B37D6">
        <w:rPr>
          <w:rFonts w:eastAsia="Times New Roman" w:cs="Times New Roman"/>
        </w:rPr>
        <w:t>st</w:t>
      </w:r>
      <w:r w:rsidRPr="006B37D6">
        <w:rPr>
          <w:rFonts w:eastAsia="Times New Roman" w:cs="Times New Roman"/>
          <w:spacing w:val="-1"/>
        </w:rPr>
        <w:t>af</w:t>
      </w:r>
      <w:r w:rsidRPr="006B37D6">
        <w:rPr>
          <w:rFonts w:eastAsia="Times New Roman" w:cs="Times New Roman"/>
        </w:rPr>
        <w:t>f</w:t>
      </w:r>
      <w:r w:rsidRPr="006B37D6">
        <w:rPr>
          <w:rFonts w:eastAsia="Times New Roman" w:cs="Times New Roman"/>
          <w:spacing w:val="-1"/>
        </w:rPr>
        <w:t xml:space="preserve"> </w:t>
      </w:r>
      <w:r w:rsidRPr="006B37D6">
        <w:rPr>
          <w:rFonts w:eastAsia="Times New Roman" w:cs="Times New Roman"/>
          <w:spacing w:val="2"/>
        </w:rPr>
        <w:t>[</w:t>
      </w:r>
      <w:r w:rsidRPr="006B37D6">
        <w:rPr>
          <w:rFonts w:eastAsia="Times New Roman" w:cs="Times New Roman"/>
        </w:rPr>
        <w:t>pl</w:t>
      </w:r>
      <w:r w:rsidRPr="006B37D6">
        <w:rPr>
          <w:rFonts w:eastAsia="Times New Roman" w:cs="Times New Roman"/>
          <w:spacing w:val="-1"/>
        </w:rPr>
        <w:t>ea</w:t>
      </w:r>
      <w:r w:rsidRPr="006B37D6">
        <w:rPr>
          <w:rFonts w:eastAsia="Times New Roman" w:cs="Times New Roman"/>
        </w:rPr>
        <w:t>se</w:t>
      </w:r>
      <w:r w:rsidRPr="006B37D6">
        <w:rPr>
          <w:rFonts w:eastAsia="Times New Roman" w:cs="Times New Roman"/>
          <w:spacing w:val="-1"/>
        </w:rPr>
        <w:t xml:space="preserve"> c</w:t>
      </w:r>
      <w:r w:rsidRPr="006B37D6">
        <w:rPr>
          <w:rFonts w:eastAsia="Times New Roman" w:cs="Times New Roman"/>
          <w:spacing w:val="2"/>
        </w:rPr>
        <w:t>h</w:t>
      </w:r>
      <w:r w:rsidRPr="006B37D6">
        <w:rPr>
          <w:rFonts w:eastAsia="Times New Roman" w:cs="Times New Roman"/>
          <w:spacing w:val="-1"/>
        </w:rPr>
        <w:t>ec</w:t>
      </w:r>
      <w:r w:rsidRPr="006B37D6">
        <w:rPr>
          <w:rFonts w:eastAsia="Times New Roman" w:cs="Times New Roman"/>
        </w:rPr>
        <w:t xml:space="preserve">k </w:t>
      </w:r>
      <w:r w:rsidRPr="006B37D6">
        <w:rPr>
          <w:rFonts w:eastAsia="Times New Roman" w:cs="Times New Roman"/>
          <w:spacing w:val="-1"/>
        </w:rPr>
        <w:t>a</w:t>
      </w:r>
      <w:r w:rsidRPr="006B37D6">
        <w:rPr>
          <w:rFonts w:eastAsia="Times New Roman" w:cs="Times New Roman"/>
        </w:rPr>
        <w:t>ll th</w:t>
      </w:r>
      <w:r w:rsidRPr="006B37D6">
        <w:rPr>
          <w:rFonts w:eastAsia="Times New Roman" w:cs="Times New Roman"/>
          <w:spacing w:val="-1"/>
        </w:rPr>
        <w:t>a</w:t>
      </w:r>
      <w:r w:rsidRPr="006B37D6">
        <w:rPr>
          <w:rFonts w:eastAsia="Times New Roman" w:cs="Times New Roman"/>
        </w:rPr>
        <w:t xml:space="preserve">t </w:t>
      </w:r>
      <w:r w:rsidRPr="006B37D6">
        <w:rPr>
          <w:rFonts w:eastAsia="Times New Roman" w:cs="Times New Roman"/>
          <w:spacing w:val="-1"/>
        </w:rPr>
        <w:t>a</w:t>
      </w:r>
      <w:r w:rsidRPr="006B37D6">
        <w:rPr>
          <w:rFonts w:eastAsia="Times New Roman" w:cs="Times New Roman"/>
        </w:rPr>
        <w:t>pp</w:t>
      </w:r>
      <w:r w:rsidRPr="006B37D6">
        <w:rPr>
          <w:rFonts w:eastAsia="Times New Roman" w:cs="Times New Roman"/>
          <w:spacing w:val="3"/>
        </w:rPr>
        <w:t>l</w:t>
      </w:r>
      <w:r w:rsidRPr="006B37D6">
        <w:rPr>
          <w:rFonts w:eastAsia="Times New Roman" w:cs="Times New Roman"/>
          <w:spacing w:val="-7"/>
        </w:rPr>
        <w:t>y</w:t>
      </w:r>
      <w:r w:rsidRPr="006B37D6">
        <w:rPr>
          <w:rFonts w:eastAsia="Times New Roman" w:cs="Times New Roman"/>
          <w:spacing w:val="2"/>
        </w:rPr>
        <w:t>]</w:t>
      </w:r>
      <w:r w:rsidRPr="006B37D6">
        <w:rPr>
          <w:rFonts w:eastAsia="Times New Roman" w:cs="Times New Roman"/>
        </w:rPr>
        <w:t>?</w:t>
      </w:r>
      <w:r w:rsidRPr="006B37D6">
        <w:rPr>
          <w:rFonts w:eastAsia="Times New Roman" w:cs="Times New Roman"/>
          <w:spacing w:val="4"/>
        </w:rPr>
        <w:t xml:space="preserve"> </w:t>
      </w:r>
    </w:p>
    <w:p w:rsidRPr="006B37D6" w:rsidR="008204DC" w:rsidP="008204DC" w:rsidRDefault="008204DC" w14:paraId="7A991106" w14:textId="77777777">
      <w:pPr>
        <w:ind w:left="450" w:right="135"/>
        <w:rPr>
          <w:rFonts w:eastAsia="Times New Roman" w:cs="Times New Roman"/>
        </w:rPr>
      </w:pPr>
      <w:r w:rsidRPr="006B37D6">
        <w:rPr>
          <w:rFonts w:eastAsia="Times New Roman" w:cs="Times New Roman"/>
          <w:spacing w:val="-1"/>
        </w:rPr>
        <w:t>a</w:t>
      </w:r>
      <w:r w:rsidRPr="006B37D6">
        <w:rPr>
          <w:rFonts w:eastAsia="Times New Roman" w:cs="Times New Roman"/>
        </w:rPr>
        <w:t xml:space="preserve">.  </w:t>
      </w:r>
      <w:r w:rsidRPr="006B37D6">
        <w:rPr>
          <w:rFonts w:eastAsia="Times New Roman" w:cs="Times New Roman"/>
          <w:spacing w:val="14"/>
        </w:rPr>
        <w:t xml:space="preserve"> </w:t>
      </w:r>
      <w:r w:rsidRPr="006B37D6">
        <w:rPr>
          <w:rFonts w:eastAsia="Times New Roman" w:cs="Times New Roman"/>
        </w:rPr>
        <w:t xml:space="preserve">Submit </w:t>
      </w:r>
      <w:r w:rsidRPr="006B37D6">
        <w:rPr>
          <w:rFonts w:eastAsia="Times New Roman" w:cs="Times New Roman"/>
          <w:spacing w:val="-1"/>
        </w:rPr>
        <w:t>e</w:t>
      </w:r>
      <w:r w:rsidRPr="006B37D6">
        <w:rPr>
          <w:rFonts w:eastAsia="Times New Roman" w:cs="Times New Roman"/>
        </w:rPr>
        <w:t>vid</w:t>
      </w:r>
      <w:r w:rsidRPr="006B37D6">
        <w:rPr>
          <w:rFonts w:eastAsia="Times New Roman" w:cs="Times New Roman"/>
          <w:spacing w:val="-1"/>
        </w:rPr>
        <w:t>e</w:t>
      </w:r>
      <w:r w:rsidRPr="006B37D6">
        <w:rPr>
          <w:rFonts w:eastAsia="Times New Roman" w:cs="Times New Roman"/>
        </w:rPr>
        <w:t>n</w:t>
      </w:r>
      <w:r w:rsidRPr="006B37D6">
        <w:rPr>
          <w:rFonts w:eastAsia="Times New Roman" w:cs="Times New Roman"/>
          <w:spacing w:val="1"/>
        </w:rPr>
        <w:t>c</w:t>
      </w:r>
      <w:r w:rsidRPr="006B37D6">
        <w:rPr>
          <w:rFonts w:eastAsia="Times New Roman" w:cs="Times New Roman"/>
        </w:rPr>
        <w:t>e</w:t>
      </w:r>
      <w:r w:rsidRPr="006B37D6">
        <w:rPr>
          <w:rFonts w:eastAsia="Times New Roman" w:cs="Times New Roman"/>
          <w:spacing w:val="-1"/>
        </w:rPr>
        <w:t xml:space="preserve"> or other documents</w:t>
      </w:r>
    </w:p>
    <w:p w:rsidRPr="006B37D6" w:rsidR="008204DC" w:rsidP="008204DC" w:rsidRDefault="008204DC" w14:paraId="5D2F05D2" w14:textId="77777777">
      <w:pPr>
        <w:ind w:left="450" w:right="135"/>
        <w:rPr>
          <w:rFonts w:eastAsia="Times New Roman" w:cs="Times New Roman"/>
        </w:rPr>
      </w:pPr>
      <w:r w:rsidRPr="006B37D6">
        <w:rPr>
          <w:rFonts w:eastAsia="Times New Roman" w:cs="Times New Roman"/>
        </w:rPr>
        <w:t xml:space="preserve">b.   </w:t>
      </w:r>
      <w:r w:rsidRPr="006B37D6">
        <w:rPr>
          <w:rFonts w:eastAsia="Times New Roman" w:cs="Times New Roman"/>
          <w:spacing w:val="1"/>
        </w:rPr>
        <w:t>Request a</w:t>
      </w:r>
      <w:r w:rsidRPr="006B37D6">
        <w:rPr>
          <w:rFonts w:eastAsia="Times New Roman" w:cs="Times New Roman"/>
        </w:rPr>
        <w:t xml:space="preserve"> copy of the administrative record</w:t>
      </w:r>
    </w:p>
    <w:p w:rsidRPr="006B37D6" w:rsidR="008204DC" w:rsidP="008204DC" w:rsidRDefault="008204DC" w14:paraId="6FFF1FD4" w14:textId="77777777">
      <w:pPr>
        <w:ind w:left="450" w:right="-20"/>
        <w:rPr>
          <w:rFonts w:eastAsia="Times New Roman" w:cs="Times New Roman"/>
        </w:rPr>
      </w:pPr>
      <w:r w:rsidRPr="006B37D6">
        <w:rPr>
          <w:rFonts w:eastAsia="Times New Roman" w:cs="Times New Roman"/>
          <w:spacing w:val="-1"/>
        </w:rPr>
        <w:t>c</w:t>
      </w:r>
      <w:r w:rsidRPr="006B37D6">
        <w:rPr>
          <w:rFonts w:eastAsia="Times New Roman" w:cs="Times New Roman"/>
        </w:rPr>
        <w:t xml:space="preserve">.  </w:t>
      </w:r>
      <w:r w:rsidRPr="006B37D6">
        <w:rPr>
          <w:rFonts w:eastAsia="Times New Roman" w:cs="Times New Roman"/>
          <w:spacing w:val="14"/>
        </w:rPr>
        <w:t xml:space="preserve"> </w:t>
      </w:r>
      <w:r w:rsidRPr="006B37D6">
        <w:rPr>
          <w:rFonts w:eastAsia="Times New Roman" w:cs="Times New Roman"/>
        </w:rPr>
        <w:t>Dis</w:t>
      </w:r>
      <w:r w:rsidRPr="006B37D6">
        <w:rPr>
          <w:rFonts w:eastAsia="Times New Roman" w:cs="Times New Roman"/>
          <w:spacing w:val="-1"/>
        </w:rPr>
        <w:t>c</w:t>
      </w:r>
      <w:r w:rsidRPr="006B37D6">
        <w:rPr>
          <w:rFonts w:eastAsia="Times New Roman" w:cs="Times New Roman"/>
        </w:rPr>
        <w:t>uss p</w:t>
      </w:r>
      <w:r w:rsidRPr="006B37D6">
        <w:rPr>
          <w:rFonts w:eastAsia="Times New Roman" w:cs="Times New Roman"/>
          <w:spacing w:val="-1"/>
        </w:rPr>
        <w:t>r</w:t>
      </w:r>
      <w:r w:rsidRPr="006B37D6">
        <w:rPr>
          <w:rFonts w:eastAsia="Times New Roman" w:cs="Times New Roman"/>
        </w:rPr>
        <w:t>o</w:t>
      </w:r>
      <w:r w:rsidRPr="006B37D6">
        <w:rPr>
          <w:rFonts w:eastAsia="Times New Roman" w:cs="Times New Roman"/>
          <w:spacing w:val="-1"/>
        </w:rPr>
        <w:t>ce</w:t>
      </w:r>
      <w:r w:rsidRPr="006B37D6">
        <w:rPr>
          <w:rFonts w:eastAsia="Times New Roman" w:cs="Times New Roman"/>
        </w:rPr>
        <w:t>d</w:t>
      </w:r>
      <w:r w:rsidRPr="006B37D6">
        <w:rPr>
          <w:rFonts w:eastAsia="Times New Roman" w:cs="Times New Roman"/>
          <w:spacing w:val="2"/>
        </w:rPr>
        <w:t>u</w:t>
      </w:r>
      <w:r w:rsidRPr="006B37D6">
        <w:rPr>
          <w:rFonts w:eastAsia="Times New Roman" w:cs="Times New Roman"/>
          <w:spacing w:val="-1"/>
        </w:rPr>
        <w:t>ra</w:t>
      </w:r>
      <w:r w:rsidRPr="006B37D6">
        <w:rPr>
          <w:rFonts w:eastAsia="Times New Roman" w:cs="Times New Roman"/>
        </w:rPr>
        <w:t>l m</w:t>
      </w:r>
      <w:r w:rsidRPr="006B37D6">
        <w:rPr>
          <w:rFonts w:eastAsia="Times New Roman" w:cs="Times New Roman"/>
          <w:spacing w:val="-1"/>
        </w:rPr>
        <w:t>a</w:t>
      </w:r>
      <w:r w:rsidRPr="006B37D6">
        <w:rPr>
          <w:rFonts w:eastAsia="Times New Roman" w:cs="Times New Roman"/>
        </w:rPr>
        <w:t>tt</w:t>
      </w:r>
      <w:r w:rsidRPr="006B37D6">
        <w:rPr>
          <w:rFonts w:eastAsia="Times New Roman" w:cs="Times New Roman"/>
          <w:spacing w:val="1"/>
        </w:rPr>
        <w:t>e</w:t>
      </w:r>
      <w:r w:rsidRPr="006B37D6">
        <w:rPr>
          <w:rFonts w:eastAsia="Times New Roman" w:cs="Times New Roman"/>
          <w:spacing w:val="-1"/>
        </w:rPr>
        <w:t>r</w:t>
      </w:r>
      <w:r w:rsidRPr="006B37D6">
        <w:rPr>
          <w:rFonts w:eastAsia="Times New Roman" w:cs="Times New Roman"/>
        </w:rPr>
        <w:t>s</w:t>
      </w:r>
    </w:p>
    <w:p w:rsidRPr="006B37D6" w:rsidR="008204DC" w:rsidP="008204DC" w:rsidRDefault="008204DC" w14:paraId="2975005A" w14:textId="77777777">
      <w:pPr>
        <w:ind w:left="450" w:right="552"/>
        <w:rPr>
          <w:rFonts w:eastAsia="Times New Roman" w:cs="Times New Roman"/>
        </w:rPr>
      </w:pPr>
      <w:r w:rsidRPr="006B37D6">
        <w:rPr>
          <w:rFonts w:eastAsia="Times New Roman" w:cs="Times New Roman"/>
        </w:rPr>
        <w:t>d.   G</w:t>
      </w:r>
      <w:r w:rsidRPr="006B37D6">
        <w:rPr>
          <w:rFonts w:eastAsia="Times New Roman" w:cs="Times New Roman"/>
          <w:spacing w:val="-1"/>
        </w:rPr>
        <w:t>e</w:t>
      </w:r>
      <w:r w:rsidRPr="006B37D6">
        <w:rPr>
          <w:rFonts w:eastAsia="Times New Roman" w:cs="Times New Roman"/>
        </w:rPr>
        <w:t>t g</w:t>
      </w:r>
      <w:r w:rsidRPr="006B37D6">
        <w:rPr>
          <w:rFonts w:eastAsia="Times New Roman" w:cs="Times New Roman"/>
          <w:spacing w:val="-1"/>
        </w:rPr>
        <w:t>e</w:t>
      </w:r>
      <w:r w:rsidRPr="006B37D6">
        <w:rPr>
          <w:rFonts w:eastAsia="Times New Roman" w:cs="Times New Roman"/>
        </w:rPr>
        <w:t>n</w:t>
      </w:r>
      <w:r w:rsidRPr="006B37D6">
        <w:rPr>
          <w:rFonts w:eastAsia="Times New Roman" w:cs="Times New Roman"/>
          <w:spacing w:val="-1"/>
        </w:rPr>
        <w:t>e</w:t>
      </w:r>
      <w:r w:rsidRPr="006B37D6">
        <w:rPr>
          <w:rFonts w:eastAsia="Times New Roman" w:cs="Times New Roman"/>
          <w:spacing w:val="2"/>
        </w:rPr>
        <w:t>r</w:t>
      </w:r>
      <w:r w:rsidRPr="006B37D6">
        <w:rPr>
          <w:rFonts w:eastAsia="Times New Roman" w:cs="Times New Roman"/>
          <w:spacing w:val="-1"/>
        </w:rPr>
        <w:t>a</w:t>
      </w:r>
      <w:r w:rsidRPr="006B37D6">
        <w:rPr>
          <w:rFonts w:eastAsia="Times New Roman" w:cs="Times New Roman"/>
        </w:rPr>
        <w:t>l qu</w:t>
      </w:r>
      <w:r w:rsidRPr="006B37D6">
        <w:rPr>
          <w:rFonts w:eastAsia="Times New Roman" w:cs="Times New Roman"/>
          <w:spacing w:val="-1"/>
        </w:rPr>
        <w:t>e</w:t>
      </w:r>
      <w:r w:rsidRPr="006B37D6">
        <w:rPr>
          <w:rFonts w:eastAsia="Times New Roman" w:cs="Times New Roman"/>
        </w:rPr>
        <w:t xml:space="preserve">stions </w:t>
      </w:r>
      <w:r w:rsidRPr="006B37D6">
        <w:rPr>
          <w:rFonts w:eastAsia="Times New Roman" w:cs="Times New Roman"/>
          <w:spacing w:val="-1"/>
        </w:rPr>
        <w:t>a</w:t>
      </w:r>
      <w:r w:rsidRPr="006B37D6">
        <w:rPr>
          <w:rFonts w:eastAsia="Times New Roman" w:cs="Times New Roman"/>
          <w:spacing w:val="2"/>
        </w:rPr>
        <w:t>b</w:t>
      </w:r>
      <w:r w:rsidRPr="006B37D6">
        <w:rPr>
          <w:rFonts w:eastAsia="Times New Roman" w:cs="Times New Roman"/>
        </w:rPr>
        <w:t>out the</w:t>
      </w:r>
      <w:r w:rsidRPr="006B37D6">
        <w:rPr>
          <w:rFonts w:eastAsia="Times New Roman" w:cs="Times New Roman"/>
          <w:spacing w:val="-1"/>
        </w:rPr>
        <w:t xml:space="preserve"> </w:t>
      </w:r>
      <w:r w:rsidRPr="006B37D6">
        <w:rPr>
          <w:rFonts w:eastAsia="Times New Roman" w:cs="Times New Roman"/>
        </w:rPr>
        <w:t>h</w:t>
      </w:r>
      <w:r w:rsidRPr="006B37D6">
        <w:rPr>
          <w:rFonts w:eastAsia="Times New Roman" w:cs="Times New Roman"/>
          <w:spacing w:val="-1"/>
        </w:rPr>
        <w:t>ear</w:t>
      </w:r>
      <w:r w:rsidRPr="006B37D6">
        <w:rPr>
          <w:rFonts w:eastAsia="Times New Roman" w:cs="Times New Roman"/>
        </w:rPr>
        <w:t>i</w:t>
      </w:r>
      <w:r w:rsidRPr="006B37D6">
        <w:rPr>
          <w:rFonts w:eastAsia="Times New Roman" w:cs="Times New Roman"/>
          <w:spacing w:val="2"/>
        </w:rPr>
        <w:t>n</w:t>
      </w:r>
      <w:r w:rsidRPr="006B37D6">
        <w:rPr>
          <w:rFonts w:eastAsia="Times New Roman" w:cs="Times New Roman"/>
        </w:rPr>
        <w:t>g p</w:t>
      </w:r>
      <w:r w:rsidRPr="006B37D6">
        <w:rPr>
          <w:rFonts w:eastAsia="Times New Roman" w:cs="Times New Roman"/>
          <w:spacing w:val="-1"/>
        </w:rPr>
        <w:t>r</w:t>
      </w:r>
      <w:r w:rsidRPr="006B37D6">
        <w:rPr>
          <w:rFonts w:eastAsia="Times New Roman" w:cs="Times New Roman"/>
        </w:rPr>
        <w:t>o</w:t>
      </w:r>
      <w:r w:rsidRPr="006B37D6">
        <w:rPr>
          <w:rFonts w:eastAsia="Times New Roman" w:cs="Times New Roman"/>
          <w:spacing w:val="-1"/>
        </w:rPr>
        <w:t>ce</w:t>
      </w:r>
      <w:r w:rsidRPr="006B37D6">
        <w:rPr>
          <w:rFonts w:eastAsia="Times New Roman" w:cs="Times New Roman"/>
        </w:rPr>
        <w:t xml:space="preserve">ss </w:t>
      </w:r>
      <w:r w:rsidRPr="006B37D6">
        <w:rPr>
          <w:rFonts w:eastAsia="Times New Roman" w:cs="Times New Roman"/>
          <w:spacing w:val="-1"/>
        </w:rPr>
        <w:t>a</w:t>
      </w:r>
      <w:r w:rsidRPr="006B37D6">
        <w:rPr>
          <w:rFonts w:eastAsia="Times New Roman" w:cs="Times New Roman"/>
        </w:rPr>
        <w:t>ns</w:t>
      </w:r>
      <w:r w:rsidRPr="006B37D6">
        <w:rPr>
          <w:rFonts w:eastAsia="Times New Roman" w:cs="Times New Roman"/>
          <w:spacing w:val="2"/>
        </w:rPr>
        <w:t>w</w:t>
      </w:r>
      <w:r w:rsidRPr="006B37D6">
        <w:rPr>
          <w:rFonts w:eastAsia="Times New Roman" w:cs="Times New Roman"/>
          <w:spacing w:val="-1"/>
        </w:rPr>
        <w:t>e</w:t>
      </w:r>
      <w:r w:rsidRPr="006B37D6">
        <w:rPr>
          <w:rFonts w:eastAsia="Times New Roman" w:cs="Times New Roman"/>
          <w:spacing w:val="2"/>
        </w:rPr>
        <w:t>r</w:t>
      </w:r>
      <w:r w:rsidRPr="006B37D6">
        <w:rPr>
          <w:rFonts w:eastAsia="Times New Roman" w:cs="Times New Roman"/>
          <w:spacing w:val="-1"/>
        </w:rPr>
        <w:t>ed</w:t>
      </w:r>
    </w:p>
    <w:p w:rsidRPr="002C55F9" w:rsidR="008204DC" w:rsidP="008204DC" w:rsidRDefault="008204DC" w14:paraId="089B4BC0" w14:textId="77777777">
      <w:pPr>
        <w:ind w:left="450" w:right="-20"/>
        <w:rPr>
          <w:rFonts w:ascii="Times New Roman" w:hAnsi="Times New Roman" w:eastAsia="Times New Roman" w:cs="Times New Roman"/>
          <w:sz w:val="24"/>
          <w:szCs w:val="24"/>
        </w:rPr>
      </w:pPr>
      <w:r w:rsidRPr="006B37D6">
        <w:rPr>
          <w:rFonts w:eastAsia="Times New Roman" w:cs="Times New Roman"/>
          <w:spacing w:val="-1"/>
        </w:rPr>
        <w:t>e</w:t>
      </w:r>
      <w:r w:rsidRPr="006B37D6">
        <w:rPr>
          <w:rFonts w:eastAsia="Times New Roman" w:cs="Times New Roman"/>
        </w:rPr>
        <w:t xml:space="preserve">.  </w:t>
      </w:r>
      <w:r w:rsidRPr="006B37D6">
        <w:rPr>
          <w:rFonts w:eastAsia="Times New Roman" w:cs="Times New Roman"/>
          <w:spacing w:val="14"/>
        </w:rPr>
        <w:t xml:space="preserve"> </w:t>
      </w:r>
      <w:r w:rsidRPr="006B37D6">
        <w:rPr>
          <w:rFonts w:eastAsia="Times New Roman" w:cs="Times New Roman"/>
        </w:rPr>
        <w:t>Oth</w:t>
      </w:r>
      <w:r w:rsidRPr="006B37D6">
        <w:rPr>
          <w:rFonts w:eastAsia="Times New Roman" w:cs="Times New Roman"/>
          <w:spacing w:val="-1"/>
        </w:rPr>
        <w:t>er</w:t>
      </w:r>
      <w:r w:rsidRPr="006B37D6">
        <w:rPr>
          <w:rFonts w:eastAsia="Times New Roman" w:cs="Times New Roman"/>
        </w:rPr>
        <w:t>. Pl</w:t>
      </w:r>
      <w:r w:rsidRPr="006B37D6">
        <w:rPr>
          <w:rFonts w:eastAsia="Times New Roman" w:cs="Times New Roman"/>
          <w:spacing w:val="-1"/>
        </w:rPr>
        <w:t>ea</w:t>
      </w:r>
      <w:r w:rsidRPr="006B37D6">
        <w:rPr>
          <w:rFonts w:eastAsia="Times New Roman" w:cs="Times New Roman"/>
          <w:spacing w:val="3"/>
        </w:rPr>
        <w:t>s</w:t>
      </w:r>
      <w:r w:rsidRPr="006B37D6">
        <w:rPr>
          <w:rFonts w:eastAsia="Times New Roman" w:cs="Times New Roman"/>
        </w:rPr>
        <w:t>e</w:t>
      </w:r>
      <w:r w:rsidRPr="006B37D6">
        <w:rPr>
          <w:rFonts w:eastAsia="Times New Roman" w:cs="Times New Roman"/>
          <w:spacing w:val="-1"/>
        </w:rPr>
        <w:t xml:space="preserve"> </w:t>
      </w:r>
      <w:r w:rsidRPr="006B37D6">
        <w:rPr>
          <w:rFonts w:eastAsia="Times New Roman" w:cs="Times New Roman"/>
        </w:rPr>
        <w:t>sp</w:t>
      </w:r>
      <w:r w:rsidRPr="006B37D6">
        <w:rPr>
          <w:rFonts w:eastAsia="Times New Roman" w:cs="Times New Roman"/>
          <w:spacing w:val="-1"/>
        </w:rPr>
        <w:t>ec</w:t>
      </w:r>
      <w:r w:rsidRPr="006B37D6">
        <w:rPr>
          <w:rFonts w:eastAsia="Times New Roman" w:cs="Times New Roman"/>
        </w:rPr>
        <w:t>i</w:t>
      </w:r>
      <w:r w:rsidRPr="006B37D6">
        <w:rPr>
          <w:rFonts w:eastAsia="Times New Roman" w:cs="Times New Roman"/>
          <w:spacing w:val="4"/>
        </w:rPr>
        <w:t>f</w:t>
      </w:r>
      <w:r w:rsidRPr="006B37D6">
        <w:rPr>
          <w:rFonts w:eastAsia="Times New Roman" w:cs="Times New Roman"/>
          <w:spacing w:val="-5"/>
        </w:rPr>
        <w:t>y</w:t>
      </w:r>
      <w:r w:rsidRPr="006B37D6">
        <w:rPr>
          <w:rFonts w:eastAsia="Times New Roman" w:cs="Times New Roman"/>
        </w:rPr>
        <w:t>:</w:t>
      </w:r>
    </w:p>
    <w:p w:rsidR="008204DC" w:rsidP="00473547" w:rsidRDefault="008204DC" w14:paraId="4D900C6D" w14:textId="77777777">
      <w:pPr>
        <w:spacing w:after="120"/>
        <w:ind w:left="360"/>
        <w:rPr>
          <w:rStyle w:val="InstructionsChar"/>
        </w:rPr>
      </w:pPr>
    </w:p>
    <w:p w:rsidR="00040515" w:rsidP="00473547" w:rsidRDefault="00C07087" w14:paraId="112A41CB" w14:textId="05C244DE">
      <w:pPr>
        <w:ind w:left="720" w:hanging="360"/>
        <w:rPr>
          <w:spacing w:val="-3"/>
          <w:sz w:val="18"/>
          <w:szCs w:val="18"/>
        </w:rPr>
      </w:pPr>
      <w:r>
        <w:t>2</w:t>
      </w:r>
      <w:r w:rsidR="000A4EA3">
        <w:t>1</w:t>
      </w:r>
      <w:r w:rsidRPr="002C55F9" w:rsidR="009E450F">
        <w:t xml:space="preserve">. </w:t>
      </w:r>
      <w:r w:rsidR="00473547">
        <w:tab/>
      </w:r>
      <w:r w:rsidR="00EF6117">
        <w:t xml:space="preserve">During </w:t>
      </w:r>
      <w:r w:rsidR="00F92E63">
        <w:t>the</w:t>
      </w:r>
      <w:r w:rsidR="00EF6117">
        <w:t xml:space="preserve"> period a</w:t>
      </w:r>
      <w:r w:rsidRPr="002C55F9" w:rsidR="00040515">
        <w:rPr>
          <w:spacing w:val="-1"/>
        </w:rPr>
        <w:t>f</w:t>
      </w:r>
      <w:r w:rsidRPr="002C55F9" w:rsidR="00040515">
        <w:rPr>
          <w:spacing w:val="3"/>
        </w:rPr>
        <w:t>t</w:t>
      </w:r>
      <w:r w:rsidRPr="002C55F9" w:rsidR="00040515">
        <w:rPr>
          <w:spacing w:val="-1"/>
        </w:rPr>
        <w:t>e</w:t>
      </w:r>
      <w:r w:rsidRPr="002C55F9" w:rsidR="00040515">
        <w:t>r</w:t>
      </w:r>
      <w:r w:rsidRPr="002C55F9" w:rsidR="00040515">
        <w:rPr>
          <w:spacing w:val="-1"/>
        </w:rPr>
        <w:t xml:space="preserve"> </w:t>
      </w:r>
      <w:r w:rsidRPr="002C55F9" w:rsidR="00040515">
        <w:t>the</w:t>
      </w:r>
      <w:r w:rsidRPr="002C55F9" w:rsidR="00040515">
        <w:rPr>
          <w:spacing w:val="-1"/>
        </w:rPr>
        <w:t xml:space="preserve"> </w:t>
      </w:r>
      <w:r w:rsidRPr="002C55F9" w:rsidR="00040515">
        <w:t>h</w:t>
      </w:r>
      <w:r w:rsidRPr="002C55F9" w:rsidR="00040515">
        <w:rPr>
          <w:spacing w:val="-1"/>
        </w:rPr>
        <w:t>ear</w:t>
      </w:r>
      <w:r w:rsidRPr="002C55F9" w:rsidR="00040515">
        <w:t>i</w:t>
      </w:r>
      <w:r w:rsidRPr="002C55F9" w:rsidR="00040515">
        <w:rPr>
          <w:spacing w:val="2"/>
        </w:rPr>
        <w:t>n</w:t>
      </w:r>
      <w:r w:rsidRPr="002C55F9" w:rsidR="00040515">
        <w:t>g</w:t>
      </w:r>
      <w:r w:rsidRPr="002C55F9" w:rsidR="00040515">
        <w:rPr>
          <w:spacing w:val="-2"/>
        </w:rPr>
        <w:t xml:space="preserve"> </w:t>
      </w:r>
      <w:r w:rsidR="00B25047">
        <w:rPr>
          <w:spacing w:val="-2"/>
        </w:rPr>
        <w:t xml:space="preserve">was scheduled </w:t>
      </w:r>
      <w:r w:rsidR="00EF6117">
        <w:rPr>
          <w:spacing w:val="-2"/>
        </w:rPr>
        <w:t xml:space="preserve">but before </w:t>
      </w:r>
      <w:r w:rsidR="00F92E63">
        <w:rPr>
          <w:spacing w:val="-2"/>
        </w:rPr>
        <w:t>it was held</w:t>
      </w:r>
      <w:r w:rsidR="00040515">
        <w:rPr>
          <w:spacing w:val="-1"/>
        </w:rPr>
        <w:t xml:space="preserve">, </w:t>
      </w:r>
      <w:r w:rsidRPr="002C55F9" w:rsidR="009E450F">
        <w:t>how s</w:t>
      </w:r>
      <w:r w:rsidRPr="002C55F9" w:rsidR="009E450F">
        <w:rPr>
          <w:spacing w:val="-1"/>
        </w:rPr>
        <w:t>a</w:t>
      </w:r>
      <w:r w:rsidRPr="002C55F9" w:rsidR="009E450F">
        <w:t>tis</w:t>
      </w:r>
      <w:r w:rsidRPr="002C55F9" w:rsidR="009E450F">
        <w:rPr>
          <w:spacing w:val="-1"/>
        </w:rPr>
        <w:t>f</w:t>
      </w:r>
      <w:r w:rsidRPr="002C55F9" w:rsidR="009E450F">
        <w:t>i</w:t>
      </w:r>
      <w:r w:rsidRPr="002C55F9" w:rsidR="009E450F">
        <w:rPr>
          <w:spacing w:val="-1"/>
        </w:rPr>
        <w:t>e</w:t>
      </w:r>
      <w:r w:rsidRPr="002C55F9" w:rsidR="009E450F">
        <w:t>d w</w:t>
      </w:r>
      <w:r w:rsidRPr="002C55F9" w:rsidR="009E450F">
        <w:rPr>
          <w:spacing w:val="-1"/>
        </w:rPr>
        <w:t>e</w:t>
      </w:r>
      <w:r w:rsidRPr="002C55F9" w:rsidR="009E450F">
        <w:rPr>
          <w:spacing w:val="2"/>
        </w:rPr>
        <w:t>r</w:t>
      </w:r>
      <w:r w:rsidRPr="002C55F9" w:rsidR="009E450F">
        <w:t>e</w:t>
      </w:r>
      <w:r w:rsidRPr="002C55F9" w:rsidR="009E450F">
        <w:rPr>
          <w:spacing w:val="4"/>
        </w:rPr>
        <w:t xml:space="preserve"> </w:t>
      </w:r>
      <w:r w:rsidRPr="002C55F9" w:rsidR="009E450F">
        <w:rPr>
          <w:spacing w:val="-5"/>
        </w:rPr>
        <w:t>y</w:t>
      </w:r>
      <w:r w:rsidRPr="002C55F9" w:rsidR="009E450F">
        <w:t>ou with</w:t>
      </w:r>
      <w:r w:rsidRPr="002C55F9" w:rsidR="009E450F">
        <w:rPr>
          <w:spacing w:val="5"/>
        </w:rPr>
        <w:t xml:space="preserve"> </w:t>
      </w:r>
      <w:r w:rsidRPr="002C55F9" w:rsidR="009E450F">
        <w:rPr>
          <w:spacing w:val="-5"/>
        </w:rPr>
        <w:t>y</w:t>
      </w:r>
      <w:r w:rsidRPr="002C55F9" w:rsidR="009E450F">
        <w:t>our int</w:t>
      </w:r>
      <w:r w:rsidRPr="002C55F9" w:rsidR="009E450F">
        <w:rPr>
          <w:spacing w:val="-1"/>
        </w:rPr>
        <w:t>erac</w:t>
      </w:r>
      <w:r w:rsidRPr="002C55F9" w:rsidR="009E450F">
        <w:t>tion with OMHA</w:t>
      </w:r>
      <w:r w:rsidRPr="002C55F9" w:rsidR="009E450F">
        <w:rPr>
          <w:spacing w:val="2"/>
        </w:rPr>
        <w:t xml:space="preserve"> </w:t>
      </w:r>
      <w:r w:rsidRPr="002C55F9" w:rsidR="009E450F">
        <w:t>st</w:t>
      </w:r>
      <w:r w:rsidRPr="002C55F9" w:rsidR="009E450F">
        <w:rPr>
          <w:spacing w:val="-1"/>
        </w:rPr>
        <w:t>af</w:t>
      </w:r>
      <w:r w:rsidRPr="002C55F9" w:rsidR="009E450F">
        <w:t>f</w:t>
      </w:r>
      <w:r w:rsidR="00D44C15">
        <w:t xml:space="preserve"> overall</w:t>
      </w:r>
      <w:r w:rsidRPr="002C55F9" w:rsidR="009E450F">
        <w:t>?</w:t>
      </w:r>
      <w:r w:rsidRPr="002C55F9" w:rsidR="009E450F">
        <w:rPr>
          <w:spacing w:val="4"/>
        </w:rPr>
        <w:t xml:space="preserve"> </w:t>
      </w:r>
    </w:p>
    <w:p w:rsidRPr="00D70647" w:rsidR="00AD46AE" w:rsidP="00473547" w:rsidRDefault="00371A2A" w14:paraId="09D8C1AB" w14:textId="6C407FF8">
      <w:pPr>
        <w:tabs>
          <w:tab w:val="clear" w:pos="810"/>
          <w:tab w:val="left" w:pos="1080"/>
        </w:tabs>
        <w:spacing w:before="120"/>
        <w:ind w:left="720"/>
      </w:pPr>
      <w:r w:rsidRPr="0079410E">
        <w:rPr>
          <w:rFonts w:cstheme="minorHAnsi"/>
          <w:spacing w:val="-1"/>
        </w:rPr>
        <w:sym w:font="Wingdings" w:char="F0A1"/>
      </w:r>
      <w:r w:rsidR="00AD46AE">
        <w:rPr>
          <w:spacing w:val="-1"/>
          <w:sz w:val="12"/>
          <w:szCs w:val="12"/>
        </w:rPr>
        <w:t xml:space="preserve">  </w:t>
      </w:r>
      <w:r w:rsidR="00AD46AE">
        <w:rPr>
          <w:spacing w:val="-1"/>
          <w:sz w:val="12"/>
          <w:szCs w:val="12"/>
        </w:rPr>
        <w:tab/>
      </w:r>
      <w:r w:rsidRPr="00D70647" w:rsidR="00AD46AE">
        <w:rPr>
          <w:spacing w:val="1"/>
        </w:rPr>
        <w:t>V</w:t>
      </w:r>
      <w:r w:rsidRPr="00D70647" w:rsidR="00AD46AE">
        <w:rPr>
          <w:spacing w:val="-2"/>
        </w:rPr>
        <w:t>e</w:t>
      </w:r>
      <w:r w:rsidRPr="00D70647" w:rsidR="00AD46AE">
        <w:rPr>
          <w:spacing w:val="1"/>
        </w:rPr>
        <w:t>r</w:t>
      </w:r>
      <w:r w:rsidRPr="00D70647" w:rsidR="00AD46AE">
        <w:t>y</w:t>
      </w:r>
      <w:r w:rsidRPr="00D70647" w:rsidR="00AD46AE">
        <w:rPr>
          <w:spacing w:val="-2"/>
        </w:rPr>
        <w:t xml:space="preserve"> </w:t>
      </w:r>
      <w:r w:rsidRPr="00D70647" w:rsidR="00AD46AE">
        <w:t>sa</w:t>
      </w:r>
      <w:r w:rsidRPr="00D70647" w:rsidR="00AD46AE">
        <w:rPr>
          <w:spacing w:val="-1"/>
        </w:rPr>
        <w:t>t</w:t>
      </w:r>
      <w:r w:rsidRPr="00D70647" w:rsidR="00AD46AE">
        <w:rPr>
          <w:spacing w:val="1"/>
        </w:rPr>
        <w:t>i</w:t>
      </w:r>
      <w:r w:rsidRPr="00D70647" w:rsidR="00AD46AE">
        <w:t>s</w:t>
      </w:r>
      <w:r w:rsidRPr="00D70647" w:rsidR="00AD46AE">
        <w:rPr>
          <w:spacing w:val="-2"/>
        </w:rPr>
        <w:t>f</w:t>
      </w:r>
      <w:r w:rsidRPr="00D70647" w:rsidR="00AD46AE">
        <w:rPr>
          <w:spacing w:val="1"/>
        </w:rPr>
        <w:t>i</w:t>
      </w:r>
      <w:r w:rsidRPr="00D70647" w:rsidR="00AD46AE">
        <w:t xml:space="preserve">ed </w:t>
      </w:r>
    </w:p>
    <w:p w:rsidRPr="00D70647" w:rsidR="00AD46AE" w:rsidP="00473547" w:rsidRDefault="00371A2A" w14:paraId="5B8A802E" w14:textId="7D39E2BC">
      <w:pPr>
        <w:tabs>
          <w:tab w:val="clear" w:pos="810"/>
          <w:tab w:val="left" w:pos="1080"/>
        </w:tabs>
        <w:ind w:left="720"/>
      </w:pPr>
      <w:r w:rsidRPr="0079410E">
        <w:rPr>
          <w:rFonts w:cstheme="minorHAnsi"/>
          <w:spacing w:val="-1"/>
        </w:rPr>
        <w:sym w:font="Wingdings" w:char="F0A1"/>
      </w:r>
      <w:r w:rsidR="00AD46AE">
        <w:rPr>
          <w:spacing w:val="-1"/>
          <w:sz w:val="12"/>
          <w:szCs w:val="12"/>
        </w:rPr>
        <w:t xml:space="preserve">  </w:t>
      </w:r>
      <w:r w:rsidR="00AD46AE">
        <w:rPr>
          <w:spacing w:val="-1"/>
          <w:sz w:val="12"/>
          <w:szCs w:val="12"/>
        </w:rPr>
        <w:tab/>
      </w:r>
      <w:r w:rsidRPr="00D70647" w:rsidR="00AD46AE">
        <w:t>Sa</w:t>
      </w:r>
      <w:r w:rsidRPr="00D70647" w:rsidR="00AD46AE">
        <w:rPr>
          <w:spacing w:val="1"/>
        </w:rPr>
        <w:t>t</w:t>
      </w:r>
      <w:r w:rsidRPr="00D70647" w:rsidR="00AD46AE">
        <w:rPr>
          <w:spacing w:val="-1"/>
        </w:rPr>
        <w:t>i</w:t>
      </w:r>
      <w:r w:rsidRPr="00D70647" w:rsidR="00AD46AE">
        <w:t>s</w:t>
      </w:r>
      <w:r w:rsidRPr="00D70647" w:rsidR="00AD46AE">
        <w:rPr>
          <w:spacing w:val="-2"/>
        </w:rPr>
        <w:t>f</w:t>
      </w:r>
      <w:r w:rsidRPr="00D70647" w:rsidR="00AD46AE">
        <w:rPr>
          <w:spacing w:val="1"/>
        </w:rPr>
        <w:t>i</w:t>
      </w:r>
      <w:r w:rsidRPr="00D70647" w:rsidR="00AD46AE">
        <w:t>ed</w:t>
      </w:r>
    </w:p>
    <w:p w:rsidRPr="00D70647" w:rsidR="00AD46AE" w:rsidP="00473547" w:rsidRDefault="00371A2A" w14:paraId="6B64545A" w14:textId="5D94E278">
      <w:pPr>
        <w:tabs>
          <w:tab w:val="clear" w:pos="810"/>
          <w:tab w:val="left" w:pos="1080"/>
        </w:tabs>
        <w:ind w:left="720"/>
      </w:pPr>
      <w:r w:rsidRPr="0079410E">
        <w:rPr>
          <w:rFonts w:cstheme="minorHAnsi"/>
          <w:spacing w:val="-1"/>
        </w:rPr>
        <w:sym w:font="Wingdings" w:char="F0A1"/>
      </w:r>
      <w:r w:rsidR="00AD46AE">
        <w:rPr>
          <w:spacing w:val="-1"/>
          <w:sz w:val="12"/>
          <w:szCs w:val="12"/>
        </w:rPr>
        <w:t xml:space="preserve">  </w:t>
      </w:r>
      <w:r w:rsidR="00AD46AE">
        <w:rPr>
          <w:spacing w:val="-1"/>
          <w:sz w:val="12"/>
          <w:szCs w:val="12"/>
        </w:rPr>
        <w:tab/>
      </w:r>
      <w:r w:rsidRPr="00D70647" w:rsidR="00AD46AE">
        <w:rPr>
          <w:spacing w:val="-1"/>
        </w:rPr>
        <w:t>N</w:t>
      </w:r>
      <w:r w:rsidRPr="00D70647" w:rsidR="00AD46AE">
        <w:t>e</w:t>
      </w:r>
      <w:r w:rsidRPr="00D70647" w:rsidR="00AD46AE">
        <w:rPr>
          <w:spacing w:val="1"/>
        </w:rPr>
        <w:t>it</w:t>
      </w:r>
      <w:r w:rsidRPr="00D70647" w:rsidR="00AD46AE">
        <w:rPr>
          <w:spacing w:val="-2"/>
        </w:rPr>
        <w:t>h</w:t>
      </w:r>
      <w:r w:rsidRPr="00D70647" w:rsidR="00AD46AE">
        <w:t>er</w:t>
      </w:r>
      <w:r w:rsidRPr="00D70647" w:rsidR="00AD46AE">
        <w:rPr>
          <w:spacing w:val="-1"/>
        </w:rPr>
        <w:t xml:space="preserve"> </w:t>
      </w:r>
      <w:r w:rsidRPr="00D70647" w:rsidR="00AD46AE">
        <w:t>sa</w:t>
      </w:r>
      <w:r w:rsidRPr="00D70647" w:rsidR="00AD46AE">
        <w:rPr>
          <w:spacing w:val="-1"/>
        </w:rPr>
        <w:t>t</w:t>
      </w:r>
      <w:r w:rsidRPr="00D70647" w:rsidR="00AD46AE">
        <w:rPr>
          <w:spacing w:val="1"/>
        </w:rPr>
        <w:t>i</w:t>
      </w:r>
      <w:r w:rsidRPr="00D70647" w:rsidR="00AD46AE">
        <w:rPr>
          <w:spacing w:val="-2"/>
        </w:rPr>
        <w:t>s</w:t>
      </w:r>
      <w:r w:rsidRPr="00D70647" w:rsidR="00AD46AE">
        <w:rPr>
          <w:spacing w:val="1"/>
        </w:rPr>
        <w:t>f</w:t>
      </w:r>
      <w:r w:rsidRPr="00D70647" w:rsidR="00AD46AE">
        <w:rPr>
          <w:spacing w:val="-1"/>
        </w:rPr>
        <w:t>i</w:t>
      </w:r>
      <w:r w:rsidRPr="00D70647" w:rsidR="00AD46AE">
        <w:t>ed n</w:t>
      </w:r>
      <w:r w:rsidRPr="00D70647" w:rsidR="00AD46AE">
        <w:rPr>
          <w:spacing w:val="-2"/>
        </w:rPr>
        <w:t>o</w:t>
      </w:r>
      <w:r w:rsidRPr="00D70647" w:rsidR="00AD46AE">
        <w:t>r</w:t>
      </w:r>
      <w:r w:rsidRPr="00D70647" w:rsidR="00AD46AE">
        <w:rPr>
          <w:spacing w:val="1"/>
        </w:rPr>
        <w:t xml:space="preserve"> </w:t>
      </w:r>
      <w:r w:rsidRPr="00D70647" w:rsidR="00AD46AE">
        <w:t>d</w:t>
      </w:r>
      <w:r w:rsidRPr="00D70647" w:rsidR="00AD46AE">
        <w:rPr>
          <w:spacing w:val="-1"/>
        </w:rPr>
        <w:t>i</w:t>
      </w:r>
      <w:r w:rsidRPr="00D70647" w:rsidR="00AD46AE">
        <w:t>ss</w:t>
      </w:r>
      <w:r w:rsidRPr="00D70647" w:rsidR="00AD46AE">
        <w:rPr>
          <w:spacing w:val="-2"/>
        </w:rPr>
        <w:t>a</w:t>
      </w:r>
      <w:r w:rsidRPr="00D70647" w:rsidR="00AD46AE">
        <w:rPr>
          <w:spacing w:val="1"/>
        </w:rPr>
        <w:t>t</w:t>
      </w:r>
      <w:r w:rsidRPr="00D70647" w:rsidR="00AD46AE">
        <w:rPr>
          <w:spacing w:val="-1"/>
        </w:rPr>
        <w:t>i</w:t>
      </w:r>
      <w:r w:rsidRPr="00D70647" w:rsidR="00AD46AE">
        <w:t>s</w:t>
      </w:r>
      <w:r w:rsidRPr="00D70647" w:rsidR="00AD46AE">
        <w:rPr>
          <w:spacing w:val="1"/>
        </w:rPr>
        <w:t>f</w:t>
      </w:r>
      <w:r w:rsidRPr="00D70647" w:rsidR="00AD46AE">
        <w:rPr>
          <w:spacing w:val="-1"/>
        </w:rPr>
        <w:t>i</w:t>
      </w:r>
      <w:r w:rsidRPr="00D70647" w:rsidR="00AD46AE">
        <w:t xml:space="preserve">ed </w:t>
      </w:r>
    </w:p>
    <w:p w:rsidRPr="00D70647" w:rsidR="00AD46AE" w:rsidP="00473547" w:rsidRDefault="00371A2A" w14:paraId="0304F344" w14:textId="15A163F2">
      <w:pPr>
        <w:tabs>
          <w:tab w:val="clear" w:pos="810"/>
          <w:tab w:val="left" w:pos="1080"/>
        </w:tabs>
        <w:ind w:left="720"/>
      </w:pPr>
      <w:r w:rsidRPr="0079410E">
        <w:rPr>
          <w:rFonts w:cstheme="minorHAnsi"/>
          <w:spacing w:val="-1"/>
        </w:rPr>
        <w:sym w:font="Wingdings" w:char="F0A1"/>
      </w:r>
      <w:r w:rsidR="00AD46AE">
        <w:rPr>
          <w:spacing w:val="-1"/>
          <w:sz w:val="12"/>
          <w:szCs w:val="12"/>
        </w:rPr>
        <w:t xml:space="preserve">  </w:t>
      </w:r>
      <w:r w:rsidR="00AD46AE">
        <w:rPr>
          <w:spacing w:val="-1"/>
          <w:sz w:val="12"/>
          <w:szCs w:val="12"/>
        </w:rPr>
        <w:tab/>
      </w:r>
      <w:r w:rsidRPr="00D70647" w:rsidR="00AD46AE">
        <w:rPr>
          <w:spacing w:val="-1"/>
        </w:rPr>
        <w:t>D</w:t>
      </w:r>
      <w:r w:rsidRPr="00D70647" w:rsidR="00AD46AE">
        <w:rPr>
          <w:spacing w:val="1"/>
        </w:rPr>
        <w:t>i</w:t>
      </w:r>
      <w:r w:rsidRPr="00D70647" w:rsidR="00AD46AE">
        <w:t>ss</w:t>
      </w:r>
      <w:r w:rsidRPr="00D70647" w:rsidR="00AD46AE">
        <w:rPr>
          <w:spacing w:val="-2"/>
        </w:rPr>
        <w:t>a</w:t>
      </w:r>
      <w:r w:rsidRPr="00D70647" w:rsidR="00AD46AE">
        <w:rPr>
          <w:spacing w:val="1"/>
        </w:rPr>
        <w:t>t</w:t>
      </w:r>
      <w:r w:rsidRPr="00D70647" w:rsidR="00AD46AE">
        <w:rPr>
          <w:spacing w:val="-1"/>
        </w:rPr>
        <w:t>i</w:t>
      </w:r>
      <w:r w:rsidRPr="00D70647" w:rsidR="00AD46AE">
        <w:t>s</w:t>
      </w:r>
      <w:r w:rsidRPr="00D70647" w:rsidR="00AD46AE">
        <w:rPr>
          <w:spacing w:val="-2"/>
        </w:rPr>
        <w:t>f</w:t>
      </w:r>
      <w:r w:rsidRPr="00D70647" w:rsidR="00AD46AE">
        <w:rPr>
          <w:spacing w:val="1"/>
        </w:rPr>
        <w:t>i</w:t>
      </w:r>
      <w:r w:rsidRPr="00D70647" w:rsidR="00AD46AE">
        <w:t>ed</w:t>
      </w:r>
    </w:p>
    <w:p w:rsidRPr="00D70647" w:rsidR="00AD46AE" w:rsidP="00473547" w:rsidRDefault="00371A2A" w14:paraId="6FF520D6" w14:textId="28117ABB">
      <w:pPr>
        <w:tabs>
          <w:tab w:val="clear" w:pos="810"/>
          <w:tab w:val="left" w:pos="1080"/>
        </w:tabs>
        <w:ind w:left="720"/>
      </w:pPr>
      <w:r w:rsidRPr="0079410E">
        <w:rPr>
          <w:rFonts w:cstheme="minorHAnsi"/>
          <w:spacing w:val="-1"/>
        </w:rPr>
        <w:sym w:font="Wingdings" w:char="F0A1"/>
      </w:r>
      <w:r w:rsidR="00AD46AE">
        <w:rPr>
          <w:spacing w:val="-1"/>
          <w:sz w:val="12"/>
          <w:szCs w:val="12"/>
        </w:rPr>
        <w:t xml:space="preserve">  </w:t>
      </w:r>
      <w:r w:rsidR="00AD46AE">
        <w:rPr>
          <w:spacing w:val="-1"/>
          <w:sz w:val="12"/>
          <w:szCs w:val="12"/>
        </w:rPr>
        <w:tab/>
      </w:r>
      <w:r w:rsidRPr="00D70647" w:rsidR="00AD46AE">
        <w:rPr>
          <w:spacing w:val="1"/>
        </w:rPr>
        <w:t>V</w:t>
      </w:r>
      <w:r w:rsidRPr="00D70647" w:rsidR="00AD46AE">
        <w:rPr>
          <w:spacing w:val="-2"/>
        </w:rPr>
        <w:t>e</w:t>
      </w:r>
      <w:r w:rsidRPr="00D70647" w:rsidR="00AD46AE">
        <w:rPr>
          <w:spacing w:val="1"/>
        </w:rPr>
        <w:t>r</w:t>
      </w:r>
      <w:r w:rsidRPr="00D70647" w:rsidR="00AD46AE">
        <w:t>y</w:t>
      </w:r>
      <w:r w:rsidRPr="00D70647" w:rsidR="00AD46AE">
        <w:rPr>
          <w:spacing w:val="-2"/>
        </w:rPr>
        <w:t xml:space="preserve"> </w:t>
      </w:r>
      <w:r w:rsidRPr="00D70647" w:rsidR="00AD46AE">
        <w:t>d</w:t>
      </w:r>
      <w:r w:rsidRPr="00D70647" w:rsidR="00AD46AE">
        <w:rPr>
          <w:spacing w:val="1"/>
        </w:rPr>
        <w:t>i</w:t>
      </w:r>
      <w:r w:rsidRPr="00D70647" w:rsidR="00AD46AE">
        <w:t>ss</w:t>
      </w:r>
      <w:r w:rsidRPr="00D70647" w:rsidR="00AD46AE">
        <w:rPr>
          <w:spacing w:val="-2"/>
        </w:rPr>
        <w:t>a</w:t>
      </w:r>
      <w:r w:rsidRPr="00D70647" w:rsidR="00AD46AE">
        <w:rPr>
          <w:spacing w:val="-1"/>
        </w:rPr>
        <w:t>t</w:t>
      </w:r>
      <w:r w:rsidRPr="00D70647" w:rsidR="00AD46AE">
        <w:rPr>
          <w:spacing w:val="1"/>
        </w:rPr>
        <w:t>i</w:t>
      </w:r>
      <w:r w:rsidRPr="00D70647" w:rsidR="00AD46AE">
        <w:t>s</w:t>
      </w:r>
      <w:r w:rsidRPr="00D70647" w:rsidR="00AD46AE">
        <w:rPr>
          <w:spacing w:val="-2"/>
        </w:rPr>
        <w:t>f</w:t>
      </w:r>
      <w:r w:rsidRPr="00D70647" w:rsidR="00AD46AE">
        <w:rPr>
          <w:spacing w:val="1"/>
        </w:rPr>
        <w:t>i</w:t>
      </w:r>
      <w:r w:rsidRPr="00D70647" w:rsidR="00AD46AE">
        <w:t>ed</w:t>
      </w:r>
    </w:p>
    <w:p w:rsidRPr="002C55F9" w:rsidR="00B24D8D" w:rsidP="00B679B9" w:rsidRDefault="00B24D8D" w14:paraId="7D9D2092" w14:textId="7E5479FC"/>
    <w:p w:rsidR="00371A2A" w:rsidP="00371A2A" w:rsidRDefault="00371A2A" w14:paraId="3F9929D2" w14:textId="73A3D786">
      <w:pPr>
        <w:ind w:left="360" w:right="174" w:hanging="360"/>
        <w:jc w:val="both"/>
        <w:rPr>
          <w:rFonts w:ascii="Times New Roman" w:hAnsi="Times New Roman" w:eastAsia="Times New Roman" w:cs="Times New Roman"/>
          <w:sz w:val="24"/>
          <w:szCs w:val="24"/>
        </w:rPr>
      </w:pPr>
    </w:p>
    <w:p w:rsidRPr="008C0D4F" w:rsidR="00371A2A" w:rsidP="008C0D4F" w:rsidRDefault="00C84F33" w14:paraId="30755FF4" w14:textId="30DEB9E4">
      <w:pPr>
        <w:tabs>
          <w:tab w:val="clear" w:pos="810"/>
        </w:tabs>
        <w:ind w:left="720"/>
        <w:rPr>
          <w:iCs/>
        </w:rPr>
      </w:pPr>
      <w:r w:rsidRPr="008C0D4F">
        <w:rPr>
          <w:iCs/>
        </w:rPr>
        <w:t xml:space="preserve">22. </w:t>
      </w:r>
      <w:r w:rsidRPr="008C0D4F" w:rsidR="00371A2A">
        <w:rPr>
          <w:iCs/>
        </w:rPr>
        <w:t xml:space="preserve">Please explain why your interaction was </w:t>
      </w:r>
      <w:r w:rsidRPr="008C0D4F">
        <w:rPr>
          <w:iCs/>
        </w:rPr>
        <w:t xml:space="preserve">less than helpful </w:t>
      </w:r>
      <w:r w:rsidRPr="008C0D4F" w:rsidR="00371A2A">
        <w:rPr>
          <w:iCs/>
        </w:rPr>
        <w:t>in the space provided below.</w:t>
      </w:r>
    </w:p>
    <w:p w:rsidRPr="002119A7" w:rsidR="00371A2A" w:rsidP="00371A2A" w:rsidRDefault="00371A2A" w14:paraId="573E3779" w14:textId="77777777">
      <w:pPr>
        <w:tabs>
          <w:tab w:val="clear" w:pos="810"/>
        </w:tabs>
        <w:rPr>
          <w:i/>
        </w:rPr>
      </w:pPr>
    </w:p>
    <w:tbl>
      <w:tblPr>
        <w:tblStyle w:val="TableGrid"/>
        <w:tblW w:w="0" w:type="auto"/>
        <w:tblInd w:w="1327" w:type="dxa"/>
        <w:tblLook w:val="04A0" w:firstRow="1" w:lastRow="0" w:firstColumn="1" w:lastColumn="0" w:noHBand="0" w:noVBand="1"/>
      </w:tblPr>
      <w:tblGrid>
        <w:gridCol w:w="6565"/>
      </w:tblGrid>
      <w:tr w:rsidR="00371A2A" w:rsidTr="008C0D4F" w14:paraId="4045500A" w14:textId="77777777">
        <w:tc>
          <w:tcPr>
            <w:tcW w:w="6565" w:type="dxa"/>
          </w:tcPr>
          <w:p w:rsidR="00371A2A" w:rsidP="00D26D3B" w:rsidRDefault="00371A2A" w14:paraId="4DA5ACEC" w14:textId="77777777">
            <w:pPr>
              <w:ind w:right="174"/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  <w:p w:rsidR="00371A2A" w:rsidP="00D26D3B" w:rsidRDefault="00371A2A" w14:paraId="67E7BCDD" w14:textId="77777777">
            <w:pPr>
              <w:ind w:right="174"/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</w:tr>
    </w:tbl>
    <w:p w:rsidR="00371A2A" w:rsidP="00371A2A" w:rsidRDefault="00371A2A" w14:paraId="3E1C5CBC" w14:textId="77777777">
      <w:pPr>
        <w:ind w:left="360" w:right="174" w:hanging="360"/>
        <w:jc w:val="both"/>
        <w:rPr>
          <w:rFonts w:ascii="Times New Roman" w:hAnsi="Times New Roman" w:eastAsia="Times New Roman" w:cs="Times New Roman"/>
          <w:sz w:val="24"/>
          <w:szCs w:val="24"/>
        </w:rPr>
      </w:pPr>
    </w:p>
    <w:p w:rsidR="00DD3DEA" w:rsidP="00D91111" w:rsidRDefault="00DD3DEA" w14:paraId="2BD0D51B" w14:textId="1DEF4902">
      <w:pPr>
        <w:tabs>
          <w:tab w:val="clear" w:pos="810"/>
          <w:tab w:val="left" w:pos="1080"/>
        </w:tabs>
        <w:rPr>
          <w:rFonts w:eastAsia="Times New Roman"/>
          <w:b/>
          <w:bCs/>
          <w:position w:val="-1"/>
          <w:sz w:val="24"/>
          <w:szCs w:val="24"/>
        </w:rPr>
      </w:pPr>
      <w:r w:rsidRPr="00DD3DEA">
        <w:rPr>
          <w:rStyle w:val="Heading1Char"/>
          <w:rFonts w:ascii="Times New Roman" w:hAnsi="Times New Roman" w:cs="Times New Roman"/>
        </w:rPr>
        <w:t>Section V</w:t>
      </w:r>
      <w:r>
        <w:rPr>
          <w:rStyle w:val="Heading1Char"/>
          <w:rFonts w:ascii="Times New Roman" w:hAnsi="Times New Roman" w:cs="Times New Roman"/>
        </w:rPr>
        <w:t>I</w:t>
      </w:r>
      <w:r w:rsidR="00C8093E">
        <w:rPr>
          <w:rStyle w:val="Heading1Char"/>
          <w:rFonts w:ascii="Times New Roman" w:hAnsi="Times New Roman" w:cs="Times New Roman"/>
        </w:rPr>
        <w:t xml:space="preserve">. </w:t>
      </w:r>
      <w:r w:rsidRPr="00DD3DEA">
        <w:rPr>
          <w:rStyle w:val="Heading1Char"/>
          <w:rFonts w:ascii="Times New Roman" w:hAnsi="Times New Roman" w:cs="Times New Roman"/>
        </w:rPr>
        <w:t>Telephone Hearing</w:t>
      </w:r>
      <w:r w:rsidRPr="002C55F9" w:rsidR="009E450F">
        <w:rPr>
          <w:rFonts w:eastAsia="Times New Roman"/>
          <w:b/>
          <w:bCs/>
          <w:position w:val="-1"/>
          <w:sz w:val="24"/>
          <w:szCs w:val="24"/>
        </w:rPr>
        <w:t xml:space="preserve">  </w:t>
      </w:r>
    </w:p>
    <w:p w:rsidRPr="002C55F9" w:rsidR="00B24D8D" w:rsidP="00B679B9" w:rsidRDefault="009E450F" w14:paraId="058C2E73" w14:textId="77777777">
      <w:r w:rsidRPr="002C55F9">
        <w:t>N</w:t>
      </w:r>
      <w:r w:rsidRPr="002C55F9">
        <w:rPr>
          <w:spacing w:val="1"/>
        </w:rPr>
        <w:t>e</w:t>
      </w:r>
      <w:r w:rsidRPr="002C55F9">
        <w:rPr>
          <w:spacing w:val="2"/>
        </w:rPr>
        <w:t>x</w:t>
      </w:r>
      <w:r w:rsidRPr="002C55F9">
        <w:t xml:space="preserve">t </w:t>
      </w:r>
      <w:r w:rsidRPr="002C55F9">
        <w:rPr>
          <w:spacing w:val="-1"/>
        </w:rPr>
        <w:t>ar</w:t>
      </w:r>
      <w:r w:rsidRPr="002C55F9">
        <w:t>e</w:t>
      </w:r>
      <w:r w:rsidRPr="002C55F9">
        <w:rPr>
          <w:spacing w:val="-1"/>
        </w:rPr>
        <w:t xml:space="preserve"> </w:t>
      </w:r>
      <w:r w:rsidRPr="002C55F9">
        <w:t>qu</w:t>
      </w:r>
      <w:r w:rsidRPr="002C55F9">
        <w:rPr>
          <w:spacing w:val="-1"/>
        </w:rPr>
        <w:t>e</w:t>
      </w:r>
      <w:r w:rsidRPr="002C55F9">
        <w:t xml:space="preserve">stions </w:t>
      </w:r>
      <w:r w:rsidRPr="002C55F9">
        <w:rPr>
          <w:spacing w:val="-1"/>
        </w:rPr>
        <w:t>a</w:t>
      </w:r>
      <w:r w:rsidRPr="002C55F9">
        <w:t>bout</w:t>
      </w:r>
      <w:r w:rsidRPr="002C55F9">
        <w:rPr>
          <w:spacing w:val="3"/>
        </w:rPr>
        <w:t xml:space="preserve"> </w:t>
      </w:r>
      <w:r w:rsidRPr="002C55F9">
        <w:rPr>
          <w:spacing w:val="-5"/>
        </w:rPr>
        <w:t>y</w:t>
      </w:r>
      <w:r w:rsidRPr="002C55F9">
        <w:rPr>
          <w:spacing w:val="2"/>
        </w:rPr>
        <w:t>o</w:t>
      </w:r>
      <w:r w:rsidRPr="002C55F9">
        <w:t>ur</w:t>
      </w:r>
      <w:r w:rsidRPr="002C55F9">
        <w:rPr>
          <w:spacing w:val="-1"/>
        </w:rPr>
        <w:t xml:space="preserve"> </w:t>
      </w:r>
      <w:r w:rsidRPr="002C55F9">
        <w:t>t</w:t>
      </w:r>
      <w:r w:rsidRPr="002C55F9">
        <w:rPr>
          <w:spacing w:val="-1"/>
        </w:rPr>
        <w:t>e</w:t>
      </w:r>
      <w:r w:rsidRPr="002C55F9">
        <w:t>l</w:t>
      </w:r>
      <w:r w:rsidRPr="002C55F9">
        <w:rPr>
          <w:spacing w:val="-1"/>
        </w:rPr>
        <w:t>e</w:t>
      </w:r>
      <w:r w:rsidRPr="002C55F9">
        <w:t>phone</w:t>
      </w:r>
      <w:r w:rsidRPr="002C55F9">
        <w:rPr>
          <w:spacing w:val="-1"/>
        </w:rPr>
        <w:t xml:space="preserve"> </w:t>
      </w:r>
      <w:r w:rsidRPr="002C55F9">
        <w:t>h</w:t>
      </w:r>
      <w:r w:rsidRPr="002C55F9">
        <w:rPr>
          <w:spacing w:val="-1"/>
        </w:rPr>
        <w:t>ear</w:t>
      </w:r>
      <w:r w:rsidRPr="002C55F9">
        <w:t>i</w:t>
      </w:r>
      <w:r w:rsidRPr="002C55F9">
        <w:rPr>
          <w:spacing w:val="2"/>
        </w:rPr>
        <w:t>n</w:t>
      </w:r>
      <w:r w:rsidRPr="002C55F9">
        <w:rPr>
          <w:spacing w:val="-2"/>
        </w:rPr>
        <w:t>g</w:t>
      </w:r>
      <w:r w:rsidRPr="002C55F9">
        <w:t>.</w:t>
      </w:r>
    </w:p>
    <w:p w:rsidRPr="002C55F9" w:rsidR="00B24D8D" w:rsidP="00B679B9" w:rsidRDefault="00B24D8D" w14:paraId="6DDEA9BF" w14:textId="77777777"/>
    <w:p w:rsidRPr="002C55F9" w:rsidR="00B24D8D" w:rsidP="00B679B9" w:rsidRDefault="00B24D8D" w14:paraId="1222F887" w14:textId="77777777">
      <w:pPr>
        <w:sectPr w:rsidRPr="002C55F9" w:rsidR="00B24D8D" w:rsidSect="00374C8B">
          <w:headerReference w:type="default" r:id="rId12"/>
          <w:footerReference w:type="default" r:id="rId13"/>
          <w:pgSz w:w="12240" w:h="15840"/>
          <w:pgMar w:top="1440" w:right="1440" w:bottom="1440" w:left="1440" w:header="0" w:footer="773" w:gutter="0"/>
          <w:pgNumType w:start="1"/>
          <w:cols w:space="720"/>
        </w:sectPr>
      </w:pPr>
    </w:p>
    <w:p w:rsidRPr="002C55F9" w:rsidR="00B24D8D" w:rsidP="00815275" w:rsidRDefault="00DD3DEA" w14:paraId="645436AF" w14:textId="6B4B4E39">
      <w:pPr>
        <w:ind w:left="360" w:hanging="360"/>
        <w:rPr>
          <w:sz w:val="18"/>
          <w:szCs w:val="18"/>
        </w:rPr>
      </w:pPr>
      <w:r>
        <w:t>2</w:t>
      </w:r>
      <w:r w:rsidR="00851DE9">
        <w:t>3</w:t>
      </w:r>
      <w:r w:rsidRPr="002C55F9" w:rsidR="009E450F">
        <w:t xml:space="preserve">. </w:t>
      </w:r>
      <w:r w:rsidR="00815275">
        <w:tab/>
      </w:r>
      <w:r w:rsidRPr="002C55F9" w:rsidR="009E450F">
        <w:t>Ov</w:t>
      </w:r>
      <w:r w:rsidRPr="002C55F9" w:rsidR="009E450F">
        <w:rPr>
          <w:spacing w:val="-1"/>
        </w:rPr>
        <w:t>era</w:t>
      </w:r>
      <w:r w:rsidRPr="002C55F9" w:rsidR="009E450F">
        <w:t>ll, how s</w:t>
      </w:r>
      <w:r w:rsidRPr="002C55F9" w:rsidR="009E450F">
        <w:rPr>
          <w:spacing w:val="-1"/>
        </w:rPr>
        <w:t>a</w:t>
      </w:r>
      <w:r w:rsidRPr="002C55F9" w:rsidR="009E450F">
        <w:t>tis</w:t>
      </w:r>
      <w:r w:rsidRPr="002C55F9" w:rsidR="009E450F">
        <w:rPr>
          <w:spacing w:val="-1"/>
        </w:rPr>
        <w:t>f</w:t>
      </w:r>
      <w:r w:rsidRPr="002C55F9" w:rsidR="009E450F">
        <w:t>i</w:t>
      </w:r>
      <w:r w:rsidRPr="002C55F9" w:rsidR="009E450F">
        <w:rPr>
          <w:spacing w:val="1"/>
        </w:rPr>
        <w:t>e</w:t>
      </w:r>
      <w:r w:rsidRPr="002C55F9" w:rsidR="009E450F">
        <w:t>d w</w:t>
      </w:r>
      <w:r w:rsidRPr="002C55F9" w:rsidR="009E450F">
        <w:rPr>
          <w:spacing w:val="-1"/>
        </w:rPr>
        <w:t>er</w:t>
      </w:r>
      <w:r w:rsidRPr="002C55F9" w:rsidR="009E450F">
        <w:t>e</w:t>
      </w:r>
      <w:r w:rsidRPr="002C55F9" w:rsidR="009E450F">
        <w:rPr>
          <w:spacing w:val="4"/>
        </w:rPr>
        <w:t xml:space="preserve"> </w:t>
      </w:r>
      <w:r w:rsidRPr="002C55F9" w:rsidR="009E450F">
        <w:rPr>
          <w:spacing w:val="-5"/>
        </w:rPr>
        <w:t>y</w:t>
      </w:r>
      <w:r w:rsidRPr="002C55F9" w:rsidR="009E450F">
        <w:t>ou</w:t>
      </w:r>
      <w:r w:rsidRPr="002C55F9" w:rsidR="009E450F">
        <w:rPr>
          <w:spacing w:val="2"/>
        </w:rPr>
        <w:t xml:space="preserve"> </w:t>
      </w:r>
      <w:r w:rsidRPr="002C55F9" w:rsidR="009E450F">
        <w:t>with the</w:t>
      </w:r>
      <w:r w:rsidRPr="002C55F9" w:rsidR="009E450F">
        <w:rPr>
          <w:spacing w:val="-1"/>
        </w:rPr>
        <w:t xml:space="preserve"> </w:t>
      </w:r>
      <w:r w:rsidRPr="00815275" w:rsidR="009E450F">
        <w:rPr>
          <w:bCs/>
          <w:spacing w:val="1"/>
        </w:rPr>
        <w:t>u</w:t>
      </w:r>
      <w:r w:rsidRPr="00815275" w:rsidR="009E450F">
        <w:rPr>
          <w:bCs/>
        </w:rPr>
        <w:t>se</w:t>
      </w:r>
      <w:r w:rsidRPr="00815275" w:rsidR="009E450F">
        <w:rPr>
          <w:bCs/>
          <w:spacing w:val="-1"/>
        </w:rPr>
        <w:t xml:space="preserve"> </w:t>
      </w:r>
      <w:r w:rsidRPr="00815275" w:rsidR="009E450F">
        <w:rPr>
          <w:bCs/>
        </w:rPr>
        <w:t xml:space="preserve">of </w:t>
      </w:r>
      <w:r w:rsidRPr="00815275" w:rsidR="009E450F">
        <w:rPr>
          <w:bCs/>
          <w:spacing w:val="-1"/>
        </w:rPr>
        <w:t>t</w:t>
      </w:r>
      <w:r w:rsidRPr="00815275" w:rsidR="009E450F">
        <w:rPr>
          <w:bCs/>
          <w:spacing w:val="1"/>
        </w:rPr>
        <w:t>h</w:t>
      </w:r>
      <w:r w:rsidRPr="00815275" w:rsidR="009E450F">
        <w:rPr>
          <w:bCs/>
        </w:rPr>
        <w:t>e</w:t>
      </w:r>
      <w:r w:rsidRPr="00815275" w:rsidR="009E450F">
        <w:rPr>
          <w:bCs/>
          <w:spacing w:val="-1"/>
        </w:rPr>
        <w:t xml:space="preserve"> te</w:t>
      </w:r>
      <w:r w:rsidRPr="00815275" w:rsidR="009E450F">
        <w:rPr>
          <w:bCs/>
        </w:rPr>
        <w:t>l</w:t>
      </w:r>
      <w:r w:rsidRPr="00815275" w:rsidR="009E450F">
        <w:rPr>
          <w:bCs/>
          <w:spacing w:val="-1"/>
        </w:rPr>
        <w:t>e</w:t>
      </w:r>
      <w:r w:rsidRPr="00815275" w:rsidR="009E450F">
        <w:rPr>
          <w:bCs/>
          <w:spacing w:val="1"/>
        </w:rPr>
        <w:t>ph</w:t>
      </w:r>
      <w:r w:rsidRPr="00815275" w:rsidR="009E450F">
        <w:rPr>
          <w:bCs/>
        </w:rPr>
        <w:t>o</w:t>
      </w:r>
      <w:r w:rsidRPr="00815275" w:rsidR="009E450F">
        <w:rPr>
          <w:bCs/>
          <w:spacing w:val="1"/>
        </w:rPr>
        <w:t>n</w:t>
      </w:r>
      <w:r w:rsidRPr="00815275" w:rsidR="009E450F">
        <w:rPr>
          <w:bCs/>
        </w:rPr>
        <w:t>e</w:t>
      </w:r>
      <w:r w:rsidRPr="002C55F9" w:rsidR="009E450F">
        <w:rPr>
          <w:b/>
          <w:bCs/>
          <w:spacing w:val="-1"/>
        </w:rPr>
        <w:t xml:space="preserve"> </w:t>
      </w:r>
      <w:r w:rsidRPr="002C55F9" w:rsidR="009E450F">
        <w:t xml:space="preserve">to </w:t>
      </w:r>
      <w:r w:rsidRPr="002C55F9" w:rsidR="009E450F">
        <w:rPr>
          <w:spacing w:val="-1"/>
        </w:rPr>
        <w:t>c</w:t>
      </w:r>
      <w:r w:rsidRPr="002C55F9" w:rsidR="009E450F">
        <w:t>ondu</w:t>
      </w:r>
      <w:r w:rsidRPr="002C55F9" w:rsidR="009E450F">
        <w:rPr>
          <w:spacing w:val="-1"/>
        </w:rPr>
        <w:t>c</w:t>
      </w:r>
      <w:r w:rsidRPr="002C55F9" w:rsidR="009E450F">
        <w:t>t</w:t>
      </w:r>
      <w:r w:rsidRPr="002C55F9" w:rsidR="009E450F">
        <w:rPr>
          <w:spacing w:val="5"/>
        </w:rPr>
        <w:t xml:space="preserve"> </w:t>
      </w:r>
      <w:r w:rsidRPr="002C55F9" w:rsidR="009E450F">
        <w:rPr>
          <w:spacing w:val="-5"/>
        </w:rPr>
        <w:t>y</w:t>
      </w:r>
      <w:r w:rsidRPr="002C55F9" w:rsidR="009E450F">
        <w:t>our</w:t>
      </w:r>
      <w:r w:rsidRPr="002C55F9" w:rsidR="009E450F">
        <w:rPr>
          <w:spacing w:val="2"/>
        </w:rPr>
        <w:t xml:space="preserve"> </w:t>
      </w:r>
      <w:r w:rsidRPr="002C55F9" w:rsidR="009E450F">
        <w:t>h</w:t>
      </w:r>
      <w:r w:rsidRPr="002C55F9" w:rsidR="009E450F">
        <w:rPr>
          <w:spacing w:val="-1"/>
        </w:rPr>
        <w:t>e</w:t>
      </w:r>
      <w:r w:rsidRPr="002C55F9" w:rsidR="009E450F">
        <w:rPr>
          <w:spacing w:val="1"/>
        </w:rPr>
        <w:t>a</w:t>
      </w:r>
      <w:r w:rsidRPr="002C55F9" w:rsidR="009E450F">
        <w:rPr>
          <w:spacing w:val="-1"/>
        </w:rPr>
        <w:t>r</w:t>
      </w:r>
      <w:r w:rsidRPr="002C55F9" w:rsidR="009E450F">
        <w:t>ing</w:t>
      </w:r>
      <w:r w:rsidRPr="002C55F9" w:rsidR="009E450F">
        <w:rPr>
          <w:spacing w:val="-1"/>
        </w:rPr>
        <w:t>(</w:t>
      </w:r>
      <w:r w:rsidRPr="002C55F9" w:rsidR="009E450F">
        <w:t>s</w:t>
      </w:r>
      <w:r w:rsidRPr="002C55F9" w:rsidR="009E450F">
        <w:rPr>
          <w:spacing w:val="-1"/>
        </w:rPr>
        <w:t>)</w:t>
      </w:r>
      <w:r w:rsidRPr="002C55F9" w:rsidR="009E450F">
        <w:t xml:space="preserve">? </w:t>
      </w:r>
    </w:p>
    <w:p w:rsidRPr="00D70647" w:rsidR="00AD46AE" w:rsidP="00AD46AE" w:rsidRDefault="00D26D3B" w14:paraId="4C3F6892" w14:textId="58D2BFF2">
      <w:pPr>
        <w:tabs>
          <w:tab w:val="clear" w:pos="810"/>
          <w:tab w:val="left" w:pos="720"/>
        </w:tabs>
        <w:spacing w:before="120"/>
        <w:ind w:left="360"/>
      </w:pPr>
      <w:r w:rsidRPr="00815275">
        <w:rPr>
          <w:noProof/>
        </w:rPr>
        <mc:AlternateContent>
          <mc:Choice Requires="wps">
            <w:drawing>
              <wp:anchor distT="45720" distB="45720" distL="114300" distR="114300" simplePos="0" relativeHeight="251658246" behindDoc="0" locked="0" layoutInCell="1" allowOverlap="1" wp14:editId="5D43D059" wp14:anchorId="0D86C023">
                <wp:simplePos x="0" y="0"/>
                <wp:positionH relativeFrom="margin">
                  <wp:posOffset>2743200</wp:posOffset>
                </wp:positionH>
                <wp:positionV relativeFrom="paragraph">
                  <wp:posOffset>211455</wp:posOffset>
                </wp:positionV>
                <wp:extent cx="2350135" cy="1404620"/>
                <wp:effectExtent l="0" t="0" r="0" b="0"/>
                <wp:wrapSquare wrapText="bothSides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013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2119A7" w:rsidR="00D26D3B" w:rsidP="00D26D3B" w:rsidRDefault="00D26D3B" w14:paraId="0375D768" w14:textId="7E3B5BBA">
                            <w:pPr>
                              <w:pStyle w:val="Instructions"/>
                            </w:pPr>
                            <w:r>
                              <w:t>Skip to Q2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Text Box 8" style="position:absolute;left:0;text-align:left;margin-left:3in;margin-top:16.65pt;width:185.05pt;height:110.6pt;z-index:25165824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spid="_x0000_s1030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" w14:anchorId="0D86C023">
                <v:textbox style="mso-fit-shape-to-text:t">
                  <w:txbxContent>
                    <w:p w:rsidRPr="002119A7" w:rsidR="00D26D3B" w:rsidP="00D26D3B" w:rsidRDefault="00D26D3B" w14:paraId="0375D768" w14:textId="7E3B5BBA">
                      <w:pPr>
                        <w:pStyle w:val="Instructions"/>
                      </w:pPr>
                      <w:r>
                        <w:t>Skip to Q25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815275">
        <w:rPr>
          <w:noProof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editId="0DDA7C19" wp14:anchorId="4A11CB84">
                <wp:simplePos x="0" y="0"/>
                <wp:positionH relativeFrom="column">
                  <wp:posOffset>2378562</wp:posOffset>
                </wp:positionH>
                <wp:positionV relativeFrom="paragraph">
                  <wp:posOffset>71833</wp:posOffset>
                </wp:positionV>
                <wp:extent cx="401955" cy="532932"/>
                <wp:effectExtent l="0" t="0" r="17145" b="19685"/>
                <wp:wrapNone/>
                <wp:docPr id="7" name="Right Brac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955" cy="532932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Right Brace 7" style="position:absolute;margin-left:187.3pt;margin-top:5.65pt;width:31.65pt;height:41.9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spid="_x0000_s1026" strokecolor="#4579b8 [3044]" type="#_x0000_t88" adj="13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" w14:anchorId="2858B7BD"/>
            </w:pict>
          </mc:Fallback>
        </mc:AlternateContent>
      </w:r>
      <w:r w:rsidRPr="0079410E">
        <w:rPr>
          <w:rFonts w:cstheme="minorHAnsi"/>
          <w:spacing w:val="-1"/>
        </w:rPr>
        <w:sym w:font="Wingdings" w:char="F0A1"/>
      </w:r>
      <w:r w:rsidR="00AD46AE">
        <w:rPr>
          <w:spacing w:val="-1"/>
          <w:sz w:val="12"/>
          <w:szCs w:val="12"/>
        </w:rPr>
        <w:t xml:space="preserve">  </w:t>
      </w:r>
      <w:r w:rsidR="00AD46AE">
        <w:rPr>
          <w:spacing w:val="-1"/>
          <w:sz w:val="12"/>
          <w:szCs w:val="12"/>
        </w:rPr>
        <w:tab/>
      </w:r>
      <w:r w:rsidRPr="00D70647" w:rsidR="00AD46AE">
        <w:rPr>
          <w:spacing w:val="1"/>
        </w:rPr>
        <w:t>V</w:t>
      </w:r>
      <w:r w:rsidRPr="00D70647" w:rsidR="00AD46AE">
        <w:rPr>
          <w:spacing w:val="-2"/>
        </w:rPr>
        <w:t>e</w:t>
      </w:r>
      <w:r w:rsidRPr="00D70647" w:rsidR="00AD46AE">
        <w:rPr>
          <w:spacing w:val="1"/>
        </w:rPr>
        <w:t>r</w:t>
      </w:r>
      <w:r w:rsidRPr="00D70647" w:rsidR="00AD46AE">
        <w:t>y</w:t>
      </w:r>
      <w:r w:rsidRPr="00D70647" w:rsidR="00AD46AE">
        <w:rPr>
          <w:spacing w:val="-2"/>
        </w:rPr>
        <w:t xml:space="preserve"> </w:t>
      </w:r>
      <w:r w:rsidRPr="00D70647" w:rsidR="00AD46AE">
        <w:t>sa</w:t>
      </w:r>
      <w:r w:rsidRPr="00D70647" w:rsidR="00AD46AE">
        <w:rPr>
          <w:spacing w:val="-1"/>
        </w:rPr>
        <w:t>t</w:t>
      </w:r>
      <w:r w:rsidRPr="00D70647" w:rsidR="00AD46AE">
        <w:rPr>
          <w:spacing w:val="1"/>
        </w:rPr>
        <w:t>i</w:t>
      </w:r>
      <w:r w:rsidRPr="00D70647" w:rsidR="00AD46AE">
        <w:t>s</w:t>
      </w:r>
      <w:r w:rsidRPr="00D70647" w:rsidR="00AD46AE">
        <w:rPr>
          <w:spacing w:val="-2"/>
        </w:rPr>
        <w:t>f</w:t>
      </w:r>
      <w:r w:rsidRPr="00D70647" w:rsidR="00AD46AE">
        <w:rPr>
          <w:spacing w:val="1"/>
        </w:rPr>
        <w:t>i</w:t>
      </w:r>
      <w:r w:rsidRPr="00D70647" w:rsidR="00AD46AE">
        <w:t xml:space="preserve">ed </w:t>
      </w:r>
    </w:p>
    <w:p w:rsidRPr="00D70647" w:rsidR="00AD46AE" w:rsidP="00AD46AE" w:rsidRDefault="00D26D3B" w14:paraId="379B8A39" w14:textId="74B49807">
      <w:pPr>
        <w:tabs>
          <w:tab w:val="clear" w:pos="810"/>
          <w:tab w:val="left" w:pos="720"/>
        </w:tabs>
        <w:ind w:left="360"/>
      </w:pPr>
      <w:r w:rsidRPr="0079410E">
        <w:rPr>
          <w:rFonts w:cstheme="minorHAnsi"/>
          <w:spacing w:val="-1"/>
        </w:rPr>
        <w:sym w:font="Wingdings" w:char="F0A1"/>
      </w:r>
      <w:r w:rsidR="00AD46AE">
        <w:rPr>
          <w:spacing w:val="-1"/>
          <w:sz w:val="12"/>
          <w:szCs w:val="12"/>
        </w:rPr>
        <w:t xml:space="preserve">  </w:t>
      </w:r>
      <w:r w:rsidR="00AD46AE">
        <w:rPr>
          <w:spacing w:val="-1"/>
          <w:sz w:val="12"/>
          <w:szCs w:val="12"/>
        </w:rPr>
        <w:tab/>
      </w:r>
      <w:r w:rsidRPr="00D70647" w:rsidR="00AD46AE">
        <w:t>Sa</w:t>
      </w:r>
      <w:r w:rsidRPr="00D70647" w:rsidR="00AD46AE">
        <w:rPr>
          <w:spacing w:val="1"/>
        </w:rPr>
        <w:t>t</w:t>
      </w:r>
      <w:r w:rsidRPr="00D70647" w:rsidR="00AD46AE">
        <w:rPr>
          <w:spacing w:val="-1"/>
        </w:rPr>
        <w:t>i</w:t>
      </w:r>
      <w:r w:rsidRPr="00D70647" w:rsidR="00AD46AE">
        <w:t>s</w:t>
      </w:r>
      <w:r w:rsidRPr="00D70647" w:rsidR="00AD46AE">
        <w:rPr>
          <w:spacing w:val="-2"/>
        </w:rPr>
        <w:t>f</w:t>
      </w:r>
      <w:r w:rsidRPr="00D70647" w:rsidR="00AD46AE">
        <w:rPr>
          <w:spacing w:val="1"/>
        </w:rPr>
        <w:t>i</w:t>
      </w:r>
      <w:r w:rsidRPr="00D70647" w:rsidR="00AD46AE">
        <w:t>ed</w:t>
      </w:r>
    </w:p>
    <w:p w:rsidRPr="00D70647" w:rsidR="00AD46AE" w:rsidP="00AD46AE" w:rsidRDefault="00D26D3B" w14:paraId="651276BC" w14:textId="1426A1B1">
      <w:pPr>
        <w:tabs>
          <w:tab w:val="clear" w:pos="810"/>
          <w:tab w:val="left" w:pos="720"/>
        </w:tabs>
        <w:ind w:left="360"/>
      </w:pPr>
      <w:r w:rsidRPr="0079410E">
        <w:rPr>
          <w:rFonts w:cstheme="minorHAnsi"/>
          <w:spacing w:val="-1"/>
        </w:rPr>
        <w:sym w:font="Wingdings" w:char="F0A1"/>
      </w:r>
      <w:r w:rsidR="00AD46AE">
        <w:rPr>
          <w:spacing w:val="-1"/>
          <w:sz w:val="12"/>
          <w:szCs w:val="12"/>
        </w:rPr>
        <w:t xml:space="preserve">  </w:t>
      </w:r>
      <w:r w:rsidR="00AD46AE">
        <w:rPr>
          <w:spacing w:val="-1"/>
          <w:sz w:val="12"/>
          <w:szCs w:val="12"/>
        </w:rPr>
        <w:tab/>
      </w:r>
      <w:r w:rsidRPr="00D70647" w:rsidR="00AD46AE">
        <w:rPr>
          <w:spacing w:val="-1"/>
        </w:rPr>
        <w:t>N</w:t>
      </w:r>
      <w:r w:rsidRPr="00D70647" w:rsidR="00AD46AE">
        <w:t>e</w:t>
      </w:r>
      <w:r w:rsidRPr="00D70647" w:rsidR="00AD46AE">
        <w:rPr>
          <w:spacing w:val="1"/>
        </w:rPr>
        <w:t>it</w:t>
      </w:r>
      <w:r w:rsidRPr="00D70647" w:rsidR="00AD46AE">
        <w:rPr>
          <w:spacing w:val="-2"/>
        </w:rPr>
        <w:t>h</w:t>
      </w:r>
      <w:r w:rsidRPr="00D70647" w:rsidR="00AD46AE">
        <w:t>er</w:t>
      </w:r>
      <w:r w:rsidRPr="00D70647" w:rsidR="00AD46AE">
        <w:rPr>
          <w:spacing w:val="-1"/>
        </w:rPr>
        <w:t xml:space="preserve"> </w:t>
      </w:r>
      <w:r w:rsidRPr="00D70647" w:rsidR="00AD46AE">
        <w:t>sa</w:t>
      </w:r>
      <w:r w:rsidRPr="00D70647" w:rsidR="00AD46AE">
        <w:rPr>
          <w:spacing w:val="-1"/>
        </w:rPr>
        <w:t>t</w:t>
      </w:r>
      <w:r w:rsidRPr="00D70647" w:rsidR="00AD46AE">
        <w:rPr>
          <w:spacing w:val="1"/>
        </w:rPr>
        <w:t>i</w:t>
      </w:r>
      <w:r w:rsidRPr="00D70647" w:rsidR="00AD46AE">
        <w:rPr>
          <w:spacing w:val="-2"/>
        </w:rPr>
        <w:t>s</w:t>
      </w:r>
      <w:r w:rsidRPr="00D70647" w:rsidR="00AD46AE">
        <w:rPr>
          <w:spacing w:val="1"/>
        </w:rPr>
        <w:t>f</w:t>
      </w:r>
      <w:r w:rsidRPr="00D70647" w:rsidR="00AD46AE">
        <w:rPr>
          <w:spacing w:val="-1"/>
        </w:rPr>
        <w:t>i</w:t>
      </w:r>
      <w:r w:rsidRPr="00D70647" w:rsidR="00AD46AE">
        <w:t>ed n</w:t>
      </w:r>
      <w:r w:rsidRPr="00D70647" w:rsidR="00AD46AE">
        <w:rPr>
          <w:spacing w:val="-2"/>
        </w:rPr>
        <w:t>o</w:t>
      </w:r>
      <w:r w:rsidRPr="00D70647" w:rsidR="00AD46AE">
        <w:t>r</w:t>
      </w:r>
      <w:r w:rsidRPr="00D70647" w:rsidR="00AD46AE">
        <w:rPr>
          <w:spacing w:val="1"/>
        </w:rPr>
        <w:t xml:space="preserve"> </w:t>
      </w:r>
      <w:r w:rsidRPr="00D70647" w:rsidR="00AD46AE">
        <w:t>d</w:t>
      </w:r>
      <w:r w:rsidRPr="00D70647" w:rsidR="00AD46AE">
        <w:rPr>
          <w:spacing w:val="-1"/>
        </w:rPr>
        <w:t>i</w:t>
      </w:r>
      <w:r w:rsidRPr="00D70647" w:rsidR="00AD46AE">
        <w:t>ss</w:t>
      </w:r>
      <w:r w:rsidRPr="00D70647" w:rsidR="00AD46AE">
        <w:rPr>
          <w:spacing w:val="-2"/>
        </w:rPr>
        <w:t>a</w:t>
      </w:r>
      <w:r w:rsidRPr="00D70647" w:rsidR="00AD46AE">
        <w:rPr>
          <w:spacing w:val="1"/>
        </w:rPr>
        <w:t>t</w:t>
      </w:r>
      <w:r w:rsidRPr="00D70647" w:rsidR="00AD46AE">
        <w:rPr>
          <w:spacing w:val="-1"/>
        </w:rPr>
        <w:t>i</w:t>
      </w:r>
      <w:r w:rsidRPr="00D70647" w:rsidR="00AD46AE">
        <w:t>s</w:t>
      </w:r>
      <w:r w:rsidRPr="00D70647" w:rsidR="00AD46AE">
        <w:rPr>
          <w:spacing w:val="1"/>
        </w:rPr>
        <w:t>f</w:t>
      </w:r>
      <w:r w:rsidRPr="00D70647" w:rsidR="00AD46AE">
        <w:rPr>
          <w:spacing w:val="-1"/>
        </w:rPr>
        <w:t>i</w:t>
      </w:r>
      <w:r w:rsidRPr="00D70647" w:rsidR="00AD46AE">
        <w:t xml:space="preserve">ed </w:t>
      </w:r>
    </w:p>
    <w:p w:rsidRPr="00D70647" w:rsidR="00AD46AE" w:rsidP="00AD46AE" w:rsidRDefault="00D26D3B" w14:paraId="1061F5D2" w14:textId="5EAA2CE2">
      <w:pPr>
        <w:tabs>
          <w:tab w:val="clear" w:pos="810"/>
          <w:tab w:val="left" w:pos="720"/>
        </w:tabs>
        <w:ind w:left="360"/>
      </w:pPr>
      <w:r w:rsidRPr="0079410E">
        <w:rPr>
          <w:rFonts w:cstheme="minorHAnsi"/>
          <w:spacing w:val="-1"/>
        </w:rPr>
        <w:sym w:font="Wingdings" w:char="F0A1"/>
      </w:r>
      <w:r w:rsidR="00AD46AE">
        <w:rPr>
          <w:spacing w:val="-1"/>
          <w:sz w:val="12"/>
          <w:szCs w:val="12"/>
        </w:rPr>
        <w:t xml:space="preserve">  </w:t>
      </w:r>
      <w:r w:rsidR="00AD46AE">
        <w:rPr>
          <w:spacing w:val="-1"/>
          <w:sz w:val="12"/>
          <w:szCs w:val="12"/>
        </w:rPr>
        <w:tab/>
      </w:r>
      <w:r w:rsidRPr="00D70647" w:rsidR="00AD46AE">
        <w:rPr>
          <w:spacing w:val="-1"/>
        </w:rPr>
        <w:t>D</w:t>
      </w:r>
      <w:r w:rsidRPr="00D70647" w:rsidR="00AD46AE">
        <w:rPr>
          <w:spacing w:val="1"/>
        </w:rPr>
        <w:t>i</w:t>
      </w:r>
      <w:r w:rsidRPr="00D70647" w:rsidR="00AD46AE">
        <w:t>ss</w:t>
      </w:r>
      <w:r w:rsidRPr="00D70647" w:rsidR="00AD46AE">
        <w:rPr>
          <w:spacing w:val="-2"/>
        </w:rPr>
        <w:t>a</w:t>
      </w:r>
      <w:r w:rsidRPr="00D70647" w:rsidR="00AD46AE">
        <w:rPr>
          <w:spacing w:val="1"/>
        </w:rPr>
        <w:t>t</w:t>
      </w:r>
      <w:r w:rsidRPr="00D70647" w:rsidR="00AD46AE">
        <w:rPr>
          <w:spacing w:val="-1"/>
        </w:rPr>
        <w:t>i</w:t>
      </w:r>
      <w:r w:rsidRPr="00D70647" w:rsidR="00AD46AE">
        <w:t>s</w:t>
      </w:r>
      <w:r w:rsidRPr="00D70647" w:rsidR="00AD46AE">
        <w:rPr>
          <w:spacing w:val="-2"/>
        </w:rPr>
        <w:t>f</w:t>
      </w:r>
      <w:r w:rsidRPr="00D70647" w:rsidR="00AD46AE">
        <w:rPr>
          <w:spacing w:val="1"/>
        </w:rPr>
        <w:t>i</w:t>
      </w:r>
      <w:r w:rsidRPr="00D70647" w:rsidR="00AD46AE">
        <w:t>ed</w:t>
      </w:r>
    </w:p>
    <w:p w:rsidRPr="00D70647" w:rsidR="00AD46AE" w:rsidP="00AD46AE" w:rsidRDefault="00D26D3B" w14:paraId="192045DE" w14:textId="29D439E9">
      <w:pPr>
        <w:tabs>
          <w:tab w:val="clear" w:pos="810"/>
          <w:tab w:val="left" w:pos="720"/>
        </w:tabs>
        <w:ind w:left="360"/>
      </w:pPr>
      <w:r w:rsidRPr="0079410E">
        <w:rPr>
          <w:rFonts w:cstheme="minorHAnsi"/>
          <w:spacing w:val="-1"/>
        </w:rPr>
        <w:sym w:font="Wingdings" w:char="F0A1"/>
      </w:r>
      <w:r w:rsidR="00AD46AE">
        <w:rPr>
          <w:spacing w:val="-1"/>
          <w:sz w:val="12"/>
          <w:szCs w:val="12"/>
        </w:rPr>
        <w:t xml:space="preserve">  </w:t>
      </w:r>
      <w:r w:rsidR="00AD46AE">
        <w:rPr>
          <w:spacing w:val="-1"/>
          <w:sz w:val="12"/>
          <w:szCs w:val="12"/>
        </w:rPr>
        <w:tab/>
      </w:r>
      <w:r w:rsidRPr="00D70647" w:rsidR="00AD46AE">
        <w:rPr>
          <w:spacing w:val="1"/>
        </w:rPr>
        <w:t>V</w:t>
      </w:r>
      <w:r w:rsidRPr="00D70647" w:rsidR="00AD46AE">
        <w:rPr>
          <w:spacing w:val="-2"/>
        </w:rPr>
        <w:t>e</w:t>
      </w:r>
      <w:r w:rsidRPr="00D70647" w:rsidR="00AD46AE">
        <w:rPr>
          <w:spacing w:val="1"/>
        </w:rPr>
        <w:t>r</w:t>
      </w:r>
      <w:r w:rsidRPr="00D70647" w:rsidR="00AD46AE">
        <w:t>y</w:t>
      </w:r>
      <w:r w:rsidRPr="00D70647" w:rsidR="00AD46AE">
        <w:rPr>
          <w:spacing w:val="-2"/>
        </w:rPr>
        <w:t xml:space="preserve"> </w:t>
      </w:r>
      <w:r w:rsidRPr="00D70647" w:rsidR="00AD46AE">
        <w:t>d</w:t>
      </w:r>
      <w:r w:rsidRPr="00D70647" w:rsidR="00AD46AE">
        <w:rPr>
          <w:spacing w:val="1"/>
        </w:rPr>
        <w:t>i</w:t>
      </w:r>
      <w:r w:rsidRPr="00D70647" w:rsidR="00AD46AE">
        <w:t>ss</w:t>
      </w:r>
      <w:r w:rsidRPr="00D70647" w:rsidR="00AD46AE">
        <w:rPr>
          <w:spacing w:val="-2"/>
        </w:rPr>
        <w:t>a</w:t>
      </w:r>
      <w:r w:rsidRPr="00D70647" w:rsidR="00AD46AE">
        <w:rPr>
          <w:spacing w:val="-1"/>
        </w:rPr>
        <w:t>t</w:t>
      </w:r>
      <w:r w:rsidRPr="00D70647" w:rsidR="00AD46AE">
        <w:rPr>
          <w:spacing w:val="1"/>
        </w:rPr>
        <w:t>i</w:t>
      </w:r>
      <w:r w:rsidRPr="00D70647" w:rsidR="00AD46AE">
        <w:t>s</w:t>
      </w:r>
      <w:r w:rsidRPr="00D70647" w:rsidR="00AD46AE">
        <w:rPr>
          <w:spacing w:val="-2"/>
        </w:rPr>
        <w:t>f</w:t>
      </w:r>
      <w:r w:rsidRPr="00D70647" w:rsidR="00AD46AE">
        <w:rPr>
          <w:spacing w:val="1"/>
        </w:rPr>
        <w:t>i</w:t>
      </w:r>
      <w:r w:rsidRPr="00D70647" w:rsidR="00AD46AE">
        <w:t>ed</w:t>
      </w:r>
    </w:p>
    <w:p w:rsidR="00D26D3B" w:rsidP="00D26D3B" w:rsidRDefault="00D26D3B" w14:paraId="7585B2AC" w14:textId="5C7908BD">
      <w:pPr>
        <w:tabs>
          <w:tab w:val="clear" w:pos="810"/>
        </w:tabs>
        <w:rPr>
          <w:i/>
        </w:rPr>
      </w:pPr>
    </w:p>
    <w:p w:rsidRPr="002119A7" w:rsidR="00D26D3B" w:rsidP="00D26D3B" w:rsidRDefault="004020D8" w14:paraId="25246048" w14:textId="5B9B839E">
      <w:pPr>
        <w:tabs>
          <w:tab w:val="clear" w:pos="810"/>
        </w:tabs>
        <w:ind w:firstLine="360"/>
        <w:rPr>
          <w:i/>
        </w:rPr>
      </w:pPr>
      <w:r>
        <w:rPr>
          <w:i/>
        </w:rPr>
        <w:t xml:space="preserve">24. </w:t>
      </w:r>
      <w:r w:rsidR="00D26D3B">
        <w:rPr>
          <w:i/>
        </w:rPr>
        <w:t>P</w:t>
      </w:r>
      <w:r w:rsidRPr="002119A7" w:rsidR="00D26D3B">
        <w:rPr>
          <w:i/>
        </w:rPr>
        <w:t>lease explain why</w:t>
      </w:r>
      <w:r w:rsidR="00D26D3B">
        <w:rPr>
          <w:i/>
        </w:rPr>
        <w:t xml:space="preserve"> you were dissatisfied in the space provided below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6565"/>
      </w:tblGrid>
      <w:tr w:rsidR="00D26D3B" w:rsidTr="00D26D3B" w14:paraId="56B452C8" w14:textId="77777777">
        <w:tc>
          <w:tcPr>
            <w:tcW w:w="6565" w:type="dxa"/>
          </w:tcPr>
          <w:p w:rsidR="00D26D3B" w:rsidP="00D26D3B" w:rsidRDefault="00D26D3B" w14:paraId="7F8E5DEE" w14:textId="77777777">
            <w:pPr>
              <w:ind w:right="174"/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  <w:p w:rsidR="00D26D3B" w:rsidP="00D26D3B" w:rsidRDefault="00D26D3B" w14:paraId="13B66102" w14:textId="77777777">
            <w:pPr>
              <w:ind w:right="174"/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</w:tr>
    </w:tbl>
    <w:p w:rsidR="00BB4A84" w:rsidP="00B679B9" w:rsidRDefault="00815275" w14:paraId="50D3F783" w14:textId="1105C66E">
      <w:pPr>
        <w:pStyle w:val="Heading1"/>
        <w:sectPr w:rsidR="00BB4A84" w:rsidSect="00D057E0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  <w:r>
        <w:rPr>
          <w:spacing w:val="1"/>
        </w:rPr>
        <w:t>S</w:t>
      </w:r>
      <w:r w:rsidRPr="002C55F9" w:rsidR="00DD3DEA">
        <w:rPr>
          <w:spacing w:val="1"/>
        </w:rPr>
        <w:t>e</w:t>
      </w:r>
      <w:r w:rsidRPr="002C55F9" w:rsidR="00DD3DEA">
        <w:t>c</w:t>
      </w:r>
      <w:r w:rsidRPr="002C55F9" w:rsidR="00DD3DEA">
        <w:rPr>
          <w:spacing w:val="1"/>
        </w:rPr>
        <w:t>t</w:t>
      </w:r>
      <w:r w:rsidRPr="002C55F9" w:rsidR="00DD3DEA">
        <w:t xml:space="preserve">ion </w:t>
      </w:r>
      <w:r w:rsidR="00DD3DEA">
        <w:t>VII</w:t>
      </w:r>
      <w:r w:rsidR="00C8093E">
        <w:t xml:space="preserve">. </w:t>
      </w:r>
      <w:r w:rsidRPr="002C55F9" w:rsidR="009E450F">
        <w:rPr>
          <w:spacing w:val="-3"/>
        </w:rPr>
        <w:t>F</w:t>
      </w:r>
      <w:r w:rsidRPr="002C55F9" w:rsidR="009E450F">
        <w:t>i</w:t>
      </w:r>
      <w:r w:rsidRPr="002C55F9" w:rsidR="009E450F">
        <w:rPr>
          <w:spacing w:val="1"/>
        </w:rPr>
        <w:t>n</w:t>
      </w:r>
      <w:r w:rsidRPr="002C55F9" w:rsidR="009E450F">
        <w:t xml:space="preserve">al </w:t>
      </w:r>
      <w:r w:rsidRPr="002C55F9" w:rsidR="009E450F">
        <w:rPr>
          <w:spacing w:val="-2"/>
        </w:rPr>
        <w:t>Q</w:t>
      </w:r>
      <w:r w:rsidRPr="002C55F9" w:rsidR="009E450F">
        <w:rPr>
          <w:spacing w:val="1"/>
        </w:rPr>
        <w:t>u</w:t>
      </w:r>
      <w:r w:rsidRPr="002C55F9" w:rsidR="009E450F">
        <w:rPr>
          <w:spacing w:val="-1"/>
        </w:rPr>
        <w:t>e</w:t>
      </w:r>
      <w:r w:rsidRPr="002C55F9" w:rsidR="009E450F">
        <w:t>s</w:t>
      </w:r>
      <w:r w:rsidRPr="002C55F9" w:rsidR="009E450F">
        <w:rPr>
          <w:spacing w:val="-1"/>
        </w:rPr>
        <w:t>t</w:t>
      </w:r>
      <w:r w:rsidRPr="002C55F9" w:rsidR="009E450F">
        <w:t>io</w:t>
      </w:r>
      <w:r w:rsidRPr="002C55F9" w:rsidR="009E450F">
        <w:rPr>
          <w:spacing w:val="1"/>
        </w:rPr>
        <w:t>n</w:t>
      </w:r>
      <w:r w:rsidRPr="002C55F9" w:rsidR="009E450F">
        <w:t xml:space="preserve">s </w:t>
      </w:r>
    </w:p>
    <w:p w:rsidRPr="002C55F9" w:rsidR="00B24D8D" w:rsidP="00B679B9" w:rsidRDefault="00B24D8D" w14:paraId="6ECB4F87" w14:textId="77777777"/>
    <w:p w:rsidRPr="002C55F9" w:rsidR="00B24D8D" w:rsidP="00AA2E4B" w:rsidRDefault="00DD3DEA" w14:paraId="6AC810B0" w14:textId="2DE0DD86">
      <w:pPr>
        <w:ind w:left="360" w:hanging="360"/>
      </w:pPr>
      <w:r>
        <w:t>2</w:t>
      </w:r>
      <w:r w:rsidR="00815275">
        <w:t>5</w:t>
      </w:r>
      <w:r w:rsidRPr="002C55F9" w:rsidR="009E450F">
        <w:t>.</w:t>
      </w:r>
      <w:r w:rsidR="00AA2E4B">
        <w:tab/>
      </w:r>
      <w:r w:rsidR="00040515">
        <w:t xml:space="preserve">Regardless of the </w:t>
      </w:r>
      <w:r w:rsidR="00870DE7">
        <w:t>J</w:t>
      </w:r>
      <w:r w:rsidRPr="002C55F9" w:rsidR="00870DE7">
        <w:t>ud</w:t>
      </w:r>
      <w:r w:rsidRPr="002C55F9" w:rsidR="00870DE7">
        <w:rPr>
          <w:spacing w:val="-2"/>
        </w:rPr>
        <w:t>g</w:t>
      </w:r>
      <w:r w:rsidRPr="002C55F9" w:rsidR="00870DE7">
        <w:rPr>
          <w:spacing w:val="1"/>
        </w:rPr>
        <w:t>e</w:t>
      </w:r>
      <w:r w:rsidRPr="002C55F9" w:rsidR="00870DE7">
        <w:rPr>
          <w:spacing w:val="-1"/>
        </w:rPr>
        <w:t>’</w:t>
      </w:r>
      <w:r w:rsidRPr="002C55F9" w:rsidR="00870DE7">
        <w:t>s</w:t>
      </w:r>
      <w:r w:rsidRPr="002C55F9" w:rsidR="00870DE7">
        <w:rPr>
          <w:spacing w:val="3"/>
        </w:rPr>
        <w:t xml:space="preserve"> </w:t>
      </w:r>
      <w:r w:rsidRPr="002C55F9" w:rsidR="009E450F">
        <w:t>d</w:t>
      </w:r>
      <w:r w:rsidRPr="002C55F9" w:rsidR="009E450F">
        <w:rPr>
          <w:spacing w:val="-1"/>
        </w:rPr>
        <w:t>ec</w:t>
      </w:r>
      <w:r w:rsidRPr="002C55F9" w:rsidR="009E450F">
        <w:t xml:space="preserve">ision, </w:t>
      </w:r>
      <w:r>
        <w:t xml:space="preserve">how satisfied </w:t>
      </w:r>
      <w:r w:rsidRPr="002C55F9" w:rsidR="009E450F">
        <w:t>w</w:t>
      </w:r>
      <w:r w:rsidRPr="002C55F9" w:rsidR="009E450F">
        <w:rPr>
          <w:spacing w:val="-1"/>
        </w:rPr>
        <w:t>e</w:t>
      </w:r>
      <w:r w:rsidRPr="002C55F9" w:rsidR="009E450F">
        <w:rPr>
          <w:spacing w:val="2"/>
        </w:rPr>
        <w:t>r</w:t>
      </w:r>
      <w:r w:rsidRPr="002C55F9" w:rsidR="009E450F">
        <w:t>e</w:t>
      </w:r>
      <w:r w:rsidRPr="002C55F9" w:rsidR="009E450F">
        <w:rPr>
          <w:spacing w:val="4"/>
        </w:rPr>
        <w:t xml:space="preserve"> </w:t>
      </w:r>
      <w:r w:rsidRPr="002C55F9" w:rsidR="009E450F">
        <w:rPr>
          <w:spacing w:val="-5"/>
        </w:rPr>
        <w:t>y</w:t>
      </w:r>
      <w:r w:rsidRPr="002C55F9" w:rsidR="009E450F">
        <w:t>ou with</w:t>
      </w:r>
      <w:r w:rsidR="00E56B36">
        <w:t xml:space="preserve"> the</w:t>
      </w:r>
      <w:r w:rsidRPr="002C55F9" w:rsidR="009E450F">
        <w:t xml:space="preserve"> int</w:t>
      </w:r>
      <w:r w:rsidRPr="002C55F9" w:rsidR="009E450F">
        <w:rPr>
          <w:spacing w:val="-1"/>
        </w:rPr>
        <w:t>erac</w:t>
      </w:r>
      <w:r w:rsidRPr="002C55F9" w:rsidR="009E450F">
        <w:t xml:space="preserve">tion </w:t>
      </w:r>
      <w:r w:rsidR="000873E4">
        <w:t xml:space="preserve">you had </w:t>
      </w:r>
      <w:r w:rsidRPr="002C55F9" w:rsidR="009E450F">
        <w:t>with the</w:t>
      </w:r>
      <w:r w:rsidRPr="002C55F9" w:rsidR="009E450F">
        <w:rPr>
          <w:spacing w:val="-1"/>
        </w:rPr>
        <w:t xml:space="preserve"> </w:t>
      </w:r>
      <w:r w:rsidR="0048563D">
        <w:t>J</w:t>
      </w:r>
      <w:r w:rsidRPr="002C55F9" w:rsidR="009E450F">
        <w:t>udg</w:t>
      </w:r>
      <w:r w:rsidRPr="002C55F9" w:rsidR="009E450F">
        <w:rPr>
          <w:spacing w:val="-1"/>
        </w:rPr>
        <w:t>e</w:t>
      </w:r>
      <w:r w:rsidRPr="002C55F9" w:rsidR="009E450F">
        <w:t xml:space="preserve">? </w:t>
      </w:r>
    </w:p>
    <w:p w:rsidRPr="00D70647" w:rsidR="00AD46AE" w:rsidP="00AD46AE" w:rsidRDefault="00D26D3B" w14:paraId="13B53BA4" w14:textId="2360565F">
      <w:pPr>
        <w:tabs>
          <w:tab w:val="clear" w:pos="810"/>
          <w:tab w:val="left" w:pos="720"/>
        </w:tabs>
        <w:spacing w:before="120"/>
        <w:ind w:left="360"/>
      </w:pPr>
      <w:r w:rsidRPr="0079410E">
        <w:rPr>
          <w:rFonts w:cstheme="minorHAnsi"/>
          <w:spacing w:val="-1"/>
        </w:rPr>
        <w:sym w:font="Wingdings" w:char="F0A1"/>
      </w:r>
      <w:r w:rsidR="00AD46AE">
        <w:rPr>
          <w:spacing w:val="-1"/>
          <w:sz w:val="12"/>
          <w:szCs w:val="12"/>
        </w:rPr>
        <w:t xml:space="preserve">  </w:t>
      </w:r>
      <w:r w:rsidR="00AD46AE">
        <w:rPr>
          <w:spacing w:val="-1"/>
          <w:sz w:val="12"/>
          <w:szCs w:val="12"/>
        </w:rPr>
        <w:tab/>
      </w:r>
      <w:r w:rsidRPr="00D70647" w:rsidR="00AD46AE">
        <w:rPr>
          <w:spacing w:val="1"/>
        </w:rPr>
        <w:t>V</w:t>
      </w:r>
      <w:r w:rsidRPr="00D70647" w:rsidR="00AD46AE">
        <w:rPr>
          <w:spacing w:val="-2"/>
        </w:rPr>
        <w:t>e</w:t>
      </w:r>
      <w:r w:rsidRPr="00D70647" w:rsidR="00AD46AE">
        <w:rPr>
          <w:spacing w:val="1"/>
        </w:rPr>
        <w:t>r</w:t>
      </w:r>
      <w:r w:rsidRPr="00D70647" w:rsidR="00AD46AE">
        <w:t>y</w:t>
      </w:r>
      <w:r w:rsidRPr="00D70647" w:rsidR="00AD46AE">
        <w:rPr>
          <w:spacing w:val="-2"/>
        </w:rPr>
        <w:t xml:space="preserve"> </w:t>
      </w:r>
      <w:r w:rsidRPr="00D70647" w:rsidR="00AD46AE">
        <w:t>sa</w:t>
      </w:r>
      <w:r w:rsidRPr="00D70647" w:rsidR="00AD46AE">
        <w:rPr>
          <w:spacing w:val="-1"/>
        </w:rPr>
        <w:t>t</w:t>
      </w:r>
      <w:r w:rsidRPr="00D70647" w:rsidR="00AD46AE">
        <w:rPr>
          <w:spacing w:val="1"/>
        </w:rPr>
        <w:t>i</w:t>
      </w:r>
      <w:r w:rsidRPr="00D70647" w:rsidR="00AD46AE">
        <w:t>s</w:t>
      </w:r>
      <w:r w:rsidRPr="00D70647" w:rsidR="00AD46AE">
        <w:rPr>
          <w:spacing w:val="-2"/>
        </w:rPr>
        <w:t>f</w:t>
      </w:r>
      <w:r w:rsidRPr="00D70647" w:rsidR="00AD46AE">
        <w:rPr>
          <w:spacing w:val="1"/>
        </w:rPr>
        <w:t>i</w:t>
      </w:r>
      <w:r w:rsidRPr="00D70647" w:rsidR="00AD46AE">
        <w:t xml:space="preserve">ed </w:t>
      </w:r>
    </w:p>
    <w:p w:rsidRPr="00D70647" w:rsidR="00AD46AE" w:rsidP="00AD46AE" w:rsidRDefault="00D26D3B" w14:paraId="2ABDC2DE" w14:textId="00D27B73">
      <w:pPr>
        <w:tabs>
          <w:tab w:val="clear" w:pos="810"/>
          <w:tab w:val="left" w:pos="720"/>
        </w:tabs>
        <w:ind w:left="360"/>
      </w:pPr>
      <w:r w:rsidRPr="0079410E">
        <w:rPr>
          <w:rFonts w:cstheme="minorHAnsi"/>
          <w:spacing w:val="-1"/>
        </w:rPr>
        <w:sym w:font="Wingdings" w:char="F0A1"/>
      </w:r>
      <w:r w:rsidR="00AD46AE">
        <w:rPr>
          <w:spacing w:val="-1"/>
          <w:sz w:val="12"/>
          <w:szCs w:val="12"/>
        </w:rPr>
        <w:t xml:space="preserve">  </w:t>
      </w:r>
      <w:r w:rsidR="00AD46AE">
        <w:rPr>
          <w:spacing w:val="-1"/>
          <w:sz w:val="12"/>
          <w:szCs w:val="12"/>
        </w:rPr>
        <w:tab/>
      </w:r>
      <w:r w:rsidRPr="00D70647" w:rsidR="00AD46AE">
        <w:t>Sa</w:t>
      </w:r>
      <w:r w:rsidRPr="00D70647" w:rsidR="00AD46AE">
        <w:rPr>
          <w:spacing w:val="1"/>
        </w:rPr>
        <w:t>t</w:t>
      </w:r>
      <w:r w:rsidRPr="00D70647" w:rsidR="00AD46AE">
        <w:rPr>
          <w:spacing w:val="-1"/>
        </w:rPr>
        <w:t>i</w:t>
      </w:r>
      <w:r w:rsidRPr="00D70647" w:rsidR="00AD46AE">
        <w:t>s</w:t>
      </w:r>
      <w:r w:rsidRPr="00D70647" w:rsidR="00AD46AE">
        <w:rPr>
          <w:spacing w:val="-2"/>
        </w:rPr>
        <w:t>f</w:t>
      </w:r>
      <w:r w:rsidRPr="00D70647" w:rsidR="00AD46AE">
        <w:rPr>
          <w:spacing w:val="1"/>
        </w:rPr>
        <w:t>i</w:t>
      </w:r>
      <w:r w:rsidRPr="00D70647" w:rsidR="00AD46AE">
        <w:t>ed</w:t>
      </w:r>
    </w:p>
    <w:p w:rsidRPr="00D70647" w:rsidR="00AD46AE" w:rsidP="00AD46AE" w:rsidRDefault="00D26D3B" w14:paraId="4CE992A5" w14:textId="2DF72B76">
      <w:pPr>
        <w:tabs>
          <w:tab w:val="clear" w:pos="810"/>
          <w:tab w:val="left" w:pos="720"/>
        </w:tabs>
        <w:ind w:left="360"/>
      </w:pPr>
      <w:r w:rsidRPr="0079410E">
        <w:rPr>
          <w:rFonts w:cstheme="minorHAnsi"/>
          <w:spacing w:val="-1"/>
        </w:rPr>
        <w:sym w:font="Wingdings" w:char="F0A1"/>
      </w:r>
      <w:r w:rsidR="00AD46AE">
        <w:rPr>
          <w:spacing w:val="-1"/>
          <w:sz w:val="12"/>
          <w:szCs w:val="12"/>
        </w:rPr>
        <w:t xml:space="preserve">  </w:t>
      </w:r>
      <w:r w:rsidR="00AD46AE">
        <w:rPr>
          <w:spacing w:val="-1"/>
          <w:sz w:val="12"/>
          <w:szCs w:val="12"/>
        </w:rPr>
        <w:tab/>
      </w:r>
      <w:r w:rsidRPr="00D70647" w:rsidR="00AD46AE">
        <w:rPr>
          <w:spacing w:val="-1"/>
        </w:rPr>
        <w:t>N</w:t>
      </w:r>
      <w:r w:rsidRPr="00D70647" w:rsidR="00AD46AE">
        <w:t>e</w:t>
      </w:r>
      <w:r w:rsidRPr="00D70647" w:rsidR="00AD46AE">
        <w:rPr>
          <w:spacing w:val="1"/>
        </w:rPr>
        <w:t>it</w:t>
      </w:r>
      <w:r w:rsidRPr="00D70647" w:rsidR="00AD46AE">
        <w:rPr>
          <w:spacing w:val="-2"/>
        </w:rPr>
        <w:t>h</w:t>
      </w:r>
      <w:r w:rsidRPr="00D70647" w:rsidR="00AD46AE">
        <w:t>er</w:t>
      </w:r>
      <w:r w:rsidRPr="00D70647" w:rsidR="00AD46AE">
        <w:rPr>
          <w:spacing w:val="-1"/>
        </w:rPr>
        <w:t xml:space="preserve"> </w:t>
      </w:r>
      <w:r w:rsidRPr="00D70647" w:rsidR="00AD46AE">
        <w:t>sa</w:t>
      </w:r>
      <w:r w:rsidRPr="00D70647" w:rsidR="00AD46AE">
        <w:rPr>
          <w:spacing w:val="-1"/>
        </w:rPr>
        <w:t>t</w:t>
      </w:r>
      <w:r w:rsidRPr="00D70647" w:rsidR="00AD46AE">
        <w:rPr>
          <w:spacing w:val="1"/>
        </w:rPr>
        <w:t>i</w:t>
      </w:r>
      <w:r w:rsidRPr="00D70647" w:rsidR="00AD46AE">
        <w:rPr>
          <w:spacing w:val="-2"/>
        </w:rPr>
        <w:t>s</w:t>
      </w:r>
      <w:r w:rsidRPr="00D70647" w:rsidR="00AD46AE">
        <w:rPr>
          <w:spacing w:val="1"/>
        </w:rPr>
        <w:t>f</w:t>
      </w:r>
      <w:r w:rsidRPr="00D70647" w:rsidR="00AD46AE">
        <w:rPr>
          <w:spacing w:val="-1"/>
        </w:rPr>
        <w:t>i</w:t>
      </w:r>
      <w:r w:rsidRPr="00D70647" w:rsidR="00AD46AE">
        <w:t>ed n</w:t>
      </w:r>
      <w:r w:rsidRPr="00D70647" w:rsidR="00AD46AE">
        <w:rPr>
          <w:spacing w:val="-2"/>
        </w:rPr>
        <w:t>o</w:t>
      </w:r>
      <w:r w:rsidRPr="00D70647" w:rsidR="00AD46AE">
        <w:t>r</w:t>
      </w:r>
      <w:r w:rsidRPr="00D70647" w:rsidR="00AD46AE">
        <w:rPr>
          <w:spacing w:val="1"/>
        </w:rPr>
        <w:t xml:space="preserve"> </w:t>
      </w:r>
      <w:r w:rsidRPr="00D70647" w:rsidR="00AD46AE">
        <w:t>d</w:t>
      </w:r>
      <w:r w:rsidRPr="00D70647" w:rsidR="00AD46AE">
        <w:rPr>
          <w:spacing w:val="-1"/>
        </w:rPr>
        <w:t>i</w:t>
      </w:r>
      <w:r w:rsidRPr="00D70647" w:rsidR="00AD46AE">
        <w:t>ss</w:t>
      </w:r>
      <w:r w:rsidRPr="00D70647" w:rsidR="00AD46AE">
        <w:rPr>
          <w:spacing w:val="-2"/>
        </w:rPr>
        <w:t>a</w:t>
      </w:r>
      <w:r w:rsidRPr="00D70647" w:rsidR="00AD46AE">
        <w:rPr>
          <w:spacing w:val="1"/>
        </w:rPr>
        <w:t>t</w:t>
      </w:r>
      <w:r w:rsidRPr="00D70647" w:rsidR="00AD46AE">
        <w:rPr>
          <w:spacing w:val="-1"/>
        </w:rPr>
        <w:t>i</w:t>
      </w:r>
      <w:r w:rsidRPr="00D70647" w:rsidR="00AD46AE">
        <w:t>s</w:t>
      </w:r>
      <w:r w:rsidRPr="00D70647" w:rsidR="00AD46AE">
        <w:rPr>
          <w:spacing w:val="1"/>
        </w:rPr>
        <w:t>f</w:t>
      </w:r>
      <w:r w:rsidRPr="00D70647" w:rsidR="00AD46AE">
        <w:rPr>
          <w:spacing w:val="-1"/>
        </w:rPr>
        <w:t>i</w:t>
      </w:r>
      <w:r w:rsidRPr="00D70647" w:rsidR="00AD46AE">
        <w:t xml:space="preserve">ed </w:t>
      </w:r>
    </w:p>
    <w:p w:rsidRPr="00D70647" w:rsidR="00AD46AE" w:rsidP="00AD46AE" w:rsidRDefault="00D26D3B" w14:paraId="37AB8F2C" w14:textId="795CF41B">
      <w:pPr>
        <w:tabs>
          <w:tab w:val="clear" w:pos="810"/>
          <w:tab w:val="left" w:pos="720"/>
        </w:tabs>
        <w:ind w:left="360"/>
      </w:pPr>
      <w:r w:rsidRPr="0079410E">
        <w:rPr>
          <w:rFonts w:cstheme="minorHAnsi"/>
          <w:spacing w:val="-1"/>
        </w:rPr>
        <w:sym w:font="Wingdings" w:char="F0A1"/>
      </w:r>
      <w:r w:rsidR="00AD46AE">
        <w:rPr>
          <w:spacing w:val="-1"/>
          <w:sz w:val="12"/>
          <w:szCs w:val="12"/>
        </w:rPr>
        <w:t xml:space="preserve">  </w:t>
      </w:r>
      <w:r w:rsidR="00AD46AE">
        <w:rPr>
          <w:spacing w:val="-1"/>
          <w:sz w:val="12"/>
          <w:szCs w:val="12"/>
        </w:rPr>
        <w:tab/>
      </w:r>
      <w:r w:rsidRPr="00D70647" w:rsidR="00AD46AE">
        <w:rPr>
          <w:spacing w:val="-1"/>
        </w:rPr>
        <w:t>D</w:t>
      </w:r>
      <w:r w:rsidRPr="00D70647" w:rsidR="00AD46AE">
        <w:rPr>
          <w:spacing w:val="1"/>
        </w:rPr>
        <w:t>i</w:t>
      </w:r>
      <w:r w:rsidRPr="00D70647" w:rsidR="00AD46AE">
        <w:t>ss</w:t>
      </w:r>
      <w:r w:rsidRPr="00D70647" w:rsidR="00AD46AE">
        <w:rPr>
          <w:spacing w:val="-2"/>
        </w:rPr>
        <w:t>a</w:t>
      </w:r>
      <w:r w:rsidRPr="00D70647" w:rsidR="00AD46AE">
        <w:rPr>
          <w:spacing w:val="1"/>
        </w:rPr>
        <w:t>t</w:t>
      </w:r>
      <w:r w:rsidRPr="00D70647" w:rsidR="00AD46AE">
        <w:rPr>
          <w:spacing w:val="-1"/>
        </w:rPr>
        <w:t>i</w:t>
      </w:r>
      <w:r w:rsidRPr="00D70647" w:rsidR="00AD46AE">
        <w:t>s</w:t>
      </w:r>
      <w:r w:rsidRPr="00D70647" w:rsidR="00AD46AE">
        <w:rPr>
          <w:spacing w:val="-2"/>
        </w:rPr>
        <w:t>f</w:t>
      </w:r>
      <w:r w:rsidRPr="00D70647" w:rsidR="00AD46AE">
        <w:rPr>
          <w:spacing w:val="1"/>
        </w:rPr>
        <w:t>i</w:t>
      </w:r>
      <w:r w:rsidRPr="00D70647" w:rsidR="00AD46AE">
        <w:t>ed</w:t>
      </w:r>
    </w:p>
    <w:p w:rsidRPr="00D70647" w:rsidR="00AD46AE" w:rsidP="00AD46AE" w:rsidRDefault="00D26D3B" w14:paraId="4BA04C8C" w14:textId="458F5E64">
      <w:pPr>
        <w:tabs>
          <w:tab w:val="clear" w:pos="810"/>
          <w:tab w:val="left" w:pos="720"/>
        </w:tabs>
        <w:ind w:left="360"/>
      </w:pPr>
      <w:r w:rsidRPr="0079410E">
        <w:rPr>
          <w:rFonts w:cstheme="minorHAnsi"/>
          <w:spacing w:val="-1"/>
        </w:rPr>
        <w:sym w:font="Wingdings" w:char="F0A1"/>
      </w:r>
      <w:r w:rsidR="00AD46AE">
        <w:rPr>
          <w:spacing w:val="-1"/>
          <w:sz w:val="12"/>
          <w:szCs w:val="12"/>
        </w:rPr>
        <w:t xml:space="preserve">  </w:t>
      </w:r>
      <w:r w:rsidR="00AD46AE">
        <w:rPr>
          <w:spacing w:val="-1"/>
          <w:sz w:val="12"/>
          <w:szCs w:val="12"/>
        </w:rPr>
        <w:tab/>
      </w:r>
      <w:r w:rsidRPr="00D70647" w:rsidR="00AD46AE">
        <w:rPr>
          <w:spacing w:val="1"/>
        </w:rPr>
        <w:t>V</w:t>
      </w:r>
      <w:r w:rsidRPr="00D70647" w:rsidR="00AD46AE">
        <w:rPr>
          <w:spacing w:val="-2"/>
        </w:rPr>
        <w:t>e</w:t>
      </w:r>
      <w:r w:rsidRPr="00D70647" w:rsidR="00AD46AE">
        <w:rPr>
          <w:spacing w:val="1"/>
        </w:rPr>
        <w:t>r</w:t>
      </w:r>
      <w:r w:rsidRPr="00D70647" w:rsidR="00AD46AE">
        <w:t>y</w:t>
      </w:r>
      <w:r w:rsidRPr="00D70647" w:rsidR="00AD46AE">
        <w:rPr>
          <w:spacing w:val="-2"/>
        </w:rPr>
        <w:t xml:space="preserve"> </w:t>
      </w:r>
      <w:r w:rsidRPr="00D70647" w:rsidR="00AD46AE">
        <w:t>d</w:t>
      </w:r>
      <w:r w:rsidRPr="00D70647" w:rsidR="00AD46AE">
        <w:rPr>
          <w:spacing w:val="1"/>
        </w:rPr>
        <w:t>i</w:t>
      </w:r>
      <w:r w:rsidRPr="00D70647" w:rsidR="00AD46AE">
        <w:t>ss</w:t>
      </w:r>
      <w:r w:rsidRPr="00D70647" w:rsidR="00AD46AE">
        <w:rPr>
          <w:spacing w:val="-2"/>
        </w:rPr>
        <w:t>a</w:t>
      </w:r>
      <w:r w:rsidRPr="00D70647" w:rsidR="00AD46AE">
        <w:rPr>
          <w:spacing w:val="-1"/>
        </w:rPr>
        <w:t>t</w:t>
      </w:r>
      <w:r w:rsidRPr="00D70647" w:rsidR="00AD46AE">
        <w:rPr>
          <w:spacing w:val="1"/>
        </w:rPr>
        <w:t>i</w:t>
      </w:r>
      <w:r w:rsidRPr="00D70647" w:rsidR="00AD46AE">
        <w:t>s</w:t>
      </w:r>
      <w:r w:rsidRPr="00D70647" w:rsidR="00AD46AE">
        <w:rPr>
          <w:spacing w:val="-2"/>
        </w:rPr>
        <w:t>f</w:t>
      </w:r>
      <w:r w:rsidRPr="00D70647" w:rsidR="00AD46AE">
        <w:rPr>
          <w:spacing w:val="1"/>
        </w:rPr>
        <w:t>i</w:t>
      </w:r>
      <w:r w:rsidRPr="00D70647" w:rsidR="00AD46AE">
        <w:t>ed</w:t>
      </w:r>
    </w:p>
    <w:p w:rsidR="00815275" w:rsidP="00B679B9" w:rsidRDefault="00815275" w14:paraId="68322B39" w14:textId="77777777"/>
    <w:p w:rsidRPr="002C55F9" w:rsidR="002C029A" w:rsidP="00AA2E4B" w:rsidRDefault="00AA2E4B" w14:paraId="4E9378A6" w14:textId="30191CD5">
      <w:pPr>
        <w:ind w:left="360" w:hanging="360"/>
      </w:pPr>
      <w:r>
        <w:t>26</w:t>
      </w:r>
      <w:r w:rsidRPr="002C55F9" w:rsidR="002C029A">
        <w:t>.</w:t>
      </w:r>
      <w:r w:rsidRPr="002C55F9" w:rsidR="002C029A">
        <w:rPr>
          <w:spacing w:val="2"/>
        </w:rPr>
        <w:t xml:space="preserve"> </w:t>
      </w:r>
      <w:r>
        <w:rPr>
          <w:spacing w:val="2"/>
        </w:rPr>
        <w:tab/>
      </w:r>
      <w:r w:rsidR="000873E4">
        <w:rPr>
          <w:spacing w:val="-6"/>
        </w:rPr>
        <w:t xml:space="preserve">Regardless of the </w:t>
      </w:r>
      <w:r w:rsidRPr="002C55F9" w:rsidR="002C029A">
        <w:t>jud</w:t>
      </w:r>
      <w:r w:rsidRPr="002C55F9" w:rsidR="002C029A">
        <w:rPr>
          <w:spacing w:val="-2"/>
        </w:rPr>
        <w:t>g</w:t>
      </w:r>
      <w:r w:rsidRPr="002C55F9" w:rsidR="002C029A">
        <w:rPr>
          <w:spacing w:val="1"/>
        </w:rPr>
        <w:t>e</w:t>
      </w:r>
      <w:r w:rsidRPr="002C55F9" w:rsidR="002C029A">
        <w:rPr>
          <w:spacing w:val="-1"/>
        </w:rPr>
        <w:t>’</w:t>
      </w:r>
      <w:r w:rsidRPr="002C55F9" w:rsidR="002C029A">
        <w:t>s</w:t>
      </w:r>
      <w:r w:rsidRPr="002C55F9" w:rsidR="002C029A">
        <w:rPr>
          <w:spacing w:val="3"/>
        </w:rPr>
        <w:t xml:space="preserve"> </w:t>
      </w:r>
      <w:r w:rsidRPr="002C55F9" w:rsidR="002C029A">
        <w:t>d</w:t>
      </w:r>
      <w:r w:rsidRPr="002C55F9" w:rsidR="002C029A">
        <w:rPr>
          <w:spacing w:val="-1"/>
        </w:rPr>
        <w:t>ec</w:t>
      </w:r>
      <w:r w:rsidRPr="002C55F9" w:rsidR="004834E1">
        <w:t>ision,</w:t>
      </w:r>
      <w:r w:rsidR="005D1A84">
        <w:t xml:space="preserve"> </w:t>
      </w:r>
      <w:r w:rsidRPr="005D1A84" w:rsidR="005D1A84">
        <w:t>how satisfied were you with how clearly the decision explained the final outcome and reasoning behind the Judge’s decision</w:t>
      </w:r>
      <w:r w:rsidRPr="002C55F9" w:rsidR="004834E1">
        <w:t>?</w:t>
      </w:r>
    </w:p>
    <w:p w:rsidRPr="00D70647" w:rsidR="005D1A84" w:rsidP="005D1A84" w:rsidRDefault="005D1A84" w14:paraId="5527FECC" w14:textId="77777777">
      <w:pPr>
        <w:tabs>
          <w:tab w:val="clear" w:pos="810"/>
          <w:tab w:val="left" w:pos="720"/>
        </w:tabs>
        <w:spacing w:before="120"/>
        <w:ind w:left="360"/>
      </w:pPr>
      <w:r w:rsidRPr="0079410E">
        <w:rPr>
          <w:rFonts w:cstheme="minorHAnsi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 xml:space="preserve">ed </w:t>
      </w:r>
    </w:p>
    <w:p w:rsidRPr="00D70647" w:rsidR="005D1A84" w:rsidP="005D1A84" w:rsidRDefault="005D1A84" w14:paraId="7A66CC8B" w14:textId="77777777">
      <w:pPr>
        <w:tabs>
          <w:tab w:val="clear" w:pos="810"/>
          <w:tab w:val="left" w:pos="720"/>
        </w:tabs>
        <w:ind w:left="360"/>
      </w:pPr>
      <w:r w:rsidRPr="0079410E">
        <w:rPr>
          <w:rFonts w:cstheme="minorHAnsi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t>S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Pr="00D70647" w:rsidR="005D1A84" w:rsidP="005D1A84" w:rsidRDefault="005D1A84" w14:paraId="54C1FB0A" w14:textId="77777777">
      <w:pPr>
        <w:tabs>
          <w:tab w:val="clear" w:pos="810"/>
          <w:tab w:val="left" w:pos="720"/>
        </w:tabs>
        <w:ind w:left="360"/>
      </w:pPr>
      <w:r w:rsidRPr="0079410E">
        <w:rPr>
          <w:rFonts w:cstheme="minorHAnsi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-1"/>
        </w:rPr>
        <w:t>N</w:t>
      </w:r>
      <w:r w:rsidRPr="00D70647">
        <w:t>e</w:t>
      </w:r>
      <w:r w:rsidRPr="00D70647">
        <w:rPr>
          <w:spacing w:val="1"/>
        </w:rPr>
        <w:t>it</w:t>
      </w:r>
      <w:r w:rsidRPr="00D70647">
        <w:rPr>
          <w:spacing w:val="-2"/>
        </w:rPr>
        <w:t>h</w:t>
      </w:r>
      <w:r w:rsidRPr="00D70647">
        <w:t>er</w:t>
      </w:r>
      <w:r w:rsidRPr="00D70647">
        <w:rPr>
          <w:spacing w:val="-1"/>
        </w:rPr>
        <w:t xml:space="preserve"> </w:t>
      </w:r>
      <w:r w:rsidRPr="00D70647">
        <w:t>s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rPr>
          <w:spacing w:val="-2"/>
        </w:rPr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>ed n</w:t>
      </w:r>
      <w:r w:rsidRPr="00D70647">
        <w:rPr>
          <w:spacing w:val="-2"/>
        </w:rPr>
        <w:t>o</w:t>
      </w:r>
      <w:r w:rsidRPr="00D70647">
        <w:t>r</w:t>
      </w:r>
      <w:r w:rsidRPr="00D70647">
        <w:rPr>
          <w:spacing w:val="1"/>
        </w:rPr>
        <w:t xml:space="preserve"> </w:t>
      </w:r>
      <w:r w:rsidRPr="00D70647">
        <w:t>d</w:t>
      </w:r>
      <w:r w:rsidRPr="00D70647">
        <w:rPr>
          <w:spacing w:val="-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1"/>
        </w:rPr>
        <w:t>f</w:t>
      </w:r>
      <w:r w:rsidRPr="00D70647">
        <w:rPr>
          <w:spacing w:val="-1"/>
        </w:rPr>
        <w:t>i</w:t>
      </w:r>
      <w:r w:rsidRPr="00D70647">
        <w:t xml:space="preserve">ed </w:t>
      </w:r>
    </w:p>
    <w:p w:rsidRPr="00D70647" w:rsidR="005D1A84" w:rsidP="005D1A84" w:rsidRDefault="005D1A84" w14:paraId="30C882EE" w14:textId="77777777">
      <w:pPr>
        <w:tabs>
          <w:tab w:val="clear" w:pos="810"/>
          <w:tab w:val="left" w:pos="720"/>
        </w:tabs>
        <w:ind w:left="360"/>
      </w:pPr>
      <w:r w:rsidRPr="0079410E">
        <w:rPr>
          <w:rFonts w:cstheme="minorHAnsi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-1"/>
        </w:rPr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1"/>
        </w:rPr>
        <w:t>t</w:t>
      </w:r>
      <w:r w:rsidRPr="00D70647">
        <w:rPr>
          <w:spacing w:val="-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Pr="00D70647" w:rsidR="005D1A84" w:rsidP="005D1A84" w:rsidRDefault="005D1A84" w14:paraId="1753A534" w14:textId="77777777">
      <w:pPr>
        <w:tabs>
          <w:tab w:val="clear" w:pos="810"/>
          <w:tab w:val="left" w:pos="720"/>
        </w:tabs>
        <w:ind w:left="360"/>
      </w:pPr>
      <w:r w:rsidRPr="0079410E">
        <w:rPr>
          <w:rFonts w:cstheme="minorHAnsi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>
        <w:rPr>
          <w:spacing w:val="-1"/>
          <w:sz w:val="12"/>
          <w:szCs w:val="12"/>
        </w:rPr>
        <w:tab/>
      </w:r>
      <w:r w:rsidRPr="00D70647">
        <w:rPr>
          <w:spacing w:val="1"/>
        </w:rPr>
        <w:t>V</w:t>
      </w:r>
      <w:r w:rsidRPr="00D70647">
        <w:rPr>
          <w:spacing w:val="-2"/>
        </w:rPr>
        <w:t>e</w:t>
      </w:r>
      <w:r w:rsidRPr="00D70647">
        <w:rPr>
          <w:spacing w:val="1"/>
        </w:rPr>
        <w:t>r</w:t>
      </w:r>
      <w:r w:rsidRPr="00D70647">
        <w:t>y</w:t>
      </w:r>
      <w:r w:rsidRPr="00D70647">
        <w:rPr>
          <w:spacing w:val="-2"/>
        </w:rPr>
        <w:t xml:space="preserve"> </w:t>
      </w:r>
      <w:r w:rsidRPr="00D70647">
        <w:t>d</w:t>
      </w:r>
      <w:r w:rsidRPr="00D70647">
        <w:rPr>
          <w:spacing w:val="1"/>
        </w:rPr>
        <w:t>i</w:t>
      </w:r>
      <w:r w:rsidRPr="00D70647">
        <w:t>ss</w:t>
      </w:r>
      <w:r w:rsidRPr="00D70647">
        <w:rPr>
          <w:spacing w:val="-2"/>
        </w:rPr>
        <w:t>a</w:t>
      </w:r>
      <w:r w:rsidRPr="00D70647">
        <w:rPr>
          <w:spacing w:val="-1"/>
        </w:rPr>
        <w:t>t</w:t>
      </w:r>
      <w:r w:rsidRPr="00D70647">
        <w:rPr>
          <w:spacing w:val="1"/>
        </w:rPr>
        <w:t>i</w:t>
      </w:r>
      <w:r w:rsidRPr="00D70647">
        <w:t>s</w:t>
      </w:r>
      <w:r w:rsidRPr="00D70647">
        <w:rPr>
          <w:spacing w:val="-2"/>
        </w:rPr>
        <w:t>f</w:t>
      </w:r>
      <w:r w:rsidRPr="00D70647">
        <w:rPr>
          <w:spacing w:val="1"/>
        </w:rPr>
        <w:t>i</w:t>
      </w:r>
      <w:r w:rsidRPr="00D70647">
        <w:t>ed</w:t>
      </w:r>
    </w:p>
    <w:p w:rsidR="00B87618" w:rsidP="00B679B9" w:rsidRDefault="00B87618" w14:paraId="2EEB3094" w14:textId="723272F1"/>
    <w:p w:rsidR="0097357B" w:rsidP="0097357B" w:rsidRDefault="0097357B" w14:paraId="14707553" w14:textId="2FD5A169">
      <w:pPr>
        <w:ind w:left="360" w:hanging="360"/>
      </w:pPr>
      <w:r>
        <w:t xml:space="preserve">27. </w:t>
      </w:r>
      <w:r>
        <w:tab/>
      </w:r>
      <w:r w:rsidRPr="005C16E5" w:rsidR="005C16E5">
        <w:t xml:space="preserve"> Regardless of the Judge’s decisions, please respond to the following statements about the Judge during your hearing(s) experience</w:t>
      </w:r>
      <w:r w:rsidRPr="002C55F9">
        <w:t>.</w:t>
      </w:r>
    </w:p>
    <w:p w:rsidRPr="002C55F9" w:rsidR="0097357B" w:rsidP="0097357B" w:rsidRDefault="0097357B" w14:paraId="04E5D05C" w14:textId="77777777">
      <w:pPr>
        <w:ind w:left="360" w:hanging="360"/>
      </w:pPr>
    </w:p>
    <w:tbl>
      <w:tblPr>
        <w:tblW w:w="8375" w:type="dxa"/>
        <w:tblInd w:w="10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79"/>
        <w:gridCol w:w="898"/>
        <w:gridCol w:w="720"/>
        <w:gridCol w:w="751"/>
        <w:gridCol w:w="727"/>
      </w:tblGrid>
      <w:tr w:rsidRPr="002C55F9" w:rsidR="003B5478" w:rsidTr="0063129F" w14:paraId="59879016" w14:textId="77777777">
        <w:trPr>
          <w:trHeight w:val="768" w:hRule="exact"/>
        </w:trPr>
        <w:tc>
          <w:tcPr>
            <w:tcW w:w="527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3B5478" w:rsidP="00B679B9" w:rsidRDefault="003B5478" w14:paraId="6F0C7480" w14:textId="09309334">
            <w:pPr>
              <w:rPr>
                <w:sz w:val="18"/>
                <w:szCs w:val="18"/>
              </w:rPr>
            </w:pPr>
            <w:r w:rsidRPr="002C55F9">
              <w:t xml:space="preserve"> </w:t>
            </w:r>
          </w:p>
        </w:tc>
        <w:tc>
          <w:tcPr>
            <w:tcW w:w="89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3B5478" w:rsidP="003B5478" w:rsidRDefault="003B5478" w14:paraId="4BDE4B0F" w14:textId="77777777">
            <w:pPr>
              <w:jc w:val="center"/>
            </w:pPr>
          </w:p>
          <w:p w:rsidRPr="002C55F9" w:rsidR="003B5478" w:rsidP="003B5478" w:rsidRDefault="003B5478" w14:paraId="29F26255" w14:textId="77777777">
            <w:pPr>
              <w:jc w:val="center"/>
            </w:pPr>
            <w:r w:rsidRPr="002C55F9">
              <w:t>Al</w:t>
            </w:r>
            <w:r w:rsidRPr="002C55F9">
              <w:rPr>
                <w:spacing w:val="3"/>
              </w:rPr>
              <w:t>w</w:t>
            </w:r>
            <w:r w:rsidRPr="002C55F9">
              <w:rPr>
                <w:spacing w:val="1"/>
              </w:rPr>
              <w:t>ays</w:t>
            </w:r>
          </w:p>
        </w:tc>
        <w:tc>
          <w:tcPr>
            <w:tcW w:w="7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3B5478" w:rsidP="003B5478" w:rsidRDefault="003B5478" w14:paraId="52B30F39" w14:textId="77777777">
            <w:pPr>
              <w:jc w:val="center"/>
            </w:pPr>
          </w:p>
          <w:p w:rsidRPr="002C55F9" w:rsidR="003B5478" w:rsidP="003B5478" w:rsidRDefault="003B5478" w14:paraId="3A5BEE53" w14:textId="77777777">
            <w:pPr>
              <w:jc w:val="center"/>
            </w:pPr>
            <w:r w:rsidRPr="002C55F9">
              <w:t>Often</w:t>
            </w:r>
          </w:p>
        </w:tc>
        <w:tc>
          <w:tcPr>
            <w:tcW w:w="75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3B5478" w:rsidP="003B5478" w:rsidRDefault="003B5478" w14:paraId="73D2C037" w14:textId="77777777">
            <w:pPr>
              <w:jc w:val="center"/>
            </w:pPr>
            <w:r w:rsidRPr="002C55F9">
              <w:t>S</w:t>
            </w:r>
            <w:r w:rsidRPr="002C55F9">
              <w:rPr>
                <w:spacing w:val="4"/>
              </w:rPr>
              <w:t>o</w:t>
            </w:r>
            <w:r w:rsidRPr="002C55F9">
              <w:rPr>
                <w:spacing w:val="-5"/>
              </w:rPr>
              <w:t>m</w:t>
            </w:r>
            <w:r w:rsidRPr="002C55F9">
              <w:t>e-</w:t>
            </w:r>
          </w:p>
          <w:p w:rsidRPr="002C55F9" w:rsidR="003B5478" w:rsidP="003B5478" w:rsidRDefault="003B5478" w14:paraId="7724E48E" w14:textId="77777777">
            <w:pPr>
              <w:jc w:val="center"/>
            </w:pPr>
            <w:r w:rsidRPr="002C55F9">
              <w:rPr>
                <w:spacing w:val="1"/>
              </w:rPr>
              <w:t>t</w:t>
            </w:r>
            <w:r w:rsidRPr="002C55F9">
              <w:rPr>
                <w:spacing w:val="2"/>
              </w:rPr>
              <w:t>i</w:t>
            </w:r>
            <w:r w:rsidRPr="002C55F9">
              <w:rPr>
                <w:spacing w:val="-5"/>
              </w:rPr>
              <w:t>m</w:t>
            </w:r>
            <w:r w:rsidRPr="002C55F9">
              <w:rPr>
                <w:spacing w:val="3"/>
              </w:rPr>
              <w:t>e</w:t>
            </w:r>
            <w:r w:rsidRPr="002C55F9">
              <w:t>s</w:t>
            </w:r>
          </w:p>
        </w:tc>
        <w:tc>
          <w:tcPr>
            <w:tcW w:w="72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3B5478" w:rsidP="003B5478" w:rsidRDefault="003B5478" w14:paraId="5D610F0D" w14:textId="77777777">
            <w:pPr>
              <w:jc w:val="center"/>
            </w:pPr>
          </w:p>
          <w:p w:rsidRPr="002C55F9" w:rsidR="003B5478" w:rsidP="003B5478" w:rsidRDefault="003B5478" w14:paraId="6F8B3C1D" w14:textId="77777777">
            <w:pPr>
              <w:jc w:val="center"/>
            </w:pPr>
            <w:r w:rsidRPr="002C55F9">
              <w:t>Ne</w:t>
            </w:r>
            <w:r w:rsidRPr="002C55F9">
              <w:rPr>
                <w:spacing w:val="1"/>
              </w:rPr>
              <w:t>v</w:t>
            </w:r>
            <w:r w:rsidRPr="002C55F9">
              <w:t>er</w:t>
            </w:r>
          </w:p>
        </w:tc>
      </w:tr>
      <w:tr w:rsidRPr="002C55F9" w:rsidR="00D26D3B" w:rsidTr="00720D7C" w14:paraId="6C5C0E9D" w14:textId="77777777">
        <w:trPr>
          <w:trHeight w:val="622" w:hRule="exact"/>
        </w:trPr>
        <w:tc>
          <w:tcPr>
            <w:tcW w:w="527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D26D3B" w:rsidP="00D26D3B" w:rsidRDefault="00D26D3B" w14:paraId="40AF7049" w14:textId="7F7CD8B2">
            <w:pPr>
              <w:tabs>
                <w:tab w:val="clear" w:pos="810"/>
              </w:tabs>
              <w:ind w:left="65"/>
              <w:rPr>
                <w:sz w:val="18"/>
                <w:szCs w:val="18"/>
              </w:rPr>
            </w:pPr>
            <w:r>
              <w:t>a</w:t>
            </w:r>
            <w:r w:rsidRPr="002C55F9">
              <w:t xml:space="preserve">. </w:t>
            </w:r>
            <w:r>
              <w:t>T</w:t>
            </w:r>
            <w:r w:rsidRPr="002C55F9">
              <w:t>he</w:t>
            </w:r>
            <w:r w:rsidRPr="002C55F9">
              <w:rPr>
                <w:spacing w:val="-1"/>
              </w:rPr>
              <w:t xml:space="preserve"> </w:t>
            </w:r>
            <w:r w:rsidR="00720D7C">
              <w:t>J</w:t>
            </w:r>
            <w:r w:rsidRPr="002C55F9">
              <w:t>udge</w:t>
            </w:r>
            <w:r w:rsidRPr="002C55F9">
              <w:rPr>
                <w:spacing w:val="-1"/>
              </w:rPr>
              <w:t xml:space="preserve"> c</w:t>
            </w:r>
            <w:r w:rsidRPr="002C55F9">
              <w:t>l</w:t>
            </w:r>
            <w:r w:rsidRPr="002C55F9">
              <w:rPr>
                <w:spacing w:val="1"/>
              </w:rPr>
              <w:t>e</w:t>
            </w:r>
            <w:r w:rsidRPr="002C55F9">
              <w:rPr>
                <w:spacing w:val="-1"/>
              </w:rPr>
              <w:t>ar</w:t>
            </w:r>
            <w:r w:rsidRPr="002C55F9">
              <w:rPr>
                <w:spacing w:val="5"/>
              </w:rPr>
              <w:t>l</w:t>
            </w:r>
            <w:r w:rsidRPr="002C55F9">
              <w:t>y</w:t>
            </w:r>
            <w:r w:rsidRPr="002C55F9">
              <w:rPr>
                <w:spacing w:val="-5"/>
              </w:rPr>
              <w:t xml:space="preserve"> </w:t>
            </w:r>
            <w:r w:rsidR="005C16E5">
              <w:t>stated</w:t>
            </w:r>
            <w:r w:rsidRPr="002C55F9" w:rsidR="005C16E5">
              <w:t xml:space="preserve"> </w:t>
            </w:r>
            <w:r w:rsidRPr="002C55F9">
              <w:t>the</w:t>
            </w:r>
            <w:r w:rsidRPr="002C55F9">
              <w:rPr>
                <w:spacing w:val="-1"/>
              </w:rPr>
              <w:t xml:space="preserve"> </w:t>
            </w:r>
            <w:r w:rsidR="00720D7C">
              <w:rPr>
                <w:spacing w:val="-1"/>
              </w:rPr>
              <w:t xml:space="preserve">relevant </w:t>
            </w:r>
            <w:r w:rsidRPr="002C55F9">
              <w:t>issu</w:t>
            </w:r>
            <w:r w:rsidRPr="002C55F9">
              <w:rPr>
                <w:spacing w:val="-1"/>
              </w:rPr>
              <w:t>e(</w:t>
            </w:r>
            <w:r w:rsidRPr="002C55F9">
              <w:t>s)</w:t>
            </w:r>
            <w:r w:rsidRPr="002C55F9">
              <w:rPr>
                <w:spacing w:val="-1"/>
              </w:rPr>
              <w:t xml:space="preserve"> </w:t>
            </w:r>
            <w:r w:rsidRPr="002C55F9">
              <w:t xml:space="preserve">in </w:t>
            </w:r>
            <w:r w:rsidRPr="002C55F9">
              <w:rPr>
                <w:spacing w:val="3"/>
              </w:rPr>
              <w:t>m</w:t>
            </w:r>
            <w:r w:rsidRPr="002C55F9">
              <w:t>y</w:t>
            </w:r>
            <w:r w:rsidRPr="002C55F9">
              <w:rPr>
                <w:spacing w:val="-2"/>
              </w:rPr>
              <w:t xml:space="preserve"> </w:t>
            </w:r>
            <w:r w:rsidRPr="002C55F9">
              <w:rPr>
                <w:spacing w:val="-1"/>
              </w:rPr>
              <w:t>ca</w:t>
            </w:r>
            <w:r w:rsidRPr="002C55F9">
              <w:t>s</w:t>
            </w:r>
            <w:r w:rsidRPr="002C55F9">
              <w:rPr>
                <w:spacing w:val="-1"/>
              </w:rPr>
              <w:t>e(</w:t>
            </w:r>
            <w:r w:rsidRPr="002C55F9">
              <w:rPr>
                <w:spacing w:val="3"/>
              </w:rPr>
              <w:t>s</w:t>
            </w:r>
            <w:r w:rsidRPr="002C55F9">
              <w:t>)</w:t>
            </w:r>
            <w:r w:rsidR="00C9618F">
              <w:t>.</w:t>
            </w:r>
            <w:r w:rsidRPr="002C55F9">
              <w:rPr>
                <w:spacing w:val="-1"/>
              </w:rPr>
              <w:t xml:space="preserve"> </w:t>
            </w:r>
          </w:p>
        </w:tc>
        <w:tc>
          <w:tcPr>
            <w:tcW w:w="89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D26D3B" w:rsidP="00D26D3B" w:rsidRDefault="00D26D3B" w14:paraId="2573879F" w14:textId="3DAF949F">
            <w:pPr>
              <w:jc w:val="center"/>
            </w:pPr>
            <w:r w:rsidRPr="00583D3E">
              <w:rPr>
                <w:rFonts w:cstheme="minorHAnsi"/>
                <w:spacing w:val="-1"/>
              </w:rPr>
              <w:sym w:font="Wingdings" w:char="F0A1"/>
            </w:r>
          </w:p>
        </w:tc>
        <w:tc>
          <w:tcPr>
            <w:tcW w:w="7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D26D3B" w:rsidP="00D26D3B" w:rsidRDefault="00D26D3B" w14:paraId="5C26B634" w14:textId="65D741BD">
            <w:pPr>
              <w:jc w:val="center"/>
            </w:pPr>
            <w:r w:rsidRPr="00583D3E">
              <w:rPr>
                <w:rFonts w:cstheme="minorHAnsi"/>
                <w:spacing w:val="-1"/>
              </w:rPr>
              <w:sym w:font="Wingdings" w:char="F0A1"/>
            </w:r>
          </w:p>
        </w:tc>
        <w:tc>
          <w:tcPr>
            <w:tcW w:w="75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D26D3B" w:rsidP="00D26D3B" w:rsidRDefault="00D26D3B" w14:paraId="5428C1C1" w14:textId="0A2C842A">
            <w:pPr>
              <w:jc w:val="center"/>
            </w:pPr>
            <w:r w:rsidRPr="00583D3E">
              <w:rPr>
                <w:rFonts w:cstheme="minorHAnsi"/>
                <w:spacing w:val="-1"/>
              </w:rPr>
              <w:sym w:font="Wingdings" w:char="F0A1"/>
            </w:r>
          </w:p>
        </w:tc>
        <w:tc>
          <w:tcPr>
            <w:tcW w:w="72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D26D3B" w:rsidP="00D26D3B" w:rsidRDefault="00D26D3B" w14:paraId="3A9DF34A" w14:textId="77F46D53">
            <w:pPr>
              <w:jc w:val="center"/>
            </w:pPr>
            <w:r w:rsidRPr="00583D3E">
              <w:rPr>
                <w:rFonts w:cstheme="minorHAnsi"/>
                <w:spacing w:val="-1"/>
              </w:rPr>
              <w:sym w:font="Wingdings" w:char="F0A1"/>
            </w:r>
          </w:p>
        </w:tc>
      </w:tr>
      <w:tr w:rsidRPr="002C55F9" w:rsidR="00D26D3B" w:rsidTr="00D26D3B" w14:paraId="5FB21528" w14:textId="77777777">
        <w:trPr>
          <w:trHeight w:val="286" w:hRule="exact"/>
        </w:trPr>
        <w:tc>
          <w:tcPr>
            <w:tcW w:w="527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D26D3B" w:rsidP="00D26D3B" w:rsidRDefault="00D26D3B" w14:paraId="22A99692" w14:textId="73921E58">
            <w:pPr>
              <w:tabs>
                <w:tab w:val="clear" w:pos="810"/>
              </w:tabs>
              <w:ind w:left="65"/>
              <w:rPr>
                <w:sz w:val="18"/>
                <w:szCs w:val="18"/>
              </w:rPr>
            </w:pPr>
            <w:r>
              <w:t>b</w:t>
            </w:r>
            <w:r w:rsidRPr="002C55F9">
              <w:t>. The</w:t>
            </w:r>
            <w:r w:rsidRPr="002C55F9">
              <w:rPr>
                <w:spacing w:val="-1"/>
              </w:rPr>
              <w:t xml:space="preserve"> </w:t>
            </w:r>
            <w:r w:rsidR="00720D7C">
              <w:t>J</w:t>
            </w:r>
            <w:r w:rsidRPr="002C55F9">
              <w:t>u</w:t>
            </w:r>
            <w:r w:rsidRPr="002C55F9">
              <w:rPr>
                <w:spacing w:val="2"/>
              </w:rPr>
              <w:t>d</w:t>
            </w:r>
            <w:r w:rsidRPr="002C55F9">
              <w:rPr>
                <w:spacing w:val="-2"/>
              </w:rPr>
              <w:t>g</w:t>
            </w:r>
            <w:r w:rsidRPr="002C55F9">
              <w:t>e</w:t>
            </w:r>
            <w:r w:rsidRPr="002C55F9">
              <w:rPr>
                <w:spacing w:val="-1"/>
              </w:rPr>
              <w:t xml:space="preserve"> </w:t>
            </w:r>
            <w:r w:rsidRPr="002C55F9">
              <w:rPr>
                <w:spacing w:val="2"/>
              </w:rPr>
              <w:t>w</w:t>
            </w:r>
            <w:r w:rsidRPr="002C55F9">
              <w:rPr>
                <w:spacing w:val="-1"/>
              </w:rPr>
              <w:t>a</w:t>
            </w:r>
            <w:r w:rsidRPr="002C55F9">
              <w:t>s p</w:t>
            </w:r>
            <w:r w:rsidRPr="002C55F9">
              <w:rPr>
                <w:spacing w:val="-1"/>
              </w:rPr>
              <w:t>r</w:t>
            </w:r>
            <w:r w:rsidRPr="002C55F9">
              <w:t>o</w:t>
            </w:r>
            <w:r w:rsidRPr="002C55F9">
              <w:rPr>
                <w:spacing w:val="2"/>
              </w:rPr>
              <w:t>f</w:t>
            </w:r>
            <w:r w:rsidRPr="002C55F9">
              <w:rPr>
                <w:spacing w:val="-1"/>
              </w:rPr>
              <w:t>e</w:t>
            </w:r>
            <w:r w:rsidRPr="002C55F9">
              <w:t>ssion</w:t>
            </w:r>
            <w:r w:rsidRPr="002C55F9">
              <w:rPr>
                <w:spacing w:val="-1"/>
              </w:rPr>
              <w:t>a</w:t>
            </w:r>
            <w:r w:rsidRPr="002C55F9">
              <w:t>l</w:t>
            </w:r>
            <w:r w:rsidR="00C9618F">
              <w:t>.</w:t>
            </w:r>
            <w:r w:rsidRPr="002C55F9">
              <w:t xml:space="preserve"> </w:t>
            </w:r>
          </w:p>
        </w:tc>
        <w:tc>
          <w:tcPr>
            <w:tcW w:w="89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D26D3B" w:rsidP="00D26D3B" w:rsidRDefault="00D26D3B" w14:paraId="5F022A7E" w14:textId="6418D48E">
            <w:pPr>
              <w:jc w:val="center"/>
            </w:pPr>
            <w:r w:rsidRPr="00583D3E">
              <w:rPr>
                <w:rFonts w:cstheme="minorHAnsi"/>
                <w:spacing w:val="-1"/>
              </w:rPr>
              <w:sym w:font="Wingdings" w:char="F0A1"/>
            </w:r>
          </w:p>
        </w:tc>
        <w:tc>
          <w:tcPr>
            <w:tcW w:w="7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D26D3B" w:rsidP="00D26D3B" w:rsidRDefault="00D26D3B" w14:paraId="7124FA3D" w14:textId="781188D9">
            <w:pPr>
              <w:jc w:val="center"/>
            </w:pPr>
            <w:r w:rsidRPr="00583D3E">
              <w:rPr>
                <w:rFonts w:cstheme="minorHAnsi"/>
                <w:spacing w:val="-1"/>
              </w:rPr>
              <w:sym w:font="Wingdings" w:char="F0A1"/>
            </w:r>
          </w:p>
        </w:tc>
        <w:tc>
          <w:tcPr>
            <w:tcW w:w="75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D26D3B" w:rsidP="00D26D3B" w:rsidRDefault="00D26D3B" w14:paraId="32A0E787" w14:textId="1AF1138A">
            <w:pPr>
              <w:jc w:val="center"/>
            </w:pPr>
            <w:r w:rsidRPr="00583D3E">
              <w:rPr>
                <w:rFonts w:cstheme="minorHAnsi"/>
                <w:spacing w:val="-1"/>
              </w:rPr>
              <w:sym w:font="Wingdings" w:char="F0A1"/>
            </w:r>
          </w:p>
        </w:tc>
        <w:tc>
          <w:tcPr>
            <w:tcW w:w="72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D26D3B" w:rsidP="00D26D3B" w:rsidRDefault="00D26D3B" w14:paraId="61DEF923" w14:textId="31746D22">
            <w:pPr>
              <w:jc w:val="center"/>
            </w:pPr>
            <w:r w:rsidRPr="00583D3E">
              <w:rPr>
                <w:rFonts w:cstheme="minorHAnsi"/>
                <w:spacing w:val="-1"/>
              </w:rPr>
              <w:sym w:font="Wingdings" w:char="F0A1"/>
            </w:r>
          </w:p>
        </w:tc>
      </w:tr>
      <w:tr w:rsidRPr="002C55F9" w:rsidR="00D26D3B" w:rsidTr="00D26D3B" w14:paraId="7EDF9350" w14:textId="77777777">
        <w:trPr>
          <w:trHeight w:val="286" w:hRule="exact"/>
        </w:trPr>
        <w:tc>
          <w:tcPr>
            <w:tcW w:w="527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D26D3B" w:rsidP="00D26D3B" w:rsidRDefault="00D26D3B" w14:paraId="4DE298C4" w14:textId="47A31592">
            <w:pPr>
              <w:tabs>
                <w:tab w:val="clear" w:pos="810"/>
              </w:tabs>
              <w:ind w:left="65"/>
              <w:rPr>
                <w:sz w:val="18"/>
                <w:szCs w:val="18"/>
              </w:rPr>
            </w:pPr>
            <w:r>
              <w:rPr>
                <w:spacing w:val="-1"/>
              </w:rPr>
              <w:t>c</w:t>
            </w:r>
            <w:r w:rsidRPr="002C55F9">
              <w:t>. The</w:t>
            </w:r>
            <w:r w:rsidRPr="002C55F9">
              <w:rPr>
                <w:spacing w:val="-1"/>
              </w:rPr>
              <w:t xml:space="preserve"> </w:t>
            </w:r>
            <w:r w:rsidR="00720D7C">
              <w:t>J</w:t>
            </w:r>
            <w:r w:rsidRPr="002C55F9">
              <w:t>u</w:t>
            </w:r>
            <w:r w:rsidRPr="002C55F9">
              <w:rPr>
                <w:spacing w:val="2"/>
              </w:rPr>
              <w:t>d</w:t>
            </w:r>
            <w:r w:rsidRPr="002C55F9">
              <w:rPr>
                <w:spacing w:val="-2"/>
              </w:rPr>
              <w:t>g</w:t>
            </w:r>
            <w:r w:rsidRPr="002C55F9">
              <w:t>e</w:t>
            </w:r>
            <w:r w:rsidRPr="002C55F9">
              <w:rPr>
                <w:spacing w:val="-1"/>
              </w:rPr>
              <w:t xml:space="preserve"> </w:t>
            </w:r>
            <w:r w:rsidRPr="002C55F9">
              <w:rPr>
                <w:spacing w:val="2"/>
              </w:rPr>
              <w:t>w</w:t>
            </w:r>
            <w:r w:rsidRPr="002C55F9">
              <w:rPr>
                <w:spacing w:val="-1"/>
              </w:rPr>
              <w:t>a</w:t>
            </w:r>
            <w:r w:rsidRPr="002C55F9">
              <w:t xml:space="preserve">s </w:t>
            </w:r>
            <w:r w:rsidRPr="002C55F9">
              <w:rPr>
                <w:spacing w:val="-1"/>
              </w:rPr>
              <w:t>a</w:t>
            </w:r>
            <w:r w:rsidRPr="002C55F9">
              <w:t xml:space="preserve">n </w:t>
            </w:r>
            <w:r w:rsidRPr="002C55F9">
              <w:rPr>
                <w:spacing w:val="1"/>
              </w:rPr>
              <w:t>e</w:t>
            </w:r>
            <w:r w:rsidRPr="002C55F9">
              <w:rPr>
                <w:spacing w:val="-1"/>
              </w:rPr>
              <w:t>ff</w:t>
            </w:r>
            <w:r w:rsidRPr="002C55F9">
              <w:rPr>
                <w:spacing w:val="1"/>
              </w:rPr>
              <w:t>ec</w:t>
            </w:r>
            <w:r w:rsidRPr="002C55F9">
              <w:t>tive</w:t>
            </w:r>
            <w:r w:rsidRPr="002C55F9">
              <w:rPr>
                <w:spacing w:val="-1"/>
              </w:rPr>
              <w:t xml:space="preserve"> </w:t>
            </w:r>
            <w:r w:rsidRPr="002C55F9">
              <w:t>list</w:t>
            </w:r>
            <w:r w:rsidRPr="002C55F9">
              <w:rPr>
                <w:spacing w:val="-1"/>
              </w:rPr>
              <w:t>e</w:t>
            </w:r>
            <w:r w:rsidRPr="002C55F9">
              <w:t>n</w:t>
            </w:r>
            <w:r w:rsidRPr="002C55F9">
              <w:rPr>
                <w:spacing w:val="-1"/>
              </w:rPr>
              <w:t>e</w:t>
            </w:r>
            <w:r w:rsidRPr="002C55F9">
              <w:t>r</w:t>
            </w:r>
            <w:r w:rsidR="00C9618F">
              <w:t>.</w:t>
            </w:r>
            <w:r w:rsidRPr="002C55F9">
              <w:rPr>
                <w:spacing w:val="-1"/>
              </w:rPr>
              <w:t xml:space="preserve"> </w:t>
            </w:r>
          </w:p>
        </w:tc>
        <w:tc>
          <w:tcPr>
            <w:tcW w:w="89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D26D3B" w:rsidP="00D26D3B" w:rsidRDefault="00D26D3B" w14:paraId="090B6D00" w14:textId="22DE1092">
            <w:pPr>
              <w:jc w:val="center"/>
            </w:pPr>
            <w:r w:rsidRPr="00583D3E">
              <w:rPr>
                <w:rFonts w:cstheme="minorHAnsi"/>
                <w:spacing w:val="-1"/>
              </w:rPr>
              <w:sym w:font="Wingdings" w:char="F0A1"/>
            </w:r>
          </w:p>
        </w:tc>
        <w:tc>
          <w:tcPr>
            <w:tcW w:w="7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D26D3B" w:rsidP="00D26D3B" w:rsidRDefault="00D26D3B" w14:paraId="16614BA8" w14:textId="686AC781">
            <w:pPr>
              <w:jc w:val="center"/>
            </w:pPr>
            <w:r w:rsidRPr="00583D3E">
              <w:rPr>
                <w:rFonts w:cstheme="minorHAnsi"/>
                <w:spacing w:val="-1"/>
              </w:rPr>
              <w:sym w:font="Wingdings" w:char="F0A1"/>
            </w:r>
          </w:p>
        </w:tc>
        <w:tc>
          <w:tcPr>
            <w:tcW w:w="75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D26D3B" w:rsidP="00D26D3B" w:rsidRDefault="00D26D3B" w14:paraId="2DA0176B" w14:textId="3A10594F">
            <w:pPr>
              <w:jc w:val="center"/>
            </w:pPr>
            <w:r w:rsidRPr="00583D3E">
              <w:rPr>
                <w:rFonts w:cstheme="minorHAnsi"/>
                <w:spacing w:val="-1"/>
              </w:rPr>
              <w:sym w:font="Wingdings" w:char="F0A1"/>
            </w:r>
          </w:p>
        </w:tc>
        <w:tc>
          <w:tcPr>
            <w:tcW w:w="72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D26D3B" w:rsidP="00D26D3B" w:rsidRDefault="00D26D3B" w14:paraId="71AF1DDD" w14:textId="345C8003">
            <w:pPr>
              <w:jc w:val="center"/>
            </w:pPr>
            <w:r w:rsidRPr="00583D3E">
              <w:rPr>
                <w:rFonts w:cstheme="minorHAnsi"/>
                <w:spacing w:val="-1"/>
              </w:rPr>
              <w:sym w:font="Wingdings" w:char="F0A1"/>
            </w:r>
          </w:p>
        </w:tc>
      </w:tr>
      <w:tr w:rsidRPr="002C55F9" w:rsidR="00D26D3B" w:rsidTr="00D26D3B" w14:paraId="5DE6E6A2" w14:textId="77777777">
        <w:trPr>
          <w:trHeight w:val="286" w:hRule="exact"/>
        </w:trPr>
        <w:tc>
          <w:tcPr>
            <w:tcW w:w="527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D26D3B" w:rsidP="00D26D3B" w:rsidRDefault="00D26D3B" w14:paraId="622359D9" w14:textId="567F68C4">
            <w:pPr>
              <w:tabs>
                <w:tab w:val="clear" w:pos="810"/>
              </w:tabs>
              <w:ind w:left="65"/>
              <w:rPr>
                <w:sz w:val="18"/>
                <w:szCs w:val="18"/>
              </w:rPr>
            </w:pPr>
            <w:r>
              <w:t>d</w:t>
            </w:r>
            <w:r w:rsidRPr="002C55F9">
              <w:t>. The</w:t>
            </w:r>
            <w:r w:rsidRPr="002C55F9">
              <w:rPr>
                <w:spacing w:val="-1"/>
              </w:rPr>
              <w:t xml:space="preserve"> </w:t>
            </w:r>
            <w:r w:rsidR="00720D7C">
              <w:t>J</w:t>
            </w:r>
            <w:r w:rsidRPr="002C55F9">
              <w:t>u</w:t>
            </w:r>
            <w:r w:rsidRPr="002C55F9">
              <w:rPr>
                <w:spacing w:val="2"/>
              </w:rPr>
              <w:t>d</w:t>
            </w:r>
            <w:r w:rsidRPr="002C55F9">
              <w:rPr>
                <w:spacing w:val="-2"/>
              </w:rPr>
              <w:t>g</w:t>
            </w:r>
            <w:r w:rsidRPr="002C55F9">
              <w:t>e</w:t>
            </w:r>
            <w:r w:rsidRPr="002C55F9">
              <w:rPr>
                <w:spacing w:val="-1"/>
              </w:rPr>
              <w:t xml:space="preserve"> </w:t>
            </w:r>
            <w:r w:rsidRPr="002C55F9">
              <w:rPr>
                <w:spacing w:val="2"/>
              </w:rPr>
              <w:t>w</w:t>
            </w:r>
            <w:r w:rsidRPr="002C55F9">
              <w:rPr>
                <w:spacing w:val="-1"/>
              </w:rPr>
              <w:t>a</w:t>
            </w:r>
            <w:r w:rsidRPr="002C55F9">
              <w:t>s p</w:t>
            </w:r>
            <w:r w:rsidRPr="002C55F9">
              <w:rPr>
                <w:spacing w:val="-1"/>
              </w:rPr>
              <w:t>re</w:t>
            </w:r>
            <w:r w:rsidRPr="002C55F9">
              <w:rPr>
                <w:spacing w:val="2"/>
              </w:rPr>
              <w:t>p</w:t>
            </w:r>
            <w:r w:rsidRPr="002C55F9">
              <w:rPr>
                <w:spacing w:val="-1"/>
              </w:rPr>
              <w:t>ar</w:t>
            </w:r>
            <w:r w:rsidRPr="002C55F9">
              <w:rPr>
                <w:spacing w:val="1"/>
              </w:rPr>
              <w:t>e</w:t>
            </w:r>
            <w:r w:rsidRPr="002C55F9">
              <w:t>d</w:t>
            </w:r>
            <w:r w:rsidR="00C9618F">
              <w:t>.</w:t>
            </w:r>
            <w:r w:rsidRPr="002C55F9">
              <w:t xml:space="preserve"> </w:t>
            </w:r>
          </w:p>
        </w:tc>
        <w:tc>
          <w:tcPr>
            <w:tcW w:w="89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D26D3B" w:rsidP="00D26D3B" w:rsidRDefault="00D26D3B" w14:paraId="013AC85B" w14:textId="5AE14CFA">
            <w:pPr>
              <w:jc w:val="center"/>
            </w:pPr>
            <w:r w:rsidRPr="00583D3E">
              <w:rPr>
                <w:rFonts w:cstheme="minorHAnsi"/>
                <w:spacing w:val="-1"/>
              </w:rPr>
              <w:sym w:font="Wingdings" w:char="F0A1"/>
            </w:r>
          </w:p>
        </w:tc>
        <w:tc>
          <w:tcPr>
            <w:tcW w:w="7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D26D3B" w:rsidP="00D26D3B" w:rsidRDefault="00D26D3B" w14:paraId="4724FB76" w14:textId="0978BD05">
            <w:pPr>
              <w:jc w:val="center"/>
            </w:pPr>
            <w:r w:rsidRPr="00583D3E">
              <w:rPr>
                <w:rFonts w:cstheme="minorHAnsi"/>
                <w:spacing w:val="-1"/>
              </w:rPr>
              <w:sym w:font="Wingdings" w:char="F0A1"/>
            </w:r>
          </w:p>
        </w:tc>
        <w:tc>
          <w:tcPr>
            <w:tcW w:w="75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D26D3B" w:rsidP="00D26D3B" w:rsidRDefault="00D26D3B" w14:paraId="70CFC4BE" w14:textId="2D820845">
            <w:pPr>
              <w:jc w:val="center"/>
            </w:pPr>
            <w:r w:rsidRPr="00583D3E">
              <w:rPr>
                <w:rFonts w:cstheme="minorHAnsi"/>
                <w:spacing w:val="-1"/>
              </w:rPr>
              <w:sym w:font="Wingdings" w:char="F0A1"/>
            </w:r>
          </w:p>
        </w:tc>
        <w:tc>
          <w:tcPr>
            <w:tcW w:w="72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D26D3B" w:rsidP="00D26D3B" w:rsidRDefault="00D26D3B" w14:paraId="6DBBA162" w14:textId="4CC736A7">
            <w:pPr>
              <w:jc w:val="center"/>
            </w:pPr>
            <w:r w:rsidRPr="00583D3E">
              <w:rPr>
                <w:rFonts w:cstheme="minorHAnsi"/>
                <w:spacing w:val="-1"/>
              </w:rPr>
              <w:sym w:font="Wingdings" w:char="F0A1"/>
            </w:r>
          </w:p>
        </w:tc>
      </w:tr>
      <w:tr w:rsidRPr="002C55F9" w:rsidR="00D26D3B" w:rsidTr="00D26D3B" w14:paraId="410270D8" w14:textId="77777777">
        <w:trPr>
          <w:trHeight w:val="286" w:hRule="exact"/>
        </w:trPr>
        <w:tc>
          <w:tcPr>
            <w:tcW w:w="527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D26D3B" w:rsidP="00D26D3B" w:rsidRDefault="00D26D3B" w14:paraId="7E2AB774" w14:textId="70E3022A">
            <w:pPr>
              <w:tabs>
                <w:tab w:val="clear" w:pos="810"/>
              </w:tabs>
              <w:ind w:left="65"/>
              <w:rPr>
                <w:sz w:val="18"/>
                <w:szCs w:val="18"/>
              </w:rPr>
            </w:pPr>
            <w:r>
              <w:t>e</w:t>
            </w:r>
            <w:r w:rsidRPr="002C55F9">
              <w:t>. The</w:t>
            </w:r>
            <w:r w:rsidRPr="002C55F9">
              <w:rPr>
                <w:spacing w:val="-1"/>
              </w:rPr>
              <w:t xml:space="preserve"> </w:t>
            </w:r>
            <w:r w:rsidR="00720D7C">
              <w:t>J</w:t>
            </w:r>
            <w:r w:rsidRPr="002C55F9">
              <w:t>u</w:t>
            </w:r>
            <w:r w:rsidRPr="002C55F9">
              <w:rPr>
                <w:spacing w:val="2"/>
              </w:rPr>
              <w:t>d</w:t>
            </w:r>
            <w:r w:rsidRPr="002C55F9">
              <w:t>ge</w:t>
            </w:r>
            <w:r w:rsidRPr="002C55F9">
              <w:rPr>
                <w:spacing w:val="-1"/>
              </w:rPr>
              <w:t xml:space="preserve"> </w:t>
            </w:r>
            <w:r>
              <w:rPr>
                <w:spacing w:val="-1"/>
              </w:rPr>
              <w:t>conducted</w:t>
            </w:r>
            <w:r w:rsidRPr="002C55F9">
              <w:rPr>
                <w:spacing w:val="2"/>
              </w:rPr>
              <w:t xml:space="preserve"> </w:t>
            </w:r>
            <w:r w:rsidRPr="002C55F9">
              <w:rPr>
                <w:spacing w:val="-1"/>
              </w:rPr>
              <w:t>a</w:t>
            </w:r>
            <w:r w:rsidRPr="002C55F9">
              <w:t>n o</w:t>
            </w:r>
            <w:r w:rsidRPr="002C55F9">
              <w:rPr>
                <w:spacing w:val="-1"/>
              </w:rPr>
              <w:t>r</w:t>
            </w:r>
            <w:r w:rsidRPr="002C55F9">
              <w:t>d</w:t>
            </w:r>
            <w:r w:rsidRPr="002C55F9">
              <w:rPr>
                <w:spacing w:val="1"/>
              </w:rPr>
              <w:t>e</w:t>
            </w:r>
            <w:r w:rsidRPr="002C55F9">
              <w:rPr>
                <w:spacing w:val="2"/>
              </w:rPr>
              <w:t>r</w:t>
            </w:r>
            <w:r w:rsidRPr="002C55F9">
              <w:rPr>
                <w:spacing w:val="3"/>
              </w:rPr>
              <w:t>l</w:t>
            </w:r>
            <w:r w:rsidRPr="002C55F9">
              <w:t>y</w:t>
            </w:r>
            <w:r w:rsidRPr="002C55F9">
              <w:rPr>
                <w:spacing w:val="-5"/>
              </w:rPr>
              <w:t xml:space="preserve"> </w:t>
            </w:r>
            <w:r w:rsidRPr="002C55F9">
              <w:t>h</w:t>
            </w:r>
            <w:r w:rsidRPr="002C55F9">
              <w:rPr>
                <w:spacing w:val="1"/>
              </w:rPr>
              <w:t>e</w:t>
            </w:r>
            <w:r w:rsidRPr="002C55F9">
              <w:rPr>
                <w:spacing w:val="-1"/>
              </w:rPr>
              <w:t>ar</w:t>
            </w:r>
            <w:r w:rsidRPr="002C55F9">
              <w:t>i</w:t>
            </w:r>
            <w:r w:rsidRPr="002C55F9">
              <w:rPr>
                <w:spacing w:val="2"/>
              </w:rPr>
              <w:t>n</w:t>
            </w:r>
            <w:r w:rsidRPr="002C55F9">
              <w:rPr>
                <w:spacing w:val="-2"/>
              </w:rPr>
              <w:t>g</w:t>
            </w:r>
            <w:r w:rsidRPr="002C55F9">
              <w:rPr>
                <w:spacing w:val="-1"/>
              </w:rPr>
              <w:t>(</w:t>
            </w:r>
            <w:r w:rsidRPr="002C55F9">
              <w:t>s)</w:t>
            </w:r>
            <w:r w:rsidR="00C9618F">
              <w:t>.</w:t>
            </w:r>
            <w:r w:rsidRPr="002C55F9">
              <w:rPr>
                <w:spacing w:val="-1"/>
              </w:rPr>
              <w:t xml:space="preserve"> </w:t>
            </w:r>
          </w:p>
        </w:tc>
        <w:tc>
          <w:tcPr>
            <w:tcW w:w="89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D26D3B" w:rsidP="00D26D3B" w:rsidRDefault="00D26D3B" w14:paraId="47CCDED7" w14:textId="5AE5E331">
            <w:pPr>
              <w:jc w:val="center"/>
            </w:pPr>
            <w:r w:rsidRPr="00583D3E">
              <w:rPr>
                <w:rFonts w:cstheme="minorHAnsi"/>
                <w:spacing w:val="-1"/>
              </w:rPr>
              <w:sym w:font="Wingdings" w:char="F0A1"/>
            </w:r>
          </w:p>
        </w:tc>
        <w:tc>
          <w:tcPr>
            <w:tcW w:w="7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D26D3B" w:rsidP="00D26D3B" w:rsidRDefault="00D26D3B" w14:paraId="198DC822" w14:textId="03AD2312">
            <w:pPr>
              <w:jc w:val="center"/>
            </w:pPr>
            <w:r w:rsidRPr="00583D3E">
              <w:rPr>
                <w:rFonts w:cstheme="minorHAnsi"/>
                <w:spacing w:val="-1"/>
              </w:rPr>
              <w:sym w:font="Wingdings" w:char="F0A1"/>
            </w:r>
          </w:p>
        </w:tc>
        <w:tc>
          <w:tcPr>
            <w:tcW w:w="75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D26D3B" w:rsidP="00D26D3B" w:rsidRDefault="00D26D3B" w14:paraId="6F4374A6" w14:textId="1626D4AE">
            <w:pPr>
              <w:jc w:val="center"/>
            </w:pPr>
            <w:r w:rsidRPr="00583D3E">
              <w:rPr>
                <w:rFonts w:cstheme="minorHAnsi"/>
                <w:spacing w:val="-1"/>
              </w:rPr>
              <w:sym w:font="Wingdings" w:char="F0A1"/>
            </w:r>
          </w:p>
        </w:tc>
        <w:tc>
          <w:tcPr>
            <w:tcW w:w="72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D26D3B" w:rsidP="00D26D3B" w:rsidRDefault="00D26D3B" w14:paraId="09DEFC45" w14:textId="3E5E3C65">
            <w:pPr>
              <w:jc w:val="center"/>
            </w:pPr>
            <w:r w:rsidRPr="00583D3E">
              <w:rPr>
                <w:rFonts w:cstheme="minorHAnsi"/>
                <w:spacing w:val="-1"/>
              </w:rPr>
              <w:sym w:font="Wingdings" w:char="F0A1"/>
            </w:r>
          </w:p>
        </w:tc>
      </w:tr>
    </w:tbl>
    <w:p w:rsidRPr="002C55F9" w:rsidR="00B24D8D" w:rsidP="00B679B9" w:rsidRDefault="00B24D8D" w14:paraId="15AFD5BA" w14:textId="77777777"/>
    <w:p w:rsidR="00B24D8D" w:rsidP="0097357B" w:rsidRDefault="0097357B" w14:paraId="15A71072" w14:textId="6FCA0D8C">
      <w:pPr>
        <w:ind w:left="360" w:hanging="360"/>
        <w:rPr>
          <w:spacing w:val="4"/>
          <w:szCs w:val="24"/>
        </w:rPr>
      </w:pPr>
      <w:r>
        <w:t>28</w:t>
      </w:r>
      <w:r w:rsidRPr="002C55F9" w:rsidR="009E450F">
        <w:rPr>
          <w:szCs w:val="24"/>
        </w:rPr>
        <w:t>.</w:t>
      </w:r>
      <w:r w:rsidR="00760EE1">
        <w:rPr>
          <w:szCs w:val="24"/>
        </w:rPr>
        <w:t xml:space="preserve"> </w:t>
      </w:r>
      <w:r w:rsidR="007E1B2A">
        <w:rPr>
          <w:szCs w:val="24"/>
        </w:rPr>
        <w:tab/>
      </w:r>
      <w:r w:rsidRPr="005553AB" w:rsidR="00760EE1">
        <w:t xml:space="preserve">Based on your experience with the OMHA appeals process, </w:t>
      </w:r>
      <w:r w:rsidR="005553AB">
        <w:t xml:space="preserve">do you have </w:t>
      </w:r>
      <w:r w:rsidRPr="005553AB" w:rsidR="00760EE1">
        <w:t>any suggestions for improvement</w:t>
      </w:r>
      <w:r w:rsidRPr="002C55F9" w:rsidR="009E450F">
        <w:rPr>
          <w:szCs w:val="24"/>
        </w:rPr>
        <w:t>?</w:t>
      </w:r>
      <w:r w:rsidRPr="002C55F9" w:rsidR="009E450F">
        <w:rPr>
          <w:spacing w:val="4"/>
          <w:szCs w:val="24"/>
        </w:rPr>
        <w:t xml:space="preserve"> </w:t>
      </w:r>
    </w:p>
    <w:p w:rsidR="0097357B" w:rsidP="0097357B" w:rsidRDefault="0097357B" w14:paraId="4C5DD6C1" w14:textId="595FF097">
      <w:pPr>
        <w:ind w:left="360" w:hanging="360"/>
        <w:rPr>
          <w:spacing w:val="4"/>
          <w:szCs w:val="24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4A5DDB" w:rsidTr="004A5DDB" w14:paraId="054A1FF4" w14:textId="77777777">
        <w:tc>
          <w:tcPr>
            <w:tcW w:w="9350" w:type="dxa"/>
          </w:tcPr>
          <w:p w:rsidR="004A5DDB" w:rsidP="0097357B" w:rsidRDefault="004A5DDB" w14:paraId="68A8DEB7" w14:textId="77777777">
            <w:pPr>
              <w:spacing w:after="24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  <w:p w:rsidR="004A5DDB" w:rsidP="0097357B" w:rsidRDefault="004A5DDB" w14:paraId="56F16204" w14:textId="6E4F0612">
            <w:pPr>
              <w:spacing w:after="24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</w:tr>
    </w:tbl>
    <w:p w:rsidR="0097357B" w:rsidP="0097357B" w:rsidRDefault="0097357B" w14:paraId="4911324B" w14:textId="1CAA9032">
      <w:pPr>
        <w:spacing w:after="240"/>
        <w:ind w:left="360"/>
        <w:rPr>
          <w:rFonts w:ascii="Times New Roman" w:hAnsi="Times New Roman" w:eastAsia="Times New Roman" w:cs="Times New Roman"/>
          <w:sz w:val="24"/>
          <w:szCs w:val="24"/>
        </w:rPr>
      </w:pPr>
    </w:p>
    <w:p w:rsidR="004A5DDB" w:rsidRDefault="004A5DDB" w14:paraId="498F7547" w14:textId="77777777">
      <w:pPr>
        <w:tabs>
          <w:tab w:val="clear" w:pos="810"/>
        </w:tabs>
        <w:spacing w:after="200" w:line="276" w:lineRule="auto"/>
        <w:rPr>
          <w:rFonts w:asciiTheme="majorHAnsi" w:hAnsiTheme="majorHAnsi" w:eastAsiaTheme="majorEastAsia" w:cstheme="majorBidi"/>
          <w:color w:val="365F91" w:themeColor="accent1" w:themeShade="BF"/>
          <w:spacing w:val="1"/>
          <w:sz w:val="32"/>
          <w:szCs w:val="32"/>
        </w:rPr>
      </w:pPr>
      <w:r>
        <w:rPr>
          <w:spacing w:val="1"/>
        </w:rPr>
        <w:br w:type="page"/>
      </w:r>
    </w:p>
    <w:p w:rsidR="004A5DDB" w:rsidP="0097357B" w:rsidRDefault="004A5DDB" w14:paraId="66AF4DF8" w14:textId="77777777">
      <w:pPr>
        <w:pStyle w:val="Heading1"/>
        <w:rPr>
          <w:spacing w:val="1"/>
        </w:rPr>
      </w:pPr>
    </w:p>
    <w:p w:rsidRPr="0097357B" w:rsidR="001B4187" w:rsidP="0097357B" w:rsidRDefault="001B4187" w14:paraId="2B49CADC" w14:textId="1F93083A">
      <w:pPr>
        <w:pStyle w:val="Heading1"/>
        <w:rPr>
          <w:spacing w:val="4"/>
          <w:szCs w:val="24"/>
        </w:rPr>
        <w:sectPr w:rsidRPr="0097357B" w:rsidR="001B4187" w:rsidSect="00D057E0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  <w:r w:rsidRPr="002C55F9">
        <w:rPr>
          <w:spacing w:val="1"/>
        </w:rPr>
        <w:t>Se</w:t>
      </w:r>
      <w:r w:rsidRPr="002C55F9">
        <w:t>c</w:t>
      </w:r>
      <w:r w:rsidRPr="002C55F9">
        <w:rPr>
          <w:spacing w:val="1"/>
        </w:rPr>
        <w:t>t</w:t>
      </w:r>
      <w:r w:rsidRPr="002C55F9">
        <w:t xml:space="preserve">ion </w:t>
      </w:r>
      <w:r>
        <w:t>VIII</w:t>
      </w:r>
      <w:r w:rsidR="003140E9">
        <w:t>.</w:t>
      </w:r>
      <w:r w:rsidRPr="002C55F9">
        <w:t xml:space="preserve"> </w:t>
      </w:r>
      <w:r w:rsidRPr="002C55F9">
        <w:rPr>
          <w:spacing w:val="-3"/>
        </w:rPr>
        <w:t>F</w:t>
      </w:r>
      <w:r w:rsidRPr="002C55F9">
        <w:t>i</w:t>
      </w:r>
      <w:r w:rsidRPr="002C55F9">
        <w:rPr>
          <w:spacing w:val="1"/>
        </w:rPr>
        <w:t>n</w:t>
      </w:r>
      <w:r w:rsidRPr="002C55F9">
        <w:t xml:space="preserve">al </w:t>
      </w:r>
      <w:r w:rsidRPr="002C55F9">
        <w:rPr>
          <w:spacing w:val="-2"/>
        </w:rPr>
        <w:t>Q</w:t>
      </w:r>
      <w:r w:rsidRPr="002C55F9">
        <w:rPr>
          <w:spacing w:val="1"/>
        </w:rPr>
        <w:t>u</w:t>
      </w:r>
      <w:r w:rsidRPr="002C55F9">
        <w:rPr>
          <w:spacing w:val="-1"/>
        </w:rPr>
        <w:t>e</w:t>
      </w:r>
      <w:r w:rsidRPr="002C55F9">
        <w:t>s</w:t>
      </w:r>
      <w:r w:rsidRPr="002C55F9">
        <w:rPr>
          <w:spacing w:val="-1"/>
        </w:rPr>
        <w:t>t</w:t>
      </w:r>
      <w:r w:rsidRPr="002C55F9">
        <w:t>io</w:t>
      </w:r>
      <w:r w:rsidRPr="002C55F9">
        <w:rPr>
          <w:spacing w:val="1"/>
        </w:rPr>
        <w:t>n</w:t>
      </w:r>
      <w:r w:rsidRPr="002C55F9">
        <w:t xml:space="preserve">s </w:t>
      </w:r>
      <w:r w:rsidRPr="002C55F9">
        <w:rPr>
          <w:spacing w:val="2"/>
        </w:rPr>
        <w:t>f</w:t>
      </w:r>
      <w:r w:rsidRPr="002C55F9">
        <w:t>or</w:t>
      </w:r>
      <w:r w:rsidRPr="002C55F9">
        <w:rPr>
          <w:spacing w:val="-1"/>
        </w:rPr>
        <w:t xml:space="preserve"> </w:t>
      </w:r>
      <w:r>
        <w:rPr>
          <w:spacing w:val="-1"/>
        </w:rPr>
        <w:t xml:space="preserve">Non-Beneficiaries </w:t>
      </w:r>
      <w:r>
        <w:t>Only</w:t>
      </w:r>
    </w:p>
    <w:p w:rsidR="00485C35" w:rsidP="00B679B9" w:rsidRDefault="00485C35" w14:paraId="71713957" w14:textId="2E690BE1">
      <w:r w:rsidRPr="00D70647">
        <w:t xml:space="preserve">As part of a broader effort to improve the Medicare appeals process, OMHA has offered </w:t>
      </w:r>
      <w:r w:rsidR="00620BA1">
        <w:t xml:space="preserve">alternative </w:t>
      </w:r>
      <w:r w:rsidR="00CC4B69">
        <w:t>methods</w:t>
      </w:r>
      <w:r w:rsidRPr="00D70647" w:rsidR="00CC4B69">
        <w:t xml:space="preserve"> </w:t>
      </w:r>
      <w:r w:rsidRPr="00D70647">
        <w:t>instead of the hearing process to seek review of appeals</w:t>
      </w:r>
      <w:r w:rsidR="00CD5050">
        <w:t>.</w:t>
      </w:r>
      <w:r w:rsidR="00620BA1">
        <w:t xml:space="preserve"> </w:t>
      </w:r>
      <w:r w:rsidRPr="00D70647">
        <w:t xml:space="preserve">The next questions describe </w:t>
      </w:r>
      <w:r w:rsidR="006D20B6">
        <w:t xml:space="preserve">one of </w:t>
      </w:r>
      <w:r w:rsidR="007429C6">
        <w:t xml:space="preserve"> OMHA’s </w:t>
      </w:r>
      <w:r w:rsidR="00620BA1">
        <w:t>Special I</w:t>
      </w:r>
      <w:r w:rsidRPr="00D70647">
        <w:t>nitiatives.</w:t>
      </w:r>
    </w:p>
    <w:p w:rsidR="0097357B" w:rsidP="00B679B9" w:rsidRDefault="0097357B" w14:paraId="4F7869FF" w14:textId="321B3626"/>
    <w:p w:rsidR="0097357B" w:rsidP="0097357B" w:rsidRDefault="0097357B" w14:paraId="68391BE9" w14:textId="05DCB34A">
      <w:pPr>
        <w:spacing w:after="120"/>
        <w:ind w:left="360" w:hanging="360"/>
      </w:pPr>
      <w:r>
        <w:t>29.</w:t>
      </w:r>
      <w:r>
        <w:tab/>
        <w:t xml:space="preserve">OMHA’s Settlement Conference Facilitation (SCF) program is an alternative dispute resolution process at OMHA that gives certain providers and suppliers an opportunity to resolve their eligible Part A and Part B appeals through mediation with the Centers for Medicare </w:t>
      </w:r>
      <w:r w:rsidR="00C9618F">
        <w:t>&amp;</w:t>
      </w:r>
      <w:r>
        <w:t xml:space="preserve"> Medicaid Services (CMS)</w:t>
      </w:r>
      <w:r w:rsidR="003140E9">
        <w:t>.</w:t>
      </w:r>
      <w:r>
        <w:t xml:space="preserve"> Are you aware of this program?</w:t>
      </w:r>
      <w:r>
        <w:tab/>
      </w:r>
      <w:r>
        <w:tab/>
      </w:r>
    </w:p>
    <w:p w:rsidRPr="00786F29" w:rsidR="0097357B" w:rsidP="0097357B" w:rsidRDefault="00D26D3B" w14:paraId="6FE17411" w14:textId="7D8CCF79">
      <w:pPr>
        <w:ind w:left="360"/>
        <w:rPr>
          <w:rFonts w:cstheme="minorHAnsi"/>
        </w:rPr>
      </w:pPr>
      <w:r w:rsidRPr="00583D3E">
        <w:rPr>
          <w:rFonts w:cstheme="minorHAnsi"/>
          <w:spacing w:val="-1"/>
        </w:rPr>
        <w:sym w:font="Wingdings" w:char="F0A1"/>
      </w:r>
      <w:r w:rsidR="0097357B">
        <w:rPr>
          <w:spacing w:val="-1"/>
          <w:sz w:val="12"/>
          <w:szCs w:val="12"/>
        </w:rPr>
        <w:t xml:space="preserve">  </w:t>
      </w:r>
      <w:r w:rsidRPr="00786F29" w:rsidR="0097357B">
        <w:rPr>
          <w:rFonts w:cstheme="minorHAnsi"/>
        </w:rPr>
        <w:t>Yes</w:t>
      </w:r>
      <w:r w:rsidR="0097357B">
        <w:rPr>
          <w:rFonts w:cstheme="minorHAnsi"/>
        </w:rPr>
        <w:t xml:space="preserve"> </w:t>
      </w:r>
    </w:p>
    <w:p w:rsidR="0097357B" w:rsidP="0097357B" w:rsidRDefault="00D26D3B" w14:paraId="47AF39EB" w14:textId="13553BAC">
      <w:pPr>
        <w:ind w:left="360"/>
        <w:rPr>
          <w:rFonts w:eastAsia="Times New Roman" w:cstheme="minorHAnsi"/>
          <w:spacing w:val="1"/>
        </w:rPr>
      </w:pPr>
      <w:r w:rsidRPr="00583D3E">
        <w:rPr>
          <w:rFonts w:cstheme="minorHAnsi"/>
          <w:spacing w:val="-1"/>
        </w:rPr>
        <w:sym w:font="Wingdings" w:char="F0A1"/>
      </w:r>
      <w:r w:rsidR="0097357B">
        <w:rPr>
          <w:spacing w:val="-1"/>
          <w:sz w:val="12"/>
          <w:szCs w:val="12"/>
        </w:rPr>
        <w:t xml:space="preserve">  </w:t>
      </w:r>
      <w:r w:rsidRPr="00786F29" w:rsidR="0097357B">
        <w:rPr>
          <w:rFonts w:eastAsia="Times New Roman" w:cstheme="minorHAnsi"/>
          <w:spacing w:val="1"/>
        </w:rPr>
        <w:t>No</w:t>
      </w:r>
      <w:r w:rsidR="00AD2288">
        <w:rPr>
          <w:rFonts w:eastAsia="Times New Roman" w:cstheme="minorHAnsi"/>
          <w:spacing w:val="1"/>
        </w:rPr>
        <w:t xml:space="preserve"> </w:t>
      </w:r>
      <w:r w:rsidRPr="00D26D3B">
        <w:rPr>
          <w:rStyle w:val="InstructionsChar"/>
        </w:rPr>
        <w:t>[</w:t>
      </w:r>
      <w:r w:rsidRPr="00D26D3B" w:rsidR="00AD2288">
        <w:rPr>
          <w:rStyle w:val="InstructionsChar"/>
        </w:rPr>
        <w:t xml:space="preserve">skip to </w:t>
      </w:r>
      <w:r w:rsidR="000522B9">
        <w:rPr>
          <w:rStyle w:val="InstructionsChar"/>
        </w:rPr>
        <w:t>Closing Statement</w:t>
      </w:r>
      <w:r w:rsidRPr="00D26D3B">
        <w:rPr>
          <w:rStyle w:val="InstructionsChar"/>
        </w:rPr>
        <w:t>]</w:t>
      </w:r>
    </w:p>
    <w:p w:rsidR="00AD2288" w:rsidP="0097357B" w:rsidRDefault="00AD2288" w14:paraId="6239E971" w14:textId="3727CD1A">
      <w:pPr>
        <w:ind w:left="360"/>
        <w:rPr>
          <w:rFonts w:eastAsia="Times New Roman" w:cstheme="minorHAnsi"/>
          <w:spacing w:val="1"/>
        </w:rPr>
      </w:pPr>
    </w:p>
    <w:p w:rsidR="00D26D3B" w:rsidP="00D26D3B" w:rsidRDefault="00D26D3B" w14:paraId="15FC553D" w14:textId="7DC38507">
      <w:pPr>
        <w:ind w:left="360"/>
        <w:rPr>
          <w:rFonts w:cstheme="minorHAnsi"/>
        </w:rPr>
      </w:pPr>
      <w:r>
        <w:rPr>
          <w:rFonts w:cstheme="minorHAnsi"/>
        </w:rPr>
        <w:t>30. Have you participated in the</w:t>
      </w:r>
      <w:r w:rsidR="00AD5213">
        <w:rPr>
          <w:rFonts w:cstheme="minorHAnsi"/>
        </w:rPr>
        <w:t xml:space="preserve"> Settlement Conference Facilitation</w:t>
      </w:r>
      <w:r>
        <w:rPr>
          <w:rFonts w:cstheme="minorHAnsi"/>
        </w:rPr>
        <w:t xml:space="preserve"> program? </w:t>
      </w:r>
    </w:p>
    <w:p w:rsidR="00D26D3B" w:rsidP="00D26D3B" w:rsidRDefault="00D26D3B" w14:paraId="0C8B6AE9" w14:textId="53C4417F">
      <w:pPr>
        <w:tabs>
          <w:tab w:val="clear" w:pos="810"/>
        </w:tabs>
        <w:ind w:left="1080"/>
        <w:rPr>
          <w:rFonts w:cstheme="minorHAnsi"/>
        </w:rPr>
      </w:pPr>
      <w:r w:rsidRPr="00583D3E">
        <w:rPr>
          <w:rFonts w:cstheme="minorHAnsi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 w:rsidRPr="00786F29">
        <w:rPr>
          <w:rFonts w:cstheme="minorHAnsi"/>
        </w:rPr>
        <w:t>Yes</w:t>
      </w:r>
      <w:r>
        <w:rPr>
          <w:rFonts w:cstheme="minorHAnsi"/>
        </w:rPr>
        <w:t xml:space="preserve">     </w:t>
      </w:r>
    </w:p>
    <w:p w:rsidR="00D26D3B" w:rsidP="00D26D3B" w:rsidRDefault="00D26D3B" w14:paraId="0CF43F1B" w14:textId="4C098925">
      <w:pPr>
        <w:tabs>
          <w:tab w:val="clear" w:pos="810"/>
        </w:tabs>
        <w:ind w:left="1080"/>
        <w:rPr>
          <w:rFonts w:eastAsia="Times New Roman" w:cstheme="minorHAnsi"/>
          <w:spacing w:val="1"/>
        </w:rPr>
      </w:pPr>
      <w:r w:rsidRPr="00583D3E">
        <w:rPr>
          <w:rFonts w:cstheme="minorHAnsi"/>
          <w:spacing w:val="-1"/>
        </w:rPr>
        <w:sym w:font="Wingdings" w:char="F0A1"/>
      </w:r>
      <w:r>
        <w:rPr>
          <w:spacing w:val="-1"/>
          <w:sz w:val="12"/>
          <w:szCs w:val="12"/>
        </w:rPr>
        <w:t xml:space="preserve">  </w:t>
      </w:r>
      <w:r w:rsidRPr="00786F29">
        <w:rPr>
          <w:rFonts w:eastAsia="Times New Roman" w:cstheme="minorHAnsi"/>
          <w:spacing w:val="1"/>
        </w:rPr>
        <w:t>No</w:t>
      </w:r>
      <w:r>
        <w:rPr>
          <w:rFonts w:eastAsia="Times New Roman" w:cstheme="minorHAnsi"/>
          <w:spacing w:val="1"/>
        </w:rPr>
        <w:t xml:space="preserve"> </w:t>
      </w:r>
      <w:r w:rsidRPr="00D26D3B">
        <w:rPr>
          <w:rStyle w:val="InstructionsChar"/>
        </w:rPr>
        <w:t xml:space="preserve">[skip to </w:t>
      </w:r>
      <w:r w:rsidR="000522B9">
        <w:rPr>
          <w:rStyle w:val="InstructionsChar"/>
        </w:rPr>
        <w:t>Closing Statement</w:t>
      </w:r>
      <w:r w:rsidRPr="00D26D3B">
        <w:rPr>
          <w:rStyle w:val="InstructionsChar"/>
        </w:rPr>
        <w:t>]</w:t>
      </w:r>
    </w:p>
    <w:p w:rsidR="00D26D3B" w:rsidP="00D26D3B" w:rsidRDefault="00D26D3B" w14:paraId="517E0EC3" w14:textId="77777777">
      <w:pPr>
        <w:ind w:left="1080"/>
        <w:rPr>
          <w:rFonts w:eastAsia="Times New Roman" w:cstheme="minorHAnsi"/>
          <w:spacing w:val="1"/>
        </w:rPr>
      </w:pPr>
    </w:p>
    <w:p w:rsidRPr="00D70647" w:rsidR="00AD2288" w:rsidP="00D26D3B" w:rsidRDefault="00D26D3B" w14:paraId="6FC14B3A" w14:textId="66ECD4D1">
      <w:pPr>
        <w:ind w:left="360"/>
      </w:pPr>
      <w:r>
        <w:t>31</w:t>
      </w:r>
      <w:r w:rsidRPr="00D70647" w:rsidR="00AD2288">
        <w:t xml:space="preserve">.  How satisfied were you with your settlement conference </w:t>
      </w:r>
      <w:r w:rsidR="009E7D04">
        <w:t xml:space="preserve">facilitation </w:t>
      </w:r>
      <w:r w:rsidRPr="00D70647" w:rsidR="00AD2288">
        <w:t>experience?</w:t>
      </w:r>
    </w:p>
    <w:p w:rsidRPr="00D70647" w:rsidR="00AD2288" w:rsidP="00D26D3B" w:rsidRDefault="00D26D3B" w14:paraId="656FE3E8" w14:textId="20CB3961">
      <w:pPr>
        <w:pStyle w:val="ListParagraph"/>
        <w:tabs>
          <w:tab w:val="clear" w:pos="810"/>
          <w:tab w:val="left" w:pos="1080"/>
        </w:tabs>
        <w:spacing w:before="120"/>
        <w:ind w:left="360"/>
      </w:pPr>
      <w:r>
        <w:rPr>
          <w:spacing w:val="-1"/>
        </w:rPr>
        <w:tab/>
      </w:r>
      <w:r w:rsidRPr="00583D3E">
        <w:rPr>
          <w:rFonts w:cstheme="minorHAnsi"/>
          <w:spacing w:val="-1"/>
        </w:rPr>
        <w:sym w:font="Wingdings" w:char="F0A1"/>
      </w:r>
      <w:r w:rsidRPr="00AD46AE" w:rsidR="00AD2288">
        <w:rPr>
          <w:spacing w:val="-1"/>
          <w:sz w:val="12"/>
          <w:szCs w:val="12"/>
        </w:rPr>
        <w:t xml:space="preserve">  </w:t>
      </w:r>
      <w:r w:rsidRPr="00AD46AE" w:rsidR="00AD2288">
        <w:rPr>
          <w:spacing w:val="-1"/>
          <w:sz w:val="12"/>
          <w:szCs w:val="12"/>
        </w:rPr>
        <w:tab/>
      </w:r>
      <w:r w:rsidRPr="00AD46AE" w:rsidR="00AD2288">
        <w:rPr>
          <w:spacing w:val="1"/>
        </w:rPr>
        <w:t>V</w:t>
      </w:r>
      <w:r w:rsidRPr="00AD46AE" w:rsidR="00AD2288">
        <w:rPr>
          <w:spacing w:val="-2"/>
        </w:rPr>
        <w:t>e</w:t>
      </w:r>
      <w:r w:rsidRPr="00AD46AE" w:rsidR="00AD2288">
        <w:rPr>
          <w:spacing w:val="1"/>
        </w:rPr>
        <w:t>r</w:t>
      </w:r>
      <w:r w:rsidRPr="00D70647" w:rsidR="00AD2288">
        <w:t>y</w:t>
      </w:r>
      <w:r w:rsidRPr="00AD46AE" w:rsidR="00AD2288">
        <w:rPr>
          <w:spacing w:val="-2"/>
        </w:rPr>
        <w:t xml:space="preserve"> </w:t>
      </w:r>
      <w:r w:rsidRPr="00D70647" w:rsidR="00AD2288">
        <w:t>sa</w:t>
      </w:r>
      <w:r w:rsidRPr="00AD46AE" w:rsidR="00AD2288">
        <w:rPr>
          <w:spacing w:val="-1"/>
        </w:rPr>
        <w:t>t</w:t>
      </w:r>
      <w:r w:rsidRPr="00AD46AE" w:rsidR="00AD2288">
        <w:rPr>
          <w:spacing w:val="1"/>
        </w:rPr>
        <w:t>i</w:t>
      </w:r>
      <w:r w:rsidRPr="00D70647" w:rsidR="00AD2288">
        <w:t>s</w:t>
      </w:r>
      <w:r w:rsidRPr="00AD46AE" w:rsidR="00AD2288">
        <w:rPr>
          <w:spacing w:val="-2"/>
        </w:rPr>
        <w:t>f</w:t>
      </w:r>
      <w:r w:rsidRPr="00AD46AE" w:rsidR="00AD2288">
        <w:rPr>
          <w:spacing w:val="1"/>
        </w:rPr>
        <w:t>i</w:t>
      </w:r>
      <w:r w:rsidRPr="00D70647" w:rsidR="00AD2288">
        <w:t xml:space="preserve">ed </w:t>
      </w:r>
    </w:p>
    <w:p w:rsidRPr="00D70647" w:rsidR="00AD2288" w:rsidP="00D26D3B" w:rsidRDefault="00D26D3B" w14:paraId="10873498" w14:textId="54A30C43">
      <w:pPr>
        <w:pStyle w:val="ListParagraph"/>
        <w:tabs>
          <w:tab w:val="clear" w:pos="810"/>
          <w:tab w:val="left" w:pos="1080"/>
        </w:tabs>
        <w:ind w:left="360"/>
      </w:pPr>
      <w:r>
        <w:tab/>
      </w:r>
      <w:r w:rsidRPr="00583D3E">
        <w:rPr>
          <w:rFonts w:cstheme="minorHAnsi"/>
          <w:spacing w:val="-1"/>
        </w:rPr>
        <w:sym w:font="Wingdings" w:char="F0A1"/>
      </w:r>
      <w:r w:rsidRPr="00AD46AE" w:rsidR="00AD2288">
        <w:rPr>
          <w:spacing w:val="-1"/>
          <w:sz w:val="12"/>
          <w:szCs w:val="12"/>
        </w:rPr>
        <w:t xml:space="preserve">  </w:t>
      </w:r>
      <w:r w:rsidRPr="00AD46AE" w:rsidR="00AD2288">
        <w:rPr>
          <w:spacing w:val="-1"/>
          <w:sz w:val="12"/>
          <w:szCs w:val="12"/>
        </w:rPr>
        <w:tab/>
      </w:r>
      <w:r w:rsidRPr="00D70647" w:rsidR="00AD2288">
        <w:t>Sa</w:t>
      </w:r>
      <w:r w:rsidRPr="00AD46AE" w:rsidR="00AD2288">
        <w:rPr>
          <w:spacing w:val="1"/>
        </w:rPr>
        <w:t>t</w:t>
      </w:r>
      <w:r w:rsidRPr="00AD46AE" w:rsidR="00AD2288">
        <w:rPr>
          <w:spacing w:val="-1"/>
        </w:rPr>
        <w:t>i</w:t>
      </w:r>
      <w:r w:rsidRPr="00D70647" w:rsidR="00AD2288">
        <w:t>s</w:t>
      </w:r>
      <w:r w:rsidRPr="00AD46AE" w:rsidR="00AD2288">
        <w:rPr>
          <w:spacing w:val="-2"/>
        </w:rPr>
        <w:t>f</w:t>
      </w:r>
      <w:r w:rsidRPr="00AD46AE" w:rsidR="00AD2288">
        <w:rPr>
          <w:spacing w:val="1"/>
        </w:rPr>
        <w:t>i</w:t>
      </w:r>
      <w:r w:rsidRPr="00D70647" w:rsidR="00AD2288">
        <w:t>ed</w:t>
      </w:r>
    </w:p>
    <w:p w:rsidRPr="00D70647" w:rsidR="00AD2288" w:rsidP="00D26D3B" w:rsidRDefault="00D26D3B" w14:paraId="2DF9619E" w14:textId="42C8AFD1">
      <w:pPr>
        <w:pStyle w:val="ListParagraph"/>
        <w:tabs>
          <w:tab w:val="clear" w:pos="810"/>
          <w:tab w:val="left" w:pos="1080"/>
        </w:tabs>
        <w:ind w:left="360"/>
      </w:pPr>
      <w:r>
        <w:rPr>
          <w:spacing w:val="-1"/>
        </w:rPr>
        <w:tab/>
      </w:r>
      <w:r w:rsidRPr="00583D3E">
        <w:rPr>
          <w:rFonts w:cstheme="minorHAnsi"/>
          <w:spacing w:val="-1"/>
        </w:rPr>
        <w:sym w:font="Wingdings" w:char="F0A1"/>
      </w:r>
      <w:r w:rsidRPr="00AD46AE" w:rsidR="00AD2288">
        <w:rPr>
          <w:spacing w:val="-1"/>
          <w:sz w:val="12"/>
          <w:szCs w:val="12"/>
        </w:rPr>
        <w:t xml:space="preserve">  </w:t>
      </w:r>
      <w:r w:rsidRPr="00AD46AE" w:rsidR="00AD2288">
        <w:rPr>
          <w:spacing w:val="-1"/>
          <w:sz w:val="12"/>
          <w:szCs w:val="12"/>
        </w:rPr>
        <w:tab/>
      </w:r>
      <w:r w:rsidRPr="00AD46AE" w:rsidR="00AD2288">
        <w:rPr>
          <w:spacing w:val="-1"/>
        </w:rPr>
        <w:t>N</w:t>
      </w:r>
      <w:r w:rsidRPr="00D70647" w:rsidR="00AD2288">
        <w:t>e</w:t>
      </w:r>
      <w:r w:rsidRPr="00AD46AE" w:rsidR="00AD2288">
        <w:rPr>
          <w:spacing w:val="1"/>
        </w:rPr>
        <w:t>it</w:t>
      </w:r>
      <w:r w:rsidRPr="00AD46AE" w:rsidR="00AD2288">
        <w:rPr>
          <w:spacing w:val="-2"/>
        </w:rPr>
        <w:t>h</w:t>
      </w:r>
      <w:r w:rsidRPr="00D70647" w:rsidR="00AD2288">
        <w:t>er</w:t>
      </w:r>
      <w:r w:rsidRPr="00AD46AE" w:rsidR="00AD2288">
        <w:rPr>
          <w:spacing w:val="-1"/>
        </w:rPr>
        <w:t xml:space="preserve"> </w:t>
      </w:r>
      <w:r w:rsidRPr="00D70647" w:rsidR="00AD2288">
        <w:t>sa</w:t>
      </w:r>
      <w:r w:rsidRPr="00AD46AE" w:rsidR="00AD2288">
        <w:rPr>
          <w:spacing w:val="-1"/>
        </w:rPr>
        <w:t>t</w:t>
      </w:r>
      <w:r w:rsidRPr="00AD46AE" w:rsidR="00AD2288">
        <w:rPr>
          <w:spacing w:val="1"/>
        </w:rPr>
        <w:t>i</w:t>
      </w:r>
      <w:r w:rsidRPr="00AD46AE" w:rsidR="00AD2288">
        <w:rPr>
          <w:spacing w:val="-2"/>
        </w:rPr>
        <w:t>s</w:t>
      </w:r>
      <w:r w:rsidRPr="00AD46AE" w:rsidR="00AD2288">
        <w:rPr>
          <w:spacing w:val="1"/>
        </w:rPr>
        <w:t>f</w:t>
      </w:r>
      <w:r w:rsidRPr="00AD46AE" w:rsidR="00AD2288">
        <w:rPr>
          <w:spacing w:val="-1"/>
        </w:rPr>
        <w:t>i</w:t>
      </w:r>
      <w:r w:rsidRPr="00D70647" w:rsidR="00AD2288">
        <w:t>ed n</w:t>
      </w:r>
      <w:r w:rsidRPr="00AD46AE" w:rsidR="00AD2288">
        <w:rPr>
          <w:spacing w:val="-2"/>
        </w:rPr>
        <w:t>o</w:t>
      </w:r>
      <w:r w:rsidRPr="00D70647" w:rsidR="00AD2288">
        <w:t>r</w:t>
      </w:r>
      <w:r w:rsidRPr="00AD46AE" w:rsidR="00AD2288">
        <w:rPr>
          <w:spacing w:val="1"/>
        </w:rPr>
        <w:t xml:space="preserve"> </w:t>
      </w:r>
      <w:r w:rsidRPr="00D70647" w:rsidR="00AD2288">
        <w:t>d</w:t>
      </w:r>
      <w:r w:rsidRPr="00AD46AE" w:rsidR="00AD2288">
        <w:rPr>
          <w:spacing w:val="-1"/>
        </w:rPr>
        <w:t>i</w:t>
      </w:r>
      <w:r w:rsidRPr="00D70647" w:rsidR="00AD2288">
        <w:t>ss</w:t>
      </w:r>
      <w:r w:rsidRPr="00AD46AE" w:rsidR="00AD2288">
        <w:rPr>
          <w:spacing w:val="-2"/>
        </w:rPr>
        <w:t>a</w:t>
      </w:r>
      <w:r w:rsidRPr="00AD46AE" w:rsidR="00AD2288">
        <w:rPr>
          <w:spacing w:val="1"/>
        </w:rPr>
        <w:t>t</w:t>
      </w:r>
      <w:r w:rsidRPr="00AD46AE" w:rsidR="00AD2288">
        <w:rPr>
          <w:spacing w:val="-1"/>
        </w:rPr>
        <w:t>i</w:t>
      </w:r>
      <w:r w:rsidRPr="00D70647" w:rsidR="00AD2288">
        <w:t>s</w:t>
      </w:r>
      <w:r w:rsidRPr="00AD46AE" w:rsidR="00AD2288">
        <w:rPr>
          <w:spacing w:val="1"/>
        </w:rPr>
        <w:t>f</w:t>
      </w:r>
      <w:r w:rsidRPr="00AD46AE" w:rsidR="00AD2288">
        <w:rPr>
          <w:spacing w:val="-1"/>
        </w:rPr>
        <w:t>i</w:t>
      </w:r>
      <w:r w:rsidRPr="00D70647" w:rsidR="00AD2288">
        <w:t xml:space="preserve">ed </w:t>
      </w:r>
    </w:p>
    <w:p w:rsidRPr="00D70647" w:rsidR="00AD2288" w:rsidP="005524F8" w:rsidRDefault="00D26D3B" w14:paraId="5322BF4B" w14:textId="6864E948">
      <w:pPr>
        <w:pStyle w:val="ListParagraph"/>
        <w:tabs>
          <w:tab w:val="clear" w:pos="810"/>
          <w:tab w:val="left" w:pos="1080"/>
        </w:tabs>
        <w:ind w:left="1080"/>
      </w:pPr>
      <w:r w:rsidRPr="00583D3E">
        <w:rPr>
          <w:rFonts w:cstheme="minorHAnsi"/>
          <w:spacing w:val="-1"/>
        </w:rPr>
        <w:sym w:font="Wingdings" w:char="F0A1"/>
      </w:r>
      <w:r w:rsidRPr="00AD46AE" w:rsidR="00AD2288">
        <w:rPr>
          <w:spacing w:val="-1"/>
          <w:sz w:val="12"/>
          <w:szCs w:val="12"/>
        </w:rPr>
        <w:t xml:space="preserve">  </w:t>
      </w:r>
      <w:r w:rsidRPr="00AD46AE" w:rsidR="00AD2288">
        <w:rPr>
          <w:spacing w:val="-1"/>
          <w:sz w:val="12"/>
          <w:szCs w:val="12"/>
        </w:rPr>
        <w:tab/>
      </w:r>
      <w:r w:rsidRPr="00AD46AE" w:rsidR="00AD2288">
        <w:rPr>
          <w:spacing w:val="-1"/>
        </w:rPr>
        <w:t>D</w:t>
      </w:r>
      <w:r w:rsidRPr="00AD46AE" w:rsidR="00AD2288">
        <w:rPr>
          <w:spacing w:val="1"/>
        </w:rPr>
        <w:t>i</w:t>
      </w:r>
      <w:r w:rsidRPr="00D70647" w:rsidR="00AD2288">
        <w:t>ss</w:t>
      </w:r>
      <w:r w:rsidRPr="00AD46AE" w:rsidR="00AD2288">
        <w:rPr>
          <w:spacing w:val="-2"/>
        </w:rPr>
        <w:t>a</w:t>
      </w:r>
      <w:r w:rsidRPr="00AD46AE" w:rsidR="00AD2288">
        <w:rPr>
          <w:spacing w:val="1"/>
        </w:rPr>
        <w:t>t</w:t>
      </w:r>
      <w:r w:rsidRPr="00AD46AE" w:rsidR="00AD2288">
        <w:rPr>
          <w:spacing w:val="-1"/>
        </w:rPr>
        <w:t>i</w:t>
      </w:r>
      <w:r w:rsidRPr="00D70647" w:rsidR="00AD2288">
        <w:t>s</w:t>
      </w:r>
      <w:r w:rsidRPr="00AD46AE" w:rsidR="00AD2288">
        <w:rPr>
          <w:spacing w:val="-2"/>
        </w:rPr>
        <w:t>f</w:t>
      </w:r>
      <w:r w:rsidRPr="00AD46AE" w:rsidR="00AD2288">
        <w:rPr>
          <w:spacing w:val="1"/>
        </w:rPr>
        <w:t>i</w:t>
      </w:r>
      <w:r w:rsidRPr="00D70647" w:rsidR="00AD2288">
        <w:t>ed</w:t>
      </w:r>
    </w:p>
    <w:p w:rsidRPr="00D70647" w:rsidR="00AD2288" w:rsidP="005524F8" w:rsidRDefault="00D26D3B" w14:paraId="7711725D" w14:textId="21B2859F">
      <w:pPr>
        <w:pStyle w:val="ListParagraph"/>
        <w:tabs>
          <w:tab w:val="clear" w:pos="810"/>
          <w:tab w:val="left" w:pos="1080"/>
        </w:tabs>
        <w:ind w:left="1080"/>
      </w:pPr>
      <w:r w:rsidRPr="00583D3E">
        <w:rPr>
          <w:rFonts w:cstheme="minorHAnsi"/>
          <w:spacing w:val="-1"/>
        </w:rPr>
        <w:sym w:font="Wingdings" w:char="F0A1"/>
      </w:r>
      <w:r w:rsidRPr="00AD46AE" w:rsidR="00AD2288">
        <w:rPr>
          <w:spacing w:val="-1"/>
          <w:sz w:val="12"/>
          <w:szCs w:val="12"/>
        </w:rPr>
        <w:t xml:space="preserve">  </w:t>
      </w:r>
      <w:r w:rsidRPr="00AD46AE" w:rsidR="00AD2288">
        <w:rPr>
          <w:spacing w:val="-1"/>
          <w:sz w:val="12"/>
          <w:szCs w:val="12"/>
        </w:rPr>
        <w:tab/>
      </w:r>
      <w:r w:rsidRPr="00AD46AE" w:rsidR="00AD2288">
        <w:rPr>
          <w:spacing w:val="1"/>
        </w:rPr>
        <w:t>V</w:t>
      </w:r>
      <w:r w:rsidRPr="00AD46AE" w:rsidR="00AD2288">
        <w:rPr>
          <w:spacing w:val="-2"/>
        </w:rPr>
        <w:t>e</w:t>
      </w:r>
      <w:r w:rsidRPr="00AD46AE" w:rsidR="00AD2288">
        <w:rPr>
          <w:spacing w:val="1"/>
        </w:rPr>
        <w:t>r</w:t>
      </w:r>
      <w:r w:rsidRPr="00D70647" w:rsidR="00AD2288">
        <w:t>y</w:t>
      </w:r>
      <w:r w:rsidRPr="00AD46AE" w:rsidR="00AD2288">
        <w:rPr>
          <w:spacing w:val="-2"/>
        </w:rPr>
        <w:t xml:space="preserve"> </w:t>
      </w:r>
      <w:r w:rsidRPr="00D70647" w:rsidR="00AD2288">
        <w:t>d</w:t>
      </w:r>
      <w:r w:rsidRPr="00AD46AE" w:rsidR="00AD2288">
        <w:rPr>
          <w:spacing w:val="1"/>
        </w:rPr>
        <w:t>i</w:t>
      </w:r>
      <w:r w:rsidRPr="00D70647" w:rsidR="00AD2288">
        <w:t>ss</w:t>
      </w:r>
      <w:r w:rsidRPr="00AD46AE" w:rsidR="00AD2288">
        <w:rPr>
          <w:spacing w:val="-2"/>
        </w:rPr>
        <w:t>a</w:t>
      </w:r>
      <w:r w:rsidRPr="00AD46AE" w:rsidR="00AD2288">
        <w:rPr>
          <w:spacing w:val="-1"/>
        </w:rPr>
        <w:t>t</w:t>
      </w:r>
      <w:r w:rsidRPr="00AD46AE" w:rsidR="00AD2288">
        <w:rPr>
          <w:spacing w:val="1"/>
        </w:rPr>
        <w:t>i</w:t>
      </w:r>
      <w:r w:rsidRPr="00D70647" w:rsidR="00AD2288">
        <w:t>s</w:t>
      </w:r>
      <w:r w:rsidRPr="00AD46AE" w:rsidR="00AD2288">
        <w:rPr>
          <w:spacing w:val="-2"/>
        </w:rPr>
        <w:t>f</w:t>
      </w:r>
      <w:r w:rsidRPr="00AD46AE" w:rsidR="00AD2288">
        <w:rPr>
          <w:spacing w:val="1"/>
        </w:rPr>
        <w:t>i</w:t>
      </w:r>
      <w:r w:rsidRPr="00D70647" w:rsidR="00AD2288">
        <w:t>ed</w:t>
      </w:r>
    </w:p>
    <w:p w:rsidR="00AD2288" w:rsidP="0097357B" w:rsidRDefault="00AD2288" w14:paraId="76BD1CCB" w14:textId="77777777">
      <w:pPr>
        <w:ind w:left="360"/>
        <w:rPr>
          <w:rFonts w:eastAsia="Times New Roman" w:cstheme="minorHAnsi"/>
          <w:spacing w:val="1"/>
        </w:rPr>
      </w:pPr>
    </w:p>
    <w:p w:rsidR="00BD5FAD" w:rsidP="004A5DDB" w:rsidRDefault="00BD5FAD" w14:paraId="779C9384" w14:textId="5973D855">
      <w:pPr>
        <w:ind w:left="36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D5FAD" w:rsidTr="00BD5FAD" w14:paraId="1188BF50" w14:textId="77777777">
        <w:tc>
          <w:tcPr>
            <w:tcW w:w="9350" w:type="dxa"/>
          </w:tcPr>
          <w:p w:rsidR="00BD5FAD" w:rsidP="00BD5FAD" w:rsidRDefault="00BD5FAD" w14:paraId="2CE6194B" w14:textId="77777777"/>
          <w:p w:rsidR="00BD5FAD" w:rsidP="00BD5FAD" w:rsidRDefault="00BD5FAD" w14:paraId="6BE952EC" w14:textId="628BEBE8">
            <w:r w:rsidRPr="002C55F9">
              <w:t>Th</w:t>
            </w:r>
            <w:r w:rsidRPr="002C55F9">
              <w:rPr>
                <w:spacing w:val="-1"/>
              </w:rPr>
              <w:t>a</w:t>
            </w:r>
            <w:r w:rsidRPr="002C55F9">
              <w:t>nk</w:t>
            </w:r>
            <w:r w:rsidRPr="002C55F9">
              <w:rPr>
                <w:spacing w:val="5"/>
              </w:rPr>
              <w:t xml:space="preserve"> </w:t>
            </w:r>
            <w:r w:rsidRPr="002C55F9">
              <w:rPr>
                <w:spacing w:val="-2"/>
              </w:rPr>
              <w:t>y</w:t>
            </w:r>
            <w:r w:rsidRPr="002C55F9">
              <w:t xml:space="preserve">ou </w:t>
            </w:r>
            <w:r w:rsidRPr="002C55F9">
              <w:rPr>
                <w:spacing w:val="-1"/>
              </w:rPr>
              <w:t>f</w:t>
            </w:r>
            <w:r w:rsidRPr="002C55F9">
              <w:rPr>
                <w:spacing w:val="2"/>
              </w:rPr>
              <w:t>o</w:t>
            </w:r>
            <w:r w:rsidRPr="002C55F9">
              <w:t>r</w:t>
            </w:r>
            <w:r w:rsidRPr="002C55F9">
              <w:rPr>
                <w:spacing w:val="-1"/>
              </w:rPr>
              <w:t xml:space="preserve"> </w:t>
            </w:r>
            <w:r w:rsidRPr="002C55F9">
              <w:t>t</w:t>
            </w:r>
            <w:r w:rsidRPr="002C55F9">
              <w:rPr>
                <w:spacing w:val="-1"/>
              </w:rPr>
              <w:t>a</w:t>
            </w:r>
            <w:r w:rsidRPr="002C55F9">
              <w:t>king</w:t>
            </w:r>
            <w:r w:rsidRPr="002C55F9">
              <w:rPr>
                <w:spacing w:val="-2"/>
              </w:rPr>
              <w:t xml:space="preserve"> </w:t>
            </w:r>
            <w:r w:rsidRPr="002C55F9">
              <w:rPr>
                <w:spacing w:val="3"/>
              </w:rPr>
              <w:t>t</w:t>
            </w:r>
            <w:r w:rsidRPr="002C55F9">
              <w:t>he</w:t>
            </w:r>
            <w:r w:rsidRPr="002C55F9">
              <w:rPr>
                <w:spacing w:val="-1"/>
              </w:rPr>
              <w:t xml:space="preserve"> </w:t>
            </w:r>
            <w:r w:rsidRPr="002C55F9">
              <w:t>time</w:t>
            </w:r>
            <w:r w:rsidRPr="002C55F9">
              <w:rPr>
                <w:spacing w:val="-1"/>
              </w:rPr>
              <w:t xml:space="preserve"> </w:t>
            </w:r>
            <w:r w:rsidRPr="002C55F9">
              <w:t xml:space="preserve">to </w:t>
            </w:r>
            <w:r>
              <w:t>respond to this survey</w:t>
            </w:r>
            <w:r w:rsidRPr="002C55F9">
              <w:t>.</w:t>
            </w:r>
            <w:r>
              <w:t xml:space="preserve"> I</w:t>
            </w:r>
            <w:r w:rsidRPr="002C55F9">
              <w:t>f</w:t>
            </w:r>
            <w:r w:rsidRPr="002C55F9">
              <w:rPr>
                <w:spacing w:val="4"/>
              </w:rPr>
              <w:t xml:space="preserve"> </w:t>
            </w:r>
            <w:r w:rsidRPr="002C55F9">
              <w:rPr>
                <w:spacing w:val="-5"/>
              </w:rPr>
              <w:t>y</w:t>
            </w:r>
            <w:r w:rsidRPr="002C55F9">
              <w:t>ou would like</w:t>
            </w:r>
            <w:r w:rsidRPr="002C55F9">
              <w:rPr>
                <w:spacing w:val="-1"/>
              </w:rPr>
              <w:t xml:space="preserve"> </w:t>
            </w:r>
            <w:r w:rsidRPr="002C55F9">
              <w:t>to m</w:t>
            </w:r>
            <w:r w:rsidRPr="002C55F9">
              <w:rPr>
                <w:spacing w:val="-1"/>
              </w:rPr>
              <w:t>a</w:t>
            </w:r>
            <w:r w:rsidRPr="002C55F9">
              <w:t>ke</w:t>
            </w:r>
            <w:r w:rsidRPr="002C55F9">
              <w:rPr>
                <w:spacing w:val="-1"/>
              </w:rPr>
              <w:t xml:space="preserve"> </w:t>
            </w:r>
            <w:r w:rsidRPr="002C55F9">
              <w:t>a</w:t>
            </w:r>
            <w:r w:rsidRPr="002C55F9">
              <w:rPr>
                <w:spacing w:val="-1"/>
              </w:rPr>
              <w:t xml:space="preserve"> c</w:t>
            </w:r>
            <w:r w:rsidRPr="002C55F9">
              <w:t>omm</w:t>
            </w:r>
            <w:r w:rsidRPr="002C55F9">
              <w:rPr>
                <w:spacing w:val="-1"/>
              </w:rPr>
              <w:t>e</w:t>
            </w:r>
            <w:r w:rsidRPr="002C55F9">
              <w:t xml:space="preserve">nt </w:t>
            </w:r>
            <w:r w:rsidRPr="002C55F9">
              <w:rPr>
                <w:spacing w:val="-1"/>
              </w:rPr>
              <w:t>a</w:t>
            </w:r>
            <w:r w:rsidRPr="002C55F9">
              <w:t>bo</w:t>
            </w:r>
            <w:r w:rsidRPr="002C55F9">
              <w:rPr>
                <w:spacing w:val="2"/>
              </w:rPr>
              <w:t>u</w:t>
            </w:r>
            <w:r w:rsidRPr="002C55F9">
              <w:t>t this su</w:t>
            </w:r>
            <w:r w:rsidRPr="002C55F9">
              <w:rPr>
                <w:spacing w:val="-1"/>
              </w:rPr>
              <w:t>r</w:t>
            </w:r>
            <w:r w:rsidRPr="002C55F9">
              <w:t>v</w:t>
            </w:r>
            <w:r w:rsidRPr="002C55F9">
              <w:rPr>
                <w:spacing w:val="1"/>
              </w:rPr>
              <w:t>e</w:t>
            </w:r>
            <w:r w:rsidRPr="002C55F9">
              <w:t>y</w:t>
            </w:r>
            <w:r w:rsidRPr="002C55F9">
              <w:rPr>
                <w:spacing w:val="-5"/>
              </w:rPr>
              <w:t xml:space="preserve"> </w:t>
            </w:r>
            <w:r w:rsidRPr="002C55F9">
              <w:t>or</w:t>
            </w:r>
            <w:r w:rsidRPr="002C55F9">
              <w:rPr>
                <w:spacing w:val="2"/>
              </w:rPr>
              <w:t xml:space="preserve"> </w:t>
            </w:r>
            <w:r w:rsidRPr="002C55F9">
              <w:rPr>
                <w:spacing w:val="-1"/>
              </w:rPr>
              <w:t>c</w:t>
            </w:r>
            <w:r w:rsidRPr="002C55F9">
              <w:t>on</w:t>
            </w:r>
            <w:r w:rsidRPr="002C55F9">
              <w:rPr>
                <w:spacing w:val="-1"/>
              </w:rPr>
              <w:t>f</w:t>
            </w:r>
            <w:r w:rsidRPr="002C55F9">
              <w:t>i</w:t>
            </w:r>
            <w:r w:rsidRPr="002C55F9">
              <w:rPr>
                <w:spacing w:val="-1"/>
              </w:rPr>
              <w:t>r</w:t>
            </w:r>
            <w:r w:rsidRPr="002C55F9">
              <w:t xml:space="preserve">m </w:t>
            </w:r>
            <w:r>
              <w:t>that it meets the necessary requirements as a valid information collection tool under the Paperwork Reduction Act</w:t>
            </w:r>
            <w:r w:rsidRPr="002C55F9">
              <w:t>, pl</w:t>
            </w:r>
            <w:r w:rsidRPr="002C55F9">
              <w:rPr>
                <w:spacing w:val="-1"/>
              </w:rPr>
              <w:t>ea</w:t>
            </w:r>
            <w:r w:rsidRPr="002C55F9">
              <w:t>se</w:t>
            </w:r>
            <w:r w:rsidRPr="002C55F9">
              <w:rPr>
                <w:spacing w:val="-1"/>
              </w:rPr>
              <w:t xml:space="preserve"> c</w:t>
            </w:r>
            <w:r w:rsidRPr="002C55F9">
              <w:t>ont</w:t>
            </w:r>
            <w:r w:rsidRPr="002C55F9">
              <w:rPr>
                <w:spacing w:val="1"/>
              </w:rPr>
              <w:t>a</w:t>
            </w:r>
            <w:r w:rsidRPr="002C55F9">
              <w:rPr>
                <w:spacing w:val="-1"/>
              </w:rPr>
              <w:t>c</w:t>
            </w:r>
            <w:r w:rsidRPr="002C55F9">
              <w:t>t the</w:t>
            </w:r>
            <w:r w:rsidRPr="002C55F9">
              <w:rPr>
                <w:spacing w:val="-1"/>
              </w:rPr>
              <w:t xml:space="preserve"> </w:t>
            </w:r>
            <w:r w:rsidRPr="002C55F9">
              <w:t>OM</w:t>
            </w:r>
            <w:r w:rsidRPr="002C55F9">
              <w:rPr>
                <w:spacing w:val="2"/>
              </w:rPr>
              <w:t>H</w:t>
            </w:r>
            <w:r w:rsidRPr="002C55F9">
              <w:t xml:space="preserve">A </w:t>
            </w:r>
            <w:r w:rsidRPr="002C55F9">
              <w:rPr>
                <w:spacing w:val="1"/>
              </w:rPr>
              <w:t>S</w:t>
            </w:r>
            <w:r w:rsidRPr="002C55F9">
              <w:t>u</w:t>
            </w:r>
            <w:r w:rsidRPr="002C55F9">
              <w:rPr>
                <w:spacing w:val="-1"/>
              </w:rPr>
              <w:t>r</w:t>
            </w:r>
            <w:r w:rsidRPr="002C55F9">
              <w:t>v</w:t>
            </w:r>
            <w:r w:rsidRPr="002C55F9">
              <w:rPr>
                <w:spacing w:val="4"/>
              </w:rPr>
              <w:t>e</w:t>
            </w:r>
            <w:r w:rsidRPr="002C55F9">
              <w:t>y</w:t>
            </w:r>
            <w:r w:rsidRPr="002C55F9">
              <w:rPr>
                <w:spacing w:val="-5"/>
              </w:rPr>
              <w:t xml:space="preserve"> </w:t>
            </w:r>
            <w:r w:rsidRPr="002C55F9">
              <w:t>T</w:t>
            </w:r>
            <w:r w:rsidRPr="002C55F9">
              <w:rPr>
                <w:spacing w:val="-1"/>
              </w:rPr>
              <w:t>ea</w:t>
            </w:r>
            <w:r w:rsidRPr="002C55F9">
              <w:t>m</w:t>
            </w:r>
            <w:r w:rsidRPr="002C55F9">
              <w:rPr>
                <w:spacing w:val="3"/>
              </w:rPr>
              <w:t xml:space="preserve"> </w:t>
            </w:r>
            <w:r w:rsidRPr="002C55F9">
              <w:rPr>
                <w:spacing w:val="-1"/>
              </w:rPr>
              <w:t>a</w:t>
            </w:r>
            <w:r w:rsidRPr="002C55F9">
              <w:t>t 1</w:t>
            </w:r>
            <w:r w:rsidRPr="002C55F9">
              <w:rPr>
                <w:spacing w:val="-1"/>
              </w:rPr>
              <w:t>-</w:t>
            </w:r>
            <w:r w:rsidRPr="002C55F9">
              <w:t>866</w:t>
            </w:r>
            <w:r w:rsidRPr="002C55F9">
              <w:rPr>
                <w:spacing w:val="2"/>
              </w:rPr>
              <w:t>-</w:t>
            </w:r>
            <w:r w:rsidRPr="002C55F9">
              <w:t>207</w:t>
            </w:r>
            <w:r w:rsidRPr="002C55F9">
              <w:rPr>
                <w:spacing w:val="-1"/>
              </w:rPr>
              <w:t>-</w:t>
            </w:r>
            <w:r w:rsidRPr="002C55F9">
              <w:t>4466.</w:t>
            </w:r>
          </w:p>
          <w:p w:rsidR="00BD5FAD" w:rsidP="00BD5FAD" w:rsidRDefault="00BD5FAD" w14:paraId="1FF4E883" w14:textId="1525F309"/>
        </w:tc>
      </w:tr>
    </w:tbl>
    <w:p w:rsidR="00BD5FAD" w:rsidP="0097357B" w:rsidRDefault="00BD5FAD" w14:paraId="6B57CAA5" w14:textId="77777777"/>
    <w:p w:rsidR="0097357B" w:rsidP="00B679B9" w:rsidRDefault="0097357B" w14:paraId="2E6DC10C" w14:textId="77777777"/>
    <w:sectPr w:rsidR="0097357B" w:rsidSect="00D057E0"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41B89C" w14:textId="77777777" w:rsidR="00A97A05" w:rsidRDefault="00A97A05" w:rsidP="00B679B9">
      <w:r>
        <w:separator/>
      </w:r>
    </w:p>
  </w:endnote>
  <w:endnote w:type="continuationSeparator" w:id="0">
    <w:p w14:paraId="29F4681C" w14:textId="77777777" w:rsidR="00A97A05" w:rsidRDefault="00A97A05" w:rsidP="00B679B9">
      <w:r>
        <w:continuationSeparator/>
      </w:r>
    </w:p>
  </w:endnote>
  <w:endnote w:type="continuationNotice" w:id="1">
    <w:p w14:paraId="70C5B37E" w14:textId="77777777" w:rsidR="00A97A05" w:rsidRDefault="00A97A05" w:rsidP="00B679B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233556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6B1998" w14:textId="6E113797" w:rsidR="00D26D3B" w:rsidRPr="00C36A6A" w:rsidRDefault="00777788" w:rsidP="008C5ADE">
        <w:pPr>
          <w:pStyle w:val="Footer"/>
          <w:jc w:val="center"/>
        </w:pPr>
      </w:p>
    </w:sdtContent>
  </w:sdt>
  <w:p w14:paraId="53C190BE" w14:textId="77777777" w:rsidR="00D26D3B" w:rsidRDefault="00D26D3B" w:rsidP="00B679B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479163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E49905" w14:textId="0A91ECD1" w:rsidR="00374C8B" w:rsidRPr="00C36A6A" w:rsidRDefault="00374C8B" w:rsidP="008C5ADE">
        <w:pPr>
          <w:pStyle w:val="Footer"/>
          <w:jc w:val="center"/>
        </w:pPr>
        <w:r w:rsidRPr="00C36A6A">
          <w:fldChar w:fldCharType="begin"/>
        </w:r>
        <w:r w:rsidRPr="00C36A6A">
          <w:instrText xml:space="preserve"> PAGE   \* MERGEFORMAT </w:instrText>
        </w:r>
        <w:r w:rsidRPr="00C36A6A">
          <w:fldChar w:fldCharType="separate"/>
        </w:r>
        <w:r w:rsidR="00777788">
          <w:rPr>
            <w:noProof/>
          </w:rPr>
          <w:t>1</w:t>
        </w:r>
        <w:r w:rsidRPr="00C36A6A">
          <w:rPr>
            <w:noProof/>
          </w:rPr>
          <w:fldChar w:fldCharType="end"/>
        </w:r>
      </w:p>
    </w:sdtContent>
  </w:sdt>
  <w:p w14:paraId="3DCF35B3" w14:textId="77777777" w:rsidR="00374C8B" w:rsidRDefault="00374C8B" w:rsidP="00B679B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E0A1F4" w14:textId="77777777" w:rsidR="00A97A05" w:rsidRDefault="00A97A05" w:rsidP="00B679B9">
      <w:r>
        <w:separator/>
      </w:r>
    </w:p>
  </w:footnote>
  <w:footnote w:type="continuationSeparator" w:id="0">
    <w:p w14:paraId="6EB2EA2C" w14:textId="77777777" w:rsidR="00A97A05" w:rsidRDefault="00A97A05" w:rsidP="00B679B9">
      <w:r>
        <w:continuationSeparator/>
      </w:r>
    </w:p>
  </w:footnote>
  <w:footnote w:type="continuationNotice" w:id="1">
    <w:p w14:paraId="701DBF45" w14:textId="77777777" w:rsidR="00A97A05" w:rsidRDefault="00A97A05" w:rsidP="00B679B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8245D6" w14:textId="77777777" w:rsidR="00374C8B" w:rsidRDefault="00374C8B" w:rsidP="00B679B9">
    <w:pPr>
      <w:spacing w:before="240"/>
      <w:ind w:left="907" w:right="-274"/>
    </w:pPr>
    <w:r w:rsidRPr="005B21C4">
      <w:rPr>
        <w:noProof/>
        <w:sz w:val="8"/>
        <w:szCs w:val="12"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38D1A351" wp14:editId="5D7332C4">
              <wp:simplePos x="0" y="0"/>
              <wp:positionH relativeFrom="column">
                <wp:posOffset>4707890</wp:posOffset>
              </wp:positionH>
              <wp:positionV relativeFrom="paragraph">
                <wp:posOffset>82962</wp:posOffset>
              </wp:positionV>
              <wp:extent cx="1452244" cy="782954"/>
              <wp:effectExtent l="0" t="0" r="0" b="0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52244" cy="782954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1D35AB3" w14:textId="77777777" w:rsidR="00374C8B" w:rsidRPr="005B21C4" w:rsidRDefault="00374C8B" w:rsidP="00B679B9">
                          <w:r w:rsidRPr="005B21C4">
                            <w:t>F</w:t>
                          </w:r>
                          <w:r w:rsidRPr="005B21C4">
                            <w:rPr>
                              <w:spacing w:val="1"/>
                            </w:rPr>
                            <w:t>o</w:t>
                          </w:r>
                          <w:r w:rsidRPr="005B21C4">
                            <w:rPr>
                              <w:spacing w:val="3"/>
                            </w:rPr>
                            <w:t>r</w:t>
                          </w:r>
                          <w:r w:rsidRPr="005B21C4">
                            <w:t>m</w:t>
                          </w:r>
                          <w:r w:rsidRPr="005B21C4">
                            <w:rPr>
                              <w:spacing w:val="-5"/>
                            </w:rPr>
                            <w:t xml:space="preserve"> </w:t>
                          </w:r>
                          <w:r w:rsidRPr="005B21C4">
                            <w:rPr>
                              <w:spacing w:val="-2"/>
                            </w:rPr>
                            <w:t>A</w:t>
                          </w:r>
                          <w:r w:rsidRPr="005B21C4">
                            <w:rPr>
                              <w:spacing w:val="1"/>
                            </w:rPr>
                            <w:t>ppro</w:t>
                          </w:r>
                          <w:r w:rsidRPr="005B21C4">
                            <w:rPr>
                              <w:spacing w:val="-1"/>
                            </w:rPr>
                            <w:t>v</w:t>
                          </w:r>
                          <w:r w:rsidRPr="005B21C4">
                            <w:t>ed</w:t>
                          </w:r>
                        </w:p>
                        <w:p w14:paraId="544B8A79" w14:textId="3054722A" w:rsidR="00374C8B" w:rsidRPr="005B21C4" w:rsidRDefault="00374C8B" w:rsidP="00B679B9">
                          <w:r w:rsidRPr="005B21C4">
                            <w:t>OMB</w:t>
                          </w:r>
                          <w:r w:rsidRPr="005B21C4">
                            <w:rPr>
                              <w:spacing w:val="-3"/>
                            </w:rPr>
                            <w:t xml:space="preserve"> </w:t>
                          </w:r>
                          <w:r w:rsidRPr="005B21C4">
                            <w:t>No.</w:t>
                          </w:r>
                          <w:r w:rsidRPr="005B21C4">
                            <w:rPr>
                              <w:spacing w:val="-2"/>
                            </w:rPr>
                            <w:t xml:space="preserve"> </w:t>
                          </w:r>
                          <w:r w:rsidR="00EB0EEC" w:rsidRPr="001F1818">
                            <w:t>0990-0330</w:t>
                          </w:r>
                        </w:p>
                        <w:p w14:paraId="710C3120" w14:textId="6FA6769C" w:rsidR="00374C8B" w:rsidRPr="005B21C4" w:rsidRDefault="00374C8B" w:rsidP="00B679B9">
                          <w:r w:rsidRPr="005B21C4">
                            <w:t>E</w:t>
                          </w:r>
                          <w:r w:rsidRPr="005B21C4">
                            <w:rPr>
                              <w:spacing w:val="-1"/>
                            </w:rPr>
                            <w:t>x</w:t>
                          </w:r>
                          <w:r w:rsidRPr="005B21C4">
                            <w:t>p.</w:t>
                          </w:r>
                          <w:r w:rsidRPr="005B21C4">
                            <w:rPr>
                              <w:spacing w:val="-3"/>
                            </w:rPr>
                            <w:t xml:space="preserve"> </w:t>
                          </w:r>
                          <w:r w:rsidRPr="005B21C4">
                            <w:t>Date</w:t>
                          </w:r>
                          <w:r w:rsidRPr="005B21C4">
                            <w:rPr>
                              <w:spacing w:val="-3"/>
                            </w:rPr>
                            <w:t xml:space="preserve"> </w:t>
                          </w:r>
                          <w:r w:rsidRPr="005B21C4">
                            <w:t>xx/xx/</w:t>
                          </w:r>
                          <w:r w:rsidR="00A666FD" w:rsidRPr="005B21C4">
                            <w:t>202</w:t>
                          </w:r>
                          <w:r w:rsidR="00A666FD">
                            <w:t>3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38D1A351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left:0;text-align:left;margin-left:370.7pt;margin-top:6.55pt;width:114.35pt;height:61.65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" stroked="f">
              <v:textbox style="mso-fit-shape-to-text:t">
                <w:txbxContent>
                  <w:p w14:paraId="71D35AB3" w14:textId="77777777" w:rsidR="00374C8B" w:rsidRPr="005B21C4" w:rsidRDefault="00374C8B" w:rsidP="00B679B9">
                    <w:r w:rsidRPr="005B21C4">
                      <w:t>F</w:t>
                    </w:r>
                    <w:r w:rsidRPr="005B21C4">
                      <w:rPr>
                        <w:spacing w:val="1"/>
                      </w:rPr>
                      <w:t>o</w:t>
                    </w:r>
                    <w:r w:rsidRPr="005B21C4">
                      <w:rPr>
                        <w:spacing w:val="3"/>
                      </w:rPr>
                      <w:t>r</w:t>
                    </w:r>
                    <w:r w:rsidRPr="005B21C4">
                      <w:t>m</w:t>
                    </w:r>
                    <w:r w:rsidRPr="005B21C4">
                      <w:rPr>
                        <w:spacing w:val="-5"/>
                      </w:rPr>
                      <w:t xml:space="preserve"> </w:t>
                    </w:r>
                    <w:r w:rsidRPr="005B21C4">
                      <w:rPr>
                        <w:spacing w:val="-2"/>
                      </w:rPr>
                      <w:t>A</w:t>
                    </w:r>
                    <w:r w:rsidRPr="005B21C4">
                      <w:rPr>
                        <w:spacing w:val="1"/>
                      </w:rPr>
                      <w:t>ppro</w:t>
                    </w:r>
                    <w:r w:rsidRPr="005B21C4">
                      <w:rPr>
                        <w:spacing w:val="-1"/>
                      </w:rPr>
                      <w:t>v</w:t>
                    </w:r>
                    <w:r w:rsidRPr="005B21C4">
                      <w:t>ed</w:t>
                    </w:r>
                  </w:p>
                  <w:p w14:paraId="544B8A79" w14:textId="3054722A" w:rsidR="00374C8B" w:rsidRPr="005B21C4" w:rsidRDefault="00374C8B" w:rsidP="00B679B9">
                    <w:r w:rsidRPr="005B21C4">
                      <w:t>OMB</w:t>
                    </w:r>
                    <w:r w:rsidRPr="005B21C4">
                      <w:rPr>
                        <w:spacing w:val="-3"/>
                      </w:rPr>
                      <w:t xml:space="preserve"> </w:t>
                    </w:r>
                    <w:r w:rsidRPr="005B21C4">
                      <w:t>No.</w:t>
                    </w:r>
                    <w:r w:rsidRPr="005B21C4">
                      <w:rPr>
                        <w:spacing w:val="-2"/>
                      </w:rPr>
                      <w:t xml:space="preserve"> </w:t>
                    </w:r>
                    <w:r w:rsidR="00EB0EEC" w:rsidRPr="001F1818">
                      <w:t>0990-0330</w:t>
                    </w:r>
                  </w:p>
                  <w:p w14:paraId="710C3120" w14:textId="6FA6769C" w:rsidR="00374C8B" w:rsidRPr="005B21C4" w:rsidRDefault="00374C8B" w:rsidP="00B679B9">
                    <w:r w:rsidRPr="005B21C4">
                      <w:t>E</w:t>
                    </w:r>
                    <w:r w:rsidRPr="005B21C4">
                      <w:rPr>
                        <w:spacing w:val="-1"/>
                      </w:rPr>
                      <w:t>x</w:t>
                    </w:r>
                    <w:r w:rsidRPr="005B21C4">
                      <w:t>p.</w:t>
                    </w:r>
                    <w:r w:rsidRPr="005B21C4">
                      <w:rPr>
                        <w:spacing w:val="-3"/>
                      </w:rPr>
                      <w:t xml:space="preserve"> </w:t>
                    </w:r>
                    <w:r w:rsidRPr="005B21C4">
                      <w:t>Date</w:t>
                    </w:r>
                    <w:r w:rsidRPr="005B21C4">
                      <w:rPr>
                        <w:spacing w:val="-3"/>
                      </w:rPr>
                      <w:t xml:space="preserve"> </w:t>
                    </w:r>
                    <w:r w:rsidRPr="005B21C4">
                      <w:t>xx/xx/</w:t>
                    </w:r>
                    <w:r w:rsidR="00A666FD" w:rsidRPr="005B21C4">
                      <w:t>202</w:t>
                    </w:r>
                    <w:r w:rsidR="00A666FD">
                      <w:t>3</w:t>
                    </w:r>
                  </w:p>
                </w:txbxContent>
              </v:textbox>
            </v:shape>
          </w:pict>
        </mc:Fallback>
      </mc:AlternateContent>
    </w:r>
    <w:r w:rsidRPr="00BC523A">
      <w:rPr>
        <w:noProof/>
        <w:sz w:val="18"/>
      </w:rPr>
      <w:drawing>
        <wp:anchor distT="0" distB="0" distL="114300" distR="114300" simplePos="0" relativeHeight="251658240" behindDoc="1" locked="0" layoutInCell="1" allowOverlap="1" wp14:anchorId="276F68F7" wp14:editId="781A8473">
          <wp:simplePos x="0" y="0"/>
          <wp:positionH relativeFrom="page">
            <wp:posOffset>937928</wp:posOffset>
          </wp:positionH>
          <wp:positionV relativeFrom="paragraph">
            <wp:posOffset>99959</wp:posOffset>
          </wp:positionV>
          <wp:extent cx="492760" cy="503555"/>
          <wp:effectExtent l="0" t="0" r="254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2760" cy="5035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C523A">
      <w:t>U</w:t>
    </w:r>
    <w:r w:rsidRPr="00BC523A">
      <w:rPr>
        <w:spacing w:val="-1"/>
      </w:rPr>
      <w:t>.</w:t>
    </w:r>
    <w:r w:rsidRPr="00BC523A">
      <w:t>S.</w:t>
    </w:r>
    <w:r w:rsidRPr="00BC523A">
      <w:rPr>
        <w:spacing w:val="-5"/>
      </w:rPr>
      <w:t xml:space="preserve"> </w:t>
    </w:r>
    <w:r w:rsidRPr="00BC523A">
      <w:t>De</w:t>
    </w:r>
    <w:r w:rsidRPr="00BC523A">
      <w:rPr>
        <w:spacing w:val="1"/>
      </w:rPr>
      <w:t>p</w:t>
    </w:r>
    <w:r w:rsidRPr="00BC523A">
      <w:t>a</w:t>
    </w:r>
    <w:r w:rsidRPr="00BC523A">
      <w:rPr>
        <w:spacing w:val="-1"/>
      </w:rPr>
      <w:t>r</w:t>
    </w:r>
    <w:r w:rsidRPr="00BC523A">
      <w:rPr>
        <w:spacing w:val="5"/>
      </w:rPr>
      <w:t>t</w:t>
    </w:r>
    <w:r w:rsidRPr="00BC523A">
      <w:rPr>
        <w:spacing w:val="-4"/>
      </w:rPr>
      <w:t>m</w:t>
    </w:r>
    <w:r w:rsidRPr="00BC523A">
      <w:t>e</w:t>
    </w:r>
    <w:r w:rsidRPr="00BC523A">
      <w:rPr>
        <w:spacing w:val="1"/>
      </w:rPr>
      <w:t>n</w:t>
    </w:r>
    <w:r w:rsidRPr="00BC523A">
      <w:t>t</w:t>
    </w:r>
    <w:r w:rsidRPr="00BC523A">
      <w:rPr>
        <w:spacing w:val="-16"/>
      </w:rPr>
      <w:t xml:space="preserve"> </w:t>
    </w:r>
    <w:r w:rsidRPr="00BC523A">
      <w:rPr>
        <w:spacing w:val="4"/>
      </w:rPr>
      <w:t>o</w:t>
    </w:r>
    <w:r w:rsidRPr="00BC523A">
      <w:t>f</w:t>
    </w:r>
    <w:r w:rsidRPr="00BC523A">
      <w:rPr>
        <w:spacing w:val="-3"/>
      </w:rPr>
      <w:t xml:space="preserve"> </w:t>
    </w:r>
    <w:r w:rsidRPr="00BC523A">
      <w:t>Health</w:t>
    </w:r>
    <w:r w:rsidRPr="00BC523A">
      <w:rPr>
        <w:spacing w:val="-9"/>
      </w:rPr>
      <w:t xml:space="preserve"> </w:t>
    </w:r>
    <w:r w:rsidRPr="00BC523A">
      <w:t>a</w:t>
    </w:r>
    <w:r w:rsidRPr="00BC523A">
      <w:rPr>
        <w:spacing w:val="1"/>
      </w:rPr>
      <w:t>n</w:t>
    </w:r>
    <w:r w:rsidRPr="00BC523A">
      <w:t>d</w:t>
    </w:r>
    <w:r w:rsidRPr="00BC523A">
      <w:rPr>
        <w:spacing w:val="-5"/>
      </w:rPr>
      <w:t xml:space="preserve"> </w:t>
    </w:r>
    <w:r w:rsidRPr="00BC523A">
      <w:t>H</w:t>
    </w:r>
    <w:r w:rsidRPr="00BC523A">
      <w:rPr>
        <w:spacing w:val="4"/>
      </w:rPr>
      <w:t>u</w:t>
    </w:r>
    <w:r w:rsidRPr="00BC523A">
      <w:rPr>
        <w:spacing w:val="-4"/>
      </w:rPr>
      <w:t>m</w:t>
    </w:r>
    <w:r w:rsidRPr="00BC523A">
      <w:rPr>
        <w:spacing w:val="2"/>
      </w:rPr>
      <w:t>a</w:t>
    </w:r>
    <w:r w:rsidRPr="00BC523A">
      <w:t>n</w:t>
    </w:r>
    <w:r w:rsidRPr="00BC523A">
      <w:rPr>
        <w:spacing w:val="-9"/>
      </w:rPr>
      <w:t xml:space="preserve"> </w:t>
    </w:r>
    <w:r w:rsidRPr="00BC523A">
      <w:t>Se</w:t>
    </w:r>
    <w:r w:rsidRPr="00BC523A">
      <w:rPr>
        <w:spacing w:val="-1"/>
      </w:rPr>
      <w:t>r</w:t>
    </w:r>
    <w:r w:rsidRPr="00BC523A">
      <w:rPr>
        <w:spacing w:val="1"/>
      </w:rPr>
      <w:t>v</w:t>
    </w:r>
    <w:r w:rsidRPr="00BC523A">
      <w:t>ices</w:t>
    </w:r>
    <w:r>
      <w:t xml:space="preserve"> </w:t>
    </w:r>
  </w:p>
  <w:p w14:paraId="74BE04F8" w14:textId="77777777" w:rsidR="00374C8B" w:rsidRPr="002C55F9" w:rsidRDefault="00374C8B" w:rsidP="00B679B9">
    <w:pPr>
      <w:ind w:left="900"/>
      <w:rPr>
        <w:sz w:val="20"/>
        <w:szCs w:val="20"/>
      </w:rPr>
    </w:pPr>
    <w:r w:rsidRPr="00BC523A">
      <w:t>O</w:t>
    </w:r>
    <w:r w:rsidRPr="00BC523A">
      <w:rPr>
        <w:spacing w:val="2"/>
      </w:rPr>
      <w:t>ff</w:t>
    </w:r>
    <w:r w:rsidRPr="00BC523A">
      <w:t>ice</w:t>
    </w:r>
    <w:r w:rsidRPr="00BC523A">
      <w:rPr>
        <w:spacing w:val="-9"/>
      </w:rPr>
      <w:t xml:space="preserve"> </w:t>
    </w:r>
    <w:r w:rsidRPr="00BC523A">
      <w:rPr>
        <w:spacing w:val="1"/>
      </w:rPr>
      <w:t>o</w:t>
    </w:r>
    <w:r w:rsidRPr="00BC523A">
      <w:t>f</w:t>
    </w:r>
    <w:r w:rsidRPr="00BC523A">
      <w:rPr>
        <w:spacing w:val="-3"/>
      </w:rPr>
      <w:t xml:space="preserve"> </w:t>
    </w:r>
    <w:r w:rsidRPr="00BC523A">
      <w:rPr>
        <w:spacing w:val="-1"/>
      </w:rPr>
      <w:t>M</w:t>
    </w:r>
    <w:r w:rsidRPr="00BC523A">
      <w:t>e</w:t>
    </w:r>
    <w:r w:rsidRPr="00BC523A">
      <w:rPr>
        <w:spacing w:val="1"/>
      </w:rPr>
      <w:t>d</w:t>
    </w:r>
    <w:r w:rsidRPr="00BC523A">
      <w:t>ica</w:t>
    </w:r>
    <w:r w:rsidRPr="00BC523A">
      <w:rPr>
        <w:spacing w:val="-1"/>
      </w:rPr>
      <w:t>r</w:t>
    </w:r>
    <w:r w:rsidRPr="00BC523A">
      <w:t>e</w:t>
    </w:r>
    <w:r w:rsidRPr="00BC523A">
      <w:rPr>
        <w:spacing w:val="-11"/>
      </w:rPr>
      <w:t xml:space="preserve"> </w:t>
    </w:r>
    <w:r w:rsidRPr="00BC523A">
      <w:t>Hea</w:t>
    </w:r>
    <w:r w:rsidRPr="00BC523A">
      <w:rPr>
        <w:spacing w:val="-1"/>
      </w:rPr>
      <w:t>r</w:t>
    </w:r>
    <w:r w:rsidRPr="00BC523A">
      <w:t>i</w:t>
    </w:r>
    <w:r w:rsidRPr="00BC523A">
      <w:rPr>
        <w:spacing w:val="1"/>
      </w:rPr>
      <w:t>ng</w:t>
    </w:r>
    <w:r w:rsidRPr="00BC523A">
      <w:t>s</w:t>
    </w:r>
    <w:r w:rsidRPr="00BC523A">
      <w:rPr>
        <w:spacing w:val="-12"/>
      </w:rPr>
      <w:t xml:space="preserve"> </w:t>
    </w:r>
    <w:r w:rsidRPr="00BC523A">
      <w:t>a</w:t>
    </w:r>
    <w:r w:rsidRPr="00BC523A">
      <w:rPr>
        <w:spacing w:val="1"/>
      </w:rPr>
      <w:t>n</w:t>
    </w:r>
    <w:r w:rsidRPr="00BC523A">
      <w:t>d</w:t>
    </w:r>
    <w:r w:rsidRPr="00BC523A">
      <w:rPr>
        <w:spacing w:val="-5"/>
      </w:rPr>
      <w:t xml:space="preserve"> </w:t>
    </w:r>
    <w:r w:rsidRPr="00BC523A">
      <w:t>A</w:t>
    </w:r>
    <w:r w:rsidRPr="00BC523A">
      <w:rPr>
        <w:spacing w:val="1"/>
      </w:rPr>
      <w:t>p</w:t>
    </w:r>
    <w:r w:rsidRPr="00BC523A">
      <w:rPr>
        <w:spacing w:val="4"/>
      </w:rPr>
      <w:t>p</w:t>
    </w:r>
    <w:r w:rsidRPr="00BC523A">
      <w:t>eals</w:t>
    </w:r>
    <w:r>
      <w:t xml:space="preserve"> </w: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DC411A"/>
    <w:multiLevelType w:val="hybridMultilevel"/>
    <w:tmpl w:val="9216F73A"/>
    <w:lvl w:ilvl="0" w:tplc="35729DD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BA4CDB"/>
    <w:multiLevelType w:val="hybridMultilevel"/>
    <w:tmpl w:val="9580F7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EC2ED1"/>
    <w:multiLevelType w:val="hybridMultilevel"/>
    <w:tmpl w:val="9CC25EE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492FE6"/>
    <w:multiLevelType w:val="hybridMultilevel"/>
    <w:tmpl w:val="D32A7AE6"/>
    <w:lvl w:ilvl="0" w:tplc="5AC4A4CC">
      <w:start w:val="1"/>
      <w:numFmt w:val="lowerLetter"/>
      <w:lvlText w:val="%1."/>
      <w:lvlJc w:val="left"/>
      <w:pPr>
        <w:ind w:left="427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147" w:hanging="360"/>
      </w:pPr>
    </w:lvl>
    <w:lvl w:ilvl="2" w:tplc="0409001B" w:tentative="1">
      <w:start w:val="1"/>
      <w:numFmt w:val="lowerRoman"/>
      <w:lvlText w:val="%3."/>
      <w:lvlJc w:val="right"/>
      <w:pPr>
        <w:ind w:left="1867" w:hanging="180"/>
      </w:pPr>
    </w:lvl>
    <w:lvl w:ilvl="3" w:tplc="0409000F" w:tentative="1">
      <w:start w:val="1"/>
      <w:numFmt w:val="decimal"/>
      <w:lvlText w:val="%4."/>
      <w:lvlJc w:val="left"/>
      <w:pPr>
        <w:ind w:left="2587" w:hanging="360"/>
      </w:pPr>
    </w:lvl>
    <w:lvl w:ilvl="4" w:tplc="04090019" w:tentative="1">
      <w:start w:val="1"/>
      <w:numFmt w:val="lowerLetter"/>
      <w:lvlText w:val="%5."/>
      <w:lvlJc w:val="left"/>
      <w:pPr>
        <w:ind w:left="3307" w:hanging="360"/>
      </w:pPr>
    </w:lvl>
    <w:lvl w:ilvl="5" w:tplc="0409001B" w:tentative="1">
      <w:start w:val="1"/>
      <w:numFmt w:val="lowerRoman"/>
      <w:lvlText w:val="%6."/>
      <w:lvlJc w:val="right"/>
      <w:pPr>
        <w:ind w:left="4027" w:hanging="180"/>
      </w:pPr>
    </w:lvl>
    <w:lvl w:ilvl="6" w:tplc="0409000F" w:tentative="1">
      <w:start w:val="1"/>
      <w:numFmt w:val="decimal"/>
      <w:lvlText w:val="%7."/>
      <w:lvlJc w:val="left"/>
      <w:pPr>
        <w:ind w:left="4747" w:hanging="360"/>
      </w:pPr>
    </w:lvl>
    <w:lvl w:ilvl="7" w:tplc="04090019" w:tentative="1">
      <w:start w:val="1"/>
      <w:numFmt w:val="lowerLetter"/>
      <w:lvlText w:val="%8."/>
      <w:lvlJc w:val="left"/>
      <w:pPr>
        <w:ind w:left="5467" w:hanging="360"/>
      </w:pPr>
    </w:lvl>
    <w:lvl w:ilvl="8" w:tplc="0409001B" w:tentative="1">
      <w:start w:val="1"/>
      <w:numFmt w:val="lowerRoman"/>
      <w:lvlText w:val="%9."/>
      <w:lvlJc w:val="right"/>
      <w:pPr>
        <w:ind w:left="6187" w:hanging="180"/>
      </w:pPr>
    </w:lvl>
  </w:abstractNum>
  <w:abstractNum w:abstractNumId="4" w15:restartNumberingAfterBreak="0">
    <w:nsid w:val="43E27B84"/>
    <w:multiLevelType w:val="hybridMultilevel"/>
    <w:tmpl w:val="FDFAEB3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8E4005"/>
    <w:multiLevelType w:val="hybridMultilevel"/>
    <w:tmpl w:val="27EAAAB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5D1BCA"/>
    <w:multiLevelType w:val="hybridMultilevel"/>
    <w:tmpl w:val="5192B0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634ECF"/>
    <w:multiLevelType w:val="hybridMultilevel"/>
    <w:tmpl w:val="9C88B7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1403E8"/>
    <w:multiLevelType w:val="hybridMultilevel"/>
    <w:tmpl w:val="091265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446732"/>
    <w:multiLevelType w:val="hybridMultilevel"/>
    <w:tmpl w:val="9C88B7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4B1736"/>
    <w:multiLevelType w:val="hybridMultilevel"/>
    <w:tmpl w:val="BDAE6876"/>
    <w:lvl w:ilvl="0" w:tplc="8196DDCE">
      <w:start w:val="1"/>
      <w:numFmt w:val="bullet"/>
      <w:lvlText w:val="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0146FE"/>
    <w:multiLevelType w:val="hybridMultilevel"/>
    <w:tmpl w:val="A642BB7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5"/>
  </w:num>
  <w:num w:numId="7">
    <w:abstractNumId w:val="4"/>
  </w:num>
  <w:num w:numId="8">
    <w:abstractNumId w:val="0"/>
  </w:num>
  <w:num w:numId="9">
    <w:abstractNumId w:val="11"/>
  </w:num>
  <w:num w:numId="10">
    <w:abstractNumId w:val="8"/>
  </w:num>
  <w:num w:numId="11">
    <w:abstractNumId w:val="2"/>
  </w:num>
  <w:num w:numId="12">
    <w:abstractNumId w:val="10"/>
  </w:num>
  <w:num w:numId="13">
    <w:abstractNumId w:val="7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tDQzM7cwNTOwMDBV0lEKTi0uzszPAykwrAUAuj7HeiwAAAA="/>
  </w:docVars>
  <w:rsids>
    <w:rsidRoot w:val="00B24D8D"/>
    <w:rsid w:val="0000348D"/>
    <w:rsid w:val="00003B86"/>
    <w:rsid w:val="00013C3C"/>
    <w:rsid w:val="00025BCA"/>
    <w:rsid w:val="0003254F"/>
    <w:rsid w:val="00034515"/>
    <w:rsid w:val="00034563"/>
    <w:rsid w:val="00040338"/>
    <w:rsid w:val="00040515"/>
    <w:rsid w:val="00041B21"/>
    <w:rsid w:val="0004261E"/>
    <w:rsid w:val="000443FB"/>
    <w:rsid w:val="000522B9"/>
    <w:rsid w:val="00056A1E"/>
    <w:rsid w:val="000776D6"/>
    <w:rsid w:val="000833A5"/>
    <w:rsid w:val="00086015"/>
    <w:rsid w:val="000861A5"/>
    <w:rsid w:val="000864A9"/>
    <w:rsid w:val="000873E4"/>
    <w:rsid w:val="00092C86"/>
    <w:rsid w:val="00094911"/>
    <w:rsid w:val="000A4EA3"/>
    <w:rsid w:val="000A6C09"/>
    <w:rsid w:val="000B3E9E"/>
    <w:rsid w:val="000B42E9"/>
    <w:rsid w:val="000B4D96"/>
    <w:rsid w:val="000B5710"/>
    <w:rsid w:val="000C29E8"/>
    <w:rsid w:val="000C3937"/>
    <w:rsid w:val="000C4CBE"/>
    <w:rsid w:val="000C527A"/>
    <w:rsid w:val="000C5F10"/>
    <w:rsid w:val="000C5F67"/>
    <w:rsid w:val="000C7286"/>
    <w:rsid w:val="000D2E18"/>
    <w:rsid w:val="000D6348"/>
    <w:rsid w:val="000E4469"/>
    <w:rsid w:val="000F012B"/>
    <w:rsid w:val="001076F2"/>
    <w:rsid w:val="0010785E"/>
    <w:rsid w:val="00124D5C"/>
    <w:rsid w:val="001254D5"/>
    <w:rsid w:val="001408B4"/>
    <w:rsid w:val="00142D0F"/>
    <w:rsid w:val="00150E4B"/>
    <w:rsid w:val="001649C7"/>
    <w:rsid w:val="00164B80"/>
    <w:rsid w:val="00167787"/>
    <w:rsid w:val="00167D2D"/>
    <w:rsid w:val="00173ADC"/>
    <w:rsid w:val="00175A46"/>
    <w:rsid w:val="00175ABE"/>
    <w:rsid w:val="0018156C"/>
    <w:rsid w:val="00182930"/>
    <w:rsid w:val="00187F3A"/>
    <w:rsid w:val="00191F96"/>
    <w:rsid w:val="0019529F"/>
    <w:rsid w:val="00196D70"/>
    <w:rsid w:val="001A1A8E"/>
    <w:rsid w:val="001A562D"/>
    <w:rsid w:val="001A6B96"/>
    <w:rsid w:val="001B4187"/>
    <w:rsid w:val="001B4388"/>
    <w:rsid w:val="001B7FE0"/>
    <w:rsid w:val="001C677A"/>
    <w:rsid w:val="001D6717"/>
    <w:rsid w:val="001E0DD8"/>
    <w:rsid w:val="001E66EC"/>
    <w:rsid w:val="001F4C1A"/>
    <w:rsid w:val="002041CA"/>
    <w:rsid w:val="00206B10"/>
    <w:rsid w:val="002119A7"/>
    <w:rsid w:val="00214BDF"/>
    <w:rsid w:val="00221212"/>
    <w:rsid w:val="0022773B"/>
    <w:rsid w:val="00227973"/>
    <w:rsid w:val="00231D0B"/>
    <w:rsid w:val="00236A8B"/>
    <w:rsid w:val="0024157E"/>
    <w:rsid w:val="00243156"/>
    <w:rsid w:val="00243A73"/>
    <w:rsid w:val="002445B8"/>
    <w:rsid w:val="00250821"/>
    <w:rsid w:val="00252F79"/>
    <w:rsid w:val="00254BD4"/>
    <w:rsid w:val="00257BED"/>
    <w:rsid w:val="002648EA"/>
    <w:rsid w:val="00265723"/>
    <w:rsid w:val="002660DD"/>
    <w:rsid w:val="00270EBE"/>
    <w:rsid w:val="00271756"/>
    <w:rsid w:val="00276A97"/>
    <w:rsid w:val="002775B5"/>
    <w:rsid w:val="002823BC"/>
    <w:rsid w:val="00283D68"/>
    <w:rsid w:val="00295C4A"/>
    <w:rsid w:val="002A5ECF"/>
    <w:rsid w:val="002A65DE"/>
    <w:rsid w:val="002A782D"/>
    <w:rsid w:val="002B26C1"/>
    <w:rsid w:val="002B74C2"/>
    <w:rsid w:val="002C029A"/>
    <w:rsid w:val="002C123F"/>
    <w:rsid w:val="002C55F9"/>
    <w:rsid w:val="002D055D"/>
    <w:rsid w:val="002D1D1F"/>
    <w:rsid w:val="002D3EDD"/>
    <w:rsid w:val="002E12A5"/>
    <w:rsid w:val="002E354C"/>
    <w:rsid w:val="002E7DBB"/>
    <w:rsid w:val="002F0D14"/>
    <w:rsid w:val="002F2FE5"/>
    <w:rsid w:val="002F31C2"/>
    <w:rsid w:val="002F4414"/>
    <w:rsid w:val="00302A4B"/>
    <w:rsid w:val="00303FB8"/>
    <w:rsid w:val="00307245"/>
    <w:rsid w:val="003072B6"/>
    <w:rsid w:val="00307F88"/>
    <w:rsid w:val="0031054B"/>
    <w:rsid w:val="0031370B"/>
    <w:rsid w:val="003140E9"/>
    <w:rsid w:val="0031499C"/>
    <w:rsid w:val="00326F69"/>
    <w:rsid w:val="00331875"/>
    <w:rsid w:val="00336D0C"/>
    <w:rsid w:val="00342305"/>
    <w:rsid w:val="00361EB7"/>
    <w:rsid w:val="00365715"/>
    <w:rsid w:val="00371A2A"/>
    <w:rsid w:val="0037241C"/>
    <w:rsid w:val="00372B6F"/>
    <w:rsid w:val="003736A6"/>
    <w:rsid w:val="00374C8B"/>
    <w:rsid w:val="0037621B"/>
    <w:rsid w:val="0038055E"/>
    <w:rsid w:val="003823FF"/>
    <w:rsid w:val="0038334B"/>
    <w:rsid w:val="00383879"/>
    <w:rsid w:val="00383E37"/>
    <w:rsid w:val="00384E4B"/>
    <w:rsid w:val="0038773F"/>
    <w:rsid w:val="003905BF"/>
    <w:rsid w:val="003921A3"/>
    <w:rsid w:val="00393FE5"/>
    <w:rsid w:val="0039498F"/>
    <w:rsid w:val="003B5478"/>
    <w:rsid w:val="003C5523"/>
    <w:rsid w:val="003D3823"/>
    <w:rsid w:val="003D4E0C"/>
    <w:rsid w:val="003E0E37"/>
    <w:rsid w:val="003E1DEC"/>
    <w:rsid w:val="003E22FF"/>
    <w:rsid w:val="003E38F0"/>
    <w:rsid w:val="003E57EF"/>
    <w:rsid w:val="003E7370"/>
    <w:rsid w:val="003F79B9"/>
    <w:rsid w:val="004020D8"/>
    <w:rsid w:val="004059A8"/>
    <w:rsid w:val="00413F06"/>
    <w:rsid w:val="004141B6"/>
    <w:rsid w:val="004208CD"/>
    <w:rsid w:val="00420A98"/>
    <w:rsid w:val="00424425"/>
    <w:rsid w:val="0042747D"/>
    <w:rsid w:val="004301FB"/>
    <w:rsid w:val="004311A9"/>
    <w:rsid w:val="00431B44"/>
    <w:rsid w:val="004337F3"/>
    <w:rsid w:val="0044022E"/>
    <w:rsid w:val="004423A8"/>
    <w:rsid w:val="00443398"/>
    <w:rsid w:val="0045097F"/>
    <w:rsid w:val="0045459B"/>
    <w:rsid w:val="004549AB"/>
    <w:rsid w:val="00457AB9"/>
    <w:rsid w:val="004626CB"/>
    <w:rsid w:val="00466CB5"/>
    <w:rsid w:val="00472801"/>
    <w:rsid w:val="004733F0"/>
    <w:rsid w:val="00473547"/>
    <w:rsid w:val="00475493"/>
    <w:rsid w:val="00476686"/>
    <w:rsid w:val="00481D94"/>
    <w:rsid w:val="004834E1"/>
    <w:rsid w:val="00485444"/>
    <w:rsid w:val="0048563D"/>
    <w:rsid w:val="004858AC"/>
    <w:rsid w:val="00485C35"/>
    <w:rsid w:val="004875FB"/>
    <w:rsid w:val="0049441E"/>
    <w:rsid w:val="00495C74"/>
    <w:rsid w:val="00497534"/>
    <w:rsid w:val="004A3DCC"/>
    <w:rsid w:val="004A5DDB"/>
    <w:rsid w:val="004A6A36"/>
    <w:rsid w:val="004B7C06"/>
    <w:rsid w:val="004C7FB0"/>
    <w:rsid w:val="004D224D"/>
    <w:rsid w:val="004D41F7"/>
    <w:rsid w:val="004D754A"/>
    <w:rsid w:val="004E4F02"/>
    <w:rsid w:val="004F02C7"/>
    <w:rsid w:val="004F2A0F"/>
    <w:rsid w:val="004F50BD"/>
    <w:rsid w:val="00501668"/>
    <w:rsid w:val="00501B7E"/>
    <w:rsid w:val="00532288"/>
    <w:rsid w:val="00534908"/>
    <w:rsid w:val="005524F8"/>
    <w:rsid w:val="005553AB"/>
    <w:rsid w:val="0055639E"/>
    <w:rsid w:val="005601AF"/>
    <w:rsid w:val="00560B2C"/>
    <w:rsid w:val="005645CB"/>
    <w:rsid w:val="00570E7A"/>
    <w:rsid w:val="005773B4"/>
    <w:rsid w:val="0058367C"/>
    <w:rsid w:val="0058399A"/>
    <w:rsid w:val="005849C9"/>
    <w:rsid w:val="00584C60"/>
    <w:rsid w:val="00585DB0"/>
    <w:rsid w:val="005A18AA"/>
    <w:rsid w:val="005A65E2"/>
    <w:rsid w:val="005B0E67"/>
    <w:rsid w:val="005B21C4"/>
    <w:rsid w:val="005C16E5"/>
    <w:rsid w:val="005C314D"/>
    <w:rsid w:val="005D1A84"/>
    <w:rsid w:val="005D52FB"/>
    <w:rsid w:val="005E3245"/>
    <w:rsid w:val="005E3E54"/>
    <w:rsid w:val="005E6646"/>
    <w:rsid w:val="005E6EBF"/>
    <w:rsid w:val="005F2D00"/>
    <w:rsid w:val="005F2F44"/>
    <w:rsid w:val="005F3B7C"/>
    <w:rsid w:val="005F74DB"/>
    <w:rsid w:val="005F7554"/>
    <w:rsid w:val="00600970"/>
    <w:rsid w:val="006015CE"/>
    <w:rsid w:val="006026DD"/>
    <w:rsid w:val="00610E48"/>
    <w:rsid w:val="00612AC9"/>
    <w:rsid w:val="00616834"/>
    <w:rsid w:val="00620BA1"/>
    <w:rsid w:val="00624C85"/>
    <w:rsid w:val="00625751"/>
    <w:rsid w:val="00626816"/>
    <w:rsid w:val="006275CD"/>
    <w:rsid w:val="0063129F"/>
    <w:rsid w:val="00645A21"/>
    <w:rsid w:val="006473DC"/>
    <w:rsid w:val="0065411A"/>
    <w:rsid w:val="00657451"/>
    <w:rsid w:val="0067599A"/>
    <w:rsid w:val="0068095E"/>
    <w:rsid w:val="006833D4"/>
    <w:rsid w:val="00684426"/>
    <w:rsid w:val="0068567D"/>
    <w:rsid w:val="006859AF"/>
    <w:rsid w:val="00686EFB"/>
    <w:rsid w:val="00691960"/>
    <w:rsid w:val="00692B05"/>
    <w:rsid w:val="00696414"/>
    <w:rsid w:val="006A24AE"/>
    <w:rsid w:val="006A3721"/>
    <w:rsid w:val="006A4782"/>
    <w:rsid w:val="006A7602"/>
    <w:rsid w:val="006B200E"/>
    <w:rsid w:val="006B244D"/>
    <w:rsid w:val="006B37D6"/>
    <w:rsid w:val="006C36EE"/>
    <w:rsid w:val="006D20B6"/>
    <w:rsid w:val="006D263D"/>
    <w:rsid w:val="006D3A1A"/>
    <w:rsid w:val="006E55D8"/>
    <w:rsid w:val="006F0D08"/>
    <w:rsid w:val="006F594D"/>
    <w:rsid w:val="006F6AB8"/>
    <w:rsid w:val="007004CC"/>
    <w:rsid w:val="00701181"/>
    <w:rsid w:val="00701410"/>
    <w:rsid w:val="00702D5F"/>
    <w:rsid w:val="007177D2"/>
    <w:rsid w:val="00720D25"/>
    <w:rsid w:val="00720D7C"/>
    <w:rsid w:val="007237E6"/>
    <w:rsid w:val="00726C8E"/>
    <w:rsid w:val="00726FEE"/>
    <w:rsid w:val="00727FC3"/>
    <w:rsid w:val="00734032"/>
    <w:rsid w:val="007429C6"/>
    <w:rsid w:val="0075338C"/>
    <w:rsid w:val="0076069F"/>
    <w:rsid w:val="00760EE1"/>
    <w:rsid w:val="00775C80"/>
    <w:rsid w:val="00777788"/>
    <w:rsid w:val="00780228"/>
    <w:rsid w:val="007821C6"/>
    <w:rsid w:val="00784671"/>
    <w:rsid w:val="00785E74"/>
    <w:rsid w:val="00786F29"/>
    <w:rsid w:val="0079410E"/>
    <w:rsid w:val="00795580"/>
    <w:rsid w:val="00797FD9"/>
    <w:rsid w:val="007A6EAA"/>
    <w:rsid w:val="007B242C"/>
    <w:rsid w:val="007B5338"/>
    <w:rsid w:val="007B7F63"/>
    <w:rsid w:val="007C136B"/>
    <w:rsid w:val="007C317F"/>
    <w:rsid w:val="007C33C6"/>
    <w:rsid w:val="007C6AE6"/>
    <w:rsid w:val="007D2226"/>
    <w:rsid w:val="007E1B2A"/>
    <w:rsid w:val="007E7FBC"/>
    <w:rsid w:val="007F56FD"/>
    <w:rsid w:val="007F65E7"/>
    <w:rsid w:val="00802531"/>
    <w:rsid w:val="00806AD6"/>
    <w:rsid w:val="00815275"/>
    <w:rsid w:val="00817089"/>
    <w:rsid w:val="00820372"/>
    <w:rsid w:val="008204DC"/>
    <w:rsid w:val="00820EA0"/>
    <w:rsid w:val="00821E2F"/>
    <w:rsid w:val="00832A7F"/>
    <w:rsid w:val="00833875"/>
    <w:rsid w:val="00833FA4"/>
    <w:rsid w:val="00834DC5"/>
    <w:rsid w:val="00837B55"/>
    <w:rsid w:val="008402A5"/>
    <w:rsid w:val="00846345"/>
    <w:rsid w:val="008475DD"/>
    <w:rsid w:val="00851DE9"/>
    <w:rsid w:val="0085341C"/>
    <w:rsid w:val="008566A5"/>
    <w:rsid w:val="0086334D"/>
    <w:rsid w:val="00870DE7"/>
    <w:rsid w:val="00876596"/>
    <w:rsid w:val="00883C03"/>
    <w:rsid w:val="0088640E"/>
    <w:rsid w:val="00886C65"/>
    <w:rsid w:val="00886DCB"/>
    <w:rsid w:val="00894732"/>
    <w:rsid w:val="00894785"/>
    <w:rsid w:val="00896E86"/>
    <w:rsid w:val="008A6063"/>
    <w:rsid w:val="008B698F"/>
    <w:rsid w:val="008C0D4F"/>
    <w:rsid w:val="008C5ADE"/>
    <w:rsid w:val="008D014D"/>
    <w:rsid w:val="008D0E26"/>
    <w:rsid w:val="008D411C"/>
    <w:rsid w:val="008D5F82"/>
    <w:rsid w:val="008D6CA9"/>
    <w:rsid w:val="008E53E1"/>
    <w:rsid w:val="008E605A"/>
    <w:rsid w:val="008E6FC4"/>
    <w:rsid w:val="008E715A"/>
    <w:rsid w:val="008E7330"/>
    <w:rsid w:val="008E7A2A"/>
    <w:rsid w:val="008F46D1"/>
    <w:rsid w:val="008F5C27"/>
    <w:rsid w:val="008F7AD5"/>
    <w:rsid w:val="00904846"/>
    <w:rsid w:val="0091211E"/>
    <w:rsid w:val="00912941"/>
    <w:rsid w:val="00913890"/>
    <w:rsid w:val="009143C1"/>
    <w:rsid w:val="009150D1"/>
    <w:rsid w:val="00915A9B"/>
    <w:rsid w:val="0092015F"/>
    <w:rsid w:val="0092587C"/>
    <w:rsid w:val="009357BB"/>
    <w:rsid w:val="009357DA"/>
    <w:rsid w:val="00935D21"/>
    <w:rsid w:val="009442A9"/>
    <w:rsid w:val="00953467"/>
    <w:rsid w:val="00956FA9"/>
    <w:rsid w:val="00963088"/>
    <w:rsid w:val="009652A9"/>
    <w:rsid w:val="00970E40"/>
    <w:rsid w:val="0097357B"/>
    <w:rsid w:val="00974714"/>
    <w:rsid w:val="0097479D"/>
    <w:rsid w:val="009770C4"/>
    <w:rsid w:val="0098045C"/>
    <w:rsid w:val="00984D82"/>
    <w:rsid w:val="00985A54"/>
    <w:rsid w:val="00991407"/>
    <w:rsid w:val="009951F8"/>
    <w:rsid w:val="009A1C42"/>
    <w:rsid w:val="009A21BD"/>
    <w:rsid w:val="009A68ED"/>
    <w:rsid w:val="009B02E9"/>
    <w:rsid w:val="009B27BB"/>
    <w:rsid w:val="009B31E4"/>
    <w:rsid w:val="009B758D"/>
    <w:rsid w:val="009C33E9"/>
    <w:rsid w:val="009C72AA"/>
    <w:rsid w:val="009D22D2"/>
    <w:rsid w:val="009D291E"/>
    <w:rsid w:val="009E450F"/>
    <w:rsid w:val="009E451D"/>
    <w:rsid w:val="009E469D"/>
    <w:rsid w:val="009E4831"/>
    <w:rsid w:val="009E4DD0"/>
    <w:rsid w:val="009E7D04"/>
    <w:rsid w:val="009F0282"/>
    <w:rsid w:val="009F3C51"/>
    <w:rsid w:val="009F3EAA"/>
    <w:rsid w:val="00A145A5"/>
    <w:rsid w:val="00A20D10"/>
    <w:rsid w:val="00A2168D"/>
    <w:rsid w:val="00A24EEF"/>
    <w:rsid w:val="00A26FCF"/>
    <w:rsid w:val="00A30288"/>
    <w:rsid w:val="00A307A6"/>
    <w:rsid w:val="00A3275F"/>
    <w:rsid w:val="00A334FD"/>
    <w:rsid w:val="00A348C2"/>
    <w:rsid w:val="00A410D8"/>
    <w:rsid w:val="00A41C72"/>
    <w:rsid w:val="00A42253"/>
    <w:rsid w:val="00A51107"/>
    <w:rsid w:val="00A533EB"/>
    <w:rsid w:val="00A6215E"/>
    <w:rsid w:val="00A666FD"/>
    <w:rsid w:val="00A760CE"/>
    <w:rsid w:val="00A7656B"/>
    <w:rsid w:val="00A80192"/>
    <w:rsid w:val="00A810A3"/>
    <w:rsid w:val="00A84D67"/>
    <w:rsid w:val="00A85F08"/>
    <w:rsid w:val="00A861F0"/>
    <w:rsid w:val="00A8687B"/>
    <w:rsid w:val="00A9469D"/>
    <w:rsid w:val="00A97A05"/>
    <w:rsid w:val="00AA0B7E"/>
    <w:rsid w:val="00AA2E4B"/>
    <w:rsid w:val="00AA4ECB"/>
    <w:rsid w:val="00AB6389"/>
    <w:rsid w:val="00AB701B"/>
    <w:rsid w:val="00AB7E93"/>
    <w:rsid w:val="00AC06A1"/>
    <w:rsid w:val="00AC0DE7"/>
    <w:rsid w:val="00AC26F9"/>
    <w:rsid w:val="00AD2288"/>
    <w:rsid w:val="00AD34BE"/>
    <w:rsid w:val="00AD46AE"/>
    <w:rsid w:val="00AD5213"/>
    <w:rsid w:val="00AE1A32"/>
    <w:rsid w:val="00AE6227"/>
    <w:rsid w:val="00AE6B22"/>
    <w:rsid w:val="00B05D5F"/>
    <w:rsid w:val="00B10986"/>
    <w:rsid w:val="00B15E37"/>
    <w:rsid w:val="00B16FE3"/>
    <w:rsid w:val="00B24D8D"/>
    <w:rsid w:val="00B25047"/>
    <w:rsid w:val="00B3029B"/>
    <w:rsid w:val="00B3511D"/>
    <w:rsid w:val="00B41D00"/>
    <w:rsid w:val="00B5191F"/>
    <w:rsid w:val="00B56E28"/>
    <w:rsid w:val="00B579E7"/>
    <w:rsid w:val="00B61A7D"/>
    <w:rsid w:val="00B6371D"/>
    <w:rsid w:val="00B679B9"/>
    <w:rsid w:val="00B702FF"/>
    <w:rsid w:val="00B7081C"/>
    <w:rsid w:val="00B765C1"/>
    <w:rsid w:val="00B84EB4"/>
    <w:rsid w:val="00B8550B"/>
    <w:rsid w:val="00B85875"/>
    <w:rsid w:val="00B860EB"/>
    <w:rsid w:val="00B87618"/>
    <w:rsid w:val="00B95B61"/>
    <w:rsid w:val="00BA5A34"/>
    <w:rsid w:val="00BA5D7A"/>
    <w:rsid w:val="00BB47DC"/>
    <w:rsid w:val="00BB4A84"/>
    <w:rsid w:val="00BB74F2"/>
    <w:rsid w:val="00BB7C88"/>
    <w:rsid w:val="00BC2171"/>
    <w:rsid w:val="00BC523A"/>
    <w:rsid w:val="00BD4C99"/>
    <w:rsid w:val="00BD5FAD"/>
    <w:rsid w:val="00BD6BB6"/>
    <w:rsid w:val="00BD7472"/>
    <w:rsid w:val="00BE2A96"/>
    <w:rsid w:val="00BE449B"/>
    <w:rsid w:val="00BE65F0"/>
    <w:rsid w:val="00BE7570"/>
    <w:rsid w:val="00BE757A"/>
    <w:rsid w:val="00C000D1"/>
    <w:rsid w:val="00C04B7F"/>
    <w:rsid w:val="00C05F4E"/>
    <w:rsid w:val="00C07087"/>
    <w:rsid w:val="00C11E8E"/>
    <w:rsid w:val="00C12C02"/>
    <w:rsid w:val="00C15991"/>
    <w:rsid w:val="00C16C5F"/>
    <w:rsid w:val="00C20EDC"/>
    <w:rsid w:val="00C337B0"/>
    <w:rsid w:val="00C35363"/>
    <w:rsid w:val="00C36A6A"/>
    <w:rsid w:val="00C52BEB"/>
    <w:rsid w:val="00C539C4"/>
    <w:rsid w:val="00C57B95"/>
    <w:rsid w:val="00C67B79"/>
    <w:rsid w:val="00C71608"/>
    <w:rsid w:val="00C74FA9"/>
    <w:rsid w:val="00C76A3D"/>
    <w:rsid w:val="00C80313"/>
    <w:rsid w:val="00C8093E"/>
    <w:rsid w:val="00C82ECB"/>
    <w:rsid w:val="00C837D2"/>
    <w:rsid w:val="00C84F33"/>
    <w:rsid w:val="00C91544"/>
    <w:rsid w:val="00C91F57"/>
    <w:rsid w:val="00C93AED"/>
    <w:rsid w:val="00C95248"/>
    <w:rsid w:val="00C95D8F"/>
    <w:rsid w:val="00C9618F"/>
    <w:rsid w:val="00CA2007"/>
    <w:rsid w:val="00CB3C93"/>
    <w:rsid w:val="00CB4D9B"/>
    <w:rsid w:val="00CB69FF"/>
    <w:rsid w:val="00CC18E3"/>
    <w:rsid w:val="00CC39A9"/>
    <w:rsid w:val="00CC4B69"/>
    <w:rsid w:val="00CD0F9D"/>
    <w:rsid w:val="00CD5050"/>
    <w:rsid w:val="00CE2671"/>
    <w:rsid w:val="00CE2F12"/>
    <w:rsid w:val="00CE3A90"/>
    <w:rsid w:val="00CF7DB9"/>
    <w:rsid w:val="00D02DF7"/>
    <w:rsid w:val="00D03B0C"/>
    <w:rsid w:val="00D03DB4"/>
    <w:rsid w:val="00D057E0"/>
    <w:rsid w:val="00D0637E"/>
    <w:rsid w:val="00D1020E"/>
    <w:rsid w:val="00D12362"/>
    <w:rsid w:val="00D23067"/>
    <w:rsid w:val="00D24DFC"/>
    <w:rsid w:val="00D25B7F"/>
    <w:rsid w:val="00D26D3B"/>
    <w:rsid w:val="00D31FC5"/>
    <w:rsid w:val="00D33EB1"/>
    <w:rsid w:val="00D415E4"/>
    <w:rsid w:val="00D448EC"/>
    <w:rsid w:val="00D44C15"/>
    <w:rsid w:val="00D53B21"/>
    <w:rsid w:val="00D56CCC"/>
    <w:rsid w:val="00D61C33"/>
    <w:rsid w:val="00D628A3"/>
    <w:rsid w:val="00D65A63"/>
    <w:rsid w:val="00D669B2"/>
    <w:rsid w:val="00D70647"/>
    <w:rsid w:val="00D83062"/>
    <w:rsid w:val="00D84E2C"/>
    <w:rsid w:val="00D91111"/>
    <w:rsid w:val="00DA3DC2"/>
    <w:rsid w:val="00DA547A"/>
    <w:rsid w:val="00DA58AF"/>
    <w:rsid w:val="00DB415D"/>
    <w:rsid w:val="00DB47F8"/>
    <w:rsid w:val="00DC0225"/>
    <w:rsid w:val="00DC09A9"/>
    <w:rsid w:val="00DC0D8A"/>
    <w:rsid w:val="00DC3C42"/>
    <w:rsid w:val="00DC4715"/>
    <w:rsid w:val="00DC7378"/>
    <w:rsid w:val="00DD3DEA"/>
    <w:rsid w:val="00DE1D70"/>
    <w:rsid w:val="00DE2847"/>
    <w:rsid w:val="00DE596E"/>
    <w:rsid w:val="00DE639F"/>
    <w:rsid w:val="00DF2EF2"/>
    <w:rsid w:val="00DF64FA"/>
    <w:rsid w:val="00DF7C6E"/>
    <w:rsid w:val="00E06F04"/>
    <w:rsid w:val="00E17F0F"/>
    <w:rsid w:val="00E2124F"/>
    <w:rsid w:val="00E23C7D"/>
    <w:rsid w:val="00E23E35"/>
    <w:rsid w:val="00E257FC"/>
    <w:rsid w:val="00E418E1"/>
    <w:rsid w:val="00E43547"/>
    <w:rsid w:val="00E45F5C"/>
    <w:rsid w:val="00E518B1"/>
    <w:rsid w:val="00E52A5E"/>
    <w:rsid w:val="00E56B36"/>
    <w:rsid w:val="00E57190"/>
    <w:rsid w:val="00E6206D"/>
    <w:rsid w:val="00E657AB"/>
    <w:rsid w:val="00E72F49"/>
    <w:rsid w:val="00E73445"/>
    <w:rsid w:val="00E734FB"/>
    <w:rsid w:val="00E7624E"/>
    <w:rsid w:val="00E76A17"/>
    <w:rsid w:val="00E76BA7"/>
    <w:rsid w:val="00E7715C"/>
    <w:rsid w:val="00E77EF4"/>
    <w:rsid w:val="00E83956"/>
    <w:rsid w:val="00E86F4B"/>
    <w:rsid w:val="00E87D62"/>
    <w:rsid w:val="00E94FA2"/>
    <w:rsid w:val="00E962AD"/>
    <w:rsid w:val="00EB0EEC"/>
    <w:rsid w:val="00EB1960"/>
    <w:rsid w:val="00EB2786"/>
    <w:rsid w:val="00EB3CBA"/>
    <w:rsid w:val="00EB4905"/>
    <w:rsid w:val="00EB5886"/>
    <w:rsid w:val="00ED0708"/>
    <w:rsid w:val="00ED1DB4"/>
    <w:rsid w:val="00ED6291"/>
    <w:rsid w:val="00ED66DA"/>
    <w:rsid w:val="00ED71B0"/>
    <w:rsid w:val="00EE3443"/>
    <w:rsid w:val="00EE50C6"/>
    <w:rsid w:val="00EE532D"/>
    <w:rsid w:val="00EE73F9"/>
    <w:rsid w:val="00EF0147"/>
    <w:rsid w:val="00EF4B96"/>
    <w:rsid w:val="00EF544E"/>
    <w:rsid w:val="00EF6117"/>
    <w:rsid w:val="00F006E6"/>
    <w:rsid w:val="00F038D2"/>
    <w:rsid w:val="00F046A6"/>
    <w:rsid w:val="00F06B88"/>
    <w:rsid w:val="00F1284C"/>
    <w:rsid w:val="00F1411C"/>
    <w:rsid w:val="00F14561"/>
    <w:rsid w:val="00F24005"/>
    <w:rsid w:val="00F26BB9"/>
    <w:rsid w:val="00F27755"/>
    <w:rsid w:val="00F33891"/>
    <w:rsid w:val="00F34F17"/>
    <w:rsid w:val="00F36998"/>
    <w:rsid w:val="00F41522"/>
    <w:rsid w:val="00F42362"/>
    <w:rsid w:val="00F42FA5"/>
    <w:rsid w:val="00F47FFC"/>
    <w:rsid w:val="00F53E52"/>
    <w:rsid w:val="00F542E5"/>
    <w:rsid w:val="00F54456"/>
    <w:rsid w:val="00F57E00"/>
    <w:rsid w:val="00F67EC9"/>
    <w:rsid w:val="00F705E5"/>
    <w:rsid w:val="00F72216"/>
    <w:rsid w:val="00F7259F"/>
    <w:rsid w:val="00F7293C"/>
    <w:rsid w:val="00F74CBD"/>
    <w:rsid w:val="00F7762F"/>
    <w:rsid w:val="00F77EB6"/>
    <w:rsid w:val="00F82AC2"/>
    <w:rsid w:val="00F85617"/>
    <w:rsid w:val="00F91216"/>
    <w:rsid w:val="00F92E63"/>
    <w:rsid w:val="00FA2501"/>
    <w:rsid w:val="00FA7F77"/>
    <w:rsid w:val="00FB2190"/>
    <w:rsid w:val="00FB219B"/>
    <w:rsid w:val="00FB2398"/>
    <w:rsid w:val="00FB31C3"/>
    <w:rsid w:val="00FB5271"/>
    <w:rsid w:val="00FC17F1"/>
    <w:rsid w:val="00FC279C"/>
    <w:rsid w:val="00FC57F2"/>
    <w:rsid w:val="00FC7E7B"/>
    <w:rsid w:val="00FD118B"/>
    <w:rsid w:val="00FD15C4"/>
    <w:rsid w:val="00FD2316"/>
    <w:rsid w:val="00FD3205"/>
    <w:rsid w:val="00FD7E8F"/>
    <w:rsid w:val="00FE3CFA"/>
    <w:rsid w:val="00FF3C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91732CA"/>
  <w15:docId w15:val="{65DBE24F-CFCD-4A8C-AEBA-2EC48EB09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79B9"/>
    <w:pPr>
      <w:tabs>
        <w:tab w:val="left" w:pos="810"/>
      </w:tabs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057E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834E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4E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36A6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6A6A"/>
  </w:style>
  <w:style w:type="paragraph" w:styleId="Footer">
    <w:name w:val="footer"/>
    <w:basedOn w:val="Normal"/>
    <w:link w:val="FooterChar"/>
    <w:uiPriority w:val="99"/>
    <w:unhideWhenUsed/>
    <w:rsid w:val="00C36A6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6A6A"/>
  </w:style>
  <w:style w:type="character" w:styleId="CommentReference">
    <w:name w:val="annotation reference"/>
    <w:basedOn w:val="DefaultParagraphFont"/>
    <w:uiPriority w:val="99"/>
    <w:semiHidden/>
    <w:unhideWhenUsed/>
    <w:rsid w:val="006759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599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59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59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599A"/>
    <w:rPr>
      <w:b/>
      <w:bCs/>
      <w:sz w:val="20"/>
      <w:szCs w:val="20"/>
    </w:rPr>
  </w:style>
  <w:style w:type="paragraph" w:customStyle="1" w:styleId="Instructions">
    <w:name w:val="Instructions"/>
    <w:basedOn w:val="Normal"/>
    <w:link w:val="InstructionsChar"/>
    <w:qFormat/>
    <w:rsid w:val="00C93AED"/>
    <w:pPr>
      <w:widowControl/>
      <w:spacing w:after="160" w:line="259" w:lineRule="auto"/>
    </w:pPr>
    <w:rPr>
      <w:b/>
      <w:caps/>
      <w:color w:val="FF0000"/>
    </w:rPr>
  </w:style>
  <w:style w:type="character" w:customStyle="1" w:styleId="InstructionsChar">
    <w:name w:val="Instructions Char"/>
    <w:basedOn w:val="DefaultParagraphFont"/>
    <w:link w:val="Instructions"/>
    <w:rsid w:val="00C93AED"/>
    <w:rPr>
      <w:b/>
      <w:caps/>
      <w:color w:val="FF0000"/>
    </w:rPr>
  </w:style>
  <w:style w:type="paragraph" w:customStyle="1" w:styleId="Style1">
    <w:name w:val="Style1"/>
    <w:basedOn w:val="Normal"/>
    <w:link w:val="Style1Char"/>
    <w:qFormat/>
    <w:rsid w:val="00B8550B"/>
    <w:pPr>
      <w:widowControl/>
      <w:spacing w:after="160" w:line="259" w:lineRule="auto"/>
      <w:ind w:left="1440" w:hanging="720"/>
    </w:pPr>
    <w:rPr>
      <w:rFonts w:eastAsia="Times New Roman" w:cs="Times New Roman"/>
      <w:b/>
      <w:i/>
      <w:caps/>
      <w:color w:val="2E74B5"/>
    </w:rPr>
  </w:style>
  <w:style w:type="character" w:customStyle="1" w:styleId="Style1Char">
    <w:name w:val="Style1 Char"/>
    <w:basedOn w:val="DefaultParagraphFont"/>
    <w:link w:val="Style1"/>
    <w:rsid w:val="00B8550B"/>
    <w:rPr>
      <w:rFonts w:eastAsia="Times New Roman" w:cs="Times New Roman"/>
      <w:b/>
      <w:i/>
      <w:caps/>
      <w:color w:val="2E74B5"/>
    </w:rPr>
  </w:style>
  <w:style w:type="paragraph" w:styleId="NoSpacing">
    <w:name w:val="No Spacing"/>
    <w:uiPriority w:val="1"/>
    <w:qFormat/>
    <w:rsid w:val="00175ABE"/>
    <w:pPr>
      <w:spacing w:after="0" w:line="240" w:lineRule="auto"/>
    </w:pPr>
  </w:style>
  <w:style w:type="paragraph" w:styleId="Revision">
    <w:name w:val="Revision"/>
    <w:hidden/>
    <w:uiPriority w:val="99"/>
    <w:semiHidden/>
    <w:rsid w:val="00E23E35"/>
    <w:pPr>
      <w:widowControl/>
      <w:spacing w:after="0" w:line="240" w:lineRule="auto"/>
    </w:pPr>
  </w:style>
  <w:style w:type="paragraph" w:customStyle="1" w:styleId="Piped-inData">
    <w:name w:val="Piped-in Data"/>
    <w:basedOn w:val="Normal"/>
    <w:link w:val="Piped-inDataChar"/>
    <w:qFormat/>
    <w:rsid w:val="00E56B36"/>
    <w:pPr>
      <w:ind w:right="-20"/>
    </w:pPr>
    <w:rPr>
      <w:rFonts w:ascii="Calibri" w:eastAsia="Times New Roman" w:hAnsi="Calibri" w:cs="Times New Roman"/>
      <w:b/>
      <w:caps/>
      <w:color w:val="00B050"/>
      <w:spacing w:val="2"/>
      <w:sz w:val="20"/>
      <w:szCs w:val="24"/>
    </w:rPr>
  </w:style>
  <w:style w:type="character" w:customStyle="1" w:styleId="Piped-inDataChar">
    <w:name w:val="Piped-in Data Char"/>
    <w:basedOn w:val="DefaultParagraphFont"/>
    <w:link w:val="Piped-inData"/>
    <w:rsid w:val="00E56B36"/>
    <w:rPr>
      <w:rFonts w:ascii="Calibri" w:eastAsia="Times New Roman" w:hAnsi="Calibri" w:cs="Times New Roman"/>
      <w:b/>
      <w:caps/>
      <w:color w:val="00B050"/>
      <w:spacing w:val="2"/>
      <w:sz w:val="20"/>
      <w:szCs w:val="24"/>
    </w:rPr>
  </w:style>
  <w:style w:type="table" w:styleId="TableGrid">
    <w:name w:val="Table Grid"/>
    <w:basedOn w:val="TableNormal"/>
    <w:uiPriority w:val="59"/>
    <w:rsid w:val="001E0D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E0DD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057E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257BE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57BE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58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4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8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0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2088e7c-88fa-40f6-88eb-a8b754a964ae">
      <UserInfo>
        <DisplayName>Joshua Townley</DisplayName>
        <AccountId>28</AccountId>
        <AccountType/>
      </UserInfo>
      <UserInfo>
        <DisplayName>Amy Wieczorek, MPH</DisplayName>
        <AccountId>49</AccountId>
        <AccountType/>
      </UserInfo>
      <UserInfo>
        <DisplayName>James Murdoch, PhD</DisplayName>
        <AccountId>34</AccountId>
        <AccountType/>
      </UserInfo>
      <UserInfo>
        <DisplayName>Maxwell Matite</DisplayName>
        <AccountId>154</AccountId>
        <AccountType/>
      </UserInfo>
      <UserInfo>
        <DisplayName>Nicholas Beyler, PhD</DisplayName>
        <AccountId>161</AccountId>
        <AccountType/>
      </UserInfo>
      <UserInfo>
        <DisplayName>Steven Garasky, PhD</DisplayName>
        <AccountId>90</AccountId>
        <AccountType/>
      </UserInfo>
      <UserInfo>
        <DisplayName>Moyo Kimathi, MPP</DisplayName>
        <AccountId>73</AccountId>
        <AccountType/>
      </UserInfo>
      <UserInfo>
        <DisplayName>Peyton DeNiro, MPA</DisplayName>
        <AccountId>96</AccountId>
        <AccountType/>
      </UserInfo>
      <UserInfo>
        <DisplayName>Alicia Garza, MA</DisplayName>
        <AccountId>761</AccountId>
        <AccountType/>
      </UserInfo>
      <UserInfo>
        <DisplayName>Dallas Elgin, PhD</DisplayName>
        <AccountId>823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EBAA042665864C8AB1CAAC517102AB" ma:contentTypeVersion="6" ma:contentTypeDescription="Create a new document." ma:contentTypeScope="" ma:versionID="cca9b0f6dd6dc0ebd11d2d35a5e6ad9e">
  <xsd:schema xmlns:xsd="http://www.w3.org/2001/XMLSchema" xmlns:xs="http://www.w3.org/2001/XMLSchema" xmlns:p="http://schemas.microsoft.com/office/2006/metadata/properties" xmlns:ns2="579c4a16-e1c2-4432-95a8-ebb0b84c5e6d" xmlns:ns3="22088e7c-88fa-40f6-88eb-a8b754a964ae" targetNamespace="http://schemas.microsoft.com/office/2006/metadata/properties" ma:root="true" ma:fieldsID="73f566204b04905a57e69e41a891a55a" ns2:_="" ns3:_="">
    <xsd:import namespace="579c4a16-e1c2-4432-95a8-ebb0b84c5e6d"/>
    <xsd:import namespace="22088e7c-88fa-40f6-88eb-a8b754a964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9c4a16-e1c2-4432-95a8-ebb0b84c5e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088e7c-88fa-40f6-88eb-a8b754a964a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A9FE77-F77C-4E9D-9999-F4ACCCD143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0862F1A-2F58-4004-A1FC-A880A7DC6A7C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579c4a16-e1c2-4432-95a8-ebb0b84c5e6d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22088e7c-88fa-40f6-88eb-a8b754a964ae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211C399-6457-4DE1-B7AE-4748C811F4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9c4a16-e1c2-4432-95a8-ebb0b84c5e6d"/>
    <ds:schemaRef ds:uri="22088e7c-88fa-40f6-88eb-a8b754a964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D4CCDFD-AA8A-4B71-BBA7-F9B8A7ACE2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513</Words>
  <Characters>8630</Characters>
  <Application>Microsoft Office Word</Application>
  <DocSecurity>4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lter questions for VTC, telephone, in-person</vt:lpstr>
    </vt:vector>
  </TitlesOfParts>
  <Company>DHHS</Company>
  <LinksUpToDate>false</LinksUpToDate>
  <CharactersWithSpaces>10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lter questions for VTC, telephone, in-person</dc:title>
  <dc:creator>Paul Ruggiere, PhD</dc:creator>
  <cp:lastModifiedBy>Johnson, Renee (HHS/OMHA)</cp:lastModifiedBy>
  <cp:revision>2</cp:revision>
  <cp:lastPrinted>2017-12-01T23:33:00Z</cp:lastPrinted>
  <dcterms:created xsi:type="dcterms:W3CDTF">2020-10-07T12:14:00Z</dcterms:created>
  <dcterms:modified xsi:type="dcterms:W3CDTF">2020-10-07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2-17T00:00:00Z</vt:filetime>
  </property>
  <property fmtid="{D5CDD505-2E9C-101B-9397-08002B2CF9AE}" pid="3" name="LastSaved">
    <vt:filetime>2013-05-14T00:00:00Z</vt:filetime>
  </property>
  <property fmtid="{D5CDD505-2E9C-101B-9397-08002B2CF9AE}" pid="4" name="ContentTypeId">
    <vt:lpwstr>0x01010023EBAA042665864C8AB1CAAC517102AB</vt:lpwstr>
  </property>
  <property fmtid="{D5CDD505-2E9C-101B-9397-08002B2CF9AE}" pid="5" name="Order">
    <vt:r8>239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ComplianceAssetId">
    <vt:lpwstr/>
  </property>
  <property fmtid="{D5CDD505-2E9C-101B-9397-08002B2CF9AE}" pid="10" name="SharedWithUsers">
    <vt:lpwstr>28;#Joshua Townley;#49;#Amy Wieczorek, MPH;#34;#James Murdoch, PhD;#154;#Maxwell Matite;#161;#Nicholas Beyler, PhD;#90;#Steven Garasky, PhD;#73;#Moyo Kimathi, MPP;#96;#Peyton DeNiro, MPA;#761;#Alicia Garza, MA;#823;#Dallas Elgin, PhD</vt:lpwstr>
  </property>
</Properties>
</file>